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6978" w14:textId="77777777" w:rsidR="0006753E" w:rsidRPr="00A06718" w:rsidRDefault="0006753E" w:rsidP="0006753E">
      <w:pPr>
        <w:tabs>
          <w:tab w:val="left" w:pos="5954"/>
        </w:tabs>
        <w:jc w:val="center"/>
        <w:rPr>
          <w:rFonts w:ascii="Times New Roman" w:hAnsi="Times New Roman" w:cs="Times New Roman"/>
        </w:rPr>
      </w:pPr>
      <w:r w:rsidRPr="00A06718">
        <w:rPr>
          <w:rFonts w:ascii="Times New Roman" w:hAnsi="Times New Roman" w:cs="Times New Roman"/>
          <w:noProof/>
          <w:lang w:val="tr-TR" w:eastAsia="tr-TR"/>
        </w:rPr>
        <w:drawing>
          <wp:anchor distT="0" distB="0" distL="114300" distR="114300" simplePos="0" relativeHeight="251660288" behindDoc="1" locked="0" layoutInCell="1" allowOverlap="1" wp14:anchorId="512F16AA" wp14:editId="5988D5AF">
            <wp:simplePos x="0" y="0"/>
            <wp:positionH relativeFrom="page">
              <wp:align>left</wp:align>
            </wp:positionH>
            <wp:positionV relativeFrom="margin">
              <wp:posOffset>-887105</wp:posOffset>
            </wp:positionV>
            <wp:extent cx="7901940" cy="1190625"/>
            <wp:effectExtent l="0" t="0" r="3810" b="9525"/>
            <wp:wrapSquare wrapText="bothSides"/>
            <wp:docPr id="2" name="Resim 8" descr="C:\Users\user\Desktop\GAZİ KURUMSAL KİMLİK KILAVUZU (KAYNAK DOSYALAR)\GAZI_ANTETLI\GAZI_ANTETLI_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GAZİ KURUMSAL KİMLİK KILAVUZU (KAYNAK DOSYALAR)\GAZI_ANTETLI\GAZI_ANTETLI_HEAD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194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A06718">
        <w:rPr>
          <w:rFonts w:ascii="Times New Roman" w:hAnsi="Times New Roman" w:cs="Times New Roman"/>
        </w:rPr>
        <w:t xml:space="preserve"> </w:t>
      </w:r>
    </w:p>
    <w:p w14:paraId="120BD92B" w14:textId="77777777" w:rsidR="00402414" w:rsidRDefault="00402414" w:rsidP="0006753E">
      <w:pPr>
        <w:jc w:val="center"/>
        <w:rPr>
          <w:rFonts w:ascii="Times New Roman" w:hAnsi="Times New Roman" w:cs="Times New Roman"/>
          <w:b/>
          <w:bCs/>
          <w:sz w:val="32"/>
        </w:rPr>
      </w:pPr>
    </w:p>
    <w:p w14:paraId="6B96FF6A" w14:textId="77777777" w:rsidR="0006753E" w:rsidRPr="00A06718" w:rsidRDefault="0006753E" w:rsidP="0006753E">
      <w:pPr>
        <w:jc w:val="center"/>
        <w:rPr>
          <w:rFonts w:ascii="Times New Roman" w:hAnsi="Times New Roman" w:cs="Times New Roman"/>
          <w:sz w:val="32"/>
        </w:rPr>
      </w:pPr>
      <w:r w:rsidRPr="00A06718">
        <w:rPr>
          <w:rFonts w:ascii="Times New Roman" w:hAnsi="Times New Roman" w:cs="Times New Roman"/>
          <w:b/>
          <w:bCs/>
          <w:sz w:val="32"/>
        </w:rPr>
        <w:t>GAZİ ÜNİVERSİTESİ</w:t>
      </w:r>
    </w:p>
    <w:p w14:paraId="1AD17993" w14:textId="77777777" w:rsidR="0006753E" w:rsidRPr="00A06718" w:rsidRDefault="00410871" w:rsidP="0006753E">
      <w:pPr>
        <w:jc w:val="center"/>
        <w:rPr>
          <w:rFonts w:ascii="Times New Roman" w:hAnsi="Times New Roman" w:cs="Times New Roman"/>
          <w:sz w:val="32"/>
        </w:rPr>
      </w:pPr>
      <w:r w:rsidRPr="00A06718">
        <w:rPr>
          <w:rFonts w:ascii="Times New Roman" w:hAnsi="Times New Roman" w:cs="Times New Roman"/>
          <w:b/>
          <w:bCs/>
          <w:sz w:val="32"/>
        </w:rPr>
        <w:t xml:space="preserve">HEMŞİRELİK </w:t>
      </w:r>
      <w:r w:rsidR="0006753E" w:rsidRPr="00A06718">
        <w:rPr>
          <w:rFonts w:ascii="Times New Roman" w:hAnsi="Times New Roman" w:cs="Times New Roman"/>
          <w:b/>
          <w:bCs/>
          <w:sz w:val="32"/>
        </w:rPr>
        <w:t>FAKÜLTESİ</w:t>
      </w:r>
    </w:p>
    <w:p w14:paraId="7131BDD0" w14:textId="77777777" w:rsidR="0006753E" w:rsidRPr="00A06718" w:rsidRDefault="00402414" w:rsidP="0006753E">
      <w:pPr>
        <w:pStyle w:val="Default"/>
        <w:spacing w:line="360" w:lineRule="auto"/>
        <w:jc w:val="center"/>
        <w:rPr>
          <w:rFonts w:ascii="Times New Roman" w:hAnsi="Times New Roman" w:cs="Times New Roman"/>
        </w:rPr>
      </w:pPr>
      <w:r w:rsidRPr="00A06718"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854C5B" wp14:editId="01AC7F93">
                <wp:simplePos x="0" y="0"/>
                <wp:positionH relativeFrom="page">
                  <wp:posOffset>812800</wp:posOffset>
                </wp:positionH>
                <wp:positionV relativeFrom="page">
                  <wp:posOffset>3698240</wp:posOffset>
                </wp:positionV>
                <wp:extent cx="6305550" cy="2614930"/>
                <wp:effectExtent l="0" t="0" r="0" b="1270"/>
                <wp:wrapSquare wrapText="bothSides"/>
                <wp:docPr id="4" name="Text Box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0" cy="2614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8B01F8" w14:textId="77777777" w:rsidR="00255A8E" w:rsidRPr="0006753E" w:rsidRDefault="00000000" w:rsidP="0006753E">
                            <w:pPr>
                              <w:ind w:left="-1440"/>
                              <w:jc w:val="center"/>
                              <w:rPr>
                                <w:color w:val="44546A" w:themeColor="text2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rFonts w:ascii="Times New Roman" w:eastAsia="SimSun" w:hAnsi="Times New Roman" w:cs="Times New Roman"/>
                                  <w:b/>
                                  <w:bCs/>
                                  <w:color w:val="44546A" w:themeColor="text2"/>
                                  <w:kern w:val="2"/>
                                  <w:sz w:val="52"/>
                                  <w:szCs w:val="52"/>
                                </w:rPr>
                                <w:alias w:val="Title"/>
                                <w:tag w:val=""/>
                                <w:id w:val="-54236227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 w:multiLine="1"/>
                              </w:sdtPr>
                              <w:sdtContent>
                                <w:r w:rsidR="00255A8E">
                                  <w:rPr>
                                    <w:rFonts w:ascii="Times New Roman" w:eastAsia="SimSun" w:hAnsi="Times New Roman" w:cs="Times New Roman"/>
                                    <w:b/>
                                    <w:bCs/>
                                    <w:color w:val="44546A" w:themeColor="text2"/>
                                    <w:kern w:val="2"/>
                                    <w:sz w:val="52"/>
                                    <w:szCs w:val="52"/>
                                  </w:rPr>
                                  <w:t>MEZUN BİLGİ FORMU SONUÇLARI</w:t>
                                </w:r>
                              </w:sdtContent>
                            </w:sdt>
                          </w:p>
                          <w:p w14:paraId="67D77BC1" w14:textId="77777777" w:rsidR="00255A8E" w:rsidRDefault="00255A8E" w:rsidP="0006753E">
                            <w:pPr>
                              <w:jc w:val="right"/>
                              <w:rPr>
                                <w:smallCap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854C5B" id="_x0000_t202" coordsize="21600,21600" o:spt="202" path="m,l,21600r21600,l21600,xe">
                <v:stroke joinstyle="miter"/>
                <v:path gradientshapeok="t" o:connecttype="rect"/>
              </v:shapetype>
              <v:shape id="Text Box 154" o:spid="_x0000_s1026" type="#_x0000_t202" style="position:absolute;left:0;text-align:left;margin-left:64pt;margin-top:291.2pt;width:496.5pt;height:205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" filled="f" stroked="f" strokeweight=".5pt">
                <v:textbox inset="126pt,0,54pt,0">
                  <w:txbxContent>
                    <w:p w14:paraId="588B01F8" w14:textId="77777777" w:rsidR="00255A8E" w:rsidRPr="0006753E" w:rsidRDefault="00000000" w:rsidP="0006753E">
                      <w:pPr>
                        <w:ind w:left="-1440"/>
                        <w:jc w:val="center"/>
                        <w:rPr>
                          <w:color w:val="44546A" w:themeColor="text2"/>
                          <w:sz w:val="52"/>
                          <w:szCs w:val="52"/>
                        </w:rPr>
                      </w:pPr>
                      <w:sdt>
                        <w:sdtPr>
                          <w:rPr>
                            <w:rFonts w:ascii="Times New Roman" w:eastAsia="SimSun" w:hAnsi="Times New Roman" w:cs="Times New Roman"/>
                            <w:b/>
                            <w:bCs/>
                            <w:color w:val="44546A" w:themeColor="text2"/>
                            <w:kern w:val="2"/>
                            <w:sz w:val="52"/>
                            <w:szCs w:val="52"/>
                          </w:rPr>
                          <w:alias w:val="Title"/>
                          <w:tag w:val=""/>
                          <w:id w:val="-54236227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Content>
                          <w:r w:rsidR="00255A8E">
                            <w:rPr>
                              <w:rFonts w:ascii="Times New Roman" w:eastAsia="SimSun" w:hAnsi="Times New Roman" w:cs="Times New Roman"/>
                              <w:b/>
                              <w:bCs/>
                              <w:color w:val="44546A" w:themeColor="text2"/>
                              <w:kern w:val="2"/>
                              <w:sz w:val="52"/>
                              <w:szCs w:val="52"/>
                            </w:rPr>
                            <w:t>MEZUN BİLGİ FORMU SONUÇLARI</w:t>
                          </w:r>
                        </w:sdtContent>
                      </w:sdt>
                    </w:p>
                    <w:p w14:paraId="67D77BC1" w14:textId="77777777" w:rsidR="00255A8E" w:rsidRDefault="00255A8E" w:rsidP="0006753E">
                      <w:pPr>
                        <w:jc w:val="right"/>
                        <w:rPr>
                          <w:smallCaps/>
                          <w:color w:val="404040" w:themeColor="text1" w:themeTint="BF"/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06753E" w:rsidRPr="00A06718"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2CEF54F" wp14:editId="00D3E391">
                <wp:simplePos x="0" y="0"/>
                <wp:positionH relativeFrom="column">
                  <wp:posOffset>1712595</wp:posOffset>
                </wp:positionH>
                <wp:positionV relativeFrom="paragraph">
                  <wp:posOffset>5871210</wp:posOffset>
                </wp:positionV>
                <wp:extent cx="2331720" cy="715645"/>
                <wp:effectExtent l="254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1720" cy="715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493063" w14:textId="77777777" w:rsidR="00255A8E" w:rsidRPr="00CA6794" w:rsidRDefault="00255A8E" w:rsidP="0006753E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</w:rPr>
                            </w:pPr>
                            <w:r w:rsidRPr="00CA6794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</w:rPr>
                              <w:t>ANKARA</w:t>
                            </w:r>
                          </w:p>
                          <w:p w14:paraId="56D200DB" w14:textId="77777777" w:rsidR="00255A8E" w:rsidRPr="00CA6794" w:rsidRDefault="00255A8E" w:rsidP="0006753E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</w:rPr>
                              <w:t>Haziran 2023</w:t>
                            </w:r>
                          </w:p>
                          <w:p w14:paraId="5177C8EB" w14:textId="77777777" w:rsidR="00255A8E" w:rsidRDefault="00255A8E" w:rsidP="0006753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CEF54F" id="Text Box 2" o:spid="_x0000_s1027" type="#_x0000_t202" style="position:absolute;left:0;text-align:left;margin-left:134.85pt;margin-top:462.3pt;width:183.6pt;height:56.3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" filled="f" stroked="f">
                <v:textbox>
                  <w:txbxContent>
                    <w:p w14:paraId="14493063" w14:textId="77777777" w:rsidR="00255A8E" w:rsidRPr="00CA6794" w:rsidRDefault="00255A8E" w:rsidP="0006753E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</w:rPr>
                      </w:pPr>
                      <w:r w:rsidRPr="00CA6794">
                        <w:rPr>
                          <w:rFonts w:ascii="Times New Roman" w:hAnsi="Times New Roman" w:cs="Times New Roman"/>
                          <w:b/>
                          <w:sz w:val="32"/>
                        </w:rPr>
                        <w:t>ANKARA</w:t>
                      </w:r>
                    </w:p>
                    <w:p w14:paraId="56D200DB" w14:textId="77777777" w:rsidR="00255A8E" w:rsidRPr="00CA6794" w:rsidRDefault="00255A8E" w:rsidP="0006753E">
                      <w:pPr>
                        <w:spacing w:after="0"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2"/>
                        </w:rPr>
                        <w:t>Haziran 2023</w:t>
                      </w:r>
                    </w:p>
                    <w:p w14:paraId="5177C8EB" w14:textId="77777777" w:rsidR="00255A8E" w:rsidRDefault="00255A8E" w:rsidP="0006753E"/>
                  </w:txbxContent>
                </v:textbox>
                <w10:wrap type="square"/>
              </v:shape>
            </w:pict>
          </mc:Fallback>
        </mc:AlternateContent>
      </w:r>
      <w:r w:rsidR="0006753E" w:rsidRPr="00A06718"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A59EA8" wp14:editId="086CFFFF">
                <wp:simplePos x="0" y="0"/>
                <wp:positionH relativeFrom="page">
                  <wp:posOffset>-681990</wp:posOffset>
                </wp:positionH>
                <wp:positionV relativeFrom="page">
                  <wp:posOffset>2846070</wp:posOffset>
                </wp:positionV>
                <wp:extent cx="8001000" cy="478790"/>
                <wp:effectExtent l="3810" t="0" r="0" b="0"/>
                <wp:wrapSquare wrapText="bothSides"/>
                <wp:docPr id="3" name="Text Box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0" cy="478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CD66E2" w14:textId="77777777" w:rsidR="00255A8E" w:rsidRDefault="00255A8E" w:rsidP="0006753E">
                            <w:pPr>
                              <w:pStyle w:val="AralkYok"/>
                              <w:jc w:val="right"/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5B9BD5" w:themeColor="accent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A59EA8" id="Text Box 153" o:spid="_x0000_s1028" type="#_x0000_t202" style="position:absolute;left:0;text-align:left;margin-left:-53.7pt;margin-top:224.1pt;width:630pt;height:37.7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" filled="f" stroked="f" strokeweight=".5pt">
                <v:textbox inset="126pt,0,54pt,0">
                  <w:txbxContent>
                    <w:p w14:paraId="3DCD66E2" w14:textId="77777777" w:rsidR="00255A8E" w:rsidRDefault="00255A8E" w:rsidP="0006753E">
                      <w:pPr>
                        <w:pStyle w:val="AralkYok"/>
                        <w:jc w:val="right"/>
                        <w:rPr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color w:val="5B9BD5" w:themeColor="accent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06753E" w:rsidRPr="00A06718">
        <w:rPr>
          <w:rFonts w:ascii="Times New Roman" w:hAnsi="Times New Roman" w:cs="Times New Roman"/>
          <w:color w:val="auto"/>
          <w:sz w:val="22"/>
          <w:szCs w:val="22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4556020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C4BC45C" w14:textId="77777777" w:rsidR="007E70C7" w:rsidRPr="00A06718" w:rsidRDefault="007E70C7">
          <w:pPr>
            <w:pStyle w:val="TBal"/>
            <w:rPr>
              <w:rFonts w:ascii="Times New Roman" w:hAnsi="Times New Roman" w:cs="Times New Roman"/>
              <w:b/>
            </w:rPr>
          </w:pPr>
          <w:r w:rsidRPr="00A06718">
            <w:rPr>
              <w:rFonts w:ascii="Times New Roman" w:hAnsi="Times New Roman" w:cs="Times New Roman"/>
              <w:b/>
            </w:rPr>
            <w:t>İÇERİK</w:t>
          </w:r>
        </w:p>
        <w:p w14:paraId="21B8B133" w14:textId="77777777" w:rsidR="007E70C7" w:rsidRPr="00A06718" w:rsidRDefault="007E70C7" w:rsidP="007E70C7">
          <w:pPr>
            <w:rPr>
              <w:rFonts w:ascii="Times New Roman" w:hAnsi="Times New Roman" w:cs="Times New Roman"/>
              <w:b/>
            </w:rPr>
          </w:pPr>
        </w:p>
        <w:p w14:paraId="4572B8B6" w14:textId="77777777" w:rsidR="00FF3B8A" w:rsidRDefault="00281068">
          <w:pPr>
            <w:pStyle w:val="T1"/>
            <w:rPr>
              <w:rFonts w:asciiTheme="minorHAnsi" w:eastAsiaTheme="minorEastAsia" w:hAnsiTheme="minorHAnsi" w:cstheme="minorBidi"/>
              <w:lang w:eastAsia="tr-TR"/>
            </w:rPr>
          </w:pPr>
          <w:r w:rsidRPr="00A06718">
            <w:rPr>
              <w:rFonts w:asciiTheme="minorHAnsi" w:hAnsiTheme="minorHAnsi" w:cstheme="minorBidi"/>
            </w:rPr>
            <w:fldChar w:fldCharType="begin"/>
          </w:r>
          <w:r w:rsidRPr="00A06718">
            <w:instrText xml:space="preserve"> TOC \o "1-3" \h \z \u </w:instrText>
          </w:r>
          <w:r w:rsidRPr="00A06718">
            <w:rPr>
              <w:rFonts w:asciiTheme="minorHAnsi" w:hAnsiTheme="minorHAnsi" w:cstheme="minorBidi"/>
            </w:rPr>
            <w:fldChar w:fldCharType="separate"/>
          </w:r>
          <w:hyperlink w:anchor="_Toc137316150" w:history="1">
            <w:r w:rsidR="00FF3B8A" w:rsidRPr="00485A15">
              <w:rPr>
                <w:rStyle w:val="Kpr"/>
                <w:b/>
              </w:rPr>
              <w:t>MEZUN BİLGİ FORMU SONUÇLARI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50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3</w:t>
            </w:r>
            <w:r w:rsidR="00FF3B8A">
              <w:rPr>
                <w:webHidden/>
              </w:rPr>
              <w:fldChar w:fldCharType="end"/>
            </w:r>
          </w:hyperlink>
        </w:p>
        <w:p w14:paraId="5D24E705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51" w:history="1">
            <w:r w:rsidR="00FF3B8A" w:rsidRPr="00485A15">
              <w:rPr>
                <w:rStyle w:val="Kpr"/>
              </w:rPr>
              <w:t>Mezunların Yaş ve Medeni Durumu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51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4</w:t>
            </w:r>
            <w:r w:rsidR="00FF3B8A">
              <w:rPr>
                <w:webHidden/>
              </w:rPr>
              <w:fldChar w:fldCharType="end"/>
            </w:r>
          </w:hyperlink>
        </w:p>
        <w:p w14:paraId="6BBFA0E7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52" w:history="1">
            <w:r w:rsidR="00FF3B8A" w:rsidRPr="00485A15">
              <w:rPr>
                <w:rStyle w:val="Kpr"/>
              </w:rPr>
              <w:t>Mezunların Mezun Oldukları Yılların Dağılım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52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4</w:t>
            </w:r>
            <w:r w:rsidR="00FF3B8A">
              <w:rPr>
                <w:webHidden/>
              </w:rPr>
              <w:fldChar w:fldCharType="end"/>
            </w:r>
          </w:hyperlink>
        </w:p>
        <w:p w14:paraId="318CA1F3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54" w:history="1">
            <w:r w:rsidR="00FF3B8A" w:rsidRPr="00485A15">
              <w:rPr>
                <w:rStyle w:val="Kpr"/>
              </w:rPr>
              <w:t>Mezunların Çalışma Durumlar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54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5</w:t>
            </w:r>
            <w:r w:rsidR="00FF3B8A">
              <w:rPr>
                <w:webHidden/>
              </w:rPr>
              <w:fldChar w:fldCharType="end"/>
            </w:r>
          </w:hyperlink>
        </w:p>
        <w:p w14:paraId="7B2DADA2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55" w:history="1">
            <w:r w:rsidR="00FF3B8A" w:rsidRPr="00485A15">
              <w:rPr>
                <w:rStyle w:val="Kpr"/>
              </w:rPr>
              <w:t>Mezunların İşsiz Kalma Durumlar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55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7</w:t>
            </w:r>
            <w:r w:rsidR="00FF3B8A">
              <w:rPr>
                <w:webHidden/>
              </w:rPr>
              <w:fldChar w:fldCharType="end"/>
            </w:r>
          </w:hyperlink>
        </w:p>
        <w:p w14:paraId="226B0F32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56" w:history="1">
            <w:r w:rsidR="00FF3B8A" w:rsidRPr="00485A15">
              <w:rPr>
                <w:rStyle w:val="Kpr"/>
              </w:rPr>
              <w:t>Mezunların Mevcut İşlerine İlişkin Bilgiler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56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8</w:t>
            </w:r>
            <w:r w:rsidR="00FF3B8A">
              <w:rPr>
                <w:webHidden/>
              </w:rPr>
              <w:fldChar w:fldCharType="end"/>
            </w:r>
          </w:hyperlink>
        </w:p>
        <w:p w14:paraId="0032C803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57" w:history="1">
            <w:r w:rsidR="00FF3B8A" w:rsidRPr="00485A15">
              <w:rPr>
                <w:rStyle w:val="Kpr"/>
              </w:rPr>
              <w:t>Mezunların Lisansüstü Eğitim Alma Durumlar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57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0</w:t>
            </w:r>
            <w:r w:rsidR="00FF3B8A">
              <w:rPr>
                <w:webHidden/>
              </w:rPr>
              <w:fldChar w:fldCharType="end"/>
            </w:r>
          </w:hyperlink>
        </w:p>
        <w:p w14:paraId="372FBC36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58" w:history="1">
            <w:r w:rsidR="00FF3B8A" w:rsidRPr="00485A15">
              <w:rPr>
                <w:rStyle w:val="Kpr"/>
              </w:rPr>
              <w:t>Mezunların Bilimsel Etkinliklere Katılma Durumu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58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2</w:t>
            </w:r>
            <w:r w:rsidR="00FF3B8A">
              <w:rPr>
                <w:webHidden/>
              </w:rPr>
              <w:fldChar w:fldCharType="end"/>
            </w:r>
          </w:hyperlink>
        </w:p>
        <w:p w14:paraId="3D542209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59" w:history="1">
            <w:r w:rsidR="00FF3B8A" w:rsidRPr="00485A15">
              <w:rPr>
                <w:rStyle w:val="Kpr"/>
              </w:rPr>
              <w:t>Mezunların İnovatif Faaliyetlere Katılma Durumlar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59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3</w:t>
            </w:r>
            <w:r w:rsidR="00FF3B8A">
              <w:rPr>
                <w:webHidden/>
              </w:rPr>
              <w:fldChar w:fldCharType="end"/>
            </w:r>
          </w:hyperlink>
        </w:p>
        <w:p w14:paraId="5FAA80E5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60" w:history="1">
            <w:r w:rsidR="00FF3B8A" w:rsidRPr="00485A15">
              <w:rPr>
                <w:rStyle w:val="Kpr"/>
              </w:rPr>
              <w:t>Mezunların Araştırmada Yer Alma Durumlar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60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4</w:t>
            </w:r>
            <w:r w:rsidR="00FF3B8A">
              <w:rPr>
                <w:webHidden/>
              </w:rPr>
              <w:fldChar w:fldCharType="end"/>
            </w:r>
          </w:hyperlink>
        </w:p>
        <w:p w14:paraId="2B1FB1ED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61" w:history="1">
            <w:r w:rsidR="00FF3B8A" w:rsidRPr="00485A15">
              <w:rPr>
                <w:rStyle w:val="Kpr"/>
              </w:rPr>
              <w:t>Mezunların Mesleğe İlişkin Yurtdışı Deneyimi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61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4</w:t>
            </w:r>
            <w:r w:rsidR="00FF3B8A">
              <w:rPr>
                <w:webHidden/>
              </w:rPr>
              <w:fldChar w:fldCharType="end"/>
            </w:r>
          </w:hyperlink>
        </w:p>
        <w:p w14:paraId="79F997AD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62" w:history="1">
            <w:r w:rsidR="00FF3B8A" w:rsidRPr="00485A15">
              <w:rPr>
                <w:rStyle w:val="Kpr"/>
              </w:rPr>
              <w:t>Mezunların Memnuniyet Durumlar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62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4</w:t>
            </w:r>
            <w:r w:rsidR="00FF3B8A">
              <w:rPr>
                <w:webHidden/>
              </w:rPr>
              <w:fldChar w:fldCharType="end"/>
            </w:r>
          </w:hyperlink>
        </w:p>
        <w:p w14:paraId="773CCC18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63" w:history="1">
            <w:r w:rsidR="00FF3B8A" w:rsidRPr="00485A15">
              <w:rPr>
                <w:rStyle w:val="Kpr"/>
              </w:rPr>
              <w:t>Mezunların Yabancı Dil Bilgisi Durumlar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63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5</w:t>
            </w:r>
            <w:r w:rsidR="00FF3B8A">
              <w:rPr>
                <w:webHidden/>
              </w:rPr>
              <w:fldChar w:fldCharType="end"/>
            </w:r>
          </w:hyperlink>
        </w:p>
        <w:p w14:paraId="726EA57C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64" w:history="1">
            <w:r w:rsidR="00FF3B8A" w:rsidRPr="00485A15">
              <w:rPr>
                <w:rStyle w:val="Kpr"/>
              </w:rPr>
              <w:t>Mezunların Ödül Alma Durumlar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64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6</w:t>
            </w:r>
            <w:r w:rsidR="00FF3B8A">
              <w:rPr>
                <w:webHidden/>
              </w:rPr>
              <w:fldChar w:fldCharType="end"/>
            </w:r>
          </w:hyperlink>
        </w:p>
        <w:p w14:paraId="19CF6E20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65" w:history="1">
            <w:r w:rsidR="00FF3B8A" w:rsidRPr="00485A15">
              <w:rPr>
                <w:rStyle w:val="Kpr"/>
              </w:rPr>
              <w:t>Mezunların Kariyer Planı Durumlar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65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6</w:t>
            </w:r>
            <w:r w:rsidR="00FF3B8A">
              <w:rPr>
                <w:webHidden/>
              </w:rPr>
              <w:fldChar w:fldCharType="end"/>
            </w:r>
          </w:hyperlink>
        </w:p>
        <w:p w14:paraId="45C080A4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66" w:history="1">
            <w:r w:rsidR="00FF3B8A" w:rsidRPr="00485A15">
              <w:rPr>
                <w:rStyle w:val="Kpr"/>
              </w:rPr>
              <w:t>Mezunların Dernek/Vakıf Üyelik Durumları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66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6</w:t>
            </w:r>
            <w:r w:rsidR="00FF3B8A">
              <w:rPr>
                <w:webHidden/>
              </w:rPr>
              <w:fldChar w:fldCharType="end"/>
            </w:r>
          </w:hyperlink>
        </w:p>
        <w:p w14:paraId="0513E434" w14:textId="77777777" w:rsidR="00FF3B8A" w:rsidRDefault="00000000">
          <w:pPr>
            <w:pStyle w:val="T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tr-TR"/>
            </w:rPr>
          </w:pPr>
          <w:hyperlink w:anchor="_Toc137316167" w:history="1">
            <w:r w:rsidR="00FF3B8A" w:rsidRPr="00485A15">
              <w:rPr>
                <w:rStyle w:val="Kpr"/>
              </w:rPr>
              <w:t>Mezunların Eğitim Programının Geliştirilmesine Yönelik Önerileri</w:t>
            </w:r>
            <w:r w:rsidR="00FF3B8A">
              <w:rPr>
                <w:webHidden/>
              </w:rPr>
              <w:tab/>
            </w:r>
            <w:r w:rsidR="00FF3B8A">
              <w:rPr>
                <w:webHidden/>
              </w:rPr>
              <w:fldChar w:fldCharType="begin"/>
            </w:r>
            <w:r w:rsidR="00FF3B8A">
              <w:rPr>
                <w:webHidden/>
              </w:rPr>
              <w:instrText xml:space="preserve"> PAGEREF _Toc137316167 \h </w:instrText>
            </w:r>
            <w:r w:rsidR="00FF3B8A">
              <w:rPr>
                <w:webHidden/>
              </w:rPr>
            </w:r>
            <w:r w:rsidR="00FF3B8A">
              <w:rPr>
                <w:webHidden/>
              </w:rPr>
              <w:fldChar w:fldCharType="separate"/>
            </w:r>
            <w:r w:rsidR="00FF3B8A">
              <w:rPr>
                <w:webHidden/>
              </w:rPr>
              <w:t>18</w:t>
            </w:r>
            <w:r w:rsidR="00FF3B8A">
              <w:rPr>
                <w:webHidden/>
              </w:rPr>
              <w:fldChar w:fldCharType="end"/>
            </w:r>
          </w:hyperlink>
        </w:p>
        <w:p w14:paraId="67266373" w14:textId="77777777" w:rsidR="007E70C7" w:rsidRPr="00A06718" w:rsidRDefault="00281068">
          <w:pPr>
            <w:rPr>
              <w:rFonts w:ascii="Times New Roman" w:hAnsi="Times New Roman" w:cs="Times New Roman"/>
            </w:rPr>
          </w:pPr>
          <w:r w:rsidRPr="00A06718">
            <w:rPr>
              <w:rFonts w:ascii="Times New Roman" w:hAnsi="Times New Roman" w:cs="Times New Roman"/>
              <w:b/>
              <w:lang w:val="tr-TR"/>
            </w:rPr>
            <w:fldChar w:fldCharType="end"/>
          </w:r>
        </w:p>
      </w:sdtContent>
    </w:sdt>
    <w:p w14:paraId="46C21455" w14:textId="77777777" w:rsidR="0006753E" w:rsidRPr="00A06718" w:rsidRDefault="0006753E" w:rsidP="0006753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E92EDC1" w14:textId="77777777" w:rsidR="0006753E" w:rsidRPr="00A06718" w:rsidRDefault="0006753E" w:rsidP="0006753E">
      <w:pPr>
        <w:rPr>
          <w:rFonts w:ascii="Times New Roman" w:hAnsi="Times New Roman" w:cs="Times New Roman"/>
          <w:sz w:val="24"/>
          <w:szCs w:val="24"/>
        </w:rPr>
      </w:pPr>
      <w:r w:rsidRPr="00A06718">
        <w:rPr>
          <w:rFonts w:ascii="Times New Roman" w:hAnsi="Times New Roman" w:cs="Times New Roman"/>
          <w:sz w:val="24"/>
          <w:szCs w:val="24"/>
        </w:rPr>
        <w:br w:type="page"/>
      </w:r>
    </w:p>
    <w:p w14:paraId="05B7B5AC" w14:textId="77777777" w:rsidR="0006753E" w:rsidRPr="00A06718" w:rsidRDefault="0006753E" w:rsidP="0006753E">
      <w:pPr>
        <w:pStyle w:val="Balk1"/>
        <w:spacing w:before="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Toc137316150"/>
      <w:r w:rsidRPr="00A06718">
        <w:rPr>
          <w:rFonts w:ascii="Times New Roman" w:hAnsi="Times New Roman" w:cs="Times New Roman"/>
          <w:b/>
          <w:sz w:val="24"/>
          <w:szCs w:val="24"/>
        </w:rPr>
        <w:t>MEZUN BİLGİ FORMU SONUÇLARI</w:t>
      </w:r>
      <w:bookmarkEnd w:id="0"/>
    </w:p>
    <w:p w14:paraId="73C12F91" w14:textId="77777777" w:rsidR="00CF2328" w:rsidRDefault="00CF2328" w:rsidP="00CF2328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zi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Üniversites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10871"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Hemşirelik</w:t>
      </w:r>
      <w:proofErr w:type="spellEnd"/>
      <w:r w:rsidR="00410871"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Fakültes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2-202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ları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arasınd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toplam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716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ulaşmıştır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Hemşirelik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Bölümünde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2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1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3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2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4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4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5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0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6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1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7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89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8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36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9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32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20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22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21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45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22 </w:t>
      </w:r>
      <w:proofErr w:type="spellStart"/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yılında</w:t>
      </w:r>
      <w:proofErr w:type="spellEnd"/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2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olmuştur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. 2012-202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a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kadar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toplam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940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öğrenc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olmuştu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54AD4B2" w14:textId="77777777" w:rsidR="00CF2328" w:rsidRDefault="00CF2328" w:rsidP="00CF2328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2CE96CB" w14:textId="77777777" w:rsidR="00CF2328" w:rsidRPr="00CF1869" w:rsidRDefault="00CF2328" w:rsidP="00CF2328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o 1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6753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Y</w:t>
      </w:r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ıllara</w:t>
      </w:r>
      <w:proofErr w:type="spellEnd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6753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ve</w:t>
      </w:r>
      <w:proofErr w:type="spellEnd"/>
      <w:r w:rsidR="00E6753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</w:t>
      </w:r>
      <w:proofErr w:type="spellEnd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ayılarına</w:t>
      </w:r>
      <w:proofErr w:type="spellEnd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öre</w:t>
      </w:r>
      <w:proofErr w:type="spellEnd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kette</w:t>
      </w:r>
      <w:proofErr w:type="spellEnd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ulaşılan</w:t>
      </w:r>
      <w:proofErr w:type="spellEnd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ayılar</w:t>
      </w:r>
      <w:proofErr w:type="spellEnd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ve</w:t>
      </w:r>
      <w:proofErr w:type="spellEnd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E6753E" w:rsidRPr="00CF186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yüzdeler</w:t>
      </w:r>
      <w:proofErr w:type="spellEnd"/>
    </w:p>
    <w:tbl>
      <w:tblPr>
        <w:tblStyle w:val="TabloKlavuzu"/>
        <w:tblW w:w="9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1"/>
        <w:gridCol w:w="1040"/>
        <w:gridCol w:w="1739"/>
        <w:gridCol w:w="1740"/>
        <w:gridCol w:w="1740"/>
        <w:gridCol w:w="1740"/>
      </w:tblGrid>
      <w:tr w:rsidR="00480101" w:rsidRPr="00930352" w14:paraId="1C574188" w14:textId="77777777" w:rsidTr="00480101">
        <w:tc>
          <w:tcPr>
            <w:tcW w:w="1361" w:type="dxa"/>
            <w:vMerge w:val="restart"/>
            <w:vAlign w:val="center"/>
          </w:tcPr>
          <w:p w14:paraId="3A7BB354" w14:textId="77777777" w:rsidR="00480101" w:rsidRPr="00CF1869" w:rsidRDefault="00480101" w:rsidP="00480101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F186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Mezuniyet Yılları</w:t>
            </w:r>
          </w:p>
        </w:tc>
        <w:tc>
          <w:tcPr>
            <w:tcW w:w="1040" w:type="dxa"/>
            <w:vMerge w:val="restart"/>
            <w:vAlign w:val="center"/>
          </w:tcPr>
          <w:p w14:paraId="369B5F3B" w14:textId="77777777" w:rsidR="00480101" w:rsidRPr="00CF1869" w:rsidRDefault="00480101" w:rsidP="00480101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F186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Mezun Sayısı</w:t>
            </w:r>
          </w:p>
        </w:tc>
        <w:tc>
          <w:tcPr>
            <w:tcW w:w="6959" w:type="dxa"/>
            <w:gridSpan w:val="4"/>
            <w:vAlign w:val="center"/>
          </w:tcPr>
          <w:p w14:paraId="01A11961" w14:textId="77777777" w:rsidR="00480101" w:rsidRPr="00CF1869" w:rsidRDefault="00480101" w:rsidP="00CF232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F186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nketle Ulaşılan Mezun Sayısı ve Yüzdesi (%)</w:t>
            </w:r>
          </w:p>
        </w:tc>
      </w:tr>
      <w:tr w:rsidR="00480101" w:rsidRPr="00930352" w14:paraId="6138FCD9" w14:textId="77777777" w:rsidTr="00480101">
        <w:tc>
          <w:tcPr>
            <w:tcW w:w="1361" w:type="dxa"/>
            <w:vMerge/>
            <w:vAlign w:val="center"/>
          </w:tcPr>
          <w:p w14:paraId="5A79C716" w14:textId="77777777" w:rsidR="00480101" w:rsidRPr="00CF1869" w:rsidRDefault="00480101" w:rsidP="00480101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040" w:type="dxa"/>
            <w:vMerge/>
            <w:vAlign w:val="center"/>
          </w:tcPr>
          <w:p w14:paraId="0CD783AE" w14:textId="77777777" w:rsidR="00480101" w:rsidRPr="00CF1869" w:rsidRDefault="00480101" w:rsidP="00480101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739" w:type="dxa"/>
            <w:vAlign w:val="center"/>
          </w:tcPr>
          <w:p w14:paraId="42E35C90" w14:textId="77777777" w:rsidR="00480101" w:rsidRPr="00CF1869" w:rsidRDefault="00480101" w:rsidP="0048010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highlight w:val="yellow"/>
              </w:rPr>
            </w:pPr>
            <w:r w:rsidRPr="00CF186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021 YILI VERİLERİ</w:t>
            </w:r>
          </w:p>
        </w:tc>
        <w:tc>
          <w:tcPr>
            <w:tcW w:w="1740" w:type="dxa"/>
            <w:vAlign w:val="center"/>
          </w:tcPr>
          <w:p w14:paraId="2762DC8D" w14:textId="77777777" w:rsidR="00480101" w:rsidRPr="00CF1869" w:rsidRDefault="00480101" w:rsidP="0048010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F186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022 YILI VERİLERİ</w:t>
            </w:r>
          </w:p>
        </w:tc>
        <w:tc>
          <w:tcPr>
            <w:tcW w:w="1740" w:type="dxa"/>
            <w:vAlign w:val="center"/>
          </w:tcPr>
          <w:p w14:paraId="16B3D7B4" w14:textId="77777777" w:rsidR="00480101" w:rsidRPr="00CF1869" w:rsidRDefault="00480101" w:rsidP="0048010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F186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  <w:r w:rsidRPr="00CF186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YILI VERİLERİ</w:t>
            </w:r>
          </w:p>
        </w:tc>
        <w:tc>
          <w:tcPr>
            <w:tcW w:w="1740" w:type="dxa"/>
            <w:vAlign w:val="center"/>
          </w:tcPr>
          <w:p w14:paraId="0C66DD00" w14:textId="77777777" w:rsidR="00480101" w:rsidRPr="00CF1869" w:rsidRDefault="00480101" w:rsidP="0048010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F186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</w:tr>
      <w:tr w:rsidR="00480101" w:rsidRPr="00930352" w14:paraId="27D4EA08" w14:textId="77777777" w:rsidTr="006B30A4">
        <w:tc>
          <w:tcPr>
            <w:tcW w:w="1361" w:type="dxa"/>
            <w:vAlign w:val="center"/>
          </w:tcPr>
          <w:p w14:paraId="62490558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2</w:t>
            </w:r>
          </w:p>
        </w:tc>
        <w:tc>
          <w:tcPr>
            <w:tcW w:w="1040" w:type="dxa"/>
            <w:vAlign w:val="center"/>
          </w:tcPr>
          <w:p w14:paraId="265EEC1E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1</w:t>
            </w:r>
          </w:p>
        </w:tc>
        <w:tc>
          <w:tcPr>
            <w:tcW w:w="1739" w:type="dxa"/>
            <w:vAlign w:val="center"/>
          </w:tcPr>
          <w:p w14:paraId="22950B00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 (</w:t>
            </w:r>
            <w:proofErr w:type="gramStart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0,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proofErr w:type="gramEnd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4AD3B925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 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4,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3772987C" w14:textId="77777777" w:rsidR="00480101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9,9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425090EF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55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4F2B3E6C" w14:textId="77777777" w:rsidTr="006B30A4">
        <w:tc>
          <w:tcPr>
            <w:tcW w:w="1361" w:type="dxa"/>
            <w:vAlign w:val="center"/>
          </w:tcPr>
          <w:p w14:paraId="2E22FA24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3</w:t>
            </w:r>
          </w:p>
        </w:tc>
        <w:tc>
          <w:tcPr>
            <w:tcW w:w="1040" w:type="dxa"/>
            <w:vAlign w:val="center"/>
          </w:tcPr>
          <w:p w14:paraId="0EE30AA0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1739" w:type="dxa"/>
            <w:vAlign w:val="center"/>
          </w:tcPr>
          <w:p w14:paraId="371B63E8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 (</w:t>
            </w:r>
            <w:proofErr w:type="gramStart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5,0</w:t>
            </w:r>
            <w:proofErr w:type="gramEnd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30D49592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 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19,6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667AD728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740" w:type="dxa"/>
            <w:vAlign w:val="center"/>
          </w:tcPr>
          <w:p w14:paraId="119D0090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44,6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4BFCF796" w14:textId="77777777" w:rsidTr="006B30A4">
        <w:tc>
          <w:tcPr>
            <w:tcW w:w="1361" w:type="dxa"/>
            <w:vAlign w:val="center"/>
          </w:tcPr>
          <w:p w14:paraId="49069238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4</w:t>
            </w:r>
          </w:p>
        </w:tc>
        <w:tc>
          <w:tcPr>
            <w:tcW w:w="1040" w:type="dxa"/>
            <w:vAlign w:val="center"/>
          </w:tcPr>
          <w:p w14:paraId="1C245825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4</w:t>
            </w:r>
          </w:p>
        </w:tc>
        <w:tc>
          <w:tcPr>
            <w:tcW w:w="1739" w:type="dxa"/>
            <w:vAlign w:val="center"/>
          </w:tcPr>
          <w:p w14:paraId="39564933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 (</w:t>
            </w:r>
            <w:proofErr w:type="gramStart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1,2</w:t>
            </w:r>
            <w:proofErr w:type="gramEnd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3E43077D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 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5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2C8317B5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740" w:type="dxa"/>
            <w:vAlign w:val="center"/>
          </w:tcPr>
          <w:p w14:paraId="3C3157AA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46,2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202A1132" w14:textId="77777777" w:rsidTr="006B30A4">
        <w:tc>
          <w:tcPr>
            <w:tcW w:w="1361" w:type="dxa"/>
            <w:vAlign w:val="center"/>
          </w:tcPr>
          <w:p w14:paraId="42B325BC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5</w:t>
            </w:r>
          </w:p>
        </w:tc>
        <w:tc>
          <w:tcPr>
            <w:tcW w:w="1040" w:type="dxa"/>
            <w:vAlign w:val="center"/>
          </w:tcPr>
          <w:p w14:paraId="6DBB7AE1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0</w:t>
            </w:r>
          </w:p>
        </w:tc>
        <w:tc>
          <w:tcPr>
            <w:tcW w:w="1739" w:type="dxa"/>
            <w:vAlign w:val="center"/>
          </w:tcPr>
          <w:p w14:paraId="4C6604EC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 (</w:t>
            </w:r>
            <w:proofErr w:type="gramStart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2,2</w:t>
            </w:r>
            <w:proofErr w:type="gramEnd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00D79CE4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 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3,3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6AAA916B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1,1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2C99B7B9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46,6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430BEED0" w14:textId="77777777" w:rsidTr="006B30A4">
        <w:tc>
          <w:tcPr>
            <w:tcW w:w="1361" w:type="dxa"/>
            <w:vAlign w:val="center"/>
          </w:tcPr>
          <w:p w14:paraId="08E26E9A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6</w:t>
            </w:r>
          </w:p>
        </w:tc>
        <w:tc>
          <w:tcPr>
            <w:tcW w:w="1040" w:type="dxa"/>
            <w:vAlign w:val="center"/>
          </w:tcPr>
          <w:p w14:paraId="71B9CFB3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1</w:t>
            </w:r>
          </w:p>
        </w:tc>
        <w:tc>
          <w:tcPr>
            <w:tcW w:w="1739" w:type="dxa"/>
            <w:vAlign w:val="center"/>
          </w:tcPr>
          <w:p w14:paraId="00620A5B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 (</w:t>
            </w:r>
            <w:proofErr w:type="gramStart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19,8</w:t>
            </w:r>
            <w:proofErr w:type="gramEnd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4C33F024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 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12,4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7F907FEC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740" w:type="dxa"/>
            <w:vAlign w:val="center"/>
          </w:tcPr>
          <w:p w14:paraId="65889012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32,2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5D7B5B72" w14:textId="77777777" w:rsidTr="006B30A4">
        <w:tc>
          <w:tcPr>
            <w:tcW w:w="1361" w:type="dxa"/>
            <w:vAlign w:val="center"/>
          </w:tcPr>
          <w:p w14:paraId="3BD56719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7</w:t>
            </w:r>
          </w:p>
        </w:tc>
        <w:tc>
          <w:tcPr>
            <w:tcW w:w="1040" w:type="dxa"/>
            <w:vAlign w:val="center"/>
          </w:tcPr>
          <w:p w14:paraId="04E0F324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9</w:t>
            </w:r>
          </w:p>
        </w:tc>
        <w:tc>
          <w:tcPr>
            <w:tcW w:w="1739" w:type="dxa"/>
            <w:vAlign w:val="center"/>
          </w:tcPr>
          <w:p w14:paraId="44DC6360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 (</w:t>
            </w:r>
            <w:proofErr w:type="gramStart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13,1</w:t>
            </w:r>
            <w:proofErr w:type="gramEnd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55DD35A9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 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5,9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226081CB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,1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6B6003B6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1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1,1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037FA03D" w14:textId="77777777" w:rsidTr="006B30A4">
        <w:tc>
          <w:tcPr>
            <w:tcW w:w="1361" w:type="dxa"/>
            <w:vAlign w:val="center"/>
          </w:tcPr>
          <w:p w14:paraId="607007D8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8</w:t>
            </w:r>
          </w:p>
        </w:tc>
        <w:tc>
          <w:tcPr>
            <w:tcW w:w="1040" w:type="dxa"/>
            <w:vAlign w:val="center"/>
          </w:tcPr>
          <w:p w14:paraId="44E9C4BB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6</w:t>
            </w:r>
          </w:p>
        </w:tc>
        <w:tc>
          <w:tcPr>
            <w:tcW w:w="1739" w:type="dxa"/>
            <w:vAlign w:val="center"/>
          </w:tcPr>
          <w:p w14:paraId="572D1CEA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 (</w:t>
            </w:r>
            <w:proofErr w:type="gramStart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15,6</w:t>
            </w:r>
            <w:proofErr w:type="gramEnd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78BB14D2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 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12,3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3C1AB7FF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4,2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68118747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6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32,1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1DDA277A" w14:textId="77777777" w:rsidTr="006B30A4">
        <w:tc>
          <w:tcPr>
            <w:tcW w:w="1361" w:type="dxa"/>
            <w:vAlign w:val="center"/>
          </w:tcPr>
          <w:p w14:paraId="5232F7C9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9</w:t>
            </w:r>
          </w:p>
        </w:tc>
        <w:tc>
          <w:tcPr>
            <w:tcW w:w="1040" w:type="dxa"/>
            <w:vAlign w:val="center"/>
          </w:tcPr>
          <w:p w14:paraId="0858B9A2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739" w:type="dxa"/>
            <w:vAlign w:val="center"/>
          </w:tcPr>
          <w:p w14:paraId="4ED626A3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 (</w:t>
            </w:r>
            <w:proofErr w:type="gramStart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15,0</w:t>
            </w:r>
            <w:proofErr w:type="gramEnd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08950A31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 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4,7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58B4BE82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0,4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28FD70B9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0,1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32FFCDB0" w14:textId="77777777" w:rsidTr="006B30A4">
        <w:tc>
          <w:tcPr>
            <w:tcW w:w="1361" w:type="dxa"/>
            <w:vAlign w:val="center"/>
          </w:tcPr>
          <w:p w14:paraId="5529249F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20</w:t>
            </w:r>
          </w:p>
        </w:tc>
        <w:tc>
          <w:tcPr>
            <w:tcW w:w="1040" w:type="dxa"/>
            <w:vAlign w:val="center"/>
          </w:tcPr>
          <w:p w14:paraId="266ED589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2</w:t>
            </w:r>
          </w:p>
        </w:tc>
        <w:tc>
          <w:tcPr>
            <w:tcW w:w="1739" w:type="dxa"/>
            <w:vAlign w:val="center"/>
          </w:tcPr>
          <w:p w14:paraId="0502A038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 (</w:t>
            </w:r>
            <w:proofErr w:type="gramStart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2,0</w:t>
            </w:r>
            <w:proofErr w:type="gramEnd"/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50C947B4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 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11,7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54D0A98B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1,8</w:t>
            </w:r>
            <w:proofErr w:type="gramEnd"/>
            <w:r w:rsidR="00160F7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64051B93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</w:t>
            </w:r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35,5</w:t>
            </w:r>
            <w:proofErr w:type="gramEnd"/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385D3B46" w14:textId="77777777" w:rsidTr="006B30A4">
        <w:tc>
          <w:tcPr>
            <w:tcW w:w="1361" w:type="dxa"/>
            <w:vAlign w:val="center"/>
          </w:tcPr>
          <w:p w14:paraId="1A82B95F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303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21</w:t>
            </w:r>
          </w:p>
        </w:tc>
        <w:tc>
          <w:tcPr>
            <w:tcW w:w="1040" w:type="dxa"/>
            <w:vAlign w:val="center"/>
          </w:tcPr>
          <w:p w14:paraId="240E4296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5</w:t>
            </w:r>
          </w:p>
        </w:tc>
        <w:tc>
          <w:tcPr>
            <w:tcW w:w="1739" w:type="dxa"/>
            <w:vAlign w:val="center"/>
          </w:tcPr>
          <w:p w14:paraId="521D3C7F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740" w:type="dxa"/>
            <w:vAlign w:val="center"/>
          </w:tcPr>
          <w:p w14:paraId="46A6C355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3 (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33,8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06A05CA3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2</w:t>
            </w:r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21,2</w:t>
            </w:r>
            <w:proofErr w:type="gramEnd"/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510E9B00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5</w:t>
            </w:r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55</w:t>
            </w:r>
            <w:proofErr w:type="gramEnd"/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5A9860AC" w14:textId="77777777" w:rsidTr="006B30A4">
        <w:tc>
          <w:tcPr>
            <w:tcW w:w="1361" w:type="dxa"/>
            <w:vAlign w:val="center"/>
          </w:tcPr>
          <w:p w14:paraId="6BB7B1F6" w14:textId="77777777" w:rsidR="00480101" w:rsidRPr="00930352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22</w:t>
            </w:r>
          </w:p>
        </w:tc>
        <w:tc>
          <w:tcPr>
            <w:tcW w:w="1040" w:type="dxa"/>
            <w:vAlign w:val="center"/>
          </w:tcPr>
          <w:p w14:paraId="013319CA" w14:textId="77777777" w:rsidR="00480101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8</w:t>
            </w:r>
          </w:p>
        </w:tc>
        <w:tc>
          <w:tcPr>
            <w:tcW w:w="1739" w:type="dxa"/>
            <w:vAlign w:val="center"/>
          </w:tcPr>
          <w:p w14:paraId="207111C2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740" w:type="dxa"/>
            <w:vAlign w:val="center"/>
          </w:tcPr>
          <w:p w14:paraId="2CC2FBDF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740" w:type="dxa"/>
            <w:vAlign w:val="center"/>
          </w:tcPr>
          <w:p w14:paraId="4F45686C" w14:textId="77777777" w:rsidR="00480101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3</w:t>
            </w:r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45,1</w:t>
            </w:r>
            <w:proofErr w:type="gramEnd"/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34C3E797" w14:textId="77777777" w:rsidR="00480101" w:rsidRPr="00930352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3</w:t>
            </w:r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%45,1</w:t>
            </w:r>
            <w:proofErr w:type="gramEnd"/>
            <w:r w:rsidR="00A9311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480101" w:rsidRPr="00930352" w14:paraId="774DCB1F" w14:textId="77777777" w:rsidTr="006B30A4">
        <w:tc>
          <w:tcPr>
            <w:tcW w:w="1361" w:type="dxa"/>
            <w:vAlign w:val="center"/>
          </w:tcPr>
          <w:p w14:paraId="22C19801" w14:textId="77777777" w:rsidR="00480101" w:rsidRPr="00CF1869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F186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oplam</w:t>
            </w:r>
          </w:p>
        </w:tc>
        <w:tc>
          <w:tcPr>
            <w:tcW w:w="1040" w:type="dxa"/>
            <w:vAlign w:val="center"/>
          </w:tcPr>
          <w:p w14:paraId="77F118F4" w14:textId="77777777" w:rsidR="00480101" w:rsidRPr="00CF2328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940</w:t>
            </w:r>
          </w:p>
        </w:tc>
        <w:tc>
          <w:tcPr>
            <w:tcW w:w="1739" w:type="dxa"/>
            <w:vAlign w:val="center"/>
          </w:tcPr>
          <w:p w14:paraId="77574A7D" w14:textId="77777777" w:rsidR="00480101" w:rsidRPr="00CF2328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F232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65 (</w:t>
            </w:r>
            <w:proofErr w:type="gramStart"/>
            <w:r w:rsidRPr="00CF232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%1</w:t>
            </w:r>
            <w:r w:rsidR="00160F7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  <w:r w:rsidRPr="00CF232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,</w:t>
            </w:r>
            <w:r w:rsidR="00160F7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  <w:proofErr w:type="gramEnd"/>
            <w:r w:rsidRPr="00CF232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6AD1955E" w14:textId="77777777" w:rsidR="00480101" w:rsidRPr="00CF2328" w:rsidRDefault="00480101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F232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6</w:t>
            </w:r>
            <w:r w:rsidR="00160F7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5</w:t>
            </w:r>
            <w:r w:rsidRPr="00CF232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Pr="00CF232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%1</w:t>
            </w:r>
            <w:r w:rsidR="00160F7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  <w:r w:rsidRPr="00CF232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,</w:t>
            </w:r>
            <w:r w:rsidR="00160F7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  <w:proofErr w:type="gramEnd"/>
            <w:r w:rsidRPr="00CF232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055C3003" w14:textId="77777777" w:rsidR="00480101" w:rsidRPr="00CF2328" w:rsidRDefault="006B30A4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86</w:t>
            </w:r>
            <w:r w:rsidR="00160F7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(</w:t>
            </w:r>
            <w:proofErr w:type="gramStart"/>
            <w:r w:rsidR="00160F7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%9,6</w:t>
            </w:r>
            <w:proofErr w:type="gramEnd"/>
            <w:r w:rsidR="00160F7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0" w:type="dxa"/>
            <w:vAlign w:val="center"/>
          </w:tcPr>
          <w:p w14:paraId="3CAA961E" w14:textId="77777777" w:rsidR="00480101" w:rsidRPr="00CF2328" w:rsidRDefault="00160F7E" w:rsidP="006B30A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16 (</w:t>
            </w:r>
            <w:proofErr w:type="gramStart"/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%37</w:t>
            </w:r>
            <w:proofErr w:type="gramEnd"/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)</w:t>
            </w:r>
          </w:p>
        </w:tc>
      </w:tr>
    </w:tbl>
    <w:p w14:paraId="7E765660" w14:textId="77777777" w:rsidR="00CF2328" w:rsidRPr="00A06718" w:rsidRDefault="00CF2328" w:rsidP="00CF2328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Ulaşıla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sayısı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toplam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’s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oluşturmaktadır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2012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50’sine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3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44,6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ına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4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46,2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sine, 2015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sına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6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2,2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e, 2017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21,1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ine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8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32,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ine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19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20,1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ine, 2020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’in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21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%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55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’ine</w:t>
      </w:r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2022 </w:t>
      </w:r>
      <w:proofErr w:type="spellStart"/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yılındaki</w:t>
      </w:r>
      <w:proofErr w:type="spellEnd"/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>ise</w:t>
      </w:r>
      <w:proofErr w:type="spellEnd"/>
      <w:r w:rsidR="00A931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45,1’ine</w:t>
      </w:r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>ulaşılmıştır</w:t>
      </w:r>
      <w:proofErr w:type="spellEnd"/>
      <w:r w:rsidRPr="009303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1).</w:t>
      </w:r>
    </w:p>
    <w:p w14:paraId="1CDC934B" w14:textId="77777777" w:rsidR="0006753E" w:rsidRPr="00A06718" w:rsidRDefault="0006753E" w:rsidP="004E1489">
      <w:pPr>
        <w:pStyle w:val="Balk2"/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1" w:name="_Toc137316151"/>
      <w:r w:rsidRPr="00A06718">
        <w:rPr>
          <w:rFonts w:ascii="Times New Roman" w:hAnsi="Times New Roman" w:cs="Times New Roman"/>
          <w:b/>
          <w:sz w:val="24"/>
          <w:szCs w:val="24"/>
        </w:rPr>
        <w:t>Mezunların Yaş ve Medeni Durumu</w:t>
      </w:r>
      <w:bookmarkEnd w:id="1"/>
    </w:p>
    <w:p w14:paraId="550B65CF" w14:textId="77777777" w:rsidR="004E1489" w:rsidRPr="00A06718" w:rsidRDefault="004E1489" w:rsidP="004E1489">
      <w:pPr>
        <w:spacing w:before="12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o 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yaş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deni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ları</w:t>
      </w:r>
      <w:proofErr w:type="spellEnd"/>
    </w:p>
    <w:tbl>
      <w:tblPr>
        <w:tblStyle w:val="DzTablo2"/>
        <w:tblpPr w:leftFromText="141" w:rightFromText="141" w:vertAnchor="text" w:tblpY="1"/>
        <w:tblW w:w="9351" w:type="dxa"/>
        <w:tblLook w:val="04A0" w:firstRow="1" w:lastRow="0" w:firstColumn="1" w:lastColumn="0" w:noHBand="0" w:noVBand="1"/>
      </w:tblPr>
      <w:tblGrid>
        <w:gridCol w:w="6379"/>
        <w:gridCol w:w="1562"/>
        <w:gridCol w:w="1410"/>
      </w:tblGrid>
      <w:tr w:rsidR="004E1489" w:rsidRPr="00A06718" w14:paraId="28A0851B" w14:textId="77777777" w:rsidTr="00A067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314D8D91" w14:textId="77777777" w:rsidR="004E1489" w:rsidRPr="00A06718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</w:p>
        </w:tc>
        <w:tc>
          <w:tcPr>
            <w:tcW w:w="1562" w:type="dxa"/>
          </w:tcPr>
          <w:p w14:paraId="073CC594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Ort ± SS</w:t>
            </w:r>
          </w:p>
        </w:tc>
        <w:tc>
          <w:tcPr>
            <w:tcW w:w="1410" w:type="dxa"/>
          </w:tcPr>
          <w:p w14:paraId="41746055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Min-Max</w:t>
            </w:r>
          </w:p>
        </w:tc>
      </w:tr>
      <w:tr w:rsidR="004E1489" w:rsidRPr="00A06718" w14:paraId="46BAC9C3" w14:textId="77777777" w:rsidTr="00A06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311F29B0" w14:textId="77777777" w:rsidR="004E1489" w:rsidRPr="00A06718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Yaş</w:t>
            </w:r>
            <w:proofErr w:type="spellEnd"/>
          </w:p>
        </w:tc>
        <w:tc>
          <w:tcPr>
            <w:tcW w:w="1562" w:type="dxa"/>
          </w:tcPr>
          <w:p w14:paraId="138F065A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="00E412B2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</w:t>
            </w: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 w:rsidR="00E412B2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7</w:t>
            </w:r>
            <w:r w:rsidRPr="00DE134B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±</w:t>
            </w:r>
            <w:r w:rsidR="00DE134B" w:rsidRPr="00DE134B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5</w:t>
            </w:r>
            <w:r w:rsidRPr="00DE134B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 w:rsidR="00DE134B" w:rsidRPr="00DE134B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9</w:t>
            </w:r>
          </w:p>
        </w:tc>
        <w:tc>
          <w:tcPr>
            <w:tcW w:w="1410" w:type="dxa"/>
          </w:tcPr>
          <w:p w14:paraId="70F3741F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="00A93113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-51</w:t>
            </w:r>
          </w:p>
        </w:tc>
      </w:tr>
      <w:tr w:rsidR="004E1489" w:rsidRPr="00A06718" w14:paraId="36115788" w14:textId="77777777" w:rsidTr="00A0671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06DB2B77" w14:textId="77777777" w:rsidR="004E1489" w:rsidRPr="00A06718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Medeni Durum</w:t>
            </w:r>
          </w:p>
        </w:tc>
        <w:tc>
          <w:tcPr>
            <w:tcW w:w="1562" w:type="dxa"/>
          </w:tcPr>
          <w:p w14:paraId="211F1DBE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DE134B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716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1410" w:type="dxa"/>
          </w:tcPr>
          <w:p w14:paraId="41C4CDA0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23622461" w14:textId="77777777" w:rsidTr="00A06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5257BF2B" w14:textId="77777777" w:rsidR="004E1489" w:rsidRPr="00A06718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Bekar</w:t>
            </w:r>
          </w:p>
        </w:tc>
        <w:tc>
          <w:tcPr>
            <w:tcW w:w="1562" w:type="dxa"/>
          </w:tcPr>
          <w:p w14:paraId="0B4DA865" w14:textId="77777777" w:rsidR="004E1489" w:rsidRPr="00A06718" w:rsidRDefault="00DE134B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87</w:t>
            </w:r>
          </w:p>
        </w:tc>
        <w:tc>
          <w:tcPr>
            <w:tcW w:w="1410" w:type="dxa"/>
          </w:tcPr>
          <w:p w14:paraId="3D41E104" w14:textId="77777777" w:rsidR="004E1489" w:rsidRPr="00A06718" w:rsidRDefault="00DE134B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8</w:t>
            </w:r>
          </w:p>
        </w:tc>
      </w:tr>
      <w:tr w:rsidR="004E1489" w:rsidRPr="00A06718" w14:paraId="1DE62543" w14:textId="77777777" w:rsidTr="00A06718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071A737C" w14:textId="77777777" w:rsidR="004E1489" w:rsidRPr="00A06718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Evli</w:t>
            </w:r>
            <w:proofErr w:type="spellEnd"/>
          </w:p>
        </w:tc>
        <w:tc>
          <w:tcPr>
            <w:tcW w:w="1562" w:type="dxa"/>
          </w:tcPr>
          <w:p w14:paraId="1CCD1226" w14:textId="77777777" w:rsidR="004E1489" w:rsidRPr="00A06718" w:rsidRDefault="00DE134B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29</w:t>
            </w:r>
          </w:p>
        </w:tc>
        <w:tc>
          <w:tcPr>
            <w:tcW w:w="1410" w:type="dxa"/>
          </w:tcPr>
          <w:p w14:paraId="023DF4D4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bookmarkStart w:id="2" w:name="_Hlk92703452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  <w:bookmarkEnd w:id="2"/>
            <w:r w:rsidR="00DE134B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</w:p>
        </w:tc>
      </w:tr>
    </w:tbl>
    <w:p w14:paraId="21303052" w14:textId="77777777" w:rsidR="006B55E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lg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formun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nı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e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tılımcı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ş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rtalamaların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E134B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2</w:t>
      </w:r>
      <w:r w:rsidR="00DE134B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8</w:t>
      </w:r>
      <w:r w:rsidR="00DE134B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.</w:t>
      </w:r>
      <w:r w:rsidR="00DE134B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27</w:t>
      </w:r>
      <w:r w:rsidR="00DE134B" w:rsidRPr="00DE134B">
        <w:rPr>
          <w:rFonts w:ascii="Times New Roman" w:eastAsia="SimSun" w:hAnsi="Times New Roman" w:cs="Times New Roman"/>
          <w:bCs/>
          <w:color w:val="000000" w:themeColor="text1"/>
          <w:kern w:val="1"/>
          <w:sz w:val="24"/>
          <w:szCs w:val="24"/>
        </w:rPr>
        <w:t>±5</w:t>
      </w:r>
      <w:r w:rsidR="00DE134B" w:rsidRPr="00DE134B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.39</w:t>
      </w:r>
      <w:r w:rsidR="00DE134B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duğ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3</w:t>
      </w:r>
      <w:r w:rsidR="00DE134B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sini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vl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6</w:t>
      </w:r>
      <w:r w:rsidR="00DE134B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ini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eka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duğ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aptanmıştı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50BA6E03" w14:textId="77777777" w:rsidR="006B55E9" w:rsidRPr="00A06718" w:rsidRDefault="006B55E9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3" w:name="_Toc137316152"/>
      <w:r w:rsidRPr="00A06718">
        <w:rPr>
          <w:rFonts w:ascii="Times New Roman" w:hAnsi="Times New Roman" w:cs="Times New Roman"/>
          <w:b/>
          <w:sz w:val="24"/>
          <w:szCs w:val="24"/>
        </w:rPr>
        <w:t>Mezunların Mezun Oldukları Yılların Dağılımı</w:t>
      </w:r>
      <w:bookmarkEnd w:id="3"/>
    </w:p>
    <w:p w14:paraId="1B1B5A16" w14:textId="77777777" w:rsidR="006B55E9" w:rsidRPr="00BE303B" w:rsidRDefault="006B55E9" w:rsidP="00A06718">
      <w:pPr>
        <w:spacing w:before="36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303B">
        <w:rPr>
          <w:rFonts w:ascii="Times New Roman" w:hAnsi="Times New Roman" w:cs="Times New Roman"/>
          <w:b/>
          <w:sz w:val="24"/>
          <w:szCs w:val="24"/>
        </w:rPr>
        <w:t xml:space="preserve">Tablo </w:t>
      </w:r>
      <w:r w:rsidR="00CF2328">
        <w:rPr>
          <w:rFonts w:ascii="Times New Roman" w:hAnsi="Times New Roman" w:cs="Times New Roman"/>
          <w:b/>
          <w:sz w:val="24"/>
          <w:szCs w:val="24"/>
        </w:rPr>
        <w:t>3</w:t>
      </w:r>
      <w:r w:rsidRPr="00BE303B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BE303B">
        <w:rPr>
          <w:rFonts w:ascii="Times New Roman" w:hAnsi="Times New Roman" w:cs="Times New Roman"/>
          <w:b/>
          <w:sz w:val="24"/>
          <w:szCs w:val="24"/>
        </w:rPr>
        <w:t>Mezunların</w:t>
      </w:r>
      <w:proofErr w:type="spellEnd"/>
      <w:r w:rsidRPr="00BE303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E303B">
        <w:rPr>
          <w:rFonts w:ascii="Times New Roman" w:hAnsi="Times New Roman" w:cs="Times New Roman"/>
          <w:b/>
          <w:sz w:val="24"/>
          <w:szCs w:val="24"/>
        </w:rPr>
        <w:t>Mezuniyet</w:t>
      </w:r>
      <w:proofErr w:type="spellEnd"/>
      <w:r w:rsidRPr="00BE303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E303B">
        <w:rPr>
          <w:rFonts w:ascii="Times New Roman" w:hAnsi="Times New Roman" w:cs="Times New Roman"/>
          <w:b/>
          <w:sz w:val="24"/>
          <w:szCs w:val="24"/>
        </w:rPr>
        <w:t>Yılları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5935"/>
        <w:gridCol w:w="1980"/>
        <w:gridCol w:w="1436"/>
      </w:tblGrid>
      <w:tr w:rsidR="000E4267" w:rsidRPr="00BE303B" w14:paraId="5E67AA18" w14:textId="77777777" w:rsidTr="00BE303B">
        <w:trPr>
          <w:trHeight w:val="20"/>
        </w:trPr>
        <w:tc>
          <w:tcPr>
            <w:tcW w:w="5935" w:type="dxa"/>
          </w:tcPr>
          <w:p w14:paraId="035BAE2D" w14:textId="77777777" w:rsidR="003A7F92" w:rsidRPr="00BE303B" w:rsidRDefault="003A7F92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6F359FF4" w14:textId="77777777" w:rsidR="003A7F92" w:rsidRPr="00BE303B" w:rsidRDefault="009B440A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</w:pPr>
            <w:proofErr w:type="spellStart"/>
            <w:r w:rsidRPr="00BE303B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BE303B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r w:rsidR="009571C9" w:rsidRPr="00BE303B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(n=</w:t>
            </w:r>
            <w:r w:rsidR="00DE134B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716</w:t>
            </w:r>
            <w:r w:rsidR="009571C9" w:rsidRPr="00BE303B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1436" w:type="dxa"/>
            <w:tcBorders>
              <w:bottom w:val="single" w:sz="4" w:space="0" w:color="auto"/>
            </w:tcBorders>
            <w:vAlign w:val="center"/>
          </w:tcPr>
          <w:p w14:paraId="774648E6" w14:textId="77777777" w:rsidR="003A7F92" w:rsidRPr="00BE303B" w:rsidRDefault="003A7F92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</w:pPr>
            <w:r w:rsidRPr="00BE303B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BE303B" w14:paraId="03753335" w14:textId="77777777" w:rsidTr="00BE303B">
        <w:trPr>
          <w:trHeight w:val="20"/>
        </w:trPr>
        <w:tc>
          <w:tcPr>
            <w:tcW w:w="5935" w:type="dxa"/>
            <w:tcBorders>
              <w:bottom w:val="single" w:sz="4" w:space="0" w:color="auto"/>
            </w:tcBorders>
          </w:tcPr>
          <w:p w14:paraId="49F55560" w14:textId="77777777" w:rsidR="003A7F92" w:rsidRPr="00BE303B" w:rsidRDefault="003A7F92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995</w:t>
            </w:r>
            <w:r w:rsidR="00231C30"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-201</w:t>
            </w:r>
            <w:r w:rsidR="00DE134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7</w:t>
            </w:r>
          </w:p>
        </w:tc>
        <w:tc>
          <w:tcPr>
            <w:tcW w:w="1980" w:type="dxa"/>
            <w:tcBorders>
              <w:bottom w:val="single" w:sz="4" w:space="0" w:color="auto"/>
              <w:right w:val="nil"/>
            </w:tcBorders>
            <w:vAlign w:val="center"/>
          </w:tcPr>
          <w:p w14:paraId="63D92AF9" w14:textId="77777777" w:rsidR="00231C30" w:rsidRPr="00BE303B" w:rsidRDefault="00DE134B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76</w:t>
            </w:r>
          </w:p>
        </w:tc>
        <w:tc>
          <w:tcPr>
            <w:tcW w:w="14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529044" w14:textId="77777777" w:rsidR="00231C30" w:rsidRPr="00BE303B" w:rsidRDefault="00DE134B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8,5</w:t>
            </w:r>
          </w:p>
        </w:tc>
      </w:tr>
      <w:tr w:rsidR="00BE303B" w:rsidRPr="00BE303B" w14:paraId="31977A75" w14:textId="77777777" w:rsidTr="00BE303B">
        <w:trPr>
          <w:trHeight w:val="210"/>
        </w:trPr>
        <w:tc>
          <w:tcPr>
            <w:tcW w:w="5935" w:type="dxa"/>
            <w:tcBorders>
              <w:top w:val="single" w:sz="4" w:space="0" w:color="auto"/>
              <w:bottom w:val="single" w:sz="4" w:space="0" w:color="auto"/>
            </w:tcBorders>
          </w:tcPr>
          <w:p w14:paraId="423A3C10" w14:textId="77777777" w:rsidR="00BE303B" w:rsidRPr="00BE303B" w:rsidRDefault="00BE303B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01</w:t>
            </w:r>
            <w:r w:rsidR="00DE134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8</w:t>
            </w:r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-202</w:t>
            </w:r>
            <w:r w:rsidR="00DE134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</w:t>
            </w:r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(Son </w:t>
            </w:r>
            <w:proofErr w:type="spellStart"/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beş</w:t>
            </w:r>
            <w:proofErr w:type="spellEnd"/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yıl</w:t>
            </w:r>
            <w:proofErr w:type="spellEnd"/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F1F1A69" w14:textId="77777777" w:rsidR="00BE303B" w:rsidRPr="00BE303B" w:rsidRDefault="00DE134B" w:rsidP="00BE303B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40</w:t>
            </w:r>
          </w:p>
        </w:tc>
        <w:tc>
          <w:tcPr>
            <w:tcW w:w="14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451DDC" w14:textId="77777777" w:rsidR="00BE303B" w:rsidRPr="00BE303B" w:rsidRDefault="00DE134B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61,4</w:t>
            </w:r>
          </w:p>
        </w:tc>
      </w:tr>
      <w:tr w:rsidR="00BE303B" w:rsidRPr="00BE303B" w14:paraId="7EA65A62" w14:textId="77777777" w:rsidTr="00BE303B">
        <w:trPr>
          <w:trHeight w:val="209"/>
        </w:trPr>
        <w:tc>
          <w:tcPr>
            <w:tcW w:w="5935" w:type="dxa"/>
            <w:tcBorders>
              <w:top w:val="single" w:sz="4" w:space="0" w:color="auto"/>
            </w:tcBorders>
          </w:tcPr>
          <w:p w14:paraId="1B41A5F6" w14:textId="77777777" w:rsidR="00BE303B" w:rsidRPr="00BE303B" w:rsidRDefault="00BE303B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0</w:t>
            </w:r>
            <w:r w:rsidR="00DE134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0</w:t>
            </w:r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-202</w:t>
            </w:r>
            <w:r w:rsidR="00DE134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</w:t>
            </w:r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(Son </w:t>
            </w:r>
            <w:proofErr w:type="spellStart"/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üç</w:t>
            </w:r>
            <w:proofErr w:type="spellEnd"/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yıl</w:t>
            </w:r>
            <w:proofErr w:type="spellEnd"/>
            <w:r w:rsidRPr="00BE303B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single" w:sz="4" w:space="0" w:color="auto"/>
              <w:right w:val="nil"/>
            </w:tcBorders>
          </w:tcPr>
          <w:p w14:paraId="40887E79" w14:textId="77777777" w:rsidR="00BE303B" w:rsidRDefault="00DE134B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17</w:t>
            </w:r>
          </w:p>
        </w:tc>
        <w:tc>
          <w:tcPr>
            <w:tcW w:w="14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68B2F6" w14:textId="77777777" w:rsidR="00BE303B" w:rsidRDefault="00DE134B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4,3</w:t>
            </w:r>
          </w:p>
        </w:tc>
      </w:tr>
    </w:tbl>
    <w:p w14:paraId="4EE66BB2" w14:textId="77777777" w:rsidR="0006753E" w:rsidRPr="00A06718" w:rsidRDefault="00FB6CFA" w:rsidP="009F7728">
      <w:pPr>
        <w:pStyle w:val="Balk2"/>
        <w:spacing w:before="24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72593506"/>
      <w:bookmarkStart w:id="5" w:name="_Toc137316153"/>
      <w:r w:rsidRPr="00BE303B">
        <w:rPr>
          <w:rFonts w:ascii="Times New Roman" w:hAnsi="Times New Roman" w:cs="Times New Roman"/>
          <w:color w:val="auto"/>
          <w:sz w:val="24"/>
          <w:szCs w:val="24"/>
        </w:rPr>
        <w:t xml:space="preserve">Mezun bilgi formuna yanıt veren katılımcıların </w:t>
      </w:r>
      <w:proofErr w:type="gramStart"/>
      <w:r w:rsidR="00BE303B" w:rsidRPr="00BE303B">
        <w:rPr>
          <w:rFonts w:ascii="Times New Roman" w:hAnsi="Times New Roman" w:cs="Times New Roman"/>
          <w:color w:val="auto"/>
          <w:sz w:val="24"/>
          <w:szCs w:val="24"/>
        </w:rPr>
        <w:t>%</w:t>
      </w:r>
      <w:r w:rsidR="00DE134B">
        <w:rPr>
          <w:rFonts w:ascii="Times New Roman" w:hAnsi="Times New Roman" w:cs="Times New Roman"/>
          <w:color w:val="auto"/>
          <w:sz w:val="24"/>
          <w:szCs w:val="24"/>
        </w:rPr>
        <w:t>61,4</w:t>
      </w:r>
      <w:proofErr w:type="gramEnd"/>
      <w:r w:rsidR="00BE303B" w:rsidRPr="00BE303B">
        <w:rPr>
          <w:rFonts w:ascii="Times New Roman" w:hAnsi="Times New Roman" w:cs="Times New Roman"/>
          <w:color w:val="auto"/>
          <w:sz w:val="24"/>
          <w:szCs w:val="24"/>
        </w:rPr>
        <w:t>’</w:t>
      </w:r>
      <w:r w:rsidR="00DE134B">
        <w:rPr>
          <w:rFonts w:ascii="Times New Roman" w:hAnsi="Times New Roman" w:cs="Times New Roman"/>
          <w:color w:val="auto"/>
          <w:sz w:val="24"/>
          <w:szCs w:val="24"/>
        </w:rPr>
        <w:t>ünün</w:t>
      </w:r>
      <w:r w:rsidR="00BE303B" w:rsidRPr="00BE303B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BE303B">
        <w:rPr>
          <w:rFonts w:ascii="Times New Roman" w:hAnsi="Times New Roman" w:cs="Times New Roman"/>
          <w:color w:val="auto"/>
          <w:sz w:val="24"/>
          <w:szCs w:val="24"/>
        </w:rPr>
        <w:t xml:space="preserve">son beş yıl içinde, </w:t>
      </w:r>
      <w:r w:rsidR="00BE303B" w:rsidRPr="00BE303B">
        <w:rPr>
          <w:rFonts w:ascii="Times New Roman" w:hAnsi="Times New Roman" w:cs="Times New Roman"/>
          <w:color w:val="auto"/>
          <w:sz w:val="24"/>
          <w:szCs w:val="24"/>
        </w:rPr>
        <w:t>%</w:t>
      </w:r>
      <w:r w:rsidR="00DE134B">
        <w:rPr>
          <w:rFonts w:ascii="Times New Roman" w:hAnsi="Times New Roman" w:cs="Times New Roman"/>
          <w:color w:val="auto"/>
          <w:sz w:val="24"/>
          <w:szCs w:val="24"/>
        </w:rPr>
        <w:t>44</w:t>
      </w:r>
      <w:r w:rsidR="00BE303B" w:rsidRPr="00BE303B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DE134B">
        <w:rPr>
          <w:rFonts w:ascii="Times New Roman" w:hAnsi="Times New Roman" w:cs="Times New Roman"/>
          <w:color w:val="auto"/>
          <w:sz w:val="24"/>
          <w:szCs w:val="24"/>
        </w:rPr>
        <w:t>3</w:t>
      </w:r>
      <w:r w:rsidR="00BE303B" w:rsidRPr="00BE303B">
        <w:rPr>
          <w:rFonts w:ascii="Times New Roman" w:hAnsi="Times New Roman" w:cs="Times New Roman"/>
          <w:color w:val="auto"/>
          <w:sz w:val="24"/>
          <w:szCs w:val="24"/>
        </w:rPr>
        <w:t>’</w:t>
      </w:r>
      <w:r w:rsidR="00DE134B">
        <w:rPr>
          <w:rFonts w:ascii="Times New Roman" w:hAnsi="Times New Roman" w:cs="Times New Roman"/>
          <w:color w:val="auto"/>
          <w:sz w:val="24"/>
          <w:szCs w:val="24"/>
        </w:rPr>
        <w:t>ünün</w:t>
      </w:r>
      <w:r w:rsidR="00BE303B" w:rsidRPr="00BE303B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BE303B">
        <w:rPr>
          <w:rFonts w:ascii="Times New Roman" w:hAnsi="Times New Roman" w:cs="Times New Roman"/>
          <w:color w:val="auto"/>
          <w:sz w:val="24"/>
          <w:szCs w:val="24"/>
        </w:rPr>
        <w:t xml:space="preserve">son üç yıl içinde mezun olduğu saptanmıştır (Tablo </w:t>
      </w:r>
      <w:r w:rsidR="00CF2328">
        <w:rPr>
          <w:rFonts w:ascii="Times New Roman" w:hAnsi="Times New Roman" w:cs="Times New Roman"/>
          <w:color w:val="auto"/>
          <w:sz w:val="24"/>
          <w:szCs w:val="24"/>
        </w:rPr>
        <w:t>3</w:t>
      </w:r>
      <w:r w:rsidRPr="00BE303B">
        <w:rPr>
          <w:rFonts w:ascii="Times New Roman" w:hAnsi="Times New Roman" w:cs="Times New Roman"/>
          <w:color w:val="auto"/>
          <w:sz w:val="24"/>
          <w:szCs w:val="24"/>
        </w:rPr>
        <w:t>).</w:t>
      </w:r>
      <w:bookmarkEnd w:id="4"/>
      <w:bookmarkEnd w:id="5"/>
    </w:p>
    <w:p w14:paraId="78BE5C82" w14:textId="77777777" w:rsidR="00BE45E3" w:rsidRDefault="00BE45E3" w:rsidP="00A06718">
      <w:pPr>
        <w:pStyle w:val="Balk2"/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  <w:sectPr w:rsidR="00BE45E3" w:rsidSect="0006753E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9EFE70E" w14:textId="77777777" w:rsidR="0006753E" w:rsidRPr="00A06718" w:rsidRDefault="0006753E" w:rsidP="00A06718">
      <w:pPr>
        <w:pStyle w:val="Balk2"/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6" w:name="_Toc137316154"/>
      <w:r w:rsidRPr="00A06718">
        <w:rPr>
          <w:rFonts w:ascii="Times New Roman" w:hAnsi="Times New Roman" w:cs="Times New Roman"/>
          <w:b/>
          <w:sz w:val="24"/>
          <w:szCs w:val="24"/>
        </w:rPr>
        <w:t>Mezunların Çalışma Durumları</w:t>
      </w:r>
      <w:bookmarkEnd w:id="6"/>
    </w:p>
    <w:p w14:paraId="437FD96E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o 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çalışma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ları</w:t>
      </w:r>
      <w:proofErr w:type="spellEnd"/>
    </w:p>
    <w:tbl>
      <w:tblPr>
        <w:tblStyle w:val="DzTablo2"/>
        <w:tblpPr w:leftFromText="141" w:rightFromText="141" w:vertAnchor="text" w:tblpY="1"/>
        <w:tblW w:w="9351" w:type="dxa"/>
        <w:tblLook w:val="04A0" w:firstRow="1" w:lastRow="0" w:firstColumn="1" w:lastColumn="0" w:noHBand="0" w:noVBand="1"/>
      </w:tblPr>
      <w:tblGrid>
        <w:gridCol w:w="6516"/>
        <w:gridCol w:w="1559"/>
        <w:gridCol w:w="1276"/>
      </w:tblGrid>
      <w:tr w:rsidR="004E1489" w:rsidRPr="00A06718" w14:paraId="0C705E0D" w14:textId="77777777" w:rsidTr="00966F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1AC52688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Çalışma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Durumu</w:t>
            </w:r>
          </w:p>
        </w:tc>
        <w:tc>
          <w:tcPr>
            <w:tcW w:w="1559" w:type="dxa"/>
          </w:tcPr>
          <w:p w14:paraId="1863F385" w14:textId="77777777" w:rsidR="004E1489" w:rsidRPr="00966F00" w:rsidRDefault="004E1489" w:rsidP="00966F00">
            <w:pPr>
              <w:suppressAutoHyphens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934ED2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716</w:t>
            </w:r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4D81ED10" w14:textId="77777777" w:rsidR="004E1489" w:rsidRPr="00966F00" w:rsidRDefault="004E1489" w:rsidP="00966F00">
            <w:pPr>
              <w:suppressAutoHyphens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6954729A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4DD4C707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Çalışıyor</w:t>
            </w:r>
            <w:proofErr w:type="spellEnd"/>
          </w:p>
        </w:tc>
        <w:tc>
          <w:tcPr>
            <w:tcW w:w="1559" w:type="dxa"/>
          </w:tcPr>
          <w:p w14:paraId="76E43B1F" w14:textId="77777777" w:rsidR="004E1489" w:rsidRPr="00A06718" w:rsidRDefault="001F406A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77</w:t>
            </w:r>
          </w:p>
        </w:tc>
        <w:tc>
          <w:tcPr>
            <w:tcW w:w="1276" w:type="dxa"/>
          </w:tcPr>
          <w:p w14:paraId="2CBCFD76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0.</w:t>
            </w:r>
            <w:r w:rsidR="00C12292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</w:tr>
      <w:tr w:rsidR="004E1489" w:rsidRPr="00A06718" w14:paraId="70AF0EE5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67BD7CDF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Çalışmıyor</w:t>
            </w:r>
            <w:proofErr w:type="spellEnd"/>
          </w:p>
        </w:tc>
        <w:tc>
          <w:tcPr>
            <w:tcW w:w="1559" w:type="dxa"/>
          </w:tcPr>
          <w:p w14:paraId="6B6C6BAC" w14:textId="77777777" w:rsidR="004E1489" w:rsidRPr="00A06718" w:rsidRDefault="00C12292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39</w:t>
            </w:r>
          </w:p>
        </w:tc>
        <w:tc>
          <w:tcPr>
            <w:tcW w:w="1276" w:type="dxa"/>
          </w:tcPr>
          <w:p w14:paraId="396B9E92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9.</w:t>
            </w:r>
            <w:r w:rsidR="00C12292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</w:p>
        </w:tc>
      </w:tr>
      <w:tr w:rsidR="004E1489" w:rsidRPr="00A06718" w14:paraId="5FEB989C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6DB4874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Çalışmama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Nedenleri</w:t>
            </w:r>
            <w:proofErr w:type="spellEnd"/>
          </w:p>
        </w:tc>
        <w:tc>
          <w:tcPr>
            <w:tcW w:w="1559" w:type="dxa"/>
          </w:tcPr>
          <w:p w14:paraId="257734ED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1</w:t>
            </w:r>
            <w:r w:rsidR="00C12292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39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69363712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5C3A3AA1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6C4A882A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Atanamama</w:t>
            </w:r>
            <w:proofErr w:type="spellEnd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özel</w:t>
            </w:r>
            <w:proofErr w:type="spellEnd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sektörün</w:t>
            </w:r>
            <w:proofErr w:type="spellEnd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 xml:space="preserve"> yeni </w:t>
            </w:r>
            <w:proofErr w:type="spellStart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mezunken</w:t>
            </w:r>
            <w:proofErr w:type="spellEnd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 xml:space="preserve"> bile </w:t>
            </w:r>
            <w:proofErr w:type="spellStart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en</w:t>
            </w:r>
            <w:proofErr w:type="spellEnd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az</w:t>
            </w:r>
            <w:proofErr w:type="spellEnd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 xml:space="preserve"> 1 </w:t>
            </w:r>
            <w:proofErr w:type="spellStart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yıl</w:t>
            </w:r>
            <w:proofErr w:type="spellEnd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deneyim</w:t>
            </w:r>
            <w:proofErr w:type="spellEnd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istemesi</w:t>
            </w:r>
            <w:proofErr w:type="spellEnd"/>
          </w:p>
        </w:tc>
        <w:tc>
          <w:tcPr>
            <w:tcW w:w="1559" w:type="dxa"/>
          </w:tcPr>
          <w:p w14:paraId="025697E4" w14:textId="77777777" w:rsidR="004E1489" w:rsidRPr="00A06718" w:rsidRDefault="00C12292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12</w:t>
            </w:r>
          </w:p>
        </w:tc>
        <w:tc>
          <w:tcPr>
            <w:tcW w:w="1276" w:type="dxa"/>
          </w:tcPr>
          <w:p w14:paraId="4F0DB735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0.</w:t>
            </w:r>
            <w:r w:rsidR="00C12292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</w:tr>
      <w:tr w:rsidR="004E1489" w:rsidRPr="00A06718" w14:paraId="6B7EA715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40E8232E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Doğum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sonrası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ücretsiz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izin</w:t>
            </w:r>
            <w:proofErr w:type="spellEnd"/>
          </w:p>
        </w:tc>
        <w:tc>
          <w:tcPr>
            <w:tcW w:w="1559" w:type="dxa"/>
          </w:tcPr>
          <w:p w14:paraId="249A7CBF" w14:textId="77777777" w:rsidR="004E1489" w:rsidRPr="00A06718" w:rsidRDefault="00C12292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</w:t>
            </w:r>
          </w:p>
        </w:tc>
        <w:tc>
          <w:tcPr>
            <w:tcW w:w="1276" w:type="dxa"/>
          </w:tcPr>
          <w:p w14:paraId="55B0677A" w14:textId="77777777" w:rsidR="004E1489" w:rsidRPr="00A06718" w:rsidRDefault="00C12292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</w:tr>
      <w:tr w:rsidR="004E1489" w:rsidRPr="00A06718" w14:paraId="547701B6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74DCC2D1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Yüksek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lisans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yapma</w:t>
            </w:r>
            <w:proofErr w:type="spellEnd"/>
          </w:p>
        </w:tc>
        <w:tc>
          <w:tcPr>
            <w:tcW w:w="1559" w:type="dxa"/>
          </w:tcPr>
          <w:p w14:paraId="542AC53C" w14:textId="77777777" w:rsidR="004E1489" w:rsidRPr="00A06718" w:rsidRDefault="00C12292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 w14:paraId="07DD6BA3" w14:textId="77777777" w:rsidR="004E1489" w:rsidRPr="00A06718" w:rsidRDefault="00C12292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</w:t>
            </w:r>
          </w:p>
        </w:tc>
      </w:tr>
      <w:tr w:rsidR="004E1489" w:rsidRPr="00A06718" w14:paraId="0FF1FC2B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7489977A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Kişisel</w:t>
            </w:r>
            <w:proofErr w:type="spellEnd"/>
          </w:p>
        </w:tc>
        <w:tc>
          <w:tcPr>
            <w:tcW w:w="1559" w:type="dxa"/>
          </w:tcPr>
          <w:p w14:paraId="5D8526E5" w14:textId="77777777" w:rsidR="004E1489" w:rsidRPr="00A06718" w:rsidRDefault="00C12292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 w14:paraId="5831F788" w14:textId="77777777" w:rsidR="004E1489" w:rsidRPr="00A06718" w:rsidRDefault="00C12292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</w:tr>
      <w:tr w:rsidR="004E1489" w:rsidRPr="00A06718" w14:paraId="59F4275B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5163B657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COVID-19</w:t>
            </w:r>
          </w:p>
        </w:tc>
        <w:tc>
          <w:tcPr>
            <w:tcW w:w="1559" w:type="dxa"/>
          </w:tcPr>
          <w:p w14:paraId="795714B3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14:paraId="1CC202DA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.</w:t>
            </w:r>
            <w:r w:rsidR="00C12292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</w:p>
        </w:tc>
      </w:tr>
      <w:tr w:rsidR="004E1489" w:rsidRPr="00A06718" w14:paraId="652E8B71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0696B6D0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Yurtdışında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yaşama</w:t>
            </w:r>
            <w:proofErr w:type="spellEnd"/>
          </w:p>
        </w:tc>
        <w:tc>
          <w:tcPr>
            <w:tcW w:w="1559" w:type="dxa"/>
          </w:tcPr>
          <w:p w14:paraId="5EEFFA7D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14:paraId="37697EB4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.</w:t>
            </w:r>
            <w:r w:rsidR="00C12292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</w:p>
        </w:tc>
      </w:tr>
      <w:tr w:rsidR="004E1489" w:rsidRPr="00A06718" w14:paraId="044B58F9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45A855E7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5F44F50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Ort ± SS</w:t>
            </w:r>
          </w:p>
        </w:tc>
        <w:tc>
          <w:tcPr>
            <w:tcW w:w="1276" w:type="dxa"/>
          </w:tcPr>
          <w:p w14:paraId="6893AC71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Min-Max</w:t>
            </w:r>
          </w:p>
        </w:tc>
      </w:tr>
      <w:tr w:rsidR="004E1489" w:rsidRPr="00A06718" w14:paraId="4960BFBB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59A10DD7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Mezuniyetten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sonra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işe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başlayınca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kadar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geçen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süre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(ay)</w:t>
            </w:r>
          </w:p>
        </w:tc>
        <w:tc>
          <w:tcPr>
            <w:tcW w:w="1559" w:type="dxa"/>
          </w:tcPr>
          <w:p w14:paraId="129CD297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bookmarkStart w:id="7" w:name="_Hlk92713418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.</w:t>
            </w:r>
            <w:r w:rsidR="00C12292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±</w:t>
            </w: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.</w:t>
            </w:r>
            <w:bookmarkEnd w:id="7"/>
            <w:r w:rsidR="00C12292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9</w:t>
            </w:r>
          </w:p>
        </w:tc>
        <w:tc>
          <w:tcPr>
            <w:tcW w:w="1276" w:type="dxa"/>
          </w:tcPr>
          <w:p w14:paraId="2547AA66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-60</w:t>
            </w:r>
          </w:p>
        </w:tc>
      </w:tr>
      <w:tr w:rsidR="004E1489" w:rsidRPr="00A06718" w14:paraId="340609A2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1FA83703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Mezuniyetten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sonra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çalışılan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kurum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sayısı</w:t>
            </w:r>
            <w:proofErr w:type="spellEnd"/>
          </w:p>
        </w:tc>
        <w:tc>
          <w:tcPr>
            <w:tcW w:w="1559" w:type="dxa"/>
          </w:tcPr>
          <w:p w14:paraId="13532BE9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bookmarkStart w:id="8" w:name="_Hlk92713436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.</w:t>
            </w:r>
            <w:r w:rsidR="00A47661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4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±</w:t>
            </w: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.0</w:t>
            </w:r>
            <w:bookmarkEnd w:id="8"/>
            <w:r w:rsidR="00A47661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 w14:paraId="78C8377F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-6</w:t>
            </w:r>
          </w:p>
        </w:tc>
      </w:tr>
    </w:tbl>
    <w:p w14:paraId="66AC677D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alış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rın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lo 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9F772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80.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s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ı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ı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alıştığ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alışmaya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s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80.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sını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tanama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eneyimsizli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nedeniyl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 %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sının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oğu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onras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ücretsiz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z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nedeniyl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 %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i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ükse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lisans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pma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nedeniyl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 %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ünü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işisel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nedenlerl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 %1,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ünün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vid-19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pandemis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nedeniyl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 %1,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A47661">
        <w:rPr>
          <w:rFonts w:ascii="Times New Roman" w:hAnsi="Times New Roman" w:cs="Times New Roman"/>
          <w:color w:val="000000" w:themeColor="text1"/>
          <w:sz w:val="24"/>
          <w:szCs w:val="24"/>
        </w:rPr>
        <w:t>ünün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s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ur</w:t>
      </w:r>
      <w:r w:rsidR="0071645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ışın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şama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nedeniyl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alışmadık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elirlen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iye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onras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rtala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47661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5.</w:t>
      </w:r>
      <w:r w:rsidR="00A47661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7</w:t>
      </w:r>
      <w:r w:rsidR="00A47661" w:rsidRPr="00A06718">
        <w:rPr>
          <w:rFonts w:ascii="Times New Roman" w:eastAsia="SimSun" w:hAnsi="Times New Roman" w:cs="Times New Roman"/>
          <w:b/>
          <w:bCs/>
          <w:color w:val="000000" w:themeColor="text1"/>
          <w:kern w:val="1"/>
          <w:sz w:val="24"/>
          <w:szCs w:val="24"/>
        </w:rPr>
        <w:t>±</w:t>
      </w:r>
      <w:r w:rsidR="00A47661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6.</w:t>
      </w:r>
      <w:r w:rsidR="00A47661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19</w:t>
      </w:r>
      <w:r w:rsidR="00A47661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(min:0, max:60)</w:t>
      </w:r>
      <w:r w:rsidRPr="00A06718">
        <w:rPr>
          <w:rFonts w:ascii="Times New Roman" w:eastAsia="SimSun" w:hAnsi="Times New Roman" w:cs="Times New Roman"/>
          <w:bCs/>
          <w:color w:val="000000" w:themeColor="text1"/>
          <w:kern w:val="1"/>
          <w:sz w:val="24"/>
          <w:szCs w:val="24"/>
        </w:rPr>
        <w:t xml:space="preserve"> 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onr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ş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aşladık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iyette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onr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rtala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47661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1.</w:t>
      </w:r>
      <w:r w:rsidR="00A47661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64</w:t>
      </w:r>
      <w:r w:rsidR="00A47661" w:rsidRPr="00A06718">
        <w:rPr>
          <w:rFonts w:ascii="Times New Roman" w:eastAsia="SimSun" w:hAnsi="Times New Roman" w:cs="Times New Roman"/>
          <w:b/>
          <w:bCs/>
          <w:color w:val="000000" w:themeColor="text1"/>
          <w:kern w:val="1"/>
          <w:sz w:val="24"/>
          <w:szCs w:val="24"/>
        </w:rPr>
        <w:t>±</w:t>
      </w:r>
      <w:r w:rsidR="00A47661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1.0</w:t>
      </w:r>
      <w:r w:rsidR="00A47661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3</w:t>
      </w:r>
      <w:r w:rsidR="00A47661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min:1, max:6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urum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alıştıkları</w:t>
      </w:r>
      <w:proofErr w:type="spellEnd"/>
      <w:r w:rsidRPr="00A06718">
        <w:rPr>
          <w:rFonts w:ascii="Times New Roman" w:eastAsia="SimSun" w:hAnsi="Times New Roman" w:cs="Times New Roman"/>
          <w:bCs/>
          <w:color w:val="000000" w:themeColor="text1"/>
          <w:kern w:val="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tespi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d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7F0B05DE" w14:textId="77777777" w:rsidR="00BE45E3" w:rsidRDefault="00BE45E3" w:rsidP="00966F00">
      <w:p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BE45E3" w:rsidSect="000675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ECFF38" w14:textId="77777777" w:rsidR="006B55E9" w:rsidRPr="00E935EC" w:rsidRDefault="006B55E9" w:rsidP="00966F00">
      <w:p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35EC">
        <w:rPr>
          <w:rFonts w:ascii="Times New Roman" w:hAnsi="Times New Roman" w:cs="Times New Roman"/>
          <w:b/>
          <w:sz w:val="24"/>
          <w:szCs w:val="24"/>
        </w:rPr>
        <w:t xml:space="preserve">Tablo </w:t>
      </w:r>
      <w:r w:rsidR="00CF2328">
        <w:rPr>
          <w:rFonts w:ascii="Times New Roman" w:hAnsi="Times New Roman" w:cs="Times New Roman"/>
          <w:b/>
          <w:sz w:val="24"/>
          <w:szCs w:val="24"/>
        </w:rPr>
        <w:t>5</w:t>
      </w:r>
      <w:r w:rsidRPr="00E935EC">
        <w:rPr>
          <w:rFonts w:ascii="Times New Roman" w:hAnsi="Times New Roman" w:cs="Times New Roman"/>
          <w:b/>
          <w:sz w:val="24"/>
          <w:szCs w:val="24"/>
        </w:rPr>
        <w:t xml:space="preserve">: Son 3 </w:t>
      </w:r>
      <w:proofErr w:type="spellStart"/>
      <w:r w:rsidRPr="00E935EC">
        <w:rPr>
          <w:rFonts w:ascii="Times New Roman" w:hAnsi="Times New Roman" w:cs="Times New Roman"/>
          <w:b/>
          <w:sz w:val="24"/>
          <w:szCs w:val="24"/>
        </w:rPr>
        <w:t>yılda</w:t>
      </w:r>
      <w:proofErr w:type="spellEnd"/>
      <w:r w:rsidRPr="00E935E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87222" w:rsidRPr="00E935EC">
        <w:rPr>
          <w:rFonts w:ascii="Times New Roman" w:hAnsi="Times New Roman" w:cs="Times New Roman"/>
          <w:b/>
          <w:sz w:val="24"/>
          <w:szCs w:val="24"/>
        </w:rPr>
        <w:t>m</w:t>
      </w:r>
      <w:r w:rsidRPr="00E935EC">
        <w:rPr>
          <w:rFonts w:ascii="Times New Roman" w:hAnsi="Times New Roman" w:cs="Times New Roman"/>
          <w:b/>
          <w:sz w:val="24"/>
          <w:szCs w:val="24"/>
        </w:rPr>
        <w:t>ezun</w:t>
      </w:r>
      <w:proofErr w:type="spellEnd"/>
      <w:r w:rsidRPr="00E935E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935EC">
        <w:rPr>
          <w:rFonts w:ascii="Times New Roman" w:hAnsi="Times New Roman" w:cs="Times New Roman"/>
          <w:b/>
          <w:sz w:val="24"/>
          <w:szCs w:val="24"/>
        </w:rPr>
        <w:t>olanların</w:t>
      </w:r>
      <w:proofErr w:type="spellEnd"/>
      <w:r w:rsidRPr="00E935E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935EC">
        <w:rPr>
          <w:rFonts w:ascii="Times New Roman" w:hAnsi="Times New Roman" w:cs="Times New Roman"/>
          <w:b/>
          <w:sz w:val="24"/>
          <w:szCs w:val="24"/>
        </w:rPr>
        <w:t>çalışma</w:t>
      </w:r>
      <w:proofErr w:type="spellEnd"/>
      <w:r w:rsidRPr="00E935E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935EC">
        <w:rPr>
          <w:rFonts w:ascii="Times New Roman" w:hAnsi="Times New Roman" w:cs="Times New Roman"/>
          <w:b/>
          <w:sz w:val="24"/>
          <w:szCs w:val="24"/>
        </w:rPr>
        <w:t>durumları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6475"/>
        <w:gridCol w:w="1530"/>
        <w:gridCol w:w="1346"/>
      </w:tblGrid>
      <w:tr w:rsidR="000E4267" w:rsidRPr="00A06718" w14:paraId="337C1A71" w14:textId="77777777" w:rsidTr="00D6500C">
        <w:trPr>
          <w:trHeight w:val="20"/>
        </w:trPr>
        <w:tc>
          <w:tcPr>
            <w:tcW w:w="6475" w:type="dxa"/>
            <w:tcBorders>
              <w:bottom w:val="single" w:sz="4" w:space="0" w:color="000000"/>
            </w:tcBorders>
          </w:tcPr>
          <w:p w14:paraId="730804FF" w14:textId="77777777" w:rsidR="006B55E9" w:rsidRPr="00E935EC" w:rsidRDefault="006B55E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E935EC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Çalışma</w:t>
            </w:r>
            <w:proofErr w:type="spellEnd"/>
            <w:r w:rsidRPr="00E935EC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Durumu</w:t>
            </w:r>
          </w:p>
        </w:tc>
        <w:tc>
          <w:tcPr>
            <w:tcW w:w="1530" w:type="dxa"/>
            <w:tcBorders>
              <w:bottom w:val="single" w:sz="4" w:space="0" w:color="000000"/>
            </w:tcBorders>
            <w:vAlign w:val="center"/>
          </w:tcPr>
          <w:p w14:paraId="15B49BEE" w14:textId="77777777" w:rsidR="006B55E9" w:rsidRPr="00E935EC" w:rsidRDefault="006B55E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E935EC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E935EC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136ECF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317</w:t>
            </w:r>
            <w:r w:rsidRPr="00E935EC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1346" w:type="dxa"/>
            <w:tcBorders>
              <w:bottom w:val="single" w:sz="4" w:space="0" w:color="000000"/>
            </w:tcBorders>
            <w:vAlign w:val="center"/>
          </w:tcPr>
          <w:p w14:paraId="4CCEC583" w14:textId="77777777" w:rsidR="006B55E9" w:rsidRPr="00E935EC" w:rsidRDefault="006B55E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E935EC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A06718" w14:paraId="7DD80880" w14:textId="77777777" w:rsidTr="00D6500C">
        <w:trPr>
          <w:trHeight w:val="20"/>
        </w:trPr>
        <w:tc>
          <w:tcPr>
            <w:tcW w:w="6475" w:type="dxa"/>
            <w:tcBorders>
              <w:bottom w:val="nil"/>
            </w:tcBorders>
          </w:tcPr>
          <w:p w14:paraId="3B0F3173" w14:textId="77777777" w:rsidR="006B55E9" w:rsidRPr="00E935EC" w:rsidRDefault="006B55E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E935EC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Çalışıyor</w:t>
            </w:r>
            <w:proofErr w:type="spellEnd"/>
          </w:p>
        </w:tc>
        <w:tc>
          <w:tcPr>
            <w:tcW w:w="1530" w:type="dxa"/>
            <w:tcBorders>
              <w:bottom w:val="nil"/>
            </w:tcBorders>
            <w:vAlign w:val="center"/>
          </w:tcPr>
          <w:p w14:paraId="50E8DECB" w14:textId="77777777" w:rsidR="006B55E9" w:rsidRPr="00E935EC" w:rsidRDefault="0084311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87</w:t>
            </w:r>
          </w:p>
        </w:tc>
        <w:tc>
          <w:tcPr>
            <w:tcW w:w="1346" w:type="dxa"/>
            <w:tcBorders>
              <w:bottom w:val="nil"/>
            </w:tcBorders>
            <w:vAlign w:val="center"/>
          </w:tcPr>
          <w:p w14:paraId="10B7FFAB" w14:textId="77777777" w:rsidR="006B55E9" w:rsidRPr="00E935EC" w:rsidRDefault="0084311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59</w:t>
            </w:r>
          </w:p>
        </w:tc>
      </w:tr>
      <w:tr w:rsidR="000E4267" w:rsidRPr="00A06718" w14:paraId="57EBABB1" w14:textId="77777777" w:rsidTr="00E935EC">
        <w:trPr>
          <w:trHeight w:val="20"/>
        </w:trPr>
        <w:tc>
          <w:tcPr>
            <w:tcW w:w="6475" w:type="dxa"/>
            <w:tcBorders>
              <w:top w:val="nil"/>
            </w:tcBorders>
          </w:tcPr>
          <w:p w14:paraId="63CB1E58" w14:textId="77777777" w:rsidR="006B55E9" w:rsidRPr="00E935EC" w:rsidRDefault="006B55E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E935EC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Çalışmıyor</w:t>
            </w:r>
            <w:proofErr w:type="spellEnd"/>
          </w:p>
        </w:tc>
        <w:tc>
          <w:tcPr>
            <w:tcW w:w="1530" w:type="dxa"/>
            <w:tcBorders>
              <w:top w:val="nil"/>
            </w:tcBorders>
            <w:vAlign w:val="center"/>
          </w:tcPr>
          <w:p w14:paraId="0257FBF3" w14:textId="77777777" w:rsidR="006B55E9" w:rsidRPr="00E935EC" w:rsidRDefault="00136ECF" w:rsidP="00E935EC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30</w:t>
            </w:r>
          </w:p>
        </w:tc>
        <w:tc>
          <w:tcPr>
            <w:tcW w:w="1346" w:type="dxa"/>
            <w:tcBorders>
              <w:top w:val="nil"/>
            </w:tcBorders>
            <w:vAlign w:val="center"/>
          </w:tcPr>
          <w:p w14:paraId="046954ED" w14:textId="77777777" w:rsidR="006B55E9" w:rsidRPr="00E935EC" w:rsidRDefault="0084311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1</w:t>
            </w:r>
          </w:p>
        </w:tc>
      </w:tr>
      <w:tr w:rsidR="000E4267" w:rsidRPr="00A06718" w14:paraId="41AE78FF" w14:textId="77777777" w:rsidTr="00D6500C">
        <w:trPr>
          <w:trHeight w:val="20"/>
        </w:trPr>
        <w:tc>
          <w:tcPr>
            <w:tcW w:w="6475" w:type="dxa"/>
            <w:tcBorders>
              <w:bottom w:val="single" w:sz="4" w:space="0" w:color="000000"/>
            </w:tcBorders>
          </w:tcPr>
          <w:p w14:paraId="07267A7D" w14:textId="77777777" w:rsidR="006B55E9" w:rsidRPr="00463122" w:rsidRDefault="006B55E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Çalışmama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Nedenleri</w:t>
            </w:r>
            <w:proofErr w:type="spellEnd"/>
          </w:p>
        </w:tc>
        <w:tc>
          <w:tcPr>
            <w:tcW w:w="1530" w:type="dxa"/>
            <w:tcBorders>
              <w:bottom w:val="single" w:sz="4" w:space="0" w:color="000000"/>
            </w:tcBorders>
            <w:vAlign w:val="center"/>
          </w:tcPr>
          <w:p w14:paraId="6A35C5C1" w14:textId="77777777" w:rsidR="006B55E9" w:rsidRPr="00463122" w:rsidRDefault="006B55E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84311E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130</w:t>
            </w:r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1346" w:type="dxa"/>
            <w:tcBorders>
              <w:bottom w:val="single" w:sz="4" w:space="0" w:color="000000"/>
            </w:tcBorders>
            <w:vAlign w:val="center"/>
          </w:tcPr>
          <w:p w14:paraId="2BF06DBB" w14:textId="77777777" w:rsidR="006B55E9" w:rsidRPr="00463122" w:rsidRDefault="006B55E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A06718" w14:paraId="11FF1888" w14:textId="77777777" w:rsidTr="00D6500C">
        <w:trPr>
          <w:trHeight w:val="20"/>
        </w:trPr>
        <w:tc>
          <w:tcPr>
            <w:tcW w:w="6475" w:type="dxa"/>
            <w:tcBorders>
              <w:bottom w:val="nil"/>
            </w:tcBorders>
          </w:tcPr>
          <w:p w14:paraId="5D64B536" w14:textId="77777777" w:rsidR="006B55E9" w:rsidRPr="00463122" w:rsidRDefault="00C87222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463122">
              <w:rPr>
                <w:rFonts w:ascii="Times New Roman" w:hAnsi="Times New Roman" w:cs="Times New Roman"/>
                <w:sz w:val="24"/>
                <w:szCs w:val="24"/>
              </w:rPr>
              <w:t>Atanamama</w:t>
            </w:r>
            <w:proofErr w:type="spellEnd"/>
            <w:r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bottom w:val="nil"/>
            </w:tcBorders>
          </w:tcPr>
          <w:p w14:paraId="7B88CC01" w14:textId="77777777" w:rsidR="006B55E9" w:rsidRPr="00463122" w:rsidRDefault="0084311E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03</w:t>
            </w:r>
          </w:p>
        </w:tc>
        <w:tc>
          <w:tcPr>
            <w:tcW w:w="1346" w:type="dxa"/>
            <w:tcBorders>
              <w:bottom w:val="nil"/>
            </w:tcBorders>
          </w:tcPr>
          <w:p w14:paraId="4A073813" w14:textId="77777777" w:rsidR="006B55E9" w:rsidRPr="00463122" w:rsidRDefault="00463122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7</w:t>
            </w:r>
            <w:r w:rsidR="0084311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9</w:t>
            </w: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,</w:t>
            </w:r>
            <w:r w:rsidR="0084311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</w:t>
            </w:r>
          </w:p>
        </w:tc>
      </w:tr>
      <w:tr w:rsidR="000E4267" w:rsidRPr="00A06718" w14:paraId="393968B7" w14:textId="77777777" w:rsidTr="00D6500C">
        <w:trPr>
          <w:trHeight w:val="20"/>
        </w:trPr>
        <w:tc>
          <w:tcPr>
            <w:tcW w:w="6475" w:type="dxa"/>
            <w:tcBorders>
              <w:top w:val="nil"/>
              <w:bottom w:val="nil"/>
            </w:tcBorders>
          </w:tcPr>
          <w:p w14:paraId="025CD4E7" w14:textId="77777777" w:rsidR="006B55E9" w:rsidRPr="00463122" w:rsidRDefault="006B55E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Yüksek </w:t>
            </w:r>
            <w:proofErr w:type="spellStart"/>
            <w:r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lisans</w:t>
            </w:r>
            <w:proofErr w:type="spellEnd"/>
            <w:r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yap</w:t>
            </w:r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ıyor</w:t>
            </w:r>
            <w:proofErr w:type="spellEnd"/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olma</w:t>
            </w:r>
            <w:proofErr w:type="spellEnd"/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veya</w:t>
            </w:r>
            <w:proofErr w:type="spellEnd"/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yüksek</w:t>
            </w:r>
            <w:proofErr w:type="spellEnd"/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lisansa</w:t>
            </w:r>
            <w:proofErr w:type="spellEnd"/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azırlanma</w:t>
            </w:r>
            <w:proofErr w:type="spellEnd"/>
          </w:p>
        </w:tc>
        <w:tc>
          <w:tcPr>
            <w:tcW w:w="1530" w:type="dxa"/>
            <w:tcBorders>
              <w:top w:val="nil"/>
              <w:bottom w:val="nil"/>
            </w:tcBorders>
          </w:tcPr>
          <w:p w14:paraId="3E605DF0" w14:textId="77777777" w:rsidR="006B55E9" w:rsidRPr="00463122" w:rsidRDefault="00463122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2</w:t>
            </w:r>
          </w:p>
        </w:tc>
        <w:tc>
          <w:tcPr>
            <w:tcW w:w="1346" w:type="dxa"/>
            <w:tcBorders>
              <w:top w:val="nil"/>
              <w:bottom w:val="nil"/>
            </w:tcBorders>
          </w:tcPr>
          <w:p w14:paraId="120086A0" w14:textId="77777777" w:rsidR="006B55E9" w:rsidRPr="00463122" w:rsidRDefault="0084311E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9,3</w:t>
            </w:r>
          </w:p>
        </w:tc>
      </w:tr>
      <w:tr w:rsidR="000E4267" w:rsidRPr="00A06718" w14:paraId="24364700" w14:textId="77777777" w:rsidTr="00D6500C">
        <w:trPr>
          <w:trHeight w:val="20"/>
        </w:trPr>
        <w:tc>
          <w:tcPr>
            <w:tcW w:w="6475" w:type="dxa"/>
            <w:tcBorders>
              <w:top w:val="nil"/>
            </w:tcBorders>
          </w:tcPr>
          <w:p w14:paraId="6A72FDFC" w14:textId="77777777" w:rsidR="006B55E9" w:rsidRPr="00463122" w:rsidRDefault="006B55E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Cevaplamayan</w:t>
            </w:r>
            <w:proofErr w:type="spellEnd"/>
          </w:p>
        </w:tc>
        <w:tc>
          <w:tcPr>
            <w:tcW w:w="1530" w:type="dxa"/>
            <w:tcBorders>
              <w:top w:val="nil"/>
            </w:tcBorders>
          </w:tcPr>
          <w:p w14:paraId="58868DA7" w14:textId="77777777" w:rsidR="006B55E9" w:rsidRPr="00463122" w:rsidRDefault="00463122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</w:t>
            </w:r>
            <w:r w:rsidR="0084311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5</w:t>
            </w:r>
          </w:p>
        </w:tc>
        <w:tc>
          <w:tcPr>
            <w:tcW w:w="1346" w:type="dxa"/>
            <w:tcBorders>
              <w:top w:val="nil"/>
            </w:tcBorders>
          </w:tcPr>
          <w:p w14:paraId="3CF52918" w14:textId="77777777" w:rsidR="006B55E9" w:rsidRPr="00463122" w:rsidRDefault="00463122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</w:t>
            </w:r>
            <w:r w:rsidR="0084311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,5</w:t>
            </w:r>
          </w:p>
        </w:tc>
      </w:tr>
      <w:tr w:rsidR="000E4267" w:rsidRPr="00A06718" w14:paraId="767266E5" w14:textId="77777777" w:rsidTr="00D6500C">
        <w:trPr>
          <w:trHeight w:val="20"/>
        </w:trPr>
        <w:tc>
          <w:tcPr>
            <w:tcW w:w="6475" w:type="dxa"/>
            <w:tcBorders>
              <w:bottom w:val="single" w:sz="4" w:space="0" w:color="000000"/>
            </w:tcBorders>
          </w:tcPr>
          <w:p w14:paraId="514E9734" w14:textId="77777777" w:rsidR="006B55E9" w:rsidRPr="00463122" w:rsidRDefault="006B55E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</w:p>
        </w:tc>
        <w:tc>
          <w:tcPr>
            <w:tcW w:w="1530" w:type="dxa"/>
            <w:tcBorders>
              <w:bottom w:val="single" w:sz="4" w:space="0" w:color="000000"/>
            </w:tcBorders>
            <w:vAlign w:val="center"/>
          </w:tcPr>
          <w:p w14:paraId="4F0B7550" w14:textId="77777777" w:rsidR="006B55E9" w:rsidRPr="00463122" w:rsidRDefault="006B55E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Ort ± SS</w:t>
            </w:r>
          </w:p>
        </w:tc>
        <w:tc>
          <w:tcPr>
            <w:tcW w:w="1346" w:type="dxa"/>
            <w:tcBorders>
              <w:bottom w:val="single" w:sz="4" w:space="0" w:color="000000"/>
            </w:tcBorders>
            <w:vAlign w:val="center"/>
          </w:tcPr>
          <w:p w14:paraId="05A06C96" w14:textId="77777777" w:rsidR="006B55E9" w:rsidRPr="00463122" w:rsidRDefault="006B55E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Min-Mak</w:t>
            </w:r>
          </w:p>
        </w:tc>
      </w:tr>
      <w:tr w:rsidR="000E4267" w:rsidRPr="00A06718" w14:paraId="35E385EE" w14:textId="77777777" w:rsidTr="00D6500C">
        <w:trPr>
          <w:trHeight w:val="20"/>
        </w:trPr>
        <w:tc>
          <w:tcPr>
            <w:tcW w:w="6475" w:type="dxa"/>
            <w:tcBorders>
              <w:bottom w:val="nil"/>
            </w:tcBorders>
          </w:tcPr>
          <w:p w14:paraId="1DE24612" w14:textId="77777777" w:rsidR="006B55E9" w:rsidRPr="00463122" w:rsidRDefault="006B55E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</w:pP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Mezuniyetten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onra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işe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başlayınca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kadar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geçen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üre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ay)</w:t>
            </w:r>
          </w:p>
        </w:tc>
        <w:tc>
          <w:tcPr>
            <w:tcW w:w="1530" w:type="dxa"/>
            <w:tcBorders>
              <w:bottom w:val="nil"/>
            </w:tcBorders>
          </w:tcPr>
          <w:p w14:paraId="0CA6E327" w14:textId="77777777" w:rsidR="006B55E9" w:rsidRPr="00463122" w:rsidRDefault="0084311E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5,8</w:t>
            </w:r>
            <w:r w:rsidR="006B55E9"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r w:rsidR="006B55E9" w:rsidRPr="00463122"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  <w:t xml:space="preserve">± </w:t>
            </w:r>
            <w:r w:rsidR="00463122"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  <w:t>4</w:t>
            </w:r>
            <w:r w:rsidR="006B55E9" w:rsidRPr="00463122"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  <w:t>,</w:t>
            </w:r>
            <w:r w:rsidR="00463122"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  <w:t>3</w:t>
            </w:r>
          </w:p>
        </w:tc>
        <w:tc>
          <w:tcPr>
            <w:tcW w:w="1346" w:type="dxa"/>
            <w:tcBorders>
              <w:bottom w:val="nil"/>
            </w:tcBorders>
          </w:tcPr>
          <w:p w14:paraId="796514FF" w14:textId="77777777" w:rsidR="006B55E9" w:rsidRPr="00463122" w:rsidRDefault="006B55E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-</w:t>
            </w:r>
            <w:r w:rsidR="00463122"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6</w:t>
            </w:r>
          </w:p>
        </w:tc>
      </w:tr>
      <w:tr w:rsidR="000E4267" w:rsidRPr="00A06718" w14:paraId="6C26ABC7" w14:textId="77777777" w:rsidTr="00D6500C">
        <w:trPr>
          <w:trHeight w:val="20"/>
        </w:trPr>
        <w:tc>
          <w:tcPr>
            <w:tcW w:w="6475" w:type="dxa"/>
            <w:tcBorders>
              <w:top w:val="nil"/>
            </w:tcBorders>
          </w:tcPr>
          <w:p w14:paraId="7495C8B6" w14:textId="77777777" w:rsidR="006B55E9" w:rsidRPr="00463122" w:rsidRDefault="006B55E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</w:pP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Mezuniyetten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onra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çalışılan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kurum</w:t>
            </w:r>
            <w:proofErr w:type="spellEnd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463122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sı</w:t>
            </w:r>
            <w:proofErr w:type="spellEnd"/>
          </w:p>
        </w:tc>
        <w:tc>
          <w:tcPr>
            <w:tcW w:w="1530" w:type="dxa"/>
            <w:tcBorders>
              <w:top w:val="nil"/>
            </w:tcBorders>
          </w:tcPr>
          <w:p w14:paraId="3141D25F" w14:textId="77777777" w:rsidR="006B55E9" w:rsidRPr="00463122" w:rsidRDefault="006B55E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,0</w:t>
            </w:r>
            <w:r w:rsidR="00463122"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7</w:t>
            </w:r>
            <w:r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r w:rsidRPr="00463122"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  <w:t>± 0,</w:t>
            </w:r>
            <w:r w:rsidR="0084311E"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  <w:t>5</w:t>
            </w:r>
          </w:p>
        </w:tc>
        <w:tc>
          <w:tcPr>
            <w:tcW w:w="1346" w:type="dxa"/>
            <w:tcBorders>
              <w:top w:val="nil"/>
            </w:tcBorders>
          </w:tcPr>
          <w:p w14:paraId="453061D9" w14:textId="77777777" w:rsidR="006B55E9" w:rsidRPr="00A06718" w:rsidRDefault="006B55E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  <w:highlight w:val="yellow"/>
              </w:rPr>
            </w:pPr>
            <w:r w:rsidRPr="00463122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0-</w:t>
            </w:r>
            <w:r w:rsidR="0084311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</w:t>
            </w:r>
          </w:p>
        </w:tc>
      </w:tr>
    </w:tbl>
    <w:p w14:paraId="2298EB5A" w14:textId="77777777" w:rsidR="006B55E9" w:rsidRPr="00A06718" w:rsidRDefault="006B55E9" w:rsidP="0006753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F89B17D" w14:textId="77777777" w:rsidR="009B440A" w:rsidRPr="00A06718" w:rsidRDefault="006B55E9" w:rsidP="004E1489">
      <w:p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463122">
        <w:rPr>
          <w:rFonts w:ascii="Times New Roman" w:hAnsi="Times New Roman" w:cs="Times New Roman"/>
          <w:sz w:val="24"/>
          <w:szCs w:val="24"/>
        </w:rPr>
        <w:t xml:space="preserve">Son 3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yılda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mezun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olanların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çalışma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durumlarına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ilişkin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verileri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Tablo </w:t>
      </w:r>
      <w:r w:rsidR="00CF2328">
        <w:rPr>
          <w:rFonts w:ascii="Times New Roman" w:hAnsi="Times New Roman" w:cs="Times New Roman"/>
          <w:sz w:val="24"/>
          <w:szCs w:val="24"/>
        </w:rPr>
        <w:t>5</w:t>
      </w:r>
      <w:r w:rsidRPr="00463122">
        <w:rPr>
          <w:rFonts w:ascii="Times New Roman" w:hAnsi="Times New Roman" w:cs="Times New Roman"/>
          <w:sz w:val="24"/>
          <w:szCs w:val="24"/>
        </w:rPr>
        <w:t>’</w:t>
      </w:r>
      <w:r w:rsidR="009F7728" w:rsidRPr="00463122">
        <w:rPr>
          <w:rFonts w:ascii="Times New Roman" w:hAnsi="Times New Roman" w:cs="Times New Roman"/>
          <w:sz w:val="24"/>
          <w:szCs w:val="24"/>
        </w:rPr>
        <w:t>t</w:t>
      </w:r>
      <w:r w:rsidRPr="00463122">
        <w:rPr>
          <w:rFonts w:ascii="Times New Roman" w:hAnsi="Times New Roman" w:cs="Times New Roman"/>
          <w:sz w:val="24"/>
          <w:szCs w:val="24"/>
        </w:rPr>
        <w:t xml:space="preserve">e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Mezunların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%</w:t>
      </w:r>
      <w:r w:rsidR="0084311E">
        <w:rPr>
          <w:rFonts w:ascii="Times New Roman" w:hAnsi="Times New Roman" w:cs="Times New Roman"/>
          <w:sz w:val="24"/>
          <w:szCs w:val="24"/>
        </w:rPr>
        <w:t>59</w:t>
      </w:r>
      <w:r w:rsidRPr="00463122">
        <w:rPr>
          <w:rFonts w:ascii="Times New Roman" w:hAnsi="Times New Roman" w:cs="Times New Roman"/>
          <w:sz w:val="24"/>
          <w:szCs w:val="24"/>
        </w:rPr>
        <w:t>’</w:t>
      </w:r>
      <w:r w:rsidR="0084311E">
        <w:rPr>
          <w:rFonts w:ascii="Times New Roman" w:hAnsi="Times New Roman" w:cs="Times New Roman"/>
          <w:sz w:val="24"/>
          <w:szCs w:val="24"/>
        </w:rPr>
        <w:t>unu</w:t>
      </w:r>
      <w:r w:rsidR="00463122">
        <w:rPr>
          <w:rFonts w:ascii="Times New Roman" w:hAnsi="Times New Roman" w:cs="Times New Roman"/>
          <w:sz w:val="24"/>
          <w:szCs w:val="24"/>
        </w:rPr>
        <w:t>n</w:t>
      </w:r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çalıştığı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63122">
        <w:rPr>
          <w:rFonts w:ascii="Times New Roman" w:hAnsi="Times New Roman" w:cs="Times New Roman"/>
          <w:sz w:val="24"/>
          <w:szCs w:val="24"/>
        </w:rPr>
        <w:t>çalışmayan</w:t>
      </w:r>
      <w:proofErr w:type="spellEnd"/>
      <w:r w:rsid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3122">
        <w:rPr>
          <w:rFonts w:ascii="Times New Roman" w:hAnsi="Times New Roman" w:cs="Times New Roman"/>
          <w:sz w:val="24"/>
          <w:szCs w:val="24"/>
        </w:rPr>
        <w:t>mezunların</w:t>
      </w:r>
      <w:proofErr w:type="spellEnd"/>
      <w:r w:rsidR="00463122">
        <w:rPr>
          <w:rFonts w:ascii="Times New Roman" w:hAnsi="Times New Roman" w:cs="Times New Roman"/>
          <w:sz w:val="24"/>
          <w:szCs w:val="24"/>
        </w:rPr>
        <w:t xml:space="preserve"> </w:t>
      </w:r>
      <w:r w:rsidRPr="00463122">
        <w:rPr>
          <w:rFonts w:ascii="Times New Roman" w:hAnsi="Times New Roman" w:cs="Times New Roman"/>
          <w:sz w:val="24"/>
          <w:szCs w:val="24"/>
        </w:rPr>
        <w:t>%</w:t>
      </w:r>
      <w:r w:rsidR="00463122">
        <w:rPr>
          <w:rFonts w:ascii="Times New Roman" w:hAnsi="Times New Roman" w:cs="Times New Roman"/>
          <w:sz w:val="24"/>
          <w:szCs w:val="24"/>
        </w:rPr>
        <w:t>7</w:t>
      </w:r>
      <w:r w:rsidR="0084311E">
        <w:rPr>
          <w:rFonts w:ascii="Times New Roman" w:hAnsi="Times New Roman" w:cs="Times New Roman"/>
          <w:sz w:val="24"/>
          <w:szCs w:val="24"/>
        </w:rPr>
        <w:t>9,2</w:t>
      </w:r>
      <w:r w:rsidRPr="00463122">
        <w:rPr>
          <w:rFonts w:ascii="Times New Roman" w:hAnsi="Times New Roman" w:cs="Times New Roman"/>
          <w:sz w:val="24"/>
          <w:szCs w:val="24"/>
        </w:rPr>
        <w:t>’</w:t>
      </w:r>
      <w:r w:rsidR="0084311E">
        <w:rPr>
          <w:rFonts w:ascii="Times New Roman" w:hAnsi="Times New Roman" w:cs="Times New Roman"/>
          <w:sz w:val="24"/>
          <w:szCs w:val="24"/>
        </w:rPr>
        <w:t>s</w:t>
      </w:r>
      <w:r w:rsidRPr="00463122">
        <w:rPr>
          <w:rFonts w:ascii="Times New Roman" w:hAnsi="Times New Roman" w:cs="Times New Roman"/>
          <w:sz w:val="24"/>
          <w:szCs w:val="24"/>
        </w:rPr>
        <w:t xml:space="preserve">inin </w:t>
      </w:r>
      <w:proofErr w:type="spellStart"/>
      <w:r w:rsidR="00BB591B" w:rsidRPr="00463122">
        <w:rPr>
          <w:rFonts w:ascii="Times New Roman" w:hAnsi="Times New Roman" w:cs="Times New Roman"/>
          <w:sz w:val="24"/>
          <w:szCs w:val="24"/>
        </w:rPr>
        <w:t>atanamama</w:t>
      </w:r>
      <w:proofErr w:type="spellEnd"/>
      <w:r w:rsidR="00BB591B"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nedeniyle</w:t>
      </w:r>
      <w:proofErr w:type="spellEnd"/>
      <w:r w:rsidR="00463122">
        <w:rPr>
          <w:rFonts w:ascii="Times New Roman" w:hAnsi="Times New Roman" w:cs="Times New Roman"/>
          <w:sz w:val="24"/>
          <w:szCs w:val="24"/>
        </w:rPr>
        <w:t xml:space="preserve"> </w:t>
      </w:r>
      <w:r w:rsidRPr="00463122">
        <w:rPr>
          <w:rFonts w:ascii="Times New Roman" w:hAnsi="Times New Roman" w:cs="Times New Roman"/>
          <w:sz w:val="24"/>
          <w:szCs w:val="24"/>
        </w:rPr>
        <w:t>%</w:t>
      </w:r>
      <w:r w:rsidR="0084311E">
        <w:rPr>
          <w:rFonts w:ascii="Times New Roman" w:hAnsi="Times New Roman" w:cs="Times New Roman"/>
          <w:sz w:val="24"/>
          <w:szCs w:val="24"/>
        </w:rPr>
        <w:t>9</w:t>
      </w:r>
      <w:r w:rsidR="00463122">
        <w:rPr>
          <w:rFonts w:ascii="Times New Roman" w:hAnsi="Times New Roman" w:cs="Times New Roman"/>
          <w:sz w:val="24"/>
          <w:szCs w:val="24"/>
        </w:rPr>
        <w:t>,3</w:t>
      </w:r>
      <w:r w:rsidRPr="00463122">
        <w:rPr>
          <w:rFonts w:ascii="Times New Roman" w:hAnsi="Times New Roman" w:cs="Times New Roman"/>
          <w:sz w:val="24"/>
          <w:szCs w:val="24"/>
        </w:rPr>
        <w:t xml:space="preserve">’ünün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yüksek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lisans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yapmaları</w:t>
      </w:r>
      <w:proofErr w:type="spellEnd"/>
      <w:r w:rsid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3122">
        <w:rPr>
          <w:rFonts w:ascii="Times New Roman" w:hAnsi="Times New Roman" w:cs="Times New Roman"/>
          <w:sz w:val="24"/>
          <w:szCs w:val="24"/>
        </w:rPr>
        <w:t>veya</w:t>
      </w:r>
      <w:proofErr w:type="spellEnd"/>
      <w:r w:rsid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3122">
        <w:rPr>
          <w:rFonts w:ascii="Times New Roman" w:hAnsi="Times New Roman" w:cs="Times New Roman"/>
          <w:sz w:val="24"/>
          <w:szCs w:val="24"/>
        </w:rPr>
        <w:t>yüksek</w:t>
      </w:r>
      <w:proofErr w:type="spellEnd"/>
      <w:r w:rsid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3122">
        <w:rPr>
          <w:rFonts w:ascii="Times New Roman" w:hAnsi="Times New Roman" w:cs="Times New Roman"/>
          <w:sz w:val="24"/>
          <w:szCs w:val="24"/>
        </w:rPr>
        <w:t>lisansa</w:t>
      </w:r>
      <w:proofErr w:type="spellEnd"/>
      <w:r w:rsid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3122">
        <w:rPr>
          <w:rFonts w:ascii="Times New Roman" w:hAnsi="Times New Roman" w:cs="Times New Roman"/>
          <w:sz w:val="24"/>
          <w:szCs w:val="24"/>
        </w:rPr>
        <w:t>hazırlanmaları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nedeniyle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çalışmadıkları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belirlenmiştir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Mezunların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mezuniyet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sonrası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ortalama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r w:rsidR="0084311E">
        <w:rPr>
          <w:rFonts w:ascii="Times New Roman" w:eastAsia="SimSun" w:hAnsi="Times New Roman" w:cs="Times New Roman"/>
          <w:kern w:val="1"/>
          <w:sz w:val="24"/>
          <w:szCs w:val="24"/>
        </w:rPr>
        <w:t>5,8</w:t>
      </w:r>
      <w:r w:rsidR="0084311E" w:rsidRPr="00463122">
        <w:rPr>
          <w:rFonts w:ascii="Times New Roman" w:eastAsia="SimSun" w:hAnsi="Times New Roman" w:cs="Times New Roman"/>
          <w:kern w:val="1"/>
          <w:sz w:val="24"/>
          <w:szCs w:val="24"/>
        </w:rPr>
        <w:t xml:space="preserve"> </w:t>
      </w:r>
      <w:r w:rsidR="0084311E" w:rsidRPr="00463122">
        <w:rPr>
          <w:rFonts w:ascii="Times New Roman" w:eastAsia="SimSun" w:hAnsi="Times New Roman" w:cs="Times New Roman"/>
          <w:bCs/>
          <w:kern w:val="1"/>
          <w:sz w:val="24"/>
          <w:szCs w:val="24"/>
        </w:rPr>
        <w:t xml:space="preserve">± </w:t>
      </w:r>
      <w:r w:rsidR="0084311E">
        <w:rPr>
          <w:rFonts w:ascii="Times New Roman" w:eastAsia="SimSun" w:hAnsi="Times New Roman" w:cs="Times New Roman"/>
          <w:bCs/>
          <w:kern w:val="1"/>
          <w:sz w:val="24"/>
          <w:szCs w:val="24"/>
        </w:rPr>
        <w:t>4</w:t>
      </w:r>
      <w:r w:rsidR="0084311E" w:rsidRPr="00463122">
        <w:rPr>
          <w:rFonts w:ascii="Times New Roman" w:eastAsia="SimSun" w:hAnsi="Times New Roman" w:cs="Times New Roman"/>
          <w:bCs/>
          <w:kern w:val="1"/>
          <w:sz w:val="24"/>
          <w:szCs w:val="24"/>
        </w:rPr>
        <w:t>,</w:t>
      </w:r>
      <w:r w:rsidR="0084311E">
        <w:rPr>
          <w:rFonts w:ascii="Times New Roman" w:eastAsia="SimSun" w:hAnsi="Times New Roman" w:cs="Times New Roman"/>
          <w:bCs/>
          <w:kern w:val="1"/>
          <w:sz w:val="24"/>
          <w:szCs w:val="24"/>
        </w:rPr>
        <w:t>3</w:t>
      </w:r>
      <w:r w:rsidR="0084311E" w:rsidRPr="00463122">
        <w:rPr>
          <w:rFonts w:ascii="Times New Roman" w:hAnsi="Times New Roman" w:cs="Times New Roman"/>
          <w:sz w:val="24"/>
          <w:szCs w:val="24"/>
        </w:rPr>
        <w:t xml:space="preserve"> </w:t>
      </w:r>
      <w:r w:rsidRPr="00463122">
        <w:rPr>
          <w:rFonts w:ascii="Times New Roman" w:hAnsi="Times New Roman" w:cs="Times New Roman"/>
          <w:sz w:val="24"/>
          <w:szCs w:val="24"/>
        </w:rPr>
        <w:t>(min:1, mak:</w:t>
      </w:r>
      <w:r w:rsidR="00741277">
        <w:rPr>
          <w:rFonts w:ascii="Times New Roman" w:hAnsi="Times New Roman" w:cs="Times New Roman"/>
          <w:sz w:val="24"/>
          <w:szCs w:val="24"/>
        </w:rPr>
        <w:t>36</w:t>
      </w:r>
      <w:r w:rsidRPr="00463122">
        <w:rPr>
          <w:rFonts w:ascii="Times New Roman" w:hAnsi="Times New Roman" w:cs="Times New Roman"/>
          <w:sz w:val="24"/>
          <w:szCs w:val="24"/>
        </w:rPr>
        <w:t xml:space="preserve">) ay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sonra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işe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başladıkları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mezuniyetten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sonra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ortalama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r w:rsidR="0084311E" w:rsidRPr="00463122">
        <w:rPr>
          <w:rFonts w:ascii="Times New Roman" w:eastAsia="SimSun" w:hAnsi="Times New Roman" w:cs="Times New Roman"/>
          <w:kern w:val="1"/>
          <w:sz w:val="24"/>
          <w:szCs w:val="24"/>
        </w:rPr>
        <w:t xml:space="preserve">1,07 </w:t>
      </w:r>
      <w:r w:rsidR="0084311E" w:rsidRPr="00463122">
        <w:rPr>
          <w:rFonts w:ascii="Times New Roman" w:eastAsia="SimSun" w:hAnsi="Times New Roman" w:cs="Times New Roman"/>
          <w:bCs/>
          <w:kern w:val="1"/>
          <w:sz w:val="24"/>
          <w:szCs w:val="24"/>
        </w:rPr>
        <w:t>± 0,</w:t>
      </w:r>
      <w:r w:rsidR="0084311E">
        <w:rPr>
          <w:rFonts w:ascii="Times New Roman" w:eastAsia="SimSun" w:hAnsi="Times New Roman" w:cs="Times New Roman"/>
          <w:bCs/>
          <w:kern w:val="1"/>
          <w:sz w:val="24"/>
          <w:szCs w:val="24"/>
        </w:rPr>
        <w:t>5</w:t>
      </w:r>
      <w:r w:rsidR="0084311E" w:rsidRPr="00463122">
        <w:rPr>
          <w:rFonts w:ascii="Times New Roman" w:hAnsi="Times New Roman" w:cs="Times New Roman"/>
          <w:sz w:val="24"/>
          <w:szCs w:val="24"/>
        </w:rPr>
        <w:t xml:space="preserve"> </w:t>
      </w:r>
      <w:r w:rsidRPr="00463122">
        <w:rPr>
          <w:rFonts w:ascii="Times New Roman" w:hAnsi="Times New Roman" w:cs="Times New Roman"/>
          <w:sz w:val="24"/>
          <w:szCs w:val="24"/>
        </w:rPr>
        <w:t>(min:0, mak:</w:t>
      </w:r>
      <w:r w:rsidR="0084311E">
        <w:rPr>
          <w:rFonts w:ascii="Times New Roman" w:hAnsi="Times New Roman" w:cs="Times New Roman"/>
          <w:sz w:val="24"/>
          <w:szCs w:val="24"/>
        </w:rPr>
        <w:t>4</w:t>
      </w:r>
      <w:r w:rsidRPr="0046312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kurumda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çalıştıkları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tespit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3122">
        <w:rPr>
          <w:rFonts w:ascii="Times New Roman" w:hAnsi="Times New Roman" w:cs="Times New Roman"/>
          <w:sz w:val="24"/>
          <w:szCs w:val="24"/>
        </w:rPr>
        <w:t>edilmiştir</w:t>
      </w:r>
      <w:proofErr w:type="spellEnd"/>
      <w:r w:rsidRPr="00463122">
        <w:rPr>
          <w:rFonts w:ascii="Times New Roman" w:hAnsi="Times New Roman" w:cs="Times New Roman"/>
          <w:sz w:val="24"/>
          <w:szCs w:val="24"/>
        </w:rPr>
        <w:t xml:space="preserve"> (Tablo </w:t>
      </w:r>
      <w:r w:rsidR="00CF2328">
        <w:rPr>
          <w:rFonts w:ascii="Times New Roman" w:hAnsi="Times New Roman" w:cs="Times New Roman"/>
          <w:sz w:val="24"/>
          <w:szCs w:val="24"/>
        </w:rPr>
        <w:t>5</w:t>
      </w:r>
      <w:r w:rsidRPr="00463122">
        <w:rPr>
          <w:rFonts w:ascii="Times New Roman" w:hAnsi="Times New Roman" w:cs="Times New Roman"/>
          <w:sz w:val="24"/>
          <w:szCs w:val="24"/>
        </w:rPr>
        <w:t>).</w:t>
      </w:r>
    </w:p>
    <w:p w14:paraId="406AE16D" w14:textId="77777777" w:rsidR="00BE45E3" w:rsidRDefault="00BE45E3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  <w:sectPr w:rsidR="00BE45E3" w:rsidSect="000675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F56E458" w14:textId="77777777" w:rsidR="0006753E" w:rsidRPr="00A06718" w:rsidRDefault="0006753E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9" w:name="_Toc137316155"/>
      <w:r w:rsidRPr="00A06718">
        <w:rPr>
          <w:rFonts w:ascii="Times New Roman" w:hAnsi="Times New Roman" w:cs="Times New Roman"/>
          <w:b/>
          <w:sz w:val="24"/>
          <w:szCs w:val="24"/>
        </w:rPr>
        <w:t>Mezunların İşsiz Kalma Durumları</w:t>
      </w:r>
      <w:bookmarkEnd w:id="9"/>
    </w:p>
    <w:p w14:paraId="2382E454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o 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şsiz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alma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ları</w:t>
      </w:r>
      <w:proofErr w:type="spellEnd"/>
    </w:p>
    <w:tbl>
      <w:tblPr>
        <w:tblStyle w:val="DzTablo2"/>
        <w:tblpPr w:leftFromText="141" w:rightFromText="141" w:vertAnchor="text" w:tblpY="1"/>
        <w:tblW w:w="8789" w:type="dxa"/>
        <w:tblLook w:val="04A0" w:firstRow="1" w:lastRow="0" w:firstColumn="1" w:lastColumn="0" w:noHBand="0" w:noVBand="1"/>
      </w:tblPr>
      <w:tblGrid>
        <w:gridCol w:w="5954"/>
        <w:gridCol w:w="1559"/>
        <w:gridCol w:w="1276"/>
      </w:tblGrid>
      <w:tr w:rsidR="004E1489" w:rsidRPr="00A06718" w14:paraId="0F72DECD" w14:textId="77777777" w:rsidTr="00966F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6F7E349E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Çalışma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yaşamında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işsiz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kalma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durumu</w:t>
            </w:r>
            <w:proofErr w:type="spellEnd"/>
          </w:p>
        </w:tc>
        <w:tc>
          <w:tcPr>
            <w:tcW w:w="1559" w:type="dxa"/>
          </w:tcPr>
          <w:p w14:paraId="57B583E3" w14:textId="77777777" w:rsidR="004E1489" w:rsidRPr="00966F00" w:rsidRDefault="004E1489" w:rsidP="00966F00">
            <w:pPr>
              <w:suppressAutoHyphens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B3529B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716</w:t>
            </w:r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69918A48" w14:textId="77777777" w:rsidR="004E1489" w:rsidRPr="00966F00" w:rsidRDefault="004E1489" w:rsidP="00966F00">
            <w:pPr>
              <w:suppressAutoHyphens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24080419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44DA0E80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Evet</w:t>
            </w:r>
          </w:p>
        </w:tc>
        <w:tc>
          <w:tcPr>
            <w:tcW w:w="1559" w:type="dxa"/>
          </w:tcPr>
          <w:p w14:paraId="7C6B2EE5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32</w:t>
            </w:r>
          </w:p>
        </w:tc>
        <w:tc>
          <w:tcPr>
            <w:tcW w:w="1276" w:type="dxa"/>
          </w:tcPr>
          <w:p w14:paraId="36F304B2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8.</w:t>
            </w:r>
            <w:r w:rsidR="0062518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</w:p>
        </w:tc>
      </w:tr>
      <w:tr w:rsidR="004E1489" w:rsidRPr="00A06718" w14:paraId="39AD683F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6291E7FB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ayır</w:t>
            </w:r>
            <w:proofErr w:type="spellEnd"/>
          </w:p>
        </w:tc>
        <w:tc>
          <w:tcPr>
            <w:tcW w:w="1559" w:type="dxa"/>
          </w:tcPr>
          <w:p w14:paraId="127D6B2B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84</w:t>
            </w:r>
          </w:p>
        </w:tc>
        <w:tc>
          <w:tcPr>
            <w:tcW w:w="1276" w:type="dxa"/>
          </w:tcPr>
          <w:p w14:paraId="70850212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1.</w:t>
            </w:r>
            <w:r w:rsidR="0062518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</w:tr>
      <w:tr w:rsidR="004E1489" w:rsidRPr="00A06718" w14:paraId="3A045DE1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4C850E88" w14:textId="77777777" w:rsidR="004E1489" w:rsidRPr="00A06718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78B427C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Ort ± SS</w:t>
            </w:r>
          </w:p>
        </w:tc>
        <w:tc>
          <w:tcPr>
            <w:tcW w:w="1276" w:type="dxa"/>
          </w:tcPr>
          <w:p w14:paraId="2482690A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Min-Max</w:t>
            </w:r>
          </w:p>
        </w:tc>
      </w:tr>
      <w:tr w:rsidR="004E1489" w:rsidRPr="00A06718" w14:paraId="6D3448F8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549251E2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bookmarkStart w:id="10" w:name="_Hlk92718632"/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İşsiz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kalınan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en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uzun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süre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(ay)</w:t>
            </w:r>
          </w:p>
        </w:tc>
        <w:tc>
          <w:tcPr>
            <w:tcW w:w="1559" w:type="dxa"/>
          </w:tcPr>
          <w:p w14:paraId="0C5C4071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10 </w:t>
            </w:r>
            <w:r w:rsidR="004E1489"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±</w:t>
            </w:r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 w14:paraId="4A20F3C2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-60</w:t>
            </w:r>
          </w:p>
        </w:tc>
      </w:tr>
      <w:bookmarkEnd w:id="10"/>
      <w:tr w:rsidR="004E1489" w:rsidRPr="00A06718" w14:paraId="5D115681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09E036BA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İşsiz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kalma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nedeni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/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nedenleri</w:t>
            </w:r>
            <w:proofErr w:type="spellEnd"/>
          </w:p>
        </w:tc>
        <w:tc>
          <w:tcPr>
            <w:tcW w:w="1559" w:type="dxa"/>
          </w:tcPr>
          <w:p w14:paraId="79A02EF2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625189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132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1135EEA8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568D1CB3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7D308AE5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Atama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beklemek</w:t>
            </w:r>
            <w:proofErr w:type="spellEnd"/>
          </w:p>
        </w:tc>
        <w:tc>
          <w:tcPr>
            <w:tcW w:w="1559" w:type="dxa"/>
          </w:tcPr>
          <w:p w14:paraId="4A4D72F2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8</w:t>
            </w:r>
          </w:p>
        </w:tc>
        <w:tc>
          <w:tcPr>
            <w:tcW w:w="1276" w:type="dxa"/>
          </w:tcPr>
          <w:p w14:paraId="183F7C38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4.3</w:t>
            </w:r>
          </w:p>
        </w:tc>
      </w:tr>
      <w:tr w:rsidR="004E1489" w:rsidRPr="00A06718" w14:paraId="308DDED5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7E92ED3E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Doğum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Süreci</w:t>
            </w:r>
          </w:p>
        </w:tc>
        <w:tc>
          <w:tcPr>
            <w:tcW w:w="1559" w:type="dxa"/>
          </w:tcPr>
          <w:p w14:paraId="65A46B24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 w14:paraId="6FAF3B96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.8</w:t>
            </w:r>
          </w:p>
        </w:tc>
      </w:tr>
      <w:tr w:rsidR="004E1489" w:rsidRPr="00A06718" w14:paraId="61F55AEB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4DAA563D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İstifa</w:t>
            </w:r>
            <w:proofErr w:type="spellEnd"/>
          </w:p>
        </w:tc>
        <w:tc>
          <w:tcPr>
            <w:tcW w:w="1559" w:type="dxa"/>
          </w:tcPr>
          <w:p w14:paraId="1ABB393B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 w14:paraId="1B8F4276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.8</w:t>
            </w:r>
          </w:p>
        </w:tc>
      </w:tr>
      <w:tr w:rsidR="004E1489" w:rsidRPr="00A06718" w14:paraId="4ADC1E88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1CADD01A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Yüksek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lisansa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azırlık</w:t>
            </w:r>
            <w:proofErr w:type="spellEnd"/>
          </w:p>
        </w:tc>
        <w:tc>
          <w:tcPr>
            <w:tcW w:w="1559" w:type="dxa"/>
          </w:tcPr>
          <w:p w14:paraId="53152A0B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 w14:paraId="6DFAD577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.2</w:t>
            </w:r>
          </w:p>
        </w:tc>
      </w:tr>
      <w:tr w:rsidR="004E1489" w:rsidRPr="00A06718" w14:paraId="02FCC95B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798C1B3F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Kendi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tercihi</w:t>
            </w:r>
            <w:proofErr w:type="spellEnd"/>
          </w:p>
        </w:tc>
        <w:tc>
          <w:tcPr>
            <w:tcW w:w="1559" w:type="dxa"/>
          </w:tcPr>
          <w:p w14:paraId="0EFE49E8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62518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 w14:paraId="4C66133C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.8</w:t>
            </w:r>
          </w:p>
        </w:tc>
      </w:tr>
      <w:tr w:rsidR="004E1489" w:rsidRPr="00A06718" w14:paraId="668A4CD5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36C55265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Deneyimli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aranması</w:t>
            </w:r>
            <w:proofErr w:type="spellEnd"/>
          </w:p>
        </w:tc>
        <w:tc>
          <w:tcPr>
            <w:tcW w:w="1559" w:type="dxa"/>
          </w:tcPr>
          <w:p w14:paraId="4AF6B839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 w14:paraId="760630C8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.5</w:t>
            </w:r>
          </w:p>
        </w:tc>
      </w:tr>
      <w:tr w:rsidR="004E1489" w:rsidRPr="00A06718" w14:paraId="05561A96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62B28209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Askerlik</w:t>
            </w:r>
            <w:proofErr w:type="spellEnd"/>
          </w:p>
        </w:tc>
        <w:tc>
          <w:tcPr>
            <w:tcW w:w="1559" w:type="dxa"/>
          </w:tcPr>
          <w:p w14:paraId="75337A5E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14:paraId="52EA65F4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.8</w:t>
            </w:r>
          </w:p>
        </w:tc>
      </w:tr>
      <w:tr w:rsidR="004E1489" w:rsidRPr="00A06718" w14:paraId="060522B1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534690E8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Kurum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değişikliği</w:t>
            </w:r>
            <w:proofErr w:type="spellEnd"/>
          </w:p>
        </w:tc>
        <w:tc>
          <w:tcPr>
            <w:tcW w:w="1559" w:type="dxa"/>
          </w:tcPr>
          <w:p w14:paraId="5531F8C2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 w14:paraId="79211A91" w14:textId="77777777" w:rsidR="004E1489" w:rsidRPr="00A06718" w:rsidRDefault="006251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.8</w:t>
            </w:r>
          </w:p>
        </w:tc>
      </w:tr>
    </w:tbl>
    <w:p w14:paraId="0E109714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808547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85B24F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165F69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570965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şsiz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l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rın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lo 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da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18.</w:t>
      </w:r>
      <w:r w:rsidR="00625189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625189">
        <w:rPr>
          <w:rFonts w:ascii="Times New Roman" w:hAnsi="Times New Roman" w:cs="Times New Roman"/>
          <w:color w:val="000000" w:themeColor="text1"/>
          <w:sz w:val="24"/>
          <w:szCs w:val="24"/>
        </w:rPr>
        <w:t>ü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alış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şamın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şsiz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l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şadıkların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şsiz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ldık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uzu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üren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rtala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25189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 xml:space="preserve">10 </w:t>
      </w:r>
      <w:r w:rsidR="00625189" w:rsidRPr="00A06718">
        <w:rPr>
          <w:rFonts w:ascii="Times New Roman" w:eastAsia="SimSun" w:hAnsi="Times New Roman" w:cs="Times New Roman"/>
          <w:b/>
          <w:bCs/>
          <w:color w:val="000000" w:themeColor="text1"/>
          <w:kern w:val="1"/>
          <w:sz w:val="24"/>
          <w:szCs w:val="24"/>
        </w:rPr>
        <w:t>±</w:t>
      </w:r>
      <w:r w:rsidR="00625189">
        <w:rPr>
          <w:rFonts w:ascii="Times New Roman" w:eastAsia="SimSun" w:hAnsi="Times New Roman" w:cs="Times New Roman"/>
          <w:b/>
          <w:bCs/>
          <w:color w:val="000000" w:themeColor="text1"/>
          <w:kern w:val="1"/>
          <w:sz w:val="24"/>
          <w:szCs w:val="24"/>
        </w:rPr>
        <w:t xml:space="preserve"> </w:t>
      </w:r>
      <w:r w:rsidR="00625189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9.</w:t>
      </w:r>
      <w:r w:rsidR="00625189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6</w:t>
      </w:r>
      <w:r w:rsidR="006251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min:1, max:60) ay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duğun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fad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t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E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fazl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ta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eklem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</w:t>
      </w:r>
      <w:r w:rsidR="00625189">
        <w:rPr>
          <w:rFonts w:ascii="Times New Roman" w:hAnsi="Times New Roman" w:cs="Times New Roman"/>
          <w:color w:val="000000" w:themeColor="text1"/>
          <w:sz w:val="24"/>
          <w:szCs w:val="24"/>
        </w:rPr>
        <w:t>74.3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nedeniyl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şsiz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lındığ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örülmüştü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iğ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şsiz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l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nedenler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s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ırasıyl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oğu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ürec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</w:t>
      </w:r>
      <w:r w:rsidR="002C2F9B">
        <w:rPr>
          <w:rFonts w:ascii="Times New Roman" w:hAnsi="Times New Roman" w:cs="Times New Roman"/>
          <w:color w:val="000000" w:themeColor="text1"/>
          <w:sz w:val="24"/>
          <w:szCs w:val="24"/>
        </w:rPr>
        <w:t>3.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stif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</w:t>
      </w:r>
      <w:r w:rsidR="002C2F9B">
        <w:rPr>
          <w:rFonts w:ascii="Times New Roman" w:hAnsi="Times New Roman" w:cs="Times New Roman"/>
          <w:color w:val="000000" w:themeColor="text1"/>
          <w:sz w:val="24"/>
          <w:szCs w:val="24"/>
        </w:rPr>
        <w:t>3.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ükse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lisans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azırlı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2C2F9B">
        <w:rPr>
          <w:rFonts w:ascii="Times New Roman" w:hAnsi="Times New Roman" w:cs="Times New Roman"/>
          <w:color w:val="000000" w:themeColor="text1"/>
          <w:sz w:val="24"/>
          <w:szCs w:val="24"/>
        </w:rPr>
        <w:t>2.2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end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tercihiyl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alışma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</w:t>
      </w:r>
      <w:r w:rsidR="002C2F9B">
        <w:rPr>
          <w:rFonts w:ascii="Times New Roman" w:hAnsi="Times New Roman" w:cs="Times New Roman"/>
          <w:color w:val="000000" w:themeColor="text1"/>
          <w:sz w:val="24"/>
          <w:szCs w:val="24"/>
        </w:rPr>
        <w:t>9.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ş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aşvur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oşulların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eney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ranmas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</w:t>
      </w:r>
      <w:r w:rsidR="002C2F9B">
        <w:rPr>
          <w:rFonts w:ascii="Times New Roman" w:hAnsi="Times New Roman" w:cs="Times New Roman"/>
          <w:color w:val="000000" w:themeColor="text1"/>
          <w:sz w:val="24"/>
          <w:szCs w:val="24"/>
        </w:rPr>
        <w:t>4.5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skerli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</w:t>
      </w:r>
      <w:r w:rsidR="002C2F9B">
        <w:rPr>
          <w:rFonts w:ascii="Times New Roman" w:hAnsi="Times New Roman" w:cs="Times New Roman"/>
          <w:color w:val="000000" w:themeColor="text1"/>
          <w:sz w:val="24"/>
          <w:szCs w:val="24"/>
        </w:rPr>
        <w:t>0.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uru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eğişikliğid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</w:t>
      </w:r>
      <w:r w:rsidR="002C2F9B">
        <w:rPr>
          <w:rFonts w:ascii="Times New Roman" w:hAnsi="Times New Roman" w:cs="Times New Roman"/>
          <w:color w:val="000000" w:themeColor="text1"/>
          <w:sz w:val="24"/>
          <w:szCs w:val="24"/>
        </w:rPr>
        <w:t>0.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(Tablo 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 </w:t>
      </w:r>
    </w:p>
    <w:p w14:paraId="7910681E" w14:textId="77777777" w:rsidR="00BE45E3" w:rsidRDefault="00BE45E3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  <w:sectPr w:rsidR="00BE45E3" w:rsidSect="000675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5772DA1" w14:textId="77777777" w:rsidR="00004D94" w:rsidRPr="00A06718" w:rsidRDefault="00004D94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11" w:name="_Toc137316156"/>
      <w:r w:rsidRPr="00A06718">
        <w:rPr>
          <w:rFonts w:ascii="Times New Roman" w:hAnsi="Times New Roman" w:cs="Times New Roman"/>
          <w:b/>
          <w:sz w:val="24"/>
          <w:szCs w:val="24"/>
        </w:rPr>
        <w:t>Mezunların Mevcut İşlerine İlişkin Bilgiler</w:t>
      </w:r>
      <w:bookmarkEnd w:id="11"/>
    </w:p>
    <w:p w14:paraId="481E2E2A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o 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vcut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şlerine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ilgiler</w:t>
      </w:r>
      <w:proofErr w:type="spellEnd"/>
    </w:p>
    <w:tbl>
      <w:tblPr>
        <w:tblStyle w:val="DzTablo2"/>
        <w:tblpPr w:leftFromText="141" w:rightFromText="141" w:vertAnchor="text" w:tblpY="1"/>
        <w:tblW w:w="9351" w:type="dxa"/>
        <w:tblLook w:val="04A0" w:firstRow="1" w:lastRow="0" w:firstColumn="1" w:lastColumn="0" w:noHBand="0" w:noVBand="1"/>
      </w:tblPr>
      <w:tblGrid>
        <w:gridCol w:w="6799"/>
        <w:gridCol w:w="1560"/>
        <w:gridCol w:w="992"/>
      </w:tblGrid>
      <w:tr w:rsidR="004E1489" w:rsidRPr="00A06718" w14:paraId="517BDB41" w14:textId="77777777" w:rsidTr="00966F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48DDCF55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Görev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yapılan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pozisyonlar</w:t>
            </w:r>
            <w:proofErr w:type="spellEnd"/>
          </w:p>
        </w:tc>
        <w:tc>
          <w:tcPr>
            <w:tcW w:w="1560" w:type="dxa"/>
          </w:tcPr>
          <w:p w14:paraId="0067D410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2C6D85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577</w:t>
            </w:r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</w:tcPr>
          <w:p w14:paraId="2A3F17AC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48DEF776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17973691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</w:t>
            </w:r>
            <w:proofErr w:type="spellEnd"/>
          </w:p>
        </w:tc>
        <w:tc>
          <w:tcPr>
            <w:tcW w:w="1560" w:type="dxa"/>
          </w:tcPr>
          <w:p w14:paraId="1F150602" w14:textId="77777777" w:rsidR="004E1489" w:rsidRPr="00A06718" w:rsidRDefault="002C6D85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17</w:t>
            </w:r>
          </w:p>
        </w:tc>
        <w:tc>
          <w:tcPr>
            <w:tcW w:w="992" w:type="dxa"/>
          </w:tcPr>
          <w:p w14:paraId="04945073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</w:t>
            </w:r>
            <w:r w:rsidR="002C6D85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</w:t>
            </w: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 w:rsidR="002C6D85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</w:tr>
      <w:tr w:rsidR="004E1489" w:rsidRPr="00A06718" w14:paraId="465E5B63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2CC83FBD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Öğretim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elemanı</w:t>
            </w:r>
            <w:proofErr w:type="spellEnd"/>
          </w:p>
        </w:tc>
        <w:tc>
          <w:tcPr>
            <w:tcW w:w="1560" w:type="dxa"/>
          </w:tcPr>
          <w:p w14:paraId="1941EF48" w14:textId="77777777" w:rsidR="004E1489" w:rsidRPr="00A06718" w:rsidRDefault="002C6D85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3</w:t>
            </w:r>
          </w:p>
        </w:tc>
        <w:tc>
          <w:tcPr>
            <w:tcW w:w="992" w:type="dxa"/>
          </w:tcPr>
          <w:p w14:paraId="11856AC9" w14:textId="77777777" w:rsidR="004E1489" w:rsidRPr="00A06718" w:rsidRDefault="002C6D85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</w:p>
        </w:tc>
      </w:tr>
      <w:tr w:rsidR="004E1489" w:rsidRPr="00A06718" w14:paraId="2083C955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2CE4D1E9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Öğretmen</w:t>
            </w:r>
            <w:proofErr w:type="spellEnd"/>
          </w:p>
        </w:tc>
        <w:tc>
          <w:tcPr>
            <w:tcW w:w="1560" w:type="dxa"/>
          </w:tcPr>
          <w:p w14:paraId="6155B587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3021ECBD" w14:textId="77777777" w:rsidR="004E1489" w:rsidRPr="00A06718" w:rsidRDefault="002C6D85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</w:t>
            </w:r>
          </w:p>
        </w:tc>
      </w:tr>
      <w:tr w:rsidR="004E1489" w:rsidRPr="00A06718" w14:paraId="49358591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7ACF7DF8" w14:textId="77777777" w:rsidR="004E1489" w:rsidRPr="00966F00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Diğer</w:t>
            </w:r>
            <w:proofErr w:type="spellEnd"/>
          </w:p>
        </w:tc>
        <w:tc>
          <w:tcPr>
            <w:tcW w:w="1560" w:type="dxa"/>
          </w:tcPr>
          <w:p w14:paraId="052086DD" w14:textId="77777777" w:rsidR="004E1489" w:rsidRPr="00A06718" w:rsidRDefault="002C6D85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2</w:t>
            </w:r>
          </w:p>
        </w:tc>
        <w:tc>
          <w:tcPr>
            <w:tcW w:w="992" w:type="dxa"/>
          </w:tcPr>
          <w:p w14:paraId="4BE271D3" w14:textId="77777777" w:rsidR="004E1489" w:rsidRPr="00A06718" w:rsidRDefault="004E1489" w:rsidP="00966F00">
            <w:pPr>
              <w:suppressAutoHyphens/>
              <w:autoSpaceDE w:val="0"/>
              <w:autoSpaceDN w:val="0"/>
              <w:adjustRightInd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.2</w:t>
            </w:r>
          </w:p>
        </w:tc>
      </w:tr>
      <w:tr w:rsidR="004E1489" w:rsidRPr="00A06718" w14:paraId="331CD3EF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2551E451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Şu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an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çalıştığı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kurum</w:t>
            </w:r>
            <w:proofErr w:type="spellEnd"/>
          </w:p>
        </w:tc>
        <w:tc>
          <w:tcPr>
            <w:tcW w:w="1560" w:type="dxa"/>
          </w:tcPr>
          <w:p w14:paraId="51B0CCB2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2C6D85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577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</w:tcPr>
          <w:p w14:paraId="06A99745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6486AE34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73FB558F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kern w:val="1"/>
                <w:sz w:val="24"/>
                <w:szCs w:val="24"/>
              </w:rPr>
              <w:t>Kamu</w:t>
            </w:r>
          </w:p>
        </w:tc>
        <w:tc>
          <w:tcPr>
            <w:tcW w:w="1560" w:type="dxa"/>
          </w:tcPr>
          <w:p w14:paraId="0C0E31B5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29</w:t>
            </w:r>
          </w:p>
        </w:tc>
        <w:tc>
          <w:tcPr>
            <w:tcW w:w="992" w:type="dxa"/>
          </w:tcPr>
          <w:p w14:paraId="1795AFD1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7</w:t>
            </w:r>
          </w:p>
        </w:tc>
      </w:tr>
      <w:tr w:rsidR="004E1489" w:rsidRPr="00A06718" w14:paraId="4ABCFC2A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1DD5F375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kern w:val="1"/>
                <w:sz w:val="24"/>
                <w:szCs w:val="24"/>
              </w:rPr>
              <w:t>Üniversite</w:t>
            </w:r>
            <w:proofErr w:type="spellEnd"/>
          </w:p>
        </w:tc>
        <w:tc>
          <w:tcPr>
            <w:tcW w:w="1560" w:type="dxa"/>
          </w:tcPr>
          <w:p w14:paraId="33E99EEE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18</w:t>
            </w:r>
          </w:p>
        </w:tc>
        <w:tc>
          <w:tcPr>
            <w:tcW w:w="992" w:type="dxa"/>
          </w:tcPr>
          <w:p w14:paraId="2482D89E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7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</w:t>
            </w:r>
          </w:p>
        </w:tc>
      </w:tr>
      <w:tr w:rsidR="004E1489" w:rsidRPr="00A06718" w14:paraId="5DAFBC5F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4F22BE22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bCs w:val="0"/>
                <w:color w:val="000000" w:themeColor="text1"/>
                <w:kern w:val="1"/>
                <w:sz w:val="24"/>
                <w:szCs w:val="24"/>
              </w:rPr>
              <w:t>Özel</w:t>
            </w:r>
          </w:p>
        </w:tc>
        <w:tc>
          <w:tcPr>
            <w:tcW w:w="1560" w:type="dxa"/>
          </w:tcPr>
          <w:p w14:paraId="02E50741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2754077B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</w:p>
        </w:tc>
      </w:tr>
      <w:tr w:rsidR="004E1489" w:rsidRPr="00A06718" w14:paraId="131B2254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39DA6C51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Şu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an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hemşire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olarak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görev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yapılan</w:t>
            </w:r>
            <w:proofErr w:type="spellEnd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>pozisyon</w:t>
            </w:r>
            <w:proofErr w:type="spellEnd"/>
          </w:p>
        </w:tc>
        <w:tc>
          <w:tcPr>
            <w:tcW w:w="1560" w:type="dxa"/>
          </w:tcPr>
          <w:p w14:paraId="0B7A372C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2C6D85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517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</w:tcPr>
          <w:p w14:paraId="6AA33AFE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1358DB90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1300B441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Servis Hemşiresi</w:t>
            </w:r>
          </w:p>
        </w:tc>
        <w:tc>
          <w:tcPr>
            <w:tcW w:w="1560" w:type="dxa"/>
          </w:tcPr>
          <w:p w14:paraId="1D0FDCE2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="00DB7FCC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6</w:t>
            </w:r>
          </w:p>
        </w:tc>
        <w:tc>
          <w:tcPr>
            <w:tcW w:w="992" w:type="dxa"/>
          </w:tcPr>
          <w:p w14:paraId="04999795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  <w:r w:rsidR="00DB7FCC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 w:rsidR="00DB7FCC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</w:tr>
      <w:tr w:rsidR="004E1489" w:rsidRPr="00A06718" w14:paraId="68E2978E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52EBF223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Özel dal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</w:tcPr>
          <w:p w14:paraId="40B505DA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41</w:t>
            </w:r>
          </w:p>
        </w:tc>
        <w:tc>
          <w:tcPr>
            <w:tcW w:w="992" w:type="dxa"/>
          </w:tcPr>
          <w:p w14:paraId="7BAE4D90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="00DB7FCC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</w:t>
            </w: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 w:rsidR="00DB7FCC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</w:tr>
      <w:tr w:rsidR="004E1489" w:rsidRPr="00A06718" w14:paraId="3636FF1D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57DD015E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Öğretim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Elemanı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/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Üyesi</w:t>
            </w:r>
            <w:proofErr w:type="spellEnd"/>
          </w:p>
        </w:tc>
        <w:tc>
          <w:tcPr>
            <w:tcW w:w="1560" w:type="dxa"/>
          </w:tcPr>
          <w:p w14:paraId="548A6ABC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3</w:t>
            </w:r>
          </w:p>
        </w:tc>
        <w:tc>
          <w:tcPr>
            <w:tcW w:w="992" w:type="dxa"/>
          </w:tcPr>
          <w:p w14:paraId="5D2D843D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.4</w:t>
            </w:r>
          </w:p>
        </w:tc>
      </w:tr>
      <w:tr w:rsidR="004E1489" w:rsidRPr="00A06718" w14:paraId="46811A46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76E5C509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Sorumlu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</w:t>
            </w:r>
            <w:proofErr w:type="spellEnd"/>
          </w:p>
        </w:tc>
        <w:tc>
          <w:tcPr>
            <w:tcW w:w="1560" w:type="dxa"/>
          </w:tcPr>
          <w:p w14:paraId="67C4F1BD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8</w:t>
            </w:r>
          </w:p>
        </w:tc>
        <w:tc>
          <w:tcPr>
            <w:tcW w:w="992" w:type="dxa"/>
          </w:tcPr>
          <w:p w14:paraId="097AC917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</w:tr>
      <w:tr w:rsidR="004E1489" w:rsidRPr="00A06718" w14:paraId="2C4A0D1F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61D9BBA1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Aile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Sağlığı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Merkezi</w:t>
            </w:r>
            <w:proofErr w:type="spellEnd"/>
          </w:p>
        </w:tc>
        <w:tc>
          <w:tcPr>
            <w:tcW w:w="1560" w:type="dxa"/>
          </w:tcPr>
          <w:p w14:paraId="79000546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6</w:t>
            </w:r>
          </w:p>
        </w:tc>
        <w:tc>
          <w:tcPr>
            <w:tcW w:w="992" w:type="dxa"/>
          </w:tcPr>
          <w:p w14:paraId="10D73CF4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</w:p>
        </w:tc>
      </w:tr>
      <w:tr w:rsidR="004E1489" w:rsidRPr="00A06718" w14:paraId="6EE5E26D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2FE625BF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Süpervizör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</w:t>
            </w:r>
            <w:proofErr w:type="spellEnd"/>
          </w:p>
        </w:tc>
        <w:tc>
          <w:tcPr>
            <w:tcW w:w="1560" w:type="dxa"/>
          </w:tcPr>
          <w:p w14:paraId="2B42CECE" w14:textId="77777777" w:rsidR="004E1489" w:rsidRPr="00A06718" w:rsidRDefault="00DB7FCC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</w:t>
            </w:r>
          </w:p>
        </w:tc>
        <w:tc>
          <w:tcPr>
            <w:tcW w:w="992" w:type="dxa"/>
          </w:tcPr>
          <w:p w14:paraId="3D047413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.</w:t>
            </w:r>
            <w:r w:rsidR="00DB7FCC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</w:tr>
      <w:tr w:rsidR="004E1489" w:rsidRPr="00A06718" w14:paraId="10AF232A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042C7486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Sağlık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Bakım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izmetleri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Müdürü</w:t>
            </w:r>
            <w:proofErr w:type="spellEnd"/>
          </w:p>
        </w:tc>
        <w:tc>
          <w:tcPr>
            <w:tcW w:w="1560" w:type="dxa"/>
          </w:tcPr>
          <w:p w14:paraId="387EF526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</w:p>
        </w:tc>
        <w:tc>
          <w:tcPr>
            <w:tcW w:w="992" w:type="dxa"/>
          </w:tcPr>
          <w:p w14:paraId="798F7CAE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.</w:t>
            </w:r>
            <w:r w:rsidR="00DB7FCC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</w:p>
        </w:tc>
      </w:tr>
      <w:tr w:rsidR="004E1489" w:rsidRPr="00A06718" w14:paraId="15E6FAE4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29E4B0CA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Sağlık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Bakım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izmetleri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Müdür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Yardımcısı</w:t>
            </w:r>
            <w:proofErr w:type="spellEnd"/>
          </w:p>
        </w:tc>
        <w:tc>
          <w:tcPr>
            <w:tcW w:w="1560" w:type="dxa"/>
          </w:tcPr>
          <w:p w14:paraId="455F0781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69AFBCB2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</w:p>
        </w:tc>
      </w:tr>
      <w:tr w:rsidR="004E1489" w:rsidRPr="00A06718" w14:paraId="7DBD84E6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5933CAD4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Cs w:val="0"/>
                <w:color w:val="000000" w:themeColor="text1"/>
                <w:kern w:val="1"/>
                <w:sz w:val="24"/>
                <w:szCs w:val="24"/>
              </w:rPr>
              <w:t xml:space="preserve">Özel Dal </w:t>
            </w:r>
          </w:p>
        </w:tc>
        <w:tc>
          <w:tcPr>
            <w:tcW w:w="1560" w:type="dxa"/>
          </w:tcPr>
          <w:p w14:paraId="32F9043A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DB7FCC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141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</w:tcPr>
          <w:p w14:paraId="1623FD6A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7D893E78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6AA07100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Yoğun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bakım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</w:tcPr>
          <w:p w14:paraId="281BFA2C" w14:textId="77777777" w:rsidR="004E1489" w:rsidRPr="00A06718" w:rsidRDefault="0015206F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5</w:t>
            </w:r>
          </w:p>
        </w:tc>
        <w:tc>
          <w:tcPr>
            <w:tcW w:w="992" w:type="dxa"/>
          </w:tcPr>
          <w:p w14:paraId="54593669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  <w:r w:rsidR="0015206F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,1</w:t>
            </w:r>
          </w:p>
        </w:tc>
      </w:tr>
      <w:tr w:rsidR="004E1489" w:rsidRPr="00A06718" w14:paraId="6B44BEDF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152E8A1E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Acil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</w:tcPr>
          <w:p w14:paraId="35755294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DB7FCC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</w:t>
            </w:r>
          </w:p>
        </w:tc>
        <w:tc>
          <w:tcPr>
            <w:tcW w:w="992" w:type="dxa"/>
          </w:tcPr>
          <w:p w14:paraId="70EDBBA6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15206F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 w:rsidR="0015206F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</w:t>
            </w:r>
          </w:p>
        </w:tc>
      </w:tr>
      <w:tr w:rsidR="004E1489" w:rsidRPr="00A06718" w14:paraId="7656FC01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475B5CAF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Ameliyathane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</w:tcPr>
          <w:p w14:paraId="16FF802A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="00DB7FCC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  <w:tc>
          <w:tcPr>
            <w:tcW w:w="992" w:type="dxa"/>
          </w:tcPr>
          <w:p w14:paraId="62E495E2" w14:textId="77777777" w:rsidR="004E1489" w:rsidRPr="00A06718" w:rsidRDefault="0015206F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8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</w:tr>
      <w:tr w:rsidR="004E1489" w:rsidRPr="00A06718" w14:paraId="57BB05EA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020EAAB4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Yenidoğan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yoğun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bakım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</w:tcPr>
          <w:p w14:paraId="07B76415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DB7FCC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21871EF3" w14:textId="77777777" w:rsidR="004E1489" w:rsidRPr="00A06718" w:rsidRDefault="004E1489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15206F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.6</w:t>
            </w:r>
          </w:p>
        </w:tc>
      </w:tr>
      <w:tr w:rsidR="004E1489" w:rsidRPr="00A06718" w14:paraId="67CFA61F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3CDED510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Yara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bakımı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ve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stoma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terapi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</w:tcPr>
          <w:p w14:paraId="4BA089F3" w14:textId="77777777" w:rsidR="004E1489" w:rsidRPr="00A06718" w:rsidRDefault="0015206F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  <w:tc>
          <w:tcPr>
            <w:tcW w:w="992" w:type="dxa"/>
          </w:tcPr>
          <w:p w14:paraId="68D8FF86" w14:textId="77777777" w:rsidR="004E1489" w:rsidRPr="00A06718" w:rsidRDefault="0015206F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2</w:t>
            </w:r>
          </w:p>
        </w:tc>
      </w:tr>
      <w:tr w:rsidR="004E1489" w:rsidRPr="00A06718" w14:paraId="6E3DF9C0" w14:textId="77777777" w:rsidTr="00966F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2424E96D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Diyaliz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</w:tcPr>
          <w:p w14:paraId="371BBF3C" w14:textId="77777777" w:rsidR="004E1489" w:rsidRPr="00A06718" w:rsidRDefault="0015206F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3E8422F5" w14:textId="77777777" w:rsidR="004E1489" w:rsidRPr="00A06718" w:rsidRDefault="0015206F" w:rsidP="00966F00">
            <w:pPr>
              <w:suppressAutoHyphens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</w:tr>
      <w:tr w:rsidR="004E1489" w:rsidRPr="00A06718" w14:paraId="26ABC55D" w14:textId="77777777" w:rsidTr="00966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9" w:type="dxa"/>
          </w:tcPr>
          <w:p w14:paraId="5AA33867" w14:textId="77777777" w:rsidR="004E1489" w:rsidRPr="00966F00" w:rsidRDefault="004E1489" w:rsidP="00966F00">
            <w:pPr>
              <w:suppressAutoHyphens/>
              <w:spacing w:line="360" w:lineRule="auto"/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İş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yeri</w:t>
            </w:r>
            <w:proofErr w:type="spellEnd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966F00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si</w:t>
            </w:r>
            <w:proofErr w:type="spellEnd"/>
            <w:r w:rsidR="00DB7FCC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/</w:t>
            </w:r>
            <w:proofErr w:type="spellStart"/>
            <w:r w:rsidR="00DB7FCC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Okul</w:t>
            </w:r>
            <w:proofErr w:type="spellEnd"/>
            <w:r w:rsidR="00DB7FCC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="00DB7FCC">
              <w:rPr>
                <w:rFonts w:ascii="Times New Roman" w:eastAsia="SimSun" w:hAnsi="Times New Roman" w:cs="Times New Roman"/>
                <w:b w:val="0"/>
                <w:color w:val="000000" w:themeColor="text1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</w:tcPr>
          <w:p w14:paraId="42B7B8C9" w14:textId="77777777" w:rsidR="004E1489" w:rsidRPr="00A06718" w:rsidRDefault="0015206F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  <w:tc>
          <w:tcPr>
            <w:tcW w:w="992" w:type="dxa"/>
          </w:tcPr>
          <w:p w14:paraId="1D38CA0B" w14:textId="77777777" w:rsidR="004E1489" w:rsidRPr="00A06718" w:rsidRDefault="0015206F" w:rsidP="00966F00">
            <w:pPr>
              <w:suppressAutoHyphens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.2</w:t>
            </w:r>
          </w:p>
        </w:tc>
      </w:tr>
    </w:tbl>
    <w:p w14:paraId="26BF518F" w14:textId="77777777" w:rsidR="00CA2BF5" w:rsidRPr="00A06718" w:rsidRDefault="004E1489" w:rsidP="009F7728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vcu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şlerin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lo 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9F7728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8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sının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emşir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pozisyonun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 %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7.4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ünü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s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öğret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leman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ara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örev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ptığ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tespi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d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5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si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m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astanesind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 %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3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i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üniversit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astanesind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 %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5.2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özel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astaned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örev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ptığın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elirt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ş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örev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ptık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pozisyo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orgulandığın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5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ünü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ervis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emşires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ara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 %2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ünü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s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özel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l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emşires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ara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örev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ptığ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tespi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d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Özel dal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emşires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ara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örev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pa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o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oğu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akı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emşires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4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meliyathan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emşires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1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cil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emşires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1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979FA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ara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örev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pmaktadı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14A8AD73" w14:textId="77777777" w:rsidR="00CA2BF5" w:rsidRPr="00E41C13" w:rsidRDefault="00CA2BF5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41C13">
        <w:rPr>
          <w:rFonts w:ascii="Times New Roman" w:hAnsi="Times New Roman" w:cs="Times New Roman"/>
          <w:b/>
          <w:sz w:val="24"/>
          <w:szCs w:val="24"/>
        </w:rPr>
        <w:t xml:space="preserve">Tablo </w:t>
      </w:r>
      <w:r w:rsidR="00CF2328">
        <w:rPr>
          <w:rFonts w:ascii="Times New Roman" w:hAnsi="Times New Roman" w:cs="Times New Roman"/>
          <w:b/>
          <w:sz w:val="24"/>
          <w:szCs w:val="24"/>
        </w:rPr>
        <w:t>8</w:t>
      </w:r>
      <w:r w:rsidRPr="00E41C13">
        <w:rPr>
          <w:rFonts w:ascii="Times New Roman" w:hAnsi="Times New Roman" w:cs="Times New Roman"/>
          <w:b/>
          <w:sz w:val="24"/>
          <w:szCs w:val="24"/>
        </w:rPr>
        <w:t xml:space="preserve">: Son </w:t>
      </w:r>
      <w:r w:rsidR="00B6175F" w:rsidRPr="00E41C13">
        <w:rPr>
          <w:rFonts w:ascii="Times New Roman" w:hAnsi="Times New Roman" w:cs="Times New Roman"/>
          <w:b/>
          <w:sz w:val="24"/>
          <w:szCs w:val="24"/>
        </w:rPr>
        <w:t>5</w:t>
      </w:r>
      <w:r w:rsidRPr="00E41C1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1C13">
        <w:rPr>
          <w:rFonts w:ascii="Times New Roman" w:hAnsi="Times New Roman" w:cs="Times New Roman"/>
          <w:b/>
          <w:sz w:val="24"/>
          <w:szCs w:val="24"/>
        </w:rPr>
        <w:t>yıl</w:t>
      </w:r>
      <w:proofErr w:type="spellEnd"/>
      <w:r w:rsidRPr="00E41C1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1C13">
        <w:rPr>
          <w:rFonts w:ascii="Times New Roman" w:hAnsi="Times New Roman" w:cs="Times New Roman"/>
          <w:b/>
          <w:sz w:val="24"/>
          <w:szCs w:val="24"/>
        </w:rPr>
        <w:t>içinde</w:t>
      </w:r>
      <w:proofErr w:type="spellEnd"/>
      <w:r w:rsidRPr="00E41C1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1C13">
        <w:rPr>
          <w:rFonts w:ascii="Times New Roman" w:hAnsi="Times New Roman" w:cs="Times New Roman"/>
          <w:b/>
          <w:sz w:val="24"/>
          <w:szCs w:val="24"/>
        </w:rPr>
        <w:t>mezun</w:t>
      </w:r>
      <w:proofErr w:type="spellEnd"/>
      <w:r w:rsidRPr="00E41C1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1C13">
        <w:rPr>
          <w:rFonts w:ascii="Times New Roman" w:hAnsi="Times New Roman" w:cs="Times New Roman"/>
          <w:b/>
          <w:sz w:val="24"/>
          <w:szCs w:val="24"/>
        </w:rPr>
        <w:t>olanların</w:t>
      </w:r>
      <w:proofErr w:type="spellEnd"/>
      <w:r w:rsidRPr="00E41C1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1C13">
        <w:rPr>
          <w:rFonts w:ascii="Times New Roman" w:hAnsi="Times New Roman" w:cs="Times New Roman"/>
          <w:b/>
          <w:sz w:val="24"/>
          <w:szCs w:val="24"/>
        </w:rPr>
        <w:t>mevcut</w:t>
      </w:r>
      <w:proofErr w:type="spellEnd"/>
      <w:r w:rsidRPr="00E41C1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1C13">
        <w:rPr>
          <w:rFonts w:ascii="Times New Roman" w:hAnsi="Times New Roman" w:cs="Times New Roman"/>
          <w:b/>
          <w:sz w:val="24"/>
          <w:szCs w:val="24"/>
        </w:rPr>
        <w:t>işlerine</w:t>
      </w:r>
      <w:proofErr w:type="spellEnd"/>
      <w:r w:rsidRPr="00E41C1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1C13">
        <w:rPr>
          <w:rFonts w:ascii="Times New Roman" w:hAnsi="Times New Roman" w:cs="Times New Roman"/>
          <w:b/>
          <w:sz w:val="24"/>
          <w:szCs w:val="24"/>
        </w:rPr>
        <w:t>ilişkin</w:t>
      </w:r>
      <w:proofErr w:type="spellEnd"/>
      <w:r w:rsidRPr="00E41C1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41C13">
        <w:rPr>
          <w:rFonts w:ascii="Times New Roman" w:hAnsi="Times New Roman" w:cs="Times New Roman"/>
          <w:b/>
          <w:sz w:val="24"/>
          <w:szCs w:val="24"/>
        </w:rPr>
        <w:t>bilgiler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6799"/>
        <w:gridCol w:w="1560"/>
        <w:gridCol w:w="992"/>
      </w:tblGrid>
      <w:tr w:rsidR="000E4267" w:rsidRPr="00A06718" w14:paraId="437ABB73" w14:textId="77777777" w:rsidTr="00C87222">
        <w:trPr>
          <w:trHeight w:val="20"/>
        </w:trPr>
        <w:tc>
          <w:tcPr>
            <w:tcW w:w="6799" w:type="dxa"/>
            <w:tcBorders>
              <w:bottom w:val="single" w:sz="4" w:space="0" w:color="000000"/>
            </w:tcBorders>
          </w:tcPr>
          <w:p w14:paraId="2612C7BB" w14:textId="77777777" w:rsidR="00CA2BF5" w:rsidRPr="00E41C13" w:rsidRDefault="00CA2BF5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E41C13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Görev</w:t>
            </w:r>
            <w:proofErr w:type="spellEnd"/>
            <w:r w:rsidRPr="00E41C13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E41C13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yapılan</w:t>
            </w:r>
            <w:proofErr w:type="spellEnd"/>
            <w:r w:rsidRPr="00E41C13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E41C13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pozisyonlar</w:t>
            </w:r>
            <w:proofErr w:type="spellEnd"/>
          </w:p>
        </w:tc>
        <w:tc>
          <w:tcPr>
            <w:tcW w:w="1560" w:type="dxa"/>
            <w:tcBorders>
              <w:bottom w:val="single" w:sz="4" w:space="0" w:color="000000"/>
            </w:tcBorders>
            <w:vAlign w:val="center"/>
          </w:tcPr>
          <w:p w14:paraId="39851831" w14:textId="77777777" w:rsidR="00CA2BF5" w:rsidRPr="00E41C13" w:rsidRDefault="00CA2BF5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E41C13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E41C13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041B4E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320</w:t>
            </w:r>
            <w:r w:rsidRPr="00E41C13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vAlign w:val="center"/>
          </w:tcPr>
          <w:p w14:paraId="41FDDFAD" w14:textId="77777777" w:rsidR="00CA2BF5" w:rsidRPr="00E41C13" w:rsidRDefault="00CA2BF5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E41C13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A06718" w14:paraId="4158EF47" w14:textId="77777777" w:rsidTr="00C87222">
        <w:trPr>
          <w:trHeight w:val="20"/>
        </w:trPr>
        <w:tc>
          <w:tcPr>
            <w:tcW w:w="6799" w:type="dxa"/>
            <w:tcBorders>
              <w:bottom w:val="nil"/>
            </w:tcBorders>
            <w:vAlign w:val="center"/>
          </w:tcPr>
          <w:p w14:paraId="56760F2E" w14:textId="77777777" w:rsidR="00CA2BF5" w:rsidRPr="003F3619" w:rsidRDefault="00CA2BF5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emşire</w:t>
            </w:r>
            <w:proofErr w:type="spellEnd"/>
          </w:p>
        </w:tc>
        <w:tc>
          <w:tcPr>
            <w:tcW w:w="1560" w:type="dxa"/>
            <w:tcBorders>
              <w:bottom w:val="nil"/>
            </w:tcBorders>
          </w:tcPr>
          <w:p w14:paraId="0A3140D7" w14:textId="77777777" w:rsidR="00CA2BF5" w:rsidRPr="003F3619" w:rsidRDefault="00041B4E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0</w:t>
            </w:r>
            <w:r w:rsidR="00165231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</w:t>
            </w:r>
          </w:p>
        </w:tc>
        <w:tc>
          <w:tcPr>
            <w:tcW w:w="992" w:type="dxa"/>
            <w:tcBorders>
              <w:bottom w:val="nil"/>
            </w:tcBorders>
          </w:tcPr>
          <w:p w14:paraId="1E912584" w14:textId="77777777" w:rsidR="00CA2BF5" w:rsidRPr="003F3619" w:rsidRDefault="003F3619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9</w:t>
            </w:r>
            <w:r w:rsidR="00041B4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5</w:t>
            </w:r>
          </w:p>
        </w:tc>
      </w:tr>
      <w:tr w:rsidR="000E4267" w:rsidRPr="00A06718" w14:paraId="51AD8E86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0BE044B9" w14:textId="77777777" w:rsidR="00CA2BF5" w:rsidRPr="003F3619" w:rsidRDefault="00CA2BF5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Öğretim</w:t>
            </w:r>
            <w:proofErr w:type="spellEnd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elemanı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35B91D16" w14:textId="77777777" w:rsidR="00CA2BF5" w:rsidRPr="003F3619" w:rsidRDefault="00165231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9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99DB175" w14:textId="77777777" w:rsidR="00CA2BF5" w:rsidRPr="003F3619" w:rsidRDefault="00165231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</w:t>
            </w:r>
            <w:r w:rsidR="00041B4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.8</w:t>
            </w:r>
          </w:p>
        </w:tc>
      </w:tr>
      <w:tr w:rsidR="000E4267" w:rsidRPr="00A06718" w14:paraId="307C61EC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0A418D4A" w14:textId="77777777" w:rsidR="00CA2BF5" w:rsidRPr="003F3619" w:rsidRDefault="00CA2BF5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Öğretmen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0FD604DC" w14:textId="77777777" w:rsidR="00CA2BF5" w:rsidRPr="003F3619" w:rsidRDefault="00165231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0852F82" w14:textId="77777777" w:rsidR="00CA2BF5" w:rsidRPr="003F3619" w:rsidRDefault="00165231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0.</w:t>
            </w:r>
            <w:r w:rsidR="00041B4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9</w:t>
            </w:r>
          </w:p>
        </w:tc>
      </w:tr>
      <w:tr w:rsidR="000E4267" w:rsidRPr="00A06718" w14:paraId="46DF1F52" w14:textId="77777777" w:rsidTr="00C87222">
        <w:trPr>
          <w:trHeight w:val="20"/>
        </w:trPr>
        <w:tc>
          <w:tcPr>
            <w:tcW w:w="6799" w:type="dxa"/>
            <w:tcBorders>
              <w:top w:val="nil"/>
            </w:tcBorders>
            <w:vAlign w:val="center"/>
          </w:tcPr>
          <w:p w14:paraId="2EC57074" w14:textId="77777777" w:rsidR="00CA2BF5" w:rsidRPr="003F3619" w:rsidRDefault="00CA2BF5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Diğer</w:t>
            </w:r>
            <w:proofErr w:type="spellEnd"/>
          </w:p>
        </w:tc>
        <w:tc>
          <w:tcPr>
            <w:tcW w:w="1560" w:type="dxa"/>
            <w:tcBorders>
              <w:top w:val="nil"/>
            </w:tcBorders>
          </w:tcPr>
          <w:p w14:paraId="6777E42F" w14:textId="77777777" w:rsidR="00CA2BF5" w:rsidRPr="003F3619" w:rsidRDefault="00165231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</w:t>
            </w:r>
          </w:p>
        </w:tc>
        <w:tc>
          <w:tcPr>
            <w:tcW w:w="992" w:type="dxa"/>
            <w:tcBorders>
              <w:top w:val="nil"/>
            </w:tcBorders>
          </w:tcPr>
          <w:p w14:paraId="7D79DB4D" w14:textId="77777777" w:rsidR="00CA2BF5" w:rsidRPr="003F3619" w:rsidRDefault="00165231" w:rsidP="00966F00">
            <w:pPr>
              <w:suppressAutoHyphens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</w:t>
            </w:r>
            <w:r w:rsidR="00041B4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.3</w:t>
            </w:r>
          </w:p>
        </w:tc>
      </w:tr>
      <w:tr w:rsidR="000E4267" w:rsidRPr="00A06718" w14:paraId="568A43E5" w14:textId="77777777" w:rsidTr="00C87222">
        <w:trPr>
          <w:trHeight w:val="20"/>
        </w:trPr>
        <w:tc>
          <w:tcPr>
            <w:tcW w:w="6799" w:type="dxa"/>
            <w:tcBorders>
              <w:bottom w:val="single" w:sz="4" w:space="0" w:color="000000"/>
            </w:tcBorders>
            <w:vAlign w:val="center"/>
          </w:tcPr>
          <w:p w14:paraId="78C15A7D" w14:textId="77777777" w:rsidR="00CA2BF5" w:rsidRPr="003F3619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Şu</w:t>
            </w:r>
            <w:proofErr w:type="spellEnd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an </w:t>
            </w: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çalıştığı</w:t>
            </w:r>
            <w:proofErr w:type="spellEnd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kurum</w:t>
            </w:r>
            <w:proofErr w:type="spellEnd"/>
          </w:p>
        </w:tc>
        <w:tc>
          <w:tcPr>
            <w:tcW w:w="1560" w:type="dxa"/>
            <w:tcBorders>
              <w:bottom w:val="single" w:sz="4" w:space="0" w:color="000000"/>
            </w:tcBorders>
            <w:vAlign w:val="center"/>
          </w:tcPr>
          <w:p w14:paraId="2CB9551D" w14:textId="77777777" w:rsidR="00CA2BF5" w:rsidRPr="003F3619" w:rsidRDefault="00CA2BF5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041B4E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320</w:t>
            </w:r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vAlign w:val="center"/>
          </w:tcPr>
          <w:p w14:paraId="5D02FBFF" w14:textId="77777777" w:rsidR="00CA2BF5" w:rsidRPr="003F3619" w:rsidRDefault="00CA2BF5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A06718" w14:paraId="0A0DDA13" w14:textId="77777777" w:rsidTr="003F3619">
        <w:trPr>
          <w:trHeight w:val="20"/>
        </w:trPr>
        <w:tc>
          <w:tcPr>
            <w:tcW w:w="6799" w:type="dxa"/>
            <w:tcBorders>
              <w:bottom w:val="nil"/>
            </w:tcBorders>
            <w:vAlign w:val="center"/>
          </w:tcPr>
          <w:p w14:paraId="115B955D" w14:textId="77777777" w:rsidR="00CA2BF5" w:rsidRPr="003F3619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</w:pPr>
            <w:r w:rsidRPr="003F3619"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  <w:t>Kamu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017DDD37" w14:textId="77777777" w:rsidR="00CA2BF5" w:rsidRPr="003F3619" w:rsidRDefault="00041B4E" w:rsidP="003F3619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17</w:t>
            </w:r>
          </w:p>
        </w:tc>
        <w:tc>
          <w:tcPr>
            <w:tcW w:w="992" w:type="dxa"/>
            <w:tcBorders>
              <w:bottom w:val="nil"/>
            </w:tcBorders>
          </w:tcPr>
          <w:p w14:paraId="549C44F2" w14:textId="77777777" w:rsidR="00CA2BF5" w:rsidRPr="003F3619" w:rsidRDefault="00041B4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67</w:t>
            </w:r>
            <w:r w:rsidR="00165231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8</w:t>
            </w:r>
          </w:p>
        </w:tc>
      </w:tr>
      <w:tr w:rsidR="000E4267" w:rsidRPr="00A06718" w14:paraId="6DFA853E" w14:textId="77777777" w:rsidTr="003F3619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5073C7E5" w14:textId="77777777" w:rsidR="00CA2BF5" w:rsidRPr="003F3619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  <w:t>Üniversite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vAlign w:val="center"/>
          </w:tcPr>
          <w:p w14:paraId="04C8707D" w14:textId="77777777" w:rsidR="00CA2BF5" w:rsidRPr="003F3619" w:rsidRDefault="00165231" w:rsidP="003F3619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72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8902C27" w14:textId="77777777" w:rsidR="00CA2BF5" w:rsidRPr="003F3619" w:rsidRDefault="00041B4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2.5</w:t>
            </w:r>
          </w:p>
        </w:tc>
      </w:tr>
      <w:tr w:rsidR="003F3619" w:rsidRPr="00A06718" w14:paraId="16E30128" w14:textId="77777777" w:rsidTr="003F3619">
        <w:trPr>
          <w:trHeight w:val="356"/>
        </w:trPr>
        <w:tc>
          <w:tcPr>
            <w:tcW w:w="6799" w:type="dxa"/>
            <w:vMerge w:val="restart"/>
            <w:tcBorders>
              <w:top w:val="nil"/>
            </w:tcBorders>
          </w:tcPr>
          <w:p w14:paraId="3ED69AC1" w14:textId="77777777" w:rsidR="003F3619" w:rsidRPr="003F3619" w:rsidRDefault="003F361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</w:pPr>
            <w:r w:rsidRPr="003F3619"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  <w:t>Özel</w:t>
            </w:r>
          </w:p>
          <w:p w14:paraId="49FBA213" w14:textId="77777777" w:rsidR="003F3619" w:rsidRPr="003F3619" w:rsidRDefault="003F361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  <w:t>Diğer</w:t>
            </w:r>
            <w:proofErr w:type="spellEnd"/>
          </w:p>
        </w:tc>
        <w:tc>
          <w:tcPr>
            <w:tcW w:w="1560" w:type="dxa"/>
            <w:vMerge w:val="restart"/>
            <w:tcBorders>
              <w:top w:val="nil"/>
            </w:tcBorders>
            <w:vAlign w:val="center"/>
          </w:tcPr>
          <w:p w14:paraId="55858313" w14:textId="77777777" w:rsidR="003F3619" w:rsidRPr="003F3619" w:rsidRDefault="00165231" w:rsidP="003F3619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7</w:t>
            </w:r>
          </w:p>
          <w:p w14:paraId="7E025760" w14:textId="77777777" w:rsidR="003F3619" w:rsidRPr="003F3619" w:rsidRDefault="00165231" w:rsidP="003F3619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3ADEF829" w14:textId="77777777" w:rsidR="003F3619" w:rsidRPr="003F3619" w:rsidRDefault="00041B4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8.4</w:t>
            </w:r>
          </w:p>
        </w:tc>
      </w:tr>
      <w:tr w:rsidR="003F3619" w:rsidRPr="00A06718" w14:paraId="0E6D37EA" w14:textId="77777777" w:rsidTr="00480101">
        <w:trPr>
          <w:trHeight w:val="356"/>
        </w:trPr>
        <w:tc>
          <w:tcPr>
            <w:tcW w:w="6799" w:type="dxa"/>
            <w:vMerge/>
          </w:tcPr>
          <w:p w14:paraId="1DB02138" w14:textId="77777777" w:rsidR="003F3619" w:rsidRPr="003F3619" w:rsidRDefault="003F361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kern w:val="1"/>
                <w:sz w:val="24"/>
                <w:szCs w:val="24"/>
              </w:rPr>
            </w:pPr>
          </w:p>
        </w:tc>
        <w:tc>
          <w:tcPr>
            <w:tcW w:w="1560" w:type="dxa"/>
            <w:vMerge/>
            <w:vAlign w:val="center"/>
          </w:tcPr>
          <w:p w14:paraId="08F711FA" w14:textId="77777777" w:rsidR="003F3619" w:rsidRPr="003F3619" w:rsidRDefault="003F3619" w:rsidP="003F3619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097952E1" w14:textId="77777777" w:rsidR="003F3619" w:rsidRDefault="00041B4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.3</w:t>
            </w:r>
          </w:p>
        </w:tc>
      </w:tr>
      <w:tr w:rsidR="000E4267" w:rsidRPr="00A06718" w14:paraId="30E42AE3" w14:textId="77777777" w:rsidTr="00C87222">
        <w:trPr>
          <w:trHeight w:val="20"/>
        </w:trPr>
        <w:tc>
          <w:tcPr>
            <w:tcW w:w="6799" w:type="dxa"/>
            <w:tcBorders>
              <w:bottom w:val="single" w:sz="4" w:space="0" w:color="000000"/>
            </w:tcBorders>
            <w:vAlign w:val="center"/>
          </w:tcPr>
          <w:p w14:paraId="0F06CC00" w14:textId="77777777" w:rsidR="00CA2BF5" w:rsidRPr="003F3619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Şu</w:t>
            </w:r>
            <w:proofErr w:type="spellEnd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an </w:t>
            </w: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hemşire</w:t>
            </w:r>
            <w:proofErr w:type="spellEnd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olarak</w:t>
            </w:r>
            <w:proofErr w:type="spellEnd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görev</w:t>
            </w:r>
            <w:proofErr w:type="spellEnd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yapılan</w:t>
            </w:r>
            <w:proofErr w:type="spellEnd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pozisyon</w:t>
            </w:r>
            <w:proofErr w:type="spellEnd"/>
          </w:p>
        </w:tc>
        <w:tc>
          <w:tcPr>
            <w:tcW w:w="1560" w:type="dxa"/>
            <w:tcBorders>
              <w:bottom w:val="single" w:sz="4" w:space="0" w:color="000000"/>
            </w:tcBorders>
            <w:vAlign w:val="center"/>
          </w:tcPr>
          <w:p w14:paraId="12CCD420" w14:textId="77777777" w:rsidR="00CA2BF5" w:rsidRPr="003F3619" w:rsidRDefault="00CA2BF5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041B4E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304</w:t>
            </w:r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vAlign w:val="center"/>
          </w:tcPr>
          <w:p w14:paraId="56F284F9" w14:textId="77777777" w:rsidR="00CA2BF5" w:rsidRPr="003F3619" w:rsidRDefault="00CA2BF5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3F361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A06718" w14:paraId="3BCEF4BD" w14:textId="77777777" w:rsidTr="00C87222">
        <w:trPr>
          <w:trHeight w:val="20"/>
        </w:trPr>
        <w:tc>
          <w:tcPr>
            <w:tcW w:w="6799" w:type="dxa"/>
            <w:tcBorders>
              <w:bottom w:val="nil"/>
            </w:tcBorders>
            <w:vAlign w:val="center"/>
          </w:tcPr>
          <w:p w14:paraId="3C4E058E" w14:textId="77777777" w:rsidR="00CA2BF5" w:rsidRPr="003F3619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Servis Hemşiresi</w:t>
            </w:r>
          </w:p>
        </w:tc>
        <w:tc>
          <w:tcPr>
            <w:tcW w:w="1560" w:type="dxa"/>
            <w:tcBorders>
              <w:bottom w:val="nil"/>
            </w:tcBorders>
          </w:tcPr>
          <w:p w14:paraId="1837F02E" w14:textId="77777777" w:rsidR="00CA2BF5" w:rsidRPr="003F3619" w:rsidRDefault="00165231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</w:t>
            </w:r>
            <w:r w:rsidR="00041B4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90</w:t>
            </w:r>
          </w:p>
        </w:tc>
        <w:tc>
          <w:tcPr>
            <w:tcW w:w="992" w:type="dxa"/>
            <w:tcBorders>
              <w:bottom w:val="nil"/>
            </w:tcBorders>
          </w:tcPr>
          <w:p w14:paraId="3505D526" w14:textId="77777777" w:rsidR="00CA2BF5" w:rsidRPr="003F3619" w:rsidRDefault="00DB3FF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6</w:t>
            </w:r>
            <w:r w:rsidR="00041B4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.5</w:t>
            </w:r>
          </w:p>
        </w:tc>
      </w:tr>
      <w:tr w:rsidR="000E4267" w:rsidRPr="00A06718" w14:paraId="6074C041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0D8FB9A6" w14:textId="77777777" w:rsidR="00CA2BF5" w:rsidRPr="003F3619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Özel dal </w:t>
            </w: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5DD1D79D" w14:textId="77777777" w:rsidR="00CA2BF5" w:rsidRPr="003F3619" w:rsidRDefault="00165231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96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64998B8" w14:textId="77777777" w:rsidR="00CA2BF5" w:rsidRPr="003F3619" w:rsidRDefault="00041B4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1.6</w:t>
            </w:r>
          </w:p>
        </w:tc>
      </w:tr>
      <w:tr w:rsidR="000E4267" w:rsidRPr="00A06718" w14:paraId="2A69A24E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7A006FA7" w14:textId="77777777" w:rsidR="00CA2BF5" w:rsidRPr="003F3619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Öğretim</w:t>
            </w:r>
            <w:proofErr w:type="spellEnd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Elemanı</w:t>
            </w:r>
            <w:proofErr w:type="spellEnd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/</w:t>
            </w: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Üyesi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7DC84509" w14:textId="77777777" w:rsidR="00CA2BF5" w:rsidRPr="003F3619" w:rsidRDefault="003F361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070D75B7" w14:textId="77777777" w:rsidR="00CA2BF5" w:rsidRPr="003F3619" w:rsidRDefault="00041B4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.3</w:t>
            </w:r>
          </w:p>
        </w:tc>
      </w:tr>
      <w:tr w:rsidR="000E4267" w:rsidRPr="00A06718" w14:paraId="48C26E5C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31846659" w14:textId="77777777" w:rsidR="00CA2BF5" w:rsidRPr="003F3619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Sorumlu</w:t>
            </w:r>
            <w:proofErr w:type="spellEnd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emşire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3F574045" w14:textId="77777777" w:rsidR="00CA2BF5" w:rsidRPr="003F3619" w:rsidRDefault="003F361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1496C0A" w14:textId="77777777" w:rsidR="00CA2BF5" w:rsidRPr="003F3619" w:rsidRDefault="00DB3FF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</w:t>
            </w:r>
          </w:p>
        </w:tc>
      </w:tr>
      <w:tr w:rsidR="000E4267" w:rsidRPr="00A06718" w14:paraId="10FCDEDF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66109823" w14:textId="77777777" w:rsidR="00CA2BF5" w:rsidRPr="003F3619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Aile </w:t>
            </w: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Sağlığı</w:t>
            </w:r>
            <w:proofErr w:type="spellEnd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3F361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Merkezi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25A952F4" w14:textId="77777777" w:rsidR="00CA2BF5" w:rsidRPr="003F3619" w:rsidRDefault="00165231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BE0251E" w14:textId="77777777" w:rsidR="00CA2BF5" w:rsidRPr="003F3619" w:rsidRDefault="00041B4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.6</w:t>
            </w:r>
          </w:p>
        </w:tc>
      </w:tr>
      <w:tr w:rsidR="000E4267" w:rsidRPr="00A06718" w14:paraId="52799B55" w14:textId="77777777" w:rsidTr="00DB3FFD">
        <w:trPr>
          <w:trHeight w:val="20"/>
        </w:trPr>
        <w:tc>
          <w:tcPr>
            <w:tcW w:w="6799" w:type="dxa"/>
            <w:tcBorders>
              <w:bottom w:val="single" w:sz="4" w:space="0" w:color="000000"/>
            </w:tcBorders>
            <w:vAlign w:val="center"/>
          </w:tcPr>
          <w:p w14:paraId="4FFEC4F0" w14:textId="77777777" w:rsidR="00CA2BF5" w:rsidRPr="00DB3FFD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</w:pPr>
            <w:r w:rsidRPr="00DB3FFD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Özel Dal </w:t>
            </w:r>
          </w:p>
        </w:tc>
        <w:tc>
          <w:tcPr>
            <w:tcW w:w="1560" w:type="dxa"/>
            <w:tcBorders>
              <w:bottom w:val="single" w:sz="4" w:space="0" w:color="000000"/>
            </w:tcBorders>
            <w:vAlign w:val="center"/>
          </w:tcPr>
          <w:p w14:paraId="7BD6004D" w14:textId="77777777" w:rsidR="00CA2BF5" w:rsidRPr="00DB3FFD" w:rsidRDefault="00CA2BF5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DB3FFD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DB3FFD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041B4E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96</w:t>
            </w:r>
            <w:r w:rsidRPr="00DB3FFD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vAlign w:val="center"/>
          </w:tcPr>
          <w:p w14:paraId="5BD6975C" w14:textId="77777777" w:rsidR="00CA2BF5" w:rsidRPr="00DB3FFD" w:rsidRDefault="00CA2BF5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DB3FFD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A06718" w14:paraId="14F7C392" w14:textId="77777777" w:rsidTr="00DB3FFD">
        <w:trPr>
          <w:trHeight w:val="20"/>
        </w:trPr>
        <w:tc>
          <w:tcPr>
            <w:tcW w:w="6799" w:type="dxa"/>
            <w:tcBorders>
              <w:bottom w:val="nil"/>
            </w:tcBorders>
            <w:shd w:val="clear" w:color="auto" w:fill="auto"/>
            <w:vAlign w:val="center"/>
          </w:tcPr>
          <w:p w14:paraId="1E48EFD6" w14:textId="77777777" w:rsidR="0026792C" w:rsidRPr="00DB3FFD" w:rsidRDefault="00CA2BF5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Yoğun</w:t>
            </w:r>
            <w:proofErr w:type="spellEnd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bakım</w:t>
            </w:r>
            <w:proofErr w:type="spellEnd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  <w:tcBorders>
              <w:bottom w:val="nil"/>
            </w:tcBorders>
            <w:shd w:val="clear" w:color="auto" w:fill="auto"/>
          </w:tcPr>
          <w:p w14:paraId="6F25A40E" w14:textId="77777777" w:rsidR="00CA2BF5" w:rsidRPr="00DB3FFD" w:rsidRDefault="002519A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8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auto"/>
          </w:tcPr>
          <w:p w14:paraId="12139996" w14:textId="77777777" w:rsidR="00CA2BF5" w:rsidRPr="00DB3FFD" w:rsidRDefault="002519A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50</w:t>
            </w:r>
          </w:p>
        </w:tc>
      </w:tr>
      <w:tr w:rsidR="00DB3FFD" w:rsidRPr="00A06718" w14:paraId="3E130BE8" w14:textId="77777777" w:rsidTr="00DB3FFD">
        <w:trPr>
          <w:trHeight w:val="325"/>
        </w:trPr>
        <w:tc>
          <w:tcPr>
            <w:tcW w:w="6799" w:type="dxa"/>
            <w:tcBorders>
              <w:top w:val="nil"/>
              <w:bottom w:val="nil"/>
            </w:tcBorders>
            <w:shd w:val="clear" w:color="auto" w:fill="auto"/>
          </w:tcPr>
          <w:p w14:paraId="001674BC" w14:textId="77777777" w:rsidR="00DB3FFD" w:rsidRPr="00DB3FFD" w:rsidRDefault="00DB3FFD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Yenidoğan</w:t>
            </w:r>
            <w:proofErr w:type="spellEnd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yoğun</w:t>
            </w:r>
            <w:proofErr w:type="spellEnd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bakım</w:t>
            </w:r>
            <w:proofErr w:type="spellEnd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emşiresi</w:t>
            </w:r>
            <w:proofErr w:type="spellEnd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</w:tcPr>
          <w:p w14:paraId="788908B7" w14:textId="77777777" w:rsidR="00DB3FFD" w:rsidRPr="00DB3FFD" w:rsidRDefault="00041B4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3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3C204C11" w14:textId="77777777" w:rsidR="00DB3FFD" w:rsidRPr="00DB3FFD" w:rsidRDefault="00DB3FF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</w:t>
            </w:r>
            <w:r w:rsidR="002519A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.5</w:t>
            </w:r>
          </w:p>
        </w:tc>
      </w:tr>
      <w:tr w:rsidR="00DB3FFD" w:rsidRPr="00A06718" w14:paraId="011A7C8C" w14:textId="77777777" w:rsidTr="00DB3FFD">
        <w:trPr>
          <w:trHeight w:val="324"/>
        </w:trPr>
        <w:tc>
          <w:tcPr>
            <w:tcW w:w="6799" w:type="dxa"/>
            <w:tcBorders>
              <w:top w:val="nil"/>
              <w:bottom w:val="nil"/>
            </w:tcBorders>
            <w:shd w:val="clear" w:color="auto" w:fill="auto"/>
          </w:tcPr>
          <w:p w14:paraId="7BBC940D" w14:textId="77777777" w:rsidR="00DB3FFD" w:rsidRPr="00DB3FFD" w:rsidRDefault="00DB3FFD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Acil </w:t>
            </w:r>
            <w:proofErr w:type="spellStart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  <w:tcBorders>
              <w:top w:val="nil"/>
              <w:bottom w:val="nil"/>
            </w:tcBorders>
            <w:shd w:val="clear" w:color="auto" w:fill="auto"/>
          </w:tcPr>
          <w:p w14:paraId="0C88AF96" w14:textId="77777777" w:rsidR="00DB3FFD" w:rsidRPr="00DB3FFD" w:rsidRDefault="00DB3FF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</w:t>
            </w:r>
            <w:r w:rsidR="00041B4E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8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2C4C084" w14:textId="77777777" w:rsidR="00DB3FFD" w:rsidRPr="00DB3FFD" w:rsidRDefault="002519A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8.8</w:t>
            </w:r>
          </w:p>
        </w:tc>
      </w:tr>
      <w:tr w:rsidR="000E4267" w:rsidRPr="00A06718" w14:paraId="0B1DD53F" w14:textId="77777777" w:rsidTr="00DB3FFD">
        <w:trPr>
          <w:trHeight w:val="479"/>
        </w:trPr>
        <w:tc>
          <w:tcPr>
            <w:tcW w:w="679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028AC3F" w14:textId="77777777" w:rsidR="00CA2BF5" w:rsidRPr="00DB3FFD" w:rsidRDefault="0026792C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Ameliyathane</w:t>
            </w:r>
            <w:proofErr w:type="spellEnd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DB3FFD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emşiresi</w:t>
            </w:r>
            <w:proofErr w:type="spellEnd"/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364DF3A" w14:textId="77777777" w:rsidR="00CA2BF5" w:rsidRPr="00DB3FFD" w:rsidRDefault="00041B4E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7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FD4A07E" w14:textId="77777777" w:rsidR="00CA2BF5" w:rsidRPr="00DB3FFD" w:rsidRDefault="00DB3FF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</w:t>
            </w:r>
            <w:r w:rsidR="002519A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7.7</w:t>
            </w:r>
          </w:p>
        </w:tc>
      </w:tr>
    </w:tbl>
    <w:p w14:paraId="128A92B4" w14:textId="77777777" w:rsidR="00CA2BF5" w:rsidRPr="00A06718" w:rsidRDefault="00CA2BF5" w:rsidP="0006753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92ABB6F" w14:textId="77777777" w:rsidR="00004D94" w:rsidRPr="00A06718" w:rsidRDefault="0026792C" w:rsidP="0006753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3FFD">
        <w:rPr>
          <w:rFonts w:ascii="Times New Roman" w:hAnsi="Times New Roman" w:cs="Times New Roman"/>
          <w:sz w:val="24"/>
          <w:szCs w:val="24"/>
        </w:rPr>
        <w:t xml:space="preserve">Son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beş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yıl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içinde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mezu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olanları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mevcut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işlerine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ilişki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veriler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Tablo </w:t>
      </w:r>
      <w:r w:rsidR="00CF2328">
        <w:rPr>
          <w:rFonts w:ascii="Times New Roman" w:hAnsi="Times New Roman" w:cs="Times New Roman"/>
          <w:sz w:val="24"/>
          <w:szCs w:val="24"/>
        </w:rPr>
        <w:t>8</w:t>
      </w:r>
      <w:r w:rsidRPr="00DB3FFD">
        <w:rPr>
          <w:rFonts w:ascii="Times New Roman" w:hAnsi="Times New Roman" w:cs="Times New Roman"/>
          <w:sz w:val="24"/>
          <w:szCs w:val="24"/>
        </w:rPr>
        <w:t xml:space="preserve">’de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B3FFD">
        <w:rPr>
          <w:rFonts w:ascii="Times New Roman" w:hAnsi="Times New Roman" w:cs="Times New Roman"/>
          <w:sz w:val="24"/>
          <w:szCs w:val="24"/>
        </w:rPr>
        <w:t>Çalışan</w:t>
      </w:r>
      <w:proofErr w:type="spellEnd"/>
      <w:r w:rsid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3FFD">
        <w:rPr>
          <w:rFonts w:ascii="Times New Roman" w:hAnsi="Times New Roman" w:cs="Times New Roman"/>
          <w:sz w:val="24"/>
          <w:szCs w:val="24"/>
        </w:rPr>
        <w:t>m</w:t>
      </w:r>
      <w:r w:rsidRPr="00DB3FFD">
        <w:rPr>
          <w:rFonts w:ascii="Times New Roman" w:hAnsi="Times New Roman" w:cs="Times New Roman"/>
          <w:sz w:val="24"/>
          <w:szCs w:val="24"/>
        </w:rPr>
        <w:t>ezunları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%</w:t>
      </w:r>
      <w:r w:rsidR="00DB3FFD">
        <w:rPr>
          <w:rFonts w:ascii="Times New Roman" w:hAnsi="Times New Roman" w:cs="Times New Roman"/>
          <w:sz w:val="24"/>
          <w:szCs w:val="24"/>
        </w:rPr>
        <w:t>95</w:t>
      </w:r>
      <w:r w:rsidRPr="00DB3FFD">
        <w:rPr>
          <w:rFonts w:ascii="Times New Roman" w:hAnsi="Times New Roman" w:cs="Times New Roman"/>
          <w:sz w:val="24"/>
          <w:szCs w:val="24"/>
        </w:rPr>
        <w:t>’</w:t>
      </w:r>
      <w:r w:rsidR="00DB3FFD">
        <w:rPr>
          <w:rFonts w:ascii="Times New Roman" w:hAnsi="Times New Roman" w:cs="Times New Roman"/>
          <w:sz w:val="24"/>
          <w:szCs w:val="24"/>
        </w:rPr>
        <w:t>inin</w:t>
      </w:r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emşire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pozisyonunda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>, %</w:t>
      </w:r>
      <w:r w:rsidR="002519A9">
        <w:rPr>
          <w:rFonts w:ascii="Times New Roman" w:hAnsi="Times New Roman" w:cs="Times New Roman"/>
          <w:sz w:val="24"/>
          <w:szCs w:val="24"/>
        </w:rPr>
        <w:t>2.8</w:t>
      </w:r>
      <w:r w:rsidRPr="00DB3FFD">
        <w:rPr>
          <w:rFonts w:ascii="Times New Roman" w:hAnsi="Times New Roman" w:cs="Times New Roman"/>
          <w:sz w:val="24"/>
          <w:szCs w:val="24"/>
        </w:rPr>
        <w:t xml:space="preserve">’inin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öğretim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elemanı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3FFD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DB3FFD">
        <w:rPr>
          <w:rFonts w:ascii="Times New Roman" w:hAnsi="Times New Roman" w:cs="Times New Roman"/>
          <w:sz w:val="24"/>
          <w:szCs w:val="24"/>
        </w:rPr>
        <w:t xml:space="preserve"> </w:t>
      </w:r>
      <w:r w:rsidR="00DB3FFD" w:rsidRPr="00DB3FFD">
        <w:rPr>
          <w:rFonts w:ascii="Times New Roman" w:hAnsi="Times New Roman" w:cs="Times New Roman"/>
          <w:sz w:val="24"/>
          <w:szCs w:val="24"/>
        </w:rPr>
        <w:t>%</w:t>
      </w:r>
      <w:r w:rsidR="002519A9">
        <w:rPr>
          <w:rFonts w:ascii="Times New Roman" w:hAnsi="Times New Roman" w:cs="Times New Roman"/>
          <w:sz w:val="24"/>
          <w:szCs w:val="24"/>
        </w:rPr>
        <w:t>0.9</w:t>
      </w:r>
      <w:r w:rsidR="00DB3FFD" w:rsidRPr="00DB3FFD">
        <w:rPr>
          <w:rFonts w:ascii="Times New Roman" w:hAnsi="Times New Roman" w:cs="Times New Roman"/>
          <w:sz w:val="24"/>
          <w:szCs w:val="24"/>
        </w:rPr>
        <w:t>’</w:t>
      </w:r>
      <w:r w:rsidR="002519A9">
        <w:rPr>
          <w:rFonts w:ascii="Times New Roman" w:hAnsi="Times New Roman" w:cs="Times New Roman"/>
          <w:sz w:val="24"/>
          <w:szCs w:val="24"/>
        </w:rPr>
        <w:t>unu</w:t>
      </w:r>
      <w:r w:rsidR="00DB3FFD" w:rsidRPr="00DB3FFD">
        <w:rPr>
          <w:rFonts w:ascii="Times New Roman" w:hAnsi="Times New Roman" w:cs="Times New Roman"/>
          <w:sz w:val="24"/>
          <w:szCs w:val="24"/>
        </w:rPr>
        <w:t xml:space="preserve">n </w:t>
      </w:r>
      <w:proofErr w:type="spellStart"/>
      <w:r w:rsidR="00DB3FFD" w:rsidRPr="00DB3FFD">
        <w:rPr>
          <w:rFonts w:ascii="Times New Roman" w:hAnsi="Times New Roman" w:cs="Times New Roman"/>
          <w:sz w:val="24"/>
          <w:szCs w:val="24"/>
        </w:rPr>
        <w:t>ise</w:t>
      </w:r>
      <w:proofErr w:type="spellEnd"/>
      <w:r w:rsidR="00DB3FFD"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3FFD">
        <w:rPr>
          <w:rFonts w:ascii="Times New Roman" w:hAnsi="Times New Roman" w:cs="Times New Roman"/>
          <w:sz w:val="24"/>
          <w:szCs w:val="24"/>
        </w:rPr>
        <w:t>öğretmen</w:t>
      </w:r>
      <w:proofErr w:type="spellEnd"/>
      <w:r w:rsidR="00DB3FFD"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3FFD" w:rsidRPr="00DB3FFD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="00DB3FFD"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yaptığı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tespit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edilmiştir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Mezunları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%6</w:t>
      </w:r>
      <w:r w:rsidR="002519A9">
        <w:rPr>
          <w:rFonts w:ascii="Times New Roman" w:hAnsi="Times New Roman" w:cs="Times New Roman"/>
          <w:sz w:val="24"/>
          <w:szCs w:val="24"/>
        </w:rPr>
        <w:t>7.8</w:t>
      </w:r>
      <w:r w:rsidRPr="00DB3FFD">
        <w:rPr>
          <w:rFonts w:ascii="Times New Roman" w:hAnsi="Times New Roman" w:cs="Times New Roman"/>
          <w:sz w:val="24"/>
          <w:szCs w:val="24"/>
        </w:rPr>
        <w:t>’</w:t>
      </w:r>
      <w:r w:rsidR="002519A9">
        <w:rPr>
          <w:rFonts w:ascii="Times New Roman" w:hAnsi="Times New Roman" w:cs="Times New Roman"/>
          <w:sz w:val="24"/>
          <w:szCs w:val="24"/>
        </w:rPr>
        <w:t>i</w:t>
      </w:r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kamu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astanesinde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>, %</w:t>
      </w:r>
      <w:r w:rsidR="002519A9">
        <w:rPr>
          <w:rFonts w:ascii="Times New Roman" w:hAnsi="Times New Roman" w:cs="Times New Roman"/>
          <w:sz w:val="24"/>
          <w:szCs w:val="24"/>
        </w:rPr>
        <w:t>22.5</w:t>
      </w:r>
      <w:r w:rsidRPr="00DB3FFD">
        <w:rPr>
          <w:rFonts w:ascii="Times New Roman" w:hAnsi="Times New Roman" w:cs="Times New Roman"/>
          <w:sz w:val="24"/>
          <w:szCs w:val="24"/>
        </w:rPr>
        <w:t xml:space="preserve">’i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üniversite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astanesinde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>, %</w:t>
      </w:r>
      <w:r w:rsidR="002519A9">
        <w:rPr>
          <w:rFonts w:ascii="Times New Roman" w:hAnsi="Times New Roman" w:cs="Times New Roman"/>
          <w:sz w:val="24"/>
          <w:szCs w:val="24"/>
        </w:rPr>
        <w:t>8.4</w:t>
      </w:r>
      <w:r w:rsidRPr="00DB3FFD">
        <w:rPr>
          <w:rFonts w:ascii="Times New Roman" w:hAnsi="Times New Roman" w:cs="Times New Roman"/>
          <w:sz w:val="24"/>
          <w:szCs w:val="24"/>
        </w:rPr>
        <w:t>’</w:t>
      </w:r>
      <w:r w:rsidR="002519A9">
        <w:rPr>
          <w:rFonts w:ascii="Times New Roman" w:hAnsi="Times New Roman" w:cs="Times New Roman"/>
          <w:sz w:val="24"/>
          <w:szCs w:val="24"/>
        </w:rPr>
        <w:t>ü</w:t>
      </w:r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özel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astanede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yaptığını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belirtmiştir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B3FFD">
        <w:rPr>
          <w:rFonts w:ascii="Times New Roman" w:hAnsi="Times New Roman" w:cs="Times New Roman"/>
          <w:sz w:val="24"/>
          <w:szCs w:val="24"/>
        </w:rPr>
        <w:t>Yine</w:t>
      </w:r>
      <w:proofErr w:type="spellEnd"/>
      <w:r w:rsid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3FFD">
        <w:rPr>
          <w:rFonts w:ascii="Times New Roman" w:hAnsi="Times New Roman" w:cs="Times New Roman"/>
          <w:sz w:val="24"/>
          <w:szCs w:val="24"/>
        </w:rPr>
        <w:t>çalışmakta</w:t>
      </w:r>
      <w:proofErr w:type="spellEnd"/>
      <w:r w:rsid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3FFD">
        <w:rPr>
          <w:rFonts w:ascii="Times New Roman" w:hAnsi="Times New Roman" w:cs="Times New Roman"/>
          <w:sz w:val="24"/>
          <w:szCs w:val="24"/>
        </w:rPr>
        <w:t>olan</w:t>
      </w:r>
      <w:proofErr w:type="spellEnd"/>
      <w:r w:rsid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3FFD">
        <w:rPr>
          <w:rFonts w:ascii="Times New Roman" w:hAnsi="Times New Roman" w:cs="Times New Roman"/>
          <w:sz w:val="24"/>
          <w:szCs w:val="24"/>
        </w:rPr>
        <w:t>m</w:t>
      </w:r>
      <w:r w:rsidRPr="00DB3FFD">
        <w:rPr>
          <w:rFonts w:ascii="Times New Roman" w:hAnsi="Times New Roman" w:cs="Times New Roman"/>
          <w:sz w:val="24"/>
          <w:szCs w:val="24"/>
        </w:rPr>
        <w:t>ezunları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şu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yaptıkları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pozisyo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sorgulandığında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%</w:t>
      </w:r>
      <w:r w:rsidR="00DB3FFD">
        <w:rPr>
          <w:rFonts w:ascii="Times New Roman" w:hAnsi="Times New Roman" w:cs="Times New Roman"/>
          <w:sz w:val="24"/>
          <w:szCs w:val="24"/>
        </w:rPr>
        <w:t>6</w:t>
      </w:r>
      <w:r w:rsidR="002519A9">
        <w:rPr>
          <w:rFonts w:ascii="Times New Roman" w:hAnsi="Times New Roman" w:cs="Times New Roman"/>
          <w:sz w:val="24"/>
          <w:szCs w:val="24"/>
        </w:rPr>
        <w:t>2.5</w:t>
      </w:r>
      <w:r w:rsidRPr="00DB3FFD">
        <w:rPr>
          <w:rFonts w:ascii="Times New Roman" w:hAnsi="Times New Roman" w:cs="Times New Roman"/>
          <w:sz w:val="24"/>
          <w:szCs w:val="24"/>
        </w:rPr>
        <w:t>’</w:t>
      </w:r>
      <w:r w:rsidR="002519A9">
        <w:rPr>
          <w:rFonts w:ascii="Times New Roman" w:hAnsi="Times New Roman" w:cs="Times New Roman"/>
          <w:sz w:val="24"/>
          <w:szCs w:val="24"/>
        </w:rPr>
        <w:t>ini</w:t>
      </w:r>
      <w:r w:rsidR="00DB3FFD">
        <w:rPr>
          <w:rFonts w:ascii="Times New Roman" w:hAnsi="Times New Roman" w:cs="Times New Roman"/>
          <w:sz w:val="24"/>
          <w:szCs w:val="24"/>
        </w:rPr>
        <w:t>n</w:t>
      </w:r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servis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emşiresi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>, %</w:t>
      </w:r>
      <w:r w:rsidR="002519A9">
        <w:rPr>
          <w:rFonts w:ascii="Times New Roman" w:hAnsi="Times New Roman" w:cs="Times New Roman"/>
          <w:sz w:val="24"/>
          <w:szCs w:val="24"/>
        </w:rPr>
        <w:t>31.6’sının</w:t>
      </w:r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ise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özel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dal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emşiresi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yaptığı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tespit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edilmiştir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. Özel dal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emşiresi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yapa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mezunlar</w:t>
      </w:r>
      <w:r w:rsidR="00DB3FFD">
        <w:rPr>
          <w:rFonts w:ascii="Times New Roman" w:hAnsi="Times New Roman" w:cs="Times New Roman"/>
          <w:sz w:val="24"/>
          <w:szCs w:val="24"/>
        </w:rPr>
        <w:t>ı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çok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yoğu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bakım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emşiresi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(%</w:t>
      </w:r>
      <w:r w:rsidR="002519A9">
        <w:rPr>
          <w:rFonts w:ascii="Times New Roman" w:hAnsi="Times New Roman" w:cs="Times New Roman"/>
          <w:sz w:val="24"/>
          <w:szCs w:val="24"/>
        </w:rPr>
        <w:t>50</w:t>
      </w:r>
      <w:r w:rsidRPr="00DB3FFD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yenidoğa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yoğun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bakım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emşiresi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(%</w:t>
      </w:r>
      <w:r w:rsidR="00DB3FFD">
        <w:rPr>
          <w:rFonts w:ascii="Times New Roman" w:hAnsi="Times New Roman" w:cs="Times New Roman"/>
          <w:sz w:val="24"/>
          <w:szCs w:val="24"/>
        </w:rPr>
        <w:t>1</w:t>
      </w:r>
      <w:r w:rsidR="002519A9">
        <w:rPr>
          <w:rFonts w:ascii="Times New Roman" w:hAnsi="Times New Roman" w:cs="Times New Roman"/>
          <w:sz w:val="24"/>
          <w:szCs w:val="24"/>
        </w:rPr>
        <w:t>3.5</w:t>
      </w:r>
      <w:r w:rsidRPr="00DB3FFD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acil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emşiresi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(%</w:t>
      </w:r>
      <w:r w:rsidR="002519A9">
        <w:rPr>
          <w:rFonts w:ascii="Times New Roman" w:hAnsi="Times New Roman" w:cs="Times New Roman"/>
          <w:sz w:val="24"/>
          <w:szCs w:val="24"/>
        </w:rPr>
        <w:t>18.8</w:t>
      </w:r>
      <w:r w:rsidRPr="00DB3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ameliyathane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hemşiresi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(%</w:t>
      </w:r>
      <w:r w:rsidR="00DB3FFD">
        <w:rPr>
          <w:rFonts w:ascii="Times New Roman" w:hAnsi="Times New Roman" w:cs="Times New Roman"/>
          <w:sz w:val="24"/>
          <w:szCs w:val="24"/>
        </w:rPr>
        <w:t>1</w:t>
      </w:r>
      <w:r w:rsidR="002519A9">
        <w:rPr>
          <w:rFonts w:ascii="Times New Roman" w:hAnsi="Times New Roman" w:cs="Times New Roman"/>
          <w:sz w:val="24"/>
          <w:szCs w:val="24"/>
        </w:rPr>
        <w:t>7.7</w:t>
      </w:r>
      <w:r w:rsidRPr="00DB3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olarak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görev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3FFD">
        <w:rPr>
          <w:rFonts w:ascii="Times New Roman" w:hAnsi="Times New Roman" w:cs="Times New Roman"/>
          <w:sz w:val="24"/>
          <w:szCs w:val="24"/>
        </w:rPr>
        <w:t>yap</w:t>
      </w:r>
      <w:r w:rsidR="00DB3FFD">
        <w:rPr>
          <w:rFonts w:ascii="Times New Roman" w:hAnsi="Times New Roman" w:cs="Times New Roman"/>
          <w:sz w:val="24"/>
          <w:szCs w:val="24"/>
        </w:rPr>
        <w:t>tıkları</w:t>
      </w:r>
      <w:proofErr w:type="spellEnd"/>
      <w:r w:rsidR="00DB3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3FFD">
        <w:rPr>
          <w:rFonts w:ascii="Times New Roman" w:hAnsi="Times New Roman" w:cs="Times New Roman"/>
          <w:sz w:val="24"/>
          <w:szCs w:val="24"/>
        </w:rPr>
        <w:t>belirlenmiştir</w:t>
      </w:r>
      <w:proofErr w:type="spellEnd"/>
      <w:r w:rsidRPr="00DB3FFD">
        <w:rPr>
          <w:rFonts w:ascii="Times New Roman" w:hAnsi="Times New Roman" w:cs="Times New Roman"/>
          <w:sz w:val="24"/>
          <w:szCs w:val="24"/>
        </w:rPr>
        <w:t xml:space="preserve"> (Tablo </w:t>
      </w:r>
      <w:r w:rsidR="00CF2328">
        <w:rPr>
          <w:rFonts w:ascii="Times New Roman" w:hAnsi="Times New Roman" w:cs="Times New Roman"/>
          <w:sz w:val="24"/>
          <w:szCs w:val="24"/>
        </w:rPr>
        <w:t>8</w:t>
      </w:r>
      <w:r w:rsidRPr="00DB3FFD">
        <w:rPr>
          <w:rFonts w:ascii="Times New Roman" w:hAnsi="Times New Roman" w:cs="Times New Roman"/>
          <w:sz w:val="24"/>
          <w:szCs w:val="24"/>
        </w:rPr>
        <w:t>).</w:t>
      </w:r>
    </w:p>
    <w:p w14:paraId="27658C6F" w14:textId="77777777" w:rsidR="00004D94" w:rsidRPr="00A06718" w:rsidRDefault="00004D94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12" w:name="_Toc137316157"/>
      <w:r w:rsidRPr="00A06718">
        <w:rPr>
          <w:rFonts w:ascii="Times New Roman" w:hAnsi="Times New Roman" w:cs="Times New Roman"/>
          <w:b/>
          <w:sz w:val="24"/>
          <w:szCs w:val="24"/>
        </w:rPr>
        <w:t>Mezunların Lisansüstü Eğitim Alma Durumları</w:t>
      </w:r>
      <w:bookmarkEnd w:id="12"/>
    </w:p>
    <w:p w14:paraId="7DC94281" w14:textId="77777777" w:rsidR="004E1489" w:rsidRPr="00A06718" w:rsidRDefault="004E1489" w:rsidP="004E1489">
      <w:pPr>
        <w:spacing w:before="12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o 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9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isansüstü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ğitim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lma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ları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658"/>
        <w:gridCol w:w="1701"/>
        <w:gridCol w:w="992"/>
      </w:tblGrid>
      <w:tr w:rsidR="004E1489" w:rsidRPr="00A06718" w14:paraId="5121773D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2D095A4E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Lisansüstü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Eğitim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Alma Durumu</w:t>
            </w:r>
          </w:p>
        </w:tc>
        <w:tc>
          <w:tcPr>
            <w:tcW w:w="1701" w:type="dxa"/>
            <w:vAlign w:val="center"/>
          </w:tcPr>
          <w:p w14:paraId="5ADA3D86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2519A9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716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017719B2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0AF344B2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0BE83422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Evet</w:t>
            </w:r>
          </w:p>
        </w:tc>
        <w:tc>
          <w:tcPr>
            <w:tcW w:w="1701" w:type="dxa"/>
            <w:vAlign w:val="center"/>
          </w:tcPr>
          <w:p w14:paraId="6624BA8A" w14:textId="77777777" w:rsidR="004E1489" w:rsidRPr="00A06718" w:rsidRDefault="002519A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62</w:t>
            </w:r>
          </w:p>
        </w:tc>
        <w:tc>
          <w:tcPr>
            <w:tcW w:w="992" w:type="dxa"/>
            <w:vAlign w:val="center"/>
          </w:tcPr>
          <w:p w14:paraId="2A153732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="002519A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 w:rsidR="002519A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</w:t>
            </w:r>
          </w:p>
        </w:tc>
      </w:tr>
      <w:tr w:rsidR="004E1489" w:rsidRPr="00A06718" w14:paraId="7DFFCA08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319F17BD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ayır</w:t>
            </w:r>
            <w:proofErr w:type="spellEnd"/>
          </w:p>
        </w:tc>
        <w:tc>
          <w:tcPr>
            <w:tcW w:w="1701" w:type="dxa"/>
            <w:vAlign w:val="center"/>
          </w:tcPr>
          <w:p w14:paraId="3F5E748B" w14:textId="77777777" w:rsidR="004E1489" w:rsidRPr="00A06718" w:rsidRDefault="002519A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54</w:t>
            </w:r>
          </w:p>
        </w:tc>
        <w:tc>
          <w:tcPr>
            <w:tcW w:w="992" w:type="dxa"/>
            <w:vAlign w:val="center"/>
          </w:tcPr>
          <w:p w14:paraId="25A9CBE5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</w:t>
            </w:r>
            <w:r w:rsidR="002519A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</w:t>
            </w: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 w:rsidR="002519A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</w:tr>
      <w:tr w:rsidR="004E1489" w:rsidRPr="00A06718" w14:paraId="5A6AC68F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58F69DCD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Lisansüstü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Eğitim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Düzeyi</w:t>
            </w:r>
            <w:proofErr w:type="spellEnd"/>
          </w:p>
        </w:tc>
        <w:tc>
          <w:tcPr>
            <w:tcW w:w="1701" w:type="dxa"/>
            <w:vAlign w:val="center"/>
          </w:tcPr>
          <w:p w14:paraId="081095EC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2519A9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162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7F54270B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49A97824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4D5035A3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Bilim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uzmanlığı</w:t>
            </w:r>
            <w:proofErr w:type="spellEnd"/>
          </w:p>
        </w:tc>
        <w:tc>
          <w:tcPr>
            <w:tcW w:w="1701" w:type="dxa"/>
          </w:tcPr>
          <w:p w14:paraId="19269851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2</w:t>
            </w:r>
            <w:r w:rsidR="002519A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  <w:tc>
          <w:tcPr>
            <w:tcW w:w="992" w:type="dxa"/>
          </w:tcPr>
          <w:p w14:paraId="78AE16B1" w14:textId="77777777" w:rsidR="004E1489" w:rsidRPr="00A06718" w:rsidRDefault="002519A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7.7</w:t>
            </w:r>
          </w:p>
        </w:tc>
      </w:tr>
      <w:tr w:rsidR="004E1489" w:rsidRPr="00A06718" w14:paraId="2197338A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0572D007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Doktora</w:t>
            </w:r>
            <w:proofErr w:type="spellEnd"/>
          </w:p>
        </w:tc>
        <w:tc>
          <w:tcPr>
            <w:tcW w:w="1701" w:type="dxa"/>
          </w:tcPr>
          <w:p w14:paraId="20A352F1" w14:textId="77777777" w:rsidR="004E1489" w:rsidRPr="00A06718" w:rsidRDefault="002519A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6</w:t>
            </w:r>
          </w:p>
        </w:tc>
        <w:tc>
          <w:tcPr>
            <w:tcW w:w="992" w:type="dxa"/>
          </w:tcPr>
          <w:p w14:paraId="34B1BC72" w14:textId="77777777" w:rsidR="004E1489" w:rsidRPr="00A06718" w:rsidRDefault="002519A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2.3</w:t>
            </w:r>
          </w:p>
        </w:tc>
      </w:tr>
      <w:tr w:rsidR="004E1489" w:rsidRPr="00A06718" w14:paraId="5B8C2ED5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40A0EB9B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Lisansüstü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Eğitim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Alanı</w:t>
            </w:r>
            <w:proofErr w:type="spellEnd"/>
          </w:p>
        </w:tc>
        <w:tc>
          <w:tcPr>
            <w:tcW w:w="1701" w:type="dxa"/>
            <w:vAlign w:val="center"/>
          </w:tcPr>
          <w:p w14:paraId="787B752B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</w:t>
            </w:r>
            <w:r w:rsidR="002519A9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162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334AE6FC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59FF427F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2BED80B0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Çocuk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Sağlığı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ve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astalıkları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emşireliği</w:t>
            </w:r>
            <w:proofErr w:type="spellEnd"/>
          </w:p>
        </w:tc>
        <w:tc>
          <w:tcPr>
            <w:tcW w:w="1701" w:type="dxa"/>
            <w:vAlign w:val="center"/>
          </w:tcPr>
          <w:p w14:paraId="516EBB93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9</w:t>
            </w:r>
          </w:p>
        </w:tc>
        <w:tc>
          <w:tcPr>
            <w:tcW w:w="992" w:type="dxa"/>
            <w:vAlign w:val="center"/>
          </w:tcPr>
          <w:p w14:paraId="201ED5DD" w14:textId="77777777" w:rsidR="004E1489" w:rsidRPr="00A06718" w:rsidRDefault="004D682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8</w:t>
            </w:r>
          </w:p>
        </w:tc>
      </w:tr>
      <w:tr w:rsidR="004E1489" w:rsidRPr="00A06718" w14:paraId="38E9E063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30A6D95B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Cerrahi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astalıkları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emşireliği</w:t>
            </w:r>
            <w:proofErr w:type="spellEnd"/>
          </w:p>
        </w:tc>
        <w:tc>
          <w:tcPr>
            <w:tcW w:w="1701" w:type="dxa"/>
            <w:vAlign w:val="center"/>
          </w:tcPr>
          <w:p w14:paraId="0BED3C06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="002519A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</w:p>
        </w:tc>
        <w:tc>
          <w:tcPr>
            <w:tcW w:w="992" w:type="dxa"/>
            <w:vAlign w:val="center"/>
          </w:tcPr>
          <w:p w14:paraId="27245BFE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4</w:t>
            </w:r>
            <w:r w:rsidR="004D682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8</w:t>
            </w:r>
          </w:p>
        </w:tc>
      </w:tr>
      <w:tr w:rsidR="004E1489" w:rsidRPr="00A06718" w14:paraId="19609A7A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7F5209E2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Halk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Sağlığı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emşireliği</w:t>
            </w:r>
            <w:proofErr w:type="spellEnd"/>
          </w:p>
        </w:tc>
        <w:tc>
          <w:tcPr>
            <w:tcW w:w="1701" w:type="dxa"/>
            <w:vAlign w:val="center"/>
          </w:tcPr>
          <w:p w14:paraId="09520DBA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2519A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</w:t>
            </w:r>
          </w:p>
        </w:tc>
        <w:tc>
          <w:tcPr>
            <w:tcW w:w="992" w:type="dxa"/>
            <w:vAlign w:val="center"/>
          </w:tcPr>
          <w:p w14:paraId="2BE55E55" w14:textId="77777777" w:rsidR="004E1489" w:rsidRPr="00A06718" w:rsidRDefault="004D682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1.7</w:t>
            </w:r>
          </w:p>
        </w:tc>
      </w:tr>
      <w:tr w:rsidR="004E1489" w:rsidRPr="00A06718" w14:paraId="221BF14A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2A130B9F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Diğer</w:t>
            </w:r>
            <w:proofErr w:type="spellEnd"/>
          </w:p>
        </w:tc>
        <w:tc>
          <w:tcPr>
            <w:tcW w:w="1701" w:type="dxa"/>
            <w:vAlign w:val="center"/>
          </w:tcPr>
          <w:p w14:paraId="37B1894F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4D682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</w:p>
        </w:tc>
        <w:tc>
          <w:tcPr>
            <w:tcW w:w="992" w:type="dxa"/>
            <w:vAlign w:val="center"/>
          </w:tcPr>
          <w:p w14:paraId="30ED7E88" w14:textId="77777777" w:rsidR="004E1489" w:rsidRPr="00A06718" w:rsidRDefault="004D682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.2</w:t>
            </w:r>
          </w:p>
        </w:tc>
      </w:tr>
      <w:tr w:rsidR="004E1489" w:rsidRPr="00A06718" w14:paraId="693E7A88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25045B1B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İç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astalıkları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emşireliği</w:t>
            </w:r>
            <w:proofErr w:type="spellEnd"/>
          </w:p>
        </w:tc>
        <w:tc>
          <w:tcPr>
            <w:tcW w:w="1701" w:type="dxa"/>
            <w:vAlign w:val="center"/>
          </w:tcPr>
          <w:p w14:paraId="3327EFA1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2519A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</w:p>
        </w:tc>
        <w:tc>
          <w:tcPr>
            <w:tcW w:w="992" w:type="dxa"/>
            <w:vAlign w:val="center"/>
          </w:tcPr>
          <w:p w14:paraId="1E20BEA5" w14:textId="77777777" w:rsidR="004E1489" w:rsidRPr="00A06718" w:rsidRDefault="004D682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.4</w:t>
            </w:r>
          </w:p>
        </w:tc>
      </w:tr>
      <w:tr w:rsidR="004E1489" w:rsidRPr="00A06718" w14:paraId="4D50821B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1CEFB542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Ruh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Sağlığı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ve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astalıkları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emşireliği</w:t>
            </w:r>
            <w:proofErr w:type="spellEnd"/>
          </w:p>
        </w:tc>
        <w:tc>
          <w:tcPr>
            <w:tcW w:w="1701" w:type="dxa"/>
            <w:vAlign w:val="center"/>
          </w:tcPr>
          <w:p w14:paraId="33097680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2519A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</w:t>
            </w:r>
          </w:p>
        </w:tc>
        <w:tc>
          <w:tcPr>
            <w:tcW w:w="992" w:type="dxa"/>
            <w:vAlign w:val="center"/>
          </w:tcPr>
          <w:p w14:paraId="0D13D7F5" w14:textId="77777777" w:rsidR="004E1489" w:rsidRPr="00A06718" w:rsidRDefault="004D682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1.1</w:t>
            </w:r>
          </w:p>
        </w:tc>
      </w:tr>
      <w:tr w:rsidR="004E1489" w:rsidRPr="00A06718" w14:paraId="6F5FE982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249C372D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emşirelik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Esasları</w:t>
            </w:r>
            <w:proofErr w:type="spellEnd"/>
          </w:p>
        </w:tc>
        <w:tc>
          <w:tcPr>
            <w:tcW w:w="1701" w:type="dxa"/>
            <w:vAlign w:val="center"/>
          </w:tcPr>
          <w:p w14:paraId="17FD8C5F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8</w:t>
            </w:r>
          </w:p>
        </w:tc>
        <w:tc>
          <w:tcPr>
            <w:tcW w:w="992" w:type="dxa"/>
            <w:vAlign w:val="center"/>
          </w:tcPr>
          <w:p w14:paraId="74FED5E0" w14:textId="77777777" w:rsidR="004E1489" w:rsidRPr="00A06718" w:rsidRDefault="004D682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1.1</w:t>
            </w:r>
          </w:p>
        </w:tc>
      </w:tr>
      <w:tr w:rsidR="004E1489" w:rsidRPr="00A06718" w14:paraId="779C242C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4D8E193C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Doğum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ve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Kadın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astalıkları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emşireliği</w:t>
            </w:r>
            <w:proofErr w:type="spellEnd"/>
          </w:p>
        </w:tc>
        <w:tc>
          <w:tcPr>
            <w:tcW w:w="1701" w:type="dxa"/>
            <w:vAlign w:val="center"/>
          </w:tcPr>
          <w:p w14:paraId="5F6AFA1F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4</w:t>
            </w:r>
          </w:p>
        </w:tc>
        <w:tc>
          <w:tcPr>
            <w:tcW w:w="992" w:type="dxa"/>
            <w:vAlign w:val="center"/>
          </w:tcPr>
          <w:p w14:paraId="260A639C" w14:textId="77777777" w:rsidR="004E1489" w:rsidRPr="00A06718" w:rsidRDefault="004D682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.6</w:t>
            </w:r>
          </w:p>
        </w:tc>
      </w:tr>
      <w:tr w:rsidR="004E1489" w:rsidRPr="00A06718" w14:paraId="3CCEAFF7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3C249748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emşirelikte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Yönetim</w:t>
            </w:r>
            <w:proofErr w:type="spellEnd"/>
          </w:p>
        </w:tc>
        <w:tc>
          <w:tcPr>
            <w:tcW w:w="1701" w:type="dxa"/>
            <w:vAlign w:val="center"/>
          </w:tcPr>
          <w:p w14:paraId="62CC8331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4</w:t>
            </w:r>
          </w:p>
        </w:tc>
        <w:tc>
          <w:tcPr>
            <w:tcW w:w="992" w:type="dxa"/>
            <w:vAlign w:val="center"/>
          </w:tcPr>
          <w:p w14:paraId="5AD1C711" w14:textId="77777777" w:rsidR="004E1489" w:rsidRPr="00A06718" w:rsidRDefault="004D682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.6</w:t>
            </w:r>
          </w:p>
        </w:tc>
      </w:tr>
      <w:tr w:rsidR="004E1489" w:rsidRPr="00A06718" w14:paraId="13FFA7CD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604179EF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emşirelikte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Öğretim</w:t>
            </w:r>
            <w:proofErr w:type="spellEnd"/>
          </w:p>
        </w:tc>
        <w:tc>
          <w:tcPr>
            <w:tcW w:w="1701" w:type="dxa"/>
            <w:vAlign w:val="center"/>
          </w:tcPr>
          <w:p w14:paraId="4AEFB28B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</w:p>
        </w:tc>
        <w:tc>
          <w:tcPr>
            <w:tcW w:w="992" w:type="dxa"/>
            <w:vAlign w:val="center"/>
          </w:tcPr>
          <w:p w14:paraId="68A16DD6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.</w:t>
            </w:r>
            <w:r w:rsidR="004D682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</w:tr>
    </w:tbl>
    <w:p w14:paraId="51D51D04" w14:textId="77777777" w:rsidR="004E1489" w:rsidRPr="00A06718" w:rsidRDefault="004E1489" w:rsidP="004E1489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C70F79" w14:textId="77777777" w:rsidR="0015000F" w:rsidRPr="00BE45E3" w:rsidRDefault="004E1489" w:rsidP="0006753E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lisansüstü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ğit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ma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rın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lo 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9F7728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lisansüstü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ğit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ma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ncelendiğind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; %2</w:t>
      </w:r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i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lisansüstü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ğit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ldığ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lisansüstü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ğit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la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77.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sini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lisansüstü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ğit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üzeyin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l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uzmanlığ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, %</w:t>
      </w:r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22.3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ünü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s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oktor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duğ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tespi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d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Lisansüstü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ğit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lan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ncelendiğind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k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üç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ıra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ocu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ağlığ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astalık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emşireliğ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1</w:t>
      </w:r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Cerrah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astalık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emşireliğ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14</w:t>
      </w:r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.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lk </w:t>
      </w:r>
      <w:proofErr w:type="spellStart"/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Sağlığı</w:t>
      </w:r>
      <w:proofErr w:type="spellEnd"/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Hemşireliği</w:t>
      </w:r>
      <w:proofErr w:type="spellEnd"/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(%1</w:t>
      </w:r>
      <w:r w:rsidR="004D6829">
        <w:rPr>
          <w:rFonts w:ascii="Times New Roman" w:hAnsi="Times New Roman" w:cs="Times New Roman"/>
          <w:color w:val="000000" w:themeColor="text1"/>
          <w:sz w:val="24"/>
          <w:szCs w:val="24"/>
        </w:rPr>
        <w:t>1.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lmaktadı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2AA979D0" w14:textId="77777777" w:rsidR="0015000F" w:rsidRPr="001E5A46" w:rsidRDefault="0015000F" w:rsidP="00BE45E3">
      <w:p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5A46">
        <w:rPr>
          <w:rFonts w:ascii="Times New Roman" w:hAnsi="Times New Roman" w:cs="Times New Roman"/>
          <w:b/>
          <w:sz w:val="24"/>
          <w:szCs w:val="24"/>
        </w:rPr>
        <w:t xml:space="preserve">Tablo </w:t>
      </w:r>
      <w:r w:rsidR="00CF2328">
        <w:rPr>
          <w:rFonts w:ascii="Times New Roman" w:hAnsi="Times New Roman" w:cs="Times New Roman"/>
          <w:b/>
          <w:sz w:val="24"/>
          <w:szCs w:val="24"/>
        </w:rPr>
        <w:t>10</w:t>
      </w:r>
      <w:r w:rsidRPr="001E5A46">
        <w:rPr>
          <w:rFonts w:ascii="Times New Roman" w:hAnsi="Times New Roman" w:cs="Times New Roman"/>
          <w:b/>
          <w:sz w:val="24"/>
          <w:szCs w:val="24"/>
        </w:rPr>
        <w:t xml:space="preserve">: Son 3 </w:t>
      </w:r>
      <w:proofErr w:type="spellStart"/>
      <w:r w:rsidRPr="001E5A46">
        <w:rPr>
          <w:rFonts w:ascii="Times New Roman" w:hAnsi="Times New Roman" w:cs="Times New Roman"/>
          <w:b/>
          <w:sz w:val="24"/>
          <w:szCs w:val="24"/>
        </w:rPr>
        <w:t>yıl</w:t>
      </w:r>
      <w:proofErr w:type="spellEnd"/>
      <w:r w:rsidRPr="001E5A4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b/>
          <w:sz w:val="24"/>
          <w:szCs w:val="24"/>
        </w:rPr>
        <w:t>içinde</w:t>
      </w:r>
      <w:proofErr w:type="spellEnd"/>
      <w:r w:rsidRPr="001E5A4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b/>
          <w:sz w:val="24"/>
          <w:szCs w:val="24"/>
        </w:rPr>
        <w:t>mezun</w:t>
      </w:r>
      <w:proofErr w:type="spellEnd"/>
      <w:r w:rsidRPr="001E5A4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b/>
          <w:sz w:val="24"/>
          <w:szCs w:val="24"/>
        </w:rPr>
        <w:t>oların</w:t>
      </w:r>
      <w:proofErr w:type="spellEnd"/>
      <w:r w:rsidRPr="001E5A4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b/>
          <w:sz w:val="24"/>
          <w:szCs w:val="24"/>
        </w:rPr>
        <w:t>lisansüstü</w:t>
      </w:r>
      <w:proofErr w:type="spellEnd"/>
      <w:r w:rsidRPr="001E5A4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b/>
          <w:sz w:val="24"/>
          <w:szCs w:val="24"/>
        </w:rPr>
        <w:t>eğitim</w:t>
      </w:r>
      <w:proofErr w:type="spellEnd"/>
      <w:r w:rsidRPr="001E5A46">
        <w:rPr>
          <w:rFonts w:ascii="Times New Roman" w:hAnsi="Times New Roman" w:cs="Times New Roman"/>
          <w:b/>
          <w:sz w:val="24"/>
          <w:szCs w:val="24"/>
        </w:rPr>
        <w:t xml:space="preserve"> alma </w:t>
      </w:r>
      <w:proofErr w:type="spellStart"/>
      <w:r w:rsidRPr="001E5A46">
        <w:rPr>
          <w:rFonts w:ascii="Times New Roman" w:hAnsi="Times New Roman" w:cs="Times New Roman"/>
          <w:b/>
          <w:sz w:val="24"/>
          <w:szCs w:val="24"/>
        </w:rPr>
        <w:t>durumları</w:t>
      </w:r>
      <w:proofErr w:type="spellEnd"/>
    </w:p>
    <w:tbl>
      <w:tblPr>
        <w:tblpPr w:leftFromText="141" w:rightFromText="141" w:vertAnchor="text" w:tblpY="1"/>
        <w:tblOverlap w:val="never"/>
        <w:tblW w:w="9412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6701"/>
        <w:gridCol w:w="1712"/>
        <w:gridCol w:w="999"/>
      </w:tblGrid>
      <w:tr w:rsidR="000E4267" w:rsidRPr="00A06718" w14:paraId="54B022E4" w14:textId="77777777" w:rsidTr="0015000F">
        <w:trPr>
          <w:trHeight w:val="18"/>
        </w:trPr>
        <w:tc>
          <w:tcPr>
            <w:tcW w:w="6701" w:type="dxa"/>
            <w:tcBorders>
              <w:bottom w:val="single" w:sz="4" w:space="0" w:color="000000"/>
            </w:tcBorders>
            <w:vAlign w:val="center"/>
          </w:tcPr>
          <w:p w14:paraId="42B2E6EC" w14:textId="77777777" w:rsidR="0015000F" w:rsidRPr="001E5A46" w:rsidRDefault="0015000F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Lisansüstü</w:t>
            </w:r>
            <w:proofErr w:type="spellEnd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Eğitim</w:t>
            </w:r>
            <w:proofErr w:type="spellEnd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Alma Durumu</w:t>
            </w:r>
          </w:p>
        </w:tc>
        <w:tc>
          <w:tcPr>
            <w:tcW w:w="1712" w:type="dxa"/>
            <w:tcBorders>
              <w:bottom w:val="single" w:sz="4" w:space="0" w:color="000000"/>
            </w:tcBorders>
            <w:vAlign w:val="center"/>
          </w:tcPr>
          <w:p w14:paraId="6451B4B6" w14:textId="77777777" w:rsidR="0015000F" w:rsidRPr="001E5A46" w:rsidRDefault="0015000F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4D6829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317</w:t>
            </w:r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999" w:type="dxa"/>
            <w:tcBorders>
              <w:bottom w:val="single" w:sz="4" w:space="0" w:color="000000"/>
            </w:tcBorders>
            <w:vAlign w:val="center"/>
          </w:tcPr>
          <w:p w14:paraId="2D8EA72D" w14:textId="77777777" w:rsidR="0015000F" w:rsidRPr="001E5A46" w:rsidRDefault="0015000F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A06718" w14:paraId="0478E0DA" w14:textId="77777777" w:rsidTr="0015000F">
        <w:trPr>
          <w:trHeight w:val="18"/>
        </w:trPr>
        <w:tc>
          <w:tcPr>
            <w:tcW w:w="6701" w:type="dxa"/>
            <w:tcBorders>
              <w:bottom w:val="nil"/>
            </w:tcBorders>
            <w:vAlign w:val="center"/>
          </w:tcPr>
          <w:p w14:paraId="043771DA" w14:textId="77777777" w:rsidR="0015000F" w:rsidRPr="001E5A46" w:rsidRDefault="0015000F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Evet</w:t>
            </w:r>
          </w:p>
        </w:tc>
        <w:tc>
          <w:tcPr>
            <w:tcW w:w="1712" w:type="dxa"/>
            <w:tcBorders>
              <w:bottom w:val="nil"/>
            </w:tcBorders>
            <w:vAlign w:val="center"/>
          </w:tcPr>
          <w:p w14:paraId="5E1776AF" w14:textId="77777777" w:rsidR="0015000F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4</w:t>
            </w:r>
          </w:p>
        </w:tc>
        <w:tc>
          <w:tcPr>
            <w:tcW w:w="999" w:type="dxa"/>
            <w:tcBorders>
              <w:bottom w:val="nil"/>
            </w:tcBorders>
            <w:vAlign w:val="center"/>
          </w:tcPr>
          <w:p w14:paraId="45310425" w14:textId="77777777" w:rsidR="0015000F" w:rsidRPr="001E5A46" w:rsidRDefault="004D682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.4</w:t>
            </w:r>
          </w:p>
        </w:tc>
      </w:tr>
      <w:tr w:rsidR="000E4267" w:rsidRPr="00A06718" w14:paraId="10DEA2C0" w14:textId="77777777" w:rsidTr="0015000F">
        <w:trPr>
          <w:trHeight w:val="18"/>
        </w:trPr>
        <w:tc>
          <w:tcPr>
            <w:tcW w:w="6701" w:type="dxa"/>
            <w:tcBorders>
              <w:top w:val="nil"/>
            </w:tcBorders>
            <w:vAlign w:val="center"/>
          </w:tcPr>
          <w:p w14:paraId="2C56C3C5" w14:textId="77777777" w:rsidR="0015000F" w:rsidRPr="001E5A46" w:rsidRDefault="0015000F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ayır</w:t>
            </w:r>
            <w:proofErr w:type="spellEnd"/>
          </w:p>
        </w:tc>
        <w:tc>
          <w:tcPr>
            <w:tcW w:w="1712" w:type="dxa"/>
            <w:tcBorders>
              <w:top w:val="nil"/>
            </w:tcBorders>
            <w:vAlign w:val="center"/>
          </w:tcPr>
          <w:p w14:paraId="17A1155D" w14:textId="77777777" w:rsidR="0015000F" w:rsidRPr="001E5A46" w:rsidRDefault="004D682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03</w:t>
            </w:r>
          </w:p>
        </w:tc>
        <w:tc>
          <w:tcPr>
            <w:tcW w:w="999" w:type="dxa"/>
            <w:tcBorders>
              <w:top w:val="nil"/>
            </w:tcBorders>
            <w:vAlign w:val="center"/>
          </w:tcPr>
          <w:p w14:paraId="19BD5E7D" w14:textId="77777777" w:rsidR="0015000F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9</w:t>
            </w:r>
            <w:r w:rsidR="004D6829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5.6</w:t>
            </w:r>
          </w:p>
        </w:tc>
      </w:tr>
      <w:tr w:rsidR="000E4267" w:rsidRPr="00A06718" w14:paraId="140ED44A" w14:textId="77777777" w:rsidTr="0015000F">
        <w:trPr>
          <w:trHeight w:val="18"/>
        </w:trPr>
        <w:tc>
          <w:tcPr>
            <w:tcW w:w="6701" w:type="dxa"/>
            <w:tcBorders>
              <w:bottom w:val="single" w:sz="4" w:space="0" w:color="000000"/>
            </w:tcBorders>
            <w:vAlign w:val="center"/>
          </w:tcPr>
          <w:p w14:paraId="48166236" w14:textId="77777777" w:rsidR="0015000F" w:rsidRPr="001E5A46" w:rsidRDefault="0015000F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Lisansüstü</w:t>
            </w:r>
            <w:proofErr w:type="spellEnd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Eğitim</w:t>
            </w:r>
            <w:proofErr w:type="spellEnd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Düzeyi</w:t>
            </w:r>
            <w:proofErr w:type="spellEnd"/>
          </w:p>
        </w:tc>
        <w:tc>
          <w:tcPr>
            <w:tcW w:w="1712" w:type="dxa"/>
            <w:tcBorders>
              <w:bottom w:val="single" w:sz="4" w:space="0" w:color="000000"/>
            </w:tcBorders>
            <w:vAlign w:val="center"/>
          </w:tcPr>
          <w:p w14:paraId="1DC28FE1" w14:textId="77777777" w:rsidR="0015000F" w:rsidRPr="001E5A46" w:rsidRDefault="0015000F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1E5A46"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14</w:t>
            </w:r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999" w:type="dxa"/>
            <w:tcBorders>
              <w:bottom w:val="single" w:sz="4" w:space="0" w:color="000000"/>
            </w:tcBorders>
            <w:vAlign w:val="center"/>
          </w:tcPr>
          <w:p w14:paraId="4C16718C" w14:textId="77777777" w:rsidR="0015000F" w:rsidRPr="001E5A46" w:rsidRDefault="0015000F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A06718" w14:paraId="32B2FFC9" w14:textId="77777777" w:rsidTr="0015000F">
        <w:trPr>
          <w:trHeight w:val="18"/>
        </w:trPr>
        <w:tc>
          <w:tcPr>
            <w:tcW w:w="6701" w:type="dxa"/>
            <w:tcBorders>
              <w:bottom w:val="nil"/>
            </w:tcBorders>
            <w:vAlign w:val="center"/>
          </w:tcPr>
          <w:p w14:paraId="17F2D8DA" w14:textId="77777777" w:rsidR="0015000F" w:rsidRPr="001E5A46" w:rsidRDefault="0015000F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Bilim</w:t>
            </w:r>
            <w:proofErr w:type="spellEnd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uzmanlığı</w:t>
            </w:r>
            <w:proofErr w:type="spellEnd"/>
          </w:p>
        </w:tc>
        <w:tc>
          <w:tcPr>
            <w:tcW w:w="1712" w:type="dxa"/>
            <w:tcBorders>
              <w:bottom w:val="nil"/>
            </w:tcBorders>
          </w:tcPr>
          <w:p w14:paraId="5A75DEFD" w14:textId="77777777" w:rsidR="0015000F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3</w:t>
            </w:r>
          </w:p>
        </w:tc>
        <w:tc>
          <w:tcPr>
            <w:tcW w:w="999" w:type="dxa"/>
            <w:tcBorders>
              <w:bottom w:val="nil"/>
            </w:tcBorders>
          </w:tcPr>
          <w:p w14:paraId="76F867CC" w14:textId="77777777" w:rsidR="0015000F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92,8</w:t>
            </w:r>
          </w:p>
        </w:tc>
      </w:tr>
      <w:tr w:rsidR="000E4267" w:rsidRPr="00A06718" w14:paraId="351C1030" w14:textId="77777777" w:rsidTr="0015000F">
        <w:trPr>
          <w:trHeight w:val="18"/>
        </w:trPr>
        <w:tc>
          <w:tcPr>
            <w:tcW w:w="6701" w:type="dxa"/>
            <w:tcBorders>
              <w:top w:val="nil"/>
            </w:tcBorders>
            <w:vAlign w:val="center"/>
          </w:tcPr>
          <w:p w14:paraId="180B9378" w14:textId="77777777" w:rsidR="0015000F" w:rsidRPr="001E5A46" w:rsidRDefault="0015000F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Doktora</w:t>
            </w:r>
            <w:proofErr w:type="spellEnd"/>
          </w:p>
        </w:tc>
        <w:tc>
          <w:tcPr>
            <w:tcW w:w="1712" w:type="dxa"/>
            <w:tcBorders>
              <w:top w:val="nil"/>
            </w:tcBorders>
          </w:tcPr>
          <w:p w14:paraId="0F252715" w14:textId="77777777" w:rsidR="0015000F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</w:tcBorders>
          </w:tcPr>
          <w:p w14:paraId="1F5904DB" w14:textId="77777777" w:rsidR="0015000F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7,2</w:t>
            </w:r>
          </w:p>
        </w:tc>
      </w:tr>
      <w:tr w:rsidR="000E4267" w:rsidRPr="00A06718" w14:paraId="3B213311" w14:textId="77777777" w:rsidTr="0015000F">
        <w:trPr>
          <w:trHeight w:val="18"/>
        </w:trPr>
        <w:tc>
          <w:tcPr>
            <w:tcW w:w="6701" w:type="dxa"/>
            <w:tcBorders>
              <w:bottom w:val="single" w:sz="4" w:space="0" w:color="000000"/>
            </w:tcBorders>
            <w:vAlign w:val="center"/>
          </w:tcPr>
          <w:p w14:paraId="10A5D7FC" w14:textId="77777777" w:rsidR="0015000F" w:rsidRPr="001E5A46" w:rsidRDefault="0015000F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Lisansüstü</w:t>
            </w:r>
            <w:proofErr w:type="spellEnd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Eğitim</w:t>
            </w:r>
            <w:proofErr w:type="spellEnd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Alanı</w:t>
            </w:r>
            <w:proofErr w:type="spellEnd"/>
          </w:p>
        </w:tc>
        <w:tc>
          <w:tcPr>
            <w:tcW w:w="1712" w:type="dxa"/>
            <w:tcBorders>
              <w:bottom w:val="single" w:sz="4" w:space="0" w:color="000000"/>
            </w:tcBorders>
            <w:vAlign w:val="center"/>
          </w:tcPr>
          <w:p w14:paraId="455B8A28" w14:textId="77777777" w:rsidR="0015000F" w:rsidRPr="001E5A46" w:rsidRDefault="0015000F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1E5A46"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14</w:t>
            </w:r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999" w:type="dxa"/>
            <w:tcBorders>
              <w:bottom w:val="single" w:sz="4" w:space="0" w:color="000000"/>
            </w:tcBorders>
            <w:vAlign w:val="center"/>
          </w:tcPr>
          <w:p w14:paraId="63CFEF6E" w14:textId="77777777" w:rsidR="0015000F" w:rsidRPr="001E5A46" w:rsidRDefault="0015000F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1E5A4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A06718" w14:paraId="02045A9E" w14:textId="77777777" w:rsidTr="0015000F">
        <w:trPr>
          <w:trHeight w:val="18"/>
        </w:trPr>
        <w:tc>
          <w:tcPr>
            <w:tcW w:w="6701" w:type="dxa"/>
            <w:tcBorders>
              <w:bottom w:val="nil"/>
            </w:tcBorders>
            <w:vAlign w:val="center"/>
          </w:tcPr>
          <w:p w14:paraId="03B0E06E" w14:textId="77777777" w:rsidR="0015000F" w:rsidRPr="001E5A46" w:rsidRDefault="0015000F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Cerrahi</w:t>
            </w:r>
            <w:proofErr w:type="spellEnd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astalıkları</w:t>
            </w:r>
            <w:proofErr w:type="spellEnd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emşireliği</w:t>
            </w:r>
            <w:proofErr w:type="spellEnd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712" w:type="dxa"/>
            <w:tcBorders>
              <w:bottom w:val="nil"/>
            </w:tcBorders>
            <w:vAlign w:val="center"/>
          </w:tcPr>
          <w:p w14:paraId="339E99DA" w14:textId="77777777" w:rsidR="0015000F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6</w:t>
            </w:r>
          </w:p>
        </w:tc>
        <w:tc>
          <w:tcPr>
            <w:tcW w:w="999" w:type="dxa"/>
            <w:tcBorders>
              <w:bottom w:val="nil"/>
            </w:tcBorders>
            <w:vAlign w:val="center"/>
          </w:tcPr>
          <w:p w14:paraId="66811B62" w14:textId="77777777" w:rsidR="0015000F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2,8</w:t>
            </w:r>
          </w:p>
        </w:tc>
      </w:tr>
      <w:tr w:rsidR="000E4267" w:rsidRPr="00A06718" w14:paraId="27C3B7D2" w14:textId="77777777" w:rsidTr="001E5A46">
        <w:trPr>
          <w:trHeight w:val="18"/>
        </w:trPr>
        <w:tc>
          <w:tcPr>
            <w:tcW w:w="6701" w:type="dxa"/>
            <w:tcBorders>
              <w:top w:val="nil"/>
              <w:bottom w:val="nil"/>
            </w:tcBorders>
            <w:vAlign w:val="center"/>
          </w:tcPr>
          <w:p w14:paraId="7C1514F8" w14:textId="77777777" w:rsidR="0015000F" w:rsidRPr="001E5A46" w:rsidRDefault="0015000F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Çocuk</w:t>
            </w:r>
            <w:proofErr w:type="spellEnd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Sağlığı</w:t>
            </w:r>
            <w:proofErr w:type="spellEnd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ve</w:t>
            </w:r>
            <w:proofErr w:type="spellEnd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astalıkları</w:t>
            </w:r>
            <w:proofErr w:type="spellEnd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1E5A4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emşireliği</w:t>
            </w:r>
            <w:proofErr w:type="spellEnd"/>
          </w:p>
        </w:tc>
        <w:tc>
          <w:tcPr>
            <w:tcW w:w="1712" w:type="dxa"/>
            <w:tcBorders>
              <w:top w:val="nil"/>
              <w:bottom w:val="nil"/>
            </w:tcBorders>
            <w:vAlign w:val="center"/>
          </w:tcPr>
          <w:p w14:paraId="4FD2696D" w14:textId="77777777" w:rsidR="0015000F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</w:t>
            </w:r>
          </w:p>
        </w:tc>
        <w:tc>
          <w:tcPr>
            <w:tcW w:w="999" w:type="dxa"/>
            <w:tcBorders>
              <w:top w:val="nil"/>
              <w:bottom w:val="nil"/>
            </w:tcBorders>
            <w:vAlign w:val="center"/>
          </w:tcPr>
          <w:p w14:paraId="56236AC4" w14:textId="77777777" w:rsidR="0015000F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1,4</w:t>
            </w:r>
          </w:p>
        </w:tc>
      </w:tr>
      <w:tr w:rsidR="001E5A46" w:rsidRPr="00A06718" w14:paraId="293D42D0" w14:textId="77777777" w:rsidTr="001E5A46">
        <w:trPr>
          <w:trHeight w:val="18"/>
        </w:trPr>
        <w:tc>
          <w:tcPr>
            <w:tcW w:w="6701" w:type="dxa"/>
            <w:tcBorders>
              <w:top w:val="nil"/>
              <w:bottom w:val="single" w:sz="4" w:space="0" w:color="auto"/>
            </w:tcBorders>
            <w:vAlign w:val="center"/>
          </w:tcPr>
          <w:p w14:paraId="1A6FCC3B" w14:textId="77777777" w:rsidR="001E5A46" w:rsidRPr="001E5A46" w:rsidRDefault="001E5A46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Diğer</w:t>
            </w:r>
            <w:proofErr w:type="spellEnd"/>
          </w:p>
        </w:tc>
        <w:tc>
          <w:tcPr>
            <w:tcW w:w="1712" w:type="dxa"/>
            <w:tcBorders>
              <w:top w:val="nil"/>
              <w:bottom w:val="single" w:sz="4" w:space="0" w:color="auto"/>
            </w:tcBorders>
            <w:vAlign w:val="center"/>
          </w:tcPr>
          <w:p w14:paraId="4DFABE36" w14:textId="77777777" w:rsid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5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vAlign w:val="center"/>
          </w:tcPr>
          <w:p w14:paraId="27600219" w14:textId="77777777" w:rsidR="001E5A46" w:rsidRPr="001E5A46" w:rsidRDefault="001E5A46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35,8</w:t>
            </w:r>
          </w:p>
        </w:tc>
      </w:tr>
    </w:tbl>
    <w:p w14:paraId="2E38F536" w14:textId="77777777" w:rsidR="002A7820" w:rsidRPr="00A06718" w:rsidRDefault="0015000F" w:rsidP="009F7728">
      <w:p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5A46">
        <w:rPr>
          <w:rFonts w:ascii="Times New Roman" w:hAnsi="Times New Roman" w:cs="Times New Roman"/>
          <w:sz w:val="24"/>
          <w:szCs w:val="24"/>
        </w:rPr>
        <w:t xml:space="preserve">Son 3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yıl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içinde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mezun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ola</w:t>
      </w:r>
      <w:r w:rsidR="00B46A16" w:rsidRPr="001E5A46">
        <w:rPr>
          <w:rFonts w:ascii="Times New Roman" w:hAnsi="Times New Roman" w:cs="Times New Roman"/>
          <w:sz w:val="24"/>
          <w:szCs w:val="24"/>
        </w:rPr>
        <w:t>nla</w:t>
      </w:r>
      <w:r w:rsidRPr="001E5A46">
        <w:rPr>
          <w:rFonts w:ascii="Times New Roman" w:hAnsi="Times New Roman" w:cs="Times New Roman"/>
          <w:sz w:val="24"/>
          <w:szCs w:val="24"/>
        </w:rPr>
        <w:t>rın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lisansüstü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alma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durumlarına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ilişkin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veriler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Tablo </w:t>
      </w:r>
      <w:r w:rsidR="00CF2328">
        <w:rPr>
          <w:rFonts w:ascii="Times New Roman" w:hAnsi="Times New Roman" w:cs="Times New Roman"/>
          <w:sz w:val="24"/>
          <w:szCs w:val="24"/>
        </w:rPr>
        <w:t>10</w:t>
      </w:r>
      <w:r w:rsidRPr="001E5A46">
        <w:rPr>
          <w:rFonts w:ascii="Times New Roman" w:hAnsi="Times New Roman" w:cs="Times New Roman"/>
          <w:sz w:val="24"/>
          <w:szCs w:val="24"/>
        </w:rPr>
        <w:t>’d</w:t>
      </w:r>
      <w:r w:rsidR="00CA2BF5" w:rsidRPr="001E5A46">
        <w:rPr>
          <w:rFonts w:ascii="Times New Roman" w:hAnsi="Times New Roman" w:cs="Times New Roman"/>
          <w:sz w:val="24"/>
          <w:szCs w:val="24"/>
        </w:rPr>
        <w:t>a</w:t>
      </w:r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Mezunların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lisansüstü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alma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durumları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incelendiğinde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>; %</w:t>
      </w:r>
      <w:r w:rsidR="004D6829">
        <w:rPr>
          <w:rFonts w:ascii="Times New Roman" w:hAnsi="Times New Roman" w:cs="Times New Roman"/>
          <w:sz w:val="24"/>
          <w:szCs w:val="24"/>
        </w:rPr>
        <w:t>4.4</w:t>
      </w:r>
      <w:r w:rsidRPr="001E5A46">
        <w:rPr>
          <w:rFonts w:ascii="Times New Roman" w:hAnsi="Times New Roman" w:cs="Times New Roman"/>
          <w:sz w:val="24"/>
          <w:szCs w:val="24"/>
        </w:rPr>
        <w:t>’</w:t>
      </w:r>
      <w:r w:rsidR="004D6829">
        <w:rPr>
          <w:rFonts w:ascii="Times New Roman" w:hAnsi="Times New Roman" w:cs="Times New Roman"/>
          <w:sz w:val="24"/>
          <w:szCs w:val="24"/>
        </w:rPr>
        <w:t>ünü</w:t>
      </w:r>
      <w:r w:rsidR="001E5A46">
        <w:rPr>
          <w:rFonts w:ascii="Times New Roman" w:hAnsi="Times New Roman" w:cs="Times New Roman"/>
          <w:sz w:val="24"/>
          <w:szCs w:val="24"/>
        </w:rPr>
        <w:t>n</w:t>
      </w:r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lisansüstü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aldığı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lisansüstü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alanların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%</w:t>
      </w:r>
      <w:r w:rsidR="001E5A46">
        <w:rPr>
          <w:rFonts w:ascii="Times New Roman" w:hAnsi="Times New Roman" w:cs="Times New Roman"/>
          <w:sz w:val="24"/>
          <w:szCs w:val="24"/>
        </w:rPr>
        <w:t>92,8</w:t>
      </w:r>
      <w:r w:rsidRPr="001E5A46">
        <w:rPr>
          <w:rFonts w:ascii="Times New Roman" w:hAnsi="Times New Roman" w:cs="Times New Roman"/>
          <w:sz w:val="24"/>
          <w:szCs w:val="24"/>
        </w:rPr>
        <w:t xml:space="preserve">’inin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lisansüstü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düzeyinin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bilim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uzmanlığı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>, %</w:t>
      </w:r>
      <w:r w:rsidR="001E5A46">
        <w:rPr>
          <w:rFonts w:ascii="Times New Roman" w:hAnsi="Times New Roman" w:cs="Times New Roman"/>
          <w:sz w:val="24"/>
          <w:szCs w:val="24"/>
        </w:rPr>
        <w:t>7,2</w:t>
      </w:r>
      <w:r w:rsidRPr="001E5A46">
        <w:rPr>
          <w:rFonts w:ascii="Times New Roman" w:hAnsi="Times New Roman" w:cs="Times New Roman"/>
          <w:sz w:val="24"/>
          <w:szCs w:val="24"/>
        </w:rPr>
        <w:t>’</w:t>
      </w:r>
      <w:r w:rsidR="001E5A46">
        <w:rPr>
          <w:rFonts w:ascii="Times New Roman" w:hAnsi="Times New Roman" w:cs="Times New Roman"/>
          <w:sz w:val="24"/>
          <w:szCs w:val="24"/>
        </w:rPr>
        <w:t>sinin</w:t>
      </w:r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ise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doktora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olduğu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tespit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edilmiştir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Lisansüstü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eğitim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alanları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incelendiğinde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ilk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sırada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Cerrahi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Hastalıkları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Hemşireliği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(%</w:t>
      </w:r>
      <w:r w:rsidR="001E5A46">
        <w:rPr>
          <w:rFonts w:ascii="Times New Roman" w:hAnsi="Times New Roman" w:cs="Times New Roman"/>
          <w:sz w:val="24"/>
          <w:szCs w:val="24"/>
        </w:rPr>
        <w:t>42,8</w:t>
      </w:r>
      <w:r w:rsidRPr="001E5A4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yer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5A46">
        <w:rPr>
          <w:rFonts w:ascii="Times New Roman" w:hAnsi="Times New Roman" w:cs="Times New Roman"/>
          <w:sz w:val="24"/>
          <w:szCs w:val="24"/>
        </w:rPr>
        <w:t>almaktadır</w:t>
      </w:r>
      <w:proofErr w:type="spellEnd"/>
      <w:r w:rsidRPr="001E5A46">
        <w:rPr>
          <w:rFonts w:ascii="Times New Roman" w:hAnsi="Times New Roman" w:cs="Times New Roman"/>
          <w:sz w:val="24"/>
          <w:szCs w:val="24"/>
        </w:rPr>
        <w:t xml:space="preserve"> (Tablo </w:t>
      </w:r>
      <w:r w:rsidR="00CF2328">
        <w:rPr>
          <w:rFonts w:ascii="Times New Roman" w:hAnsi="Times New Roman" w:cs="Times New Roman"/>
          <w:sz w:val="24"/>
          <w:szCs w:val="24"/>
        </w:rPr>
        <w:t>10</w:t>
      </w:r>
      <w:r w:rsidRPr="001E5A46">
        <w:rPr>
          <w:rFonts w:ascii="Times New Roman" w:hAnsi="Times New Roman" w:cs="Times New Roman"/>
          <w:sz w:val="24"/>
          <w:szCs w:val="24"/>
        </w:rPr>
        <w:t>).</w:t>
      </w:r>
    </w:p>
    <w:p w14:paraId="5A23F5AD" w14:textId="77777777" w:rsidR="00BE45E3" w:rsidRDefault="00BE45E3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  <w:sectPr w:rsidR="00BE45E3" w:rsidSect="000675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94DE9E" w14:textId="77777777" w:rsidR="00004D94" w:rsidRPr="00A06718" w:rsidRDefault="00004D94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13" w:name="_Toc137316158"/>
      <w:r w:rsidRPr="00FF3B8A">
        <w:rPr>
          <w:rFonts w:ascii="Times New Roman" w:hAnsi="Times New Roman" w:cs="Times New Roman"/>
          <w:b/>
          <w:sz w:val="24"/>
          <w:szCs w:val="24"/>
        </w:rPr>
        <w:t>Mezunlar</w:t>
      </w:r>
      <w:r w:rsidR="004E1489" w:rsidRPr="00FF3B8A">
        <w:rPr>
          <w:rFonts w:ascii="Times New Roman" w:hAnsi="Times New Roman" w:cs="Times New Roman"/>
          <w:b/>
          <w:sz w:val="24"/>
          <w:szCs w:val="24"/>
        </w:rPr>
        <w:t>ı</w:t>
      </w:r>
      <w:r w:rsidRPr="00FF3B8A">
        <w:rPr>
          <w:rFonts w:ascii="Times New Roman" w:hAnsi="Times New Roman" w:cs="Times New Roman"/>
          <w:b/>
          <w:sz w:val="24"/>
          <w:szCs w:val="24"/>
        </w:rPr>
        <w:t>n Bilimsel Etkinliklere Kat</w:t>
      </w:r>
      <w:r w:rsidR="004E1489" w:rsidRPr="00FF3B8A">
        <w:rPr>
          <w:rFonts w:ascii="Times New Roman" w:hAnsi="Times New Roman" w:cs="Times New Roman"/>
          <w:b/>
          <w:sz w:val="24"/>
          <w:szCs w:val="24"/>
        </w:rPr>
        <w:t>ı</w:t>
      </w:r>
      <w:r w:rsidRPr="00FF3B8A">
        <w:rPr>
          <w:rFonts w:ascii="Times New Roman" w:hAnsi="Times New Roman" w:cs="Times New Roman"/>
          <w:b/>
          <w:sz w:val="24"/>
          <w:szCs w:val="24"/>
        </w:rPr>
        <w:t>lma Durumu</w:t>
      </w:r>
      <w:bookmarkEnd w:id="13"/>
    </w:p>
    <w:p w14:paraId="5A2D1509" w14:textId="77777777" w:rsidR="004E1489" w:rsidRPr="00A06718" w:rsidRDefault="004E1489" w:rsidP="004E1489">
      <w:pPr>
        <w:spacing w:before="12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o </w:t>
      </w:r>
      <w:r w:rsidR="00966F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ilimsel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tkinliklere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atılma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u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799"/>
        <w:gridCol w:w="1701"/>
        <w:gridCol w:w="851"/>
      </w:tblGrid>
      <w:tr w:rsidR="004E1489" w:rsidRPr="00A06718" w14:paraId="0D9A0C51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0E8CD89C" w14:textId="77777777" w:rsidR="004E1489" w:rsidRPr="00A06718" w:rsidRDefault="004E1489" w:rsidP="00A06718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Mezuniyetten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Sonra </w:t>
            </w:r>
            <w:bookmarkStart w:id="14" w:name="_Hlk66991810"/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Kongre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, Kurs,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ertifika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Program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vb.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Bilimsel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Etkinliklere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Katılma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Durumu</w:t>
            </w:r>
            <w:bookmarkEnd w:id="14"/>
          </w:p>
        </w:tc>
        <w:tc>
          <w:tcPr>
            <w:tcW w:w="1701" w:type="dxa"/>
            <w:vAlign w:val="center"/>
          </w:tcPr>
          <w:p w14:paraId="4C5E8015" w14:textId="77777777" w:rsidR="004E1489" w:rsidRPr="00A06718" w:rsidRDefault="004E1489" w:rsidP="00A06718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r w:rsidR="00A33CEC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(n=</w:t>
            </w:r>
            <w:r w:rsidR="00897356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716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851" w:type="dxa"/>
            <w:vAlign w:val="center"/>
          </w:tcPr>
          <w:p w14:paraId="6064944C" w14:textId="77777777" w:rsidR="004E1489" w:rsidRPr="00A06718" w:rsidRDefault="004E1489" w:rsidP="00A06718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229EBF18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69D737B2" w14:textId="77777777" w:rsidR="004E1489" w:rsidRPr="00A06718" w:rsidRDefault="004E1489" w:rsidP="00A06718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Evet </w:t>
            </w:r>
          </w:p>
        </w:tc>
        <w:tc>
          <w:tcPr>
            <w:tcW w:w="1701" w:type="dxa"/>
            <w:vAlign w:val="center"/>
          </w:tcPr>
          <w:p w14:paraId="00809151" w14:textId="77777777" w:rsidR="004E1489" w:rsidRPr="00A06718" w:rsidRDefault="00620EC6" w:rsidP="00897356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40</w:t>
            </w:r>
          </w:p>
        </w:tc>
        <w:tc>
          <w:tcPr>
            <w:tcW w:w="851" w:type="dxa"/>
            <w:vAlign w:val="center"/>
          </w:tcPr>
          <w:p w14:paraId="5F53883F" w14:textId="77777777" w:rsidR="004E1489" w:rsidRPr="00A06718" w:rsidRDefault="00B261F5" w:rsidP="00620EC6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  <w:r w:rsidR="00620EC6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.5</w:t>
            </w:r>
          </w:p>
        </w:tc>
      </w:tr>
      <w:tr w:rsidR="004E1489" w:rsidRPr="00A06718" w14:paraId="2053CD76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3F15B15E" w14:textId="77777777" w:rsidR="004E1489" w:rsidRPr="00A06718" w:rsidRDefault="004E1489" w:rsidP="00A06718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ayır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3E423F16" w14:textId="77777777" w:rsidR="004E1489" w:rsidRPr="00A06718" w:rsidRDefault="00620EC6" w:rsidP="00A06718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76</w:t>
            </w:r>
          </w:p>
        </w:tc>
        <w:tc>
          <w:tcPr>
            <w:tcW w:w="851" w:type="dxa"/>
            <w:vAlign w:val="center"/>
          </w:tcPr>
          <w:p w14:paraId="0E7B03F7" w14:textId="77777777" w:rsidR="004E1489" w:rsidRPr="00A06718" w:rsidRDefault="00620EC6" w:rsidP="00620EC6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2</w:t>
            </w:r>
            <w:r w:rsidR="00B261F5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</w:tr>
      <w:tr w:rsidR="004E1489" w:rsidRPr="00A06718" w14:paraId="538E9147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49FDDA38" w14:textId="77777777" w:rsidR="004E1489" w:rsidRPr="00A06718" w:rsidRDefault="004E1489" w:rsidP="00A06718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Son 5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yılda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Katıldığınız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Bilimsel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Faaliyet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/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Faaliyetler</w:t>
            </w:r>
            <w:proofErr w:type="spellEnd"/>
          </w:p>
        </w:tc>
        <w:tc>
          <w:tcPr>
            <w:tcW w:w="1701" w:type="dxa"/>
            <w:vAlign w:val="center"/>
          </w:tcPr>
          <w:p w14:paraId="2AA97295" w14:textId="77777777" w:rsidR="004E1489" w:rsidRPr="00FB02D9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1932</w:t>
            </w:r>
            <w:r w:rsidR="004E1489"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*)</w:t>
            </w:r>
          </w:p>
        </w:tc>
        <w:tc>
          <w:tcPr>
            <w:tcW w:w="851" w:type="dxa"/>
            <w:vAlign w:val="center"/>
          </w:tcPr>
          <w:p w14:paraId="419D889C" w14:textId="77777777" w:rsidR="004E1489" w:rsidRPr="00A06718" w:rsidRDefault="004E1489" w:rsidP="00A06718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FB02D9" w:rsidRPr="00A06718" w14:paraId="208831EE" w14:textId="77777777" w:rsidTr="00966F00">
        <w:trPr>
          <w:trHeight w:val="79"/>
        </w:trPr>
        <w:tc>
          <w:tcPr>
            <w:tcW w:w="6799" w:type="dxa"/>
            <w:vAlign w:val="center"/>
          </w:tcPr>
          <w:p w14:paraId="1F682B02" w14:textId="77777777" w:rsidR="00FB02D9" w:rsidRPr="00A06718" w:rsidRDefault="00FB02D9" w:rsidP="00FB02D9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Sempozyum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7A46B9E0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35</w:t>
            </w:r>
          </w:p>
        </w:tc>
        <w:tc>
          <w:tcPr>
            <w:tcW w:w="851" w:type="dxa"/>
            <w:vAlign w:val="center"/>
          </w:tcPr>
          <w:p w14:paraId="0655B187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7.3</w:t>
            </w:r>
          </w:p>
        </w:tc>
      </w:tr>
      <w:tr w:rsidR="00FB02D9" w:rsidRPr="00A06718" w14:paraId="5A33BA0C" w14:textId="77777777" w:rsidTr="00966F00">
        <w:trPr>
          <w:trHeight w:val="79"/>
        </w:trPr>
        <w:tc>
          <w:tcPr>
            <w:tcW w:w="6799" w:type="dxa"/>
            <w:vAlign w:val="center"/>
          </w:tcPr>
          <w:p w14:paraId="23F03F8B" w14:textId="77777777" w:rsidR="00FB02D9" w:rsidRPr="00A06718" w:rsidRDefault="00FB02D9" w:rsidP="00FB02D9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izmet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içi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eğitim</w:t>
            </w:r>
            <w:proofErr w:type="spellEnd"/>
          </w:p>
        </w:tc>
        <w:tc>
          <w:tcPr>
            <w:tcW w:w="1701" w:type="dxa"/>
            <w:vAlign w:val="center"/>
          </w:tcPr>
          <w:p w14:paraId="52C2874B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32</w:t>
            </w:r>
          </w:p>
        </w:tc>
        <w:tc>
          <w:tcPr>
            <w:tcW w:w="851" w:type="dxa"/>
            <w:vAlign w:val="center"/>
          </w:tcPr>
          <w:p w14:paraId="0BCD333F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7.1</w:t>
            </w:r>
          </w:p>
        </w:tc>
      </w:tr>
      <w:tr w:rsidR="00FB02D9" w:rsidRPr="00A06718" w14:paraId="73BA84F2" w14:textId="77777777" w:rsidTr="00966F00">
        <w:trPr>
          <w:trHeight w:val="79"/>
        </w:trPr>
        <w:tc>
          <w:tcPr>
            <w:tcW w:w="6799" w:type="dxa"/>
            <w:vAlign w:val="center"/>
          </w:tcPr>
          <w:p w14:paraId="0D75471D" w14:textId="77777777" w:rsidR="00FB02D9" w:rsidRPr="00A06718" w:rsidRDefault="00FB02D9" w:rsidP="00FB02D9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Konferans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6735D476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88</w:t>
            </w:r>
          </w:p>
        </w:tc>
        <w:tc>
          <w:tcPr>
            <w:tcW w:w="851" w:type="dxa"/>
            <w:vAlign w:val="center"/>
          </w:tcPr>
          <w:p w14:paraId="1724A429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4.9</w:t>
            </w:r>
          </w:p>
        </w:tc>
      </w:tr>
      <w:tr w:rsidR="00FB02D9" w:rsidRPr="00A06718" w14:paraId="1B21C612" w14:textId="77777777" w:rsidTr="00966F00">
        <w:trPr>
          <w:trHeight w:val="79"/>
        </w:trPr>
        <w:tc>
          <w:tcPr>
            <w:tcW w:w="6799" w:type="dxa"/>
            <w:vAlign w:val="center"/>
          </w:tcPr>
          <w:p w14:paraId="558B1FC4" w14:textId="77777777" w:rsidR="00FB02D9" w:rsidRPr="00A06718" w:rsidRDefault="00FB02D9" w:rsidP="00FB02D9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Sertifika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program</w:t>
            </w:r>
          </w:p>
        </w:tc>
        <w:tc>
          <w:tcPr>
            <w:tcW w:w="1701" w:type="dxa"/>
            <w:vAlign w:val="center"/>
          </w:tcPr>
          <w:p w14:paraId="554E72C0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61</w:t>
            </w:r>
          </w:p>
        </w:tc>
        <w:tc>
          <w:tcPr>
            <w:tcW w:w="851" w:type="dxa"/>
            <w:vAlign w:val="center"/>
          </w:tcPr>
          <w:p w14:paraId="3D9513B4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3.5</w:t>
            </w:r>
          </w:p>
        </w:tc>
      </w:tr>
      <w:tr w:rsidR="00FB02D9" w:rsidRPr="00A06718" w14:paraId="5CF2E209" w14:textId="77777777" w:rsidTr="00966F00">
        <w:trPr>
          <w:trHeight w:val="79"/>
        </w:trPr>
        <w:tc>
          <w:tcPr>
            <w:tcW w:w="6799" w:type="dxa"/>
            <w:vAlign w:val="center"/>
          </w:tcPr>
          <w:p w14:paraId="79B866AB" w14:textId="77777777" w:rsidR="00FB02D9" w:rsidRPr="00A06718" w:rsidRDefault="00FB02D9" w:rsidP="00FB02D9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Seminer</w:t>
            </w:r>
            <w:proofErr w:type="spellEnd"/>
          </w:p>
        </w:tc>
        <w:tc>
          <w:tcPr>
            <w:tcW w:w="1701" w:type="dxa"/>
            <w:vAlign w:val="center"/>
          </w:tcPr>
          <w:p w14:paraId="3247AEED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51</w:t>
            </w:r>
          </w:p>
        </w:tc>
        <w:tc>
          <w:tcPr>
            <w:tcW w:w="851" w:type="dxa"/>
            <w:vAlign w:val="center"/>
          </w:tcPr>
          <w:p w14:paraId="030E76DE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2.9</w:t>
            </w:r>
          </w:p>
        </w:tc>
      </w:tr>
      <w:tr w:rsidR="00FB02D9" w:rsidRPr="00A06718" w14:paraId="67159EDF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6CD666BC" w14:textId="77777777" w:rsidR="00FB02D9" w:rsidRPr="00A06718" w:rsidRDefault="00FB02D9" w:rsidP="00FB02D9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Kongre</w:t>
            </w:r>
            <w:proofErr w:type="spellEnd"/>
          </w:p>
        </w:tc>
        <w:tc>
          <w:tcPr>
            <w:tcW w:w="1701" w:type="dxa"/>
            <w:vAlign w:val="center"/>
          </w:tcPr>
          <w:p w14:paraId="7830279D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17</w:t>
            </w:r>
          </w:p>
        </w:tc>
        <w:tc>
          <w:tcPr>
            <w:tcW w:w="851" w:type="dxa"/>
            <w:vAlign w:val="center"/>
          </w:tcPr>
          <w:p w14:paraId="6A6CB2D6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1.2</w:t>
            </w:r>
          </w:p>
        </w:tc>
      </w:tr>
      <w:tr w:rsidR="00FB02D9" w:rsidRPr="00A06718" w14:paraId="232AB21A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437CB6C4" w14:textId="77777777" w:rsidR="00FB02D9" w:rsidRPr="00A06718" w:rsidRDefault="00FB02D9" w:rsidP="00FB02D9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Kurs</w:t>
            </w:r>
          </w:p>
        </w:tc>
        <w:tc>
          <w:tcPr>
            <w:tcW w:w="1701" w:type="dxa"/>
            <w:vAlign w:val="center"/>
          </w:tcPr>
          <w:p w14:paraId="227C4A4E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04</w:t>
            </w:r>
          </w:p>
        </w:tc>
        <w:tc>
          <w:tcPr>
            <w:tcW w:w="851" w:type="dxa"/>
            <w:vAlign w:val="center"/>
          </w:tcPr>
          <w:p w14:paraId="153B68A8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0.5</w:t>
            </w:r>
          </w:p>
        </w:tc>
      </w:tr>
      <w:tr w:rsidR="00FB02D9" w:rsidRPr="00A06718" w14:paraId="519FDE10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37FF4458" w14:textId="77777777" w:rsidR="00FB02D9" w:rsidRPr="00A06718" w:rsidRDefault="00FB02D9" w:rsidP="00FB02D9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Çalıştay</w:t>
            </w:r>
            <w:proofErr w:type="spellEnd"/>
          </w:p>
        </w:tc>
        <w:tc>
          <w:tcPr>
            <w:tcW w:w="1701" w:type="dxa"/>
            <w:vAlign w:val="center"/>
          </w:tcPr>
          <w:p w14:paraId="56EDC6F3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4</w:t>
            </w:r>
          </w:p>
        </w:tc>
        <w:tc>
          <w:tcPr>
            <w:tcW w:w="851" w:type="dxa"/>
            <w:vAlign w:val="center"/>
          </w:tcPr>
          <w:p w14:paraId="7AF63017" w14:textId="77777777" w:rsidR="00FB02D9" w:rsidRPr="00A06718" w:rsidRDefault="00FB02D9" w:rsidP="00FB02D9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.2</w:t>
            </w:r>
          </w:p>
        </w:tc>
      </w:tr>
    </w:tbl>
    <w:p w14:paraId="7D16E174" w14:textId="77777777" w:rsidR="004E1489" w:rsidRPr="00966F00" w:rsidRDefault="004E1489" w:rsidP="004E148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*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Soruya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birde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fazla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cevap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verildiği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içi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yüzdeler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katlanmış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üzerinde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hesaplanmıştır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71D41094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limsel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tkinlikler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tıl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lo </w:t>
      </w:r>
      <w:r w:rsidR="009F772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d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 w:rsidR="005C2CB8">
        <w:rPr>
          <w:rFonts w:ascii="Times New Roman" w:hAnsi="Times New Roman" w:cs="Times New Roman"/>
          <w:color w:val="000000" w:themeColor="text1"/>
          <w:sz w:val="24"/>
          <w:szCs w:val="24"/>
        </w:rPr>
        <w:t>47.5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5C2CB8">
        <w:rPr>
          <w:rFonts w:ascii="Times New Roman" w:hAnsi="Times New Roman" w:cs="Times New Roman"/>
          <w:color w:val="000000" w:themeColor="text1"/>
          <w:sz w:val="24"/>
          <w:szCs w:val="24"/>
        </w:rPr>
        <w:t>ının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iyette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onr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ongr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urs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ertifik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program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ib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limsel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tkinlikler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tıldığın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elirt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Son 5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ıl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tıldık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limsel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faaliyetl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orgulandığın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k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üç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ıra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B02D9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s</w:t>
      </w:r>
      <w:r w:rsidR="00FB02D9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empozyum</w:t>
      </w:r>
      <w:proofErr w:type="spellEnd"/>
      <w:r w:rsidR="00FB02D9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 xml:space="preserve"> </w:t>
      </w:r>
      <w:r w:rsidR="00FB02D9">
        <w:rPr>
          <w:rFonts w:ascii="Times New Roman" w:hAnsi="Times New Roman" w:cs="Times New Roman"/>
          <w:color w:val="000000" w:themeColor="text1"/>
          <w:sz w:val="24"/>
          <w:szCs w:val="24"/>
        </w:rPr>
        <w:t>(% 1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C2CB8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hizme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ç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ğit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1</w:t>
      </w:r>
      <w:r w:rsidR="00FB02D9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B02D9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B02D9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k</w:t>
      </w:r>
      <w:r w:rsidR="00FB02D9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onferans</w:t>
      </w:r>
      <w:proofErr w:type="spellEnd"/>
      <w:r w:rsidR="00FB02D9" w:rsidRPr="00A06718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 xml:space="preserve"> </w:t>
      </w:r>
      <w:r w:rsidR="00FB02D9">
        <w:rPr>
          <w:rFonts w:ascii="Times New Roman" w:hAnsi="Times New Roman" w:cs="Times New Roman"/>
          <w:color w:val="000000" w:themeColor="text1"/>
          <w:sz w:val="24"/>
          <w:szCs w:val="24"/>
        </w:rPr>
        <w:t>(%14.9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duğ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elirlen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</w:t>
      </w:r>
      <w:r w:rsidR="00966F00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6F8CFE44" w14:textId="77777777" w:rsidR="00BE45E3" w:rsidRDefault="00BE45E3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BE45E3" w:rsidSect="000675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036454" w14:textId="77777777" w:rsidR="00611411" w:rsidRPr="00890C36" w:rsidRDefault="00611411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C36">
        <w:rPr>
          <w:rFonts w:ascii="Times New Roman" w:hAnsi="Times New Roman" w:cs="Times New Roman"/>
          <w:b/>
          <w:sz w:val="24"/>
          <w:szCs w:val="24"/>
        </w:rPr>
        <w:t>Tablo 1</w:t>
      </w:r>
      <w:r w:rsidR="00CF2328">
        <w:rPr>
          <w:rFonts w:ascii="Times New Roman" w:hAnsi="Times New Roman" w:cs="Times New Roman"/>
          <w:b/>
          <w:sz w:val="24"/>
          <w:szCs w:val="24"/>
        </w:rPr>
        <w:t>2</w:t>
      </w:r>
      <w:r w:rsidRPr="00890C36">
        <w:rPr>
          <w:rFonts w:ascii="Times New Roman" w:hAnsi="Times New Roman" w:cs="Times New Roman"/>
          <w:b/>
          <w:sz w:val="24"/>
          <w:szCs w:val="24"/>
        </w:rPr>
        <w:t xml:space="preserve">: Son 3 </w:t>
      </w:r>
      <w:proofErr w:type="spellStart"/>
      <w:r w:rsidRPr="00890C36">
        <w:rPr>
          <w:rFonts w:ascii="Times New Roman" w:hAnsi="Times New Roman" w:cs="Times New Roman"/>
          <w:b/>
          <w:sz w:val="24"/>
          <w:szCs w:val="24"/>
        </w:rPr>
        <w:t>yıl</w:t>
      </w:r>
      <w:proofErr w:type="spellEnd"/>
      <w:r w:rsidRPr="00890C3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b/>
          <w:sz w:val="24"/>
          <w:szCs w:val="24"/>
        </w:rPr>
        <w:t>içinde</w:t>
      </w:r>
      <w:proofErr w:type="spellEnd"/>
      <w:r w:rsidRPr="00890C3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b/>
          <w:sz w:val="24"/>
          <w:szCs w:val="24"/>
        </w:rPr>
        <w:t>mezun</w:t>
      </w:r>
      <w:proofErr w:type="spellEnd"/>
      <w:r w:rsidRPr="00890C3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b/>
          <w:sz w:val="24"/>
          <w:szCs w:val="24"/>
        </w:rPr>
        <w:t>olanların</w:t>
      </w:r>
      <w:proofErr w:type="spellEnd"/>
      <w:r w:rsidRPr="00890C3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b/>
          <w:sz w:val="24"/>
          <w:szCs w:val="24"/>
        </w:rPr>
        <w:t>bilimsel</w:t>
      </w:r>
      <w:proofErr w:type="spellEnd"/>
      <w:r w:rsidRPr="00890C3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b/>
          <w:sz w:val="24"/>
          <w:szCs w:val="24"/>
        </w:rPr>
        <w:t>etkinliklere</w:t>
      </w:r>
      <w:proofErr w:type="spellEnd"/>
      <w:r w:rsidRPr="00890C3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b/>
          <w:sz w:val="24"/>
          <w:szCs w:val="24"/>
        </w:rPr>
        <w:t>katılma</w:t>
      </w:r>
      <w:proofErr w:type="spellEnd"/>
      <w:r w:rsidRPr="00890C3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b/>
          <w:sz w:val="24"/>
          <w:szCs w:val="24"/>
        </w:rPr>
        <w:t>durumu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6799"/>
        <w:gridCol w:w="1701"/>
        <w:gridCol w:w="851"/>
      </w:tblGrid>
      <w:tr w:rsidR="000E4267" w:rsidRPr="00A06718" w14:paraId="6F7B66CB" w14:textId="77777777" w:rsidTr="00C87222">
        <w:trPr>
          <w:trHeight w:val="20"/>
        </w:trPr>
        <w:tc>
          <w:tcPr>
            <w:tcW w:w="6799" w:type="dxa"/>
            <w:tcBorders>
              <w:bottom w:val="single" w:sz="4" w:space="0" w:color="000000"/>
            </w:tcBorders>
            <w:vAlign w:val="center"/>
          </w:tcPr>
          <w:p w14:paraId="102C941B" w14:textId="77777777" w:rsidR="00611411" w:rsidRPr="00890C36" w:rsidRDefault="00611411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Mezuniyetten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Sonra 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Kongre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, Kurs, 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ertifika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Programı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vb. 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Bilimsel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Etkinliklere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Katılma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Durumu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193A7C05" w14:textId="77777777" w:rsidR="00611411" w:rsidRPr="00890C36" w:rsidRDefault="00611411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5E5DAA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317</w:t>
            </w:r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vAlign w:val="center"/>
          </w:tcPr>
          <w:p w14:paraId="73B485BC" w14:textId="77777777" w:rsidR="00611411" w:rsidRPr="00890C36" w:rsidRDefault="00611411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0E4267" w:rsidRPr="00890C36" w14:paraId="598EA527" w14:textId="77777777" w:rsidTr="00C87222">
        <w:trPr>
          <w:trHeight w:val="20"/>
        </w:trPr>
        <w:tc>
          <w:tcPr>
            <w:tcW w:w="6799" w:type="dxa"/>
            <w:tcBorders>
              <w:bottom w:val="nil"/>
            </w:tcBorders>
            <w:vAlign w:val="center"/>
          </w:tcPr>
          <w:p w14:paraId="6C23705B" w14:textId="77777777" w:rsidR="00611411" w:rsidRPr="00890C36" w:rsidRDefault="00611411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Evet </w:t>
            </w:r>
          </w:p>
        </w:tc>
        <w:tc>
          <w:tcPr>
            <w:tcW w:w="1701" w:type="dxa"/>
            <w:tcBorders>
              <w:bottom w:val="nil"/>
            </w:tcBorders>
            <w:vAlign w:val="center"/>
          </w:tcPr>
          <w:p w14:paraId="269A4194" w14:textId="77777777" w:rsidR="00611411" w:rsidRPr="00890C36" w:rsidRDefault="005E5DAA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73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06D2A19D" w14:textId="77777777" w:rsidR="00611411" w:rsidRPr="00890C36" w:rsidRDefault="005E5DAA" w:rsidP="001F7D5C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3</w:t>
            </w:r>
          </w:p>
        </w:tc>
      </w:tr>
      <w:tr w:rsidR="000E4267" w:rsidRPr="00890C36" w14:paraId="4B9FB851" w14:textId="77777777" w:rsidTr="00C87222">
        <w:trPr>
          <w:trHeight w:val="20"/>
        </w:trPr>
        <w:tc>
          <w:tcPr>
            <w:tcW w:w="6799" w:type="dxa"/>
            <w:tcBorders>
              <w:top w:val="nil"/>
            </w:tcBorders>
            <w:vAlign w:val="center"/>
          </w:tcPr>
          <w:p w14:paraId="5062ADF2" w14:textId="77777777" w:rsidR="00611411" w:rsidRPr="00890C36" w:rsidRDefault="00611411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ayır</w:t>
            </w:r>
            <w:proofErr w:type="spellEnd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74B80284" w14:textId="77777777" w:rsidR="00611411" w:rsidRPr="00890C36" w:rsidRDefault="005E5DAA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46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5245677B" w14:textId="77777777" w:rsidR="00611411" w:rsidRPr="00890C36" w:rsidRDefault="005E5DAA" w:rsidP="001F7D5C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77</w:t>
            </w:r>
          </w:p>
        </w:tc>
      </w:tr>
      <w:tr w:rsidR="000E4267" w:rsidRPr="00890C36" w14:paraId="0AE6A0B7" w14:textId="77777777" w:rsidTr="00C87222">
        <w:trPr>
          <w:trHeight w:val="20"/>
        </w:trPr>
        <w:tc>
          <w:tcPr>
            <w:tcW w:w="6799" w:type="dxa"/>
            <w:tcBorders>
              <w:bottom w:val="single" w:sz="4" w:space="0" w:color="000000"/>
            </w:tcBorders>
            <w:vAlign w:val="center"/>
          </w:tcPr>
          <w:p w14:paraId="496EE513" w14:textId="77777777" w:rsidR="00611411" w:rsidRPr="00890C36" w:rsidRDefault="00611411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Son 5 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yılda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Katıldığınız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Bilimsel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Faaliyet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/</w:t>
            </w: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Faaliyetler</w:t>
            </w:r>
            <w:proofErr w:type="spellEnd"/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3E56E816" w14:textId="77777777" w:rsidR="00611411" w:rsidRPr="00890C36" w:rsidRDefault="00611411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Sayı</w:t>
            </w:r>
            <w:proofErr w:type="spellEnd"/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 xml:space="preserve"> (n=</w:t>
            </w:r>
            <w:r w:rsidR="001F7D5C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629</w:t>
            </w:r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*)</w:t>
            </w:r>
          </w:p>
        </w:tc>
        <w:tc>
          <w:tcPr>
            <w:tcW w:w="851" w:type="dxa"/>
            <w:tcBorders>
              <w:bottom w:val="single" w:sz="4" w:space="0" w:color="000000"/>
            </w:tcBorders>
            <w:vAlign w:val="center"/>
          </w:tcPr>
          <w:p w14:paraId="27127A32" w14:textId="77777777" w:rsidR="00611411" w:rsidRPr="00890C36" w:rsidRDefault="00611411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kern w:val="1"/>
                <w:sz w:val="24"/>
                <w:szCs w:val="24"/>
              </w:rPr>
            </w:pPr>
            <w:r w:rsidRPr="00890C36">
              <w:rPr>
                <w:rFonts w:ascii="Times New Roman" w:eastAsia="SimSun" w:hAnsi="Times New Roman" w:cs="Times New Roman"/>
                <w:b/>
                <w:bCs/>
                <w:kern w:val="1"/>
                <w:sz w:val="24"/>
                <w:szCs w:val="24"/>
              </w:rPr>
              <w:t>%</w:t>
            </w:r>
          </w:p>
        </w:tc>
      </w:tr>
      <w:tr w:rsidR="00710136" w:rsidRPr="00890C36" w14:paraId="77C32EC1" w14:textId="77777777" w:rsidTr="00C87222">
        <w:trPr>
          <w:trHeight w:val="79"/>
        </w:trPr>
        <w:tc>
          <w:tcPr>
            <w:tcW w:w="6799" w:type="dxa"/>
            <w:tcBorders>
              <w:bottom w:val="nil"/>
            </w:tcBorders>
            <w:vAlign w:val="center"/>
          </w:tcPr>
          <w:p w14:paraId="4CB04A12" w14:textId="77777777" w:rsidR="00710136" w:rsidRPr="00890C36" w:rsidRDefault="00710136" w:rsidP="00710136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Konferans</w:t>
            </w:r>
            <w:proofErr w:type="spellEnd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bottom w:val="nil"/>
            </w:tcBorders>
            <w:vAlign w:val="center"/>
          </w:tcPr>
          <w:p w14:paraId="22167A38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36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14:paraId="535B7C7A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2.6</w:t>
            </w:r>
          </w:p>
        </w:tc>
      </w:tr>
      <w:tr w:rsidR="00710136" w:rsidRPr="00890C36" w14:paraId="31730BE8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15E5AB89" w14:textId="77777777" w:rsidR="00710136" w:rsidRPr="00890C36" w:rsidRDefault="00710136" w:rsidP="00710136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Seminer</w:t>
            </w:r>
            <w:proofErr w:type="spellEnd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26F25F58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16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B406BC4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8</w:t>
            </w:r>
            <w:r w:rsidR="007101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,4</w:t>
            </w:r>
          </w:p>
        </w:tc>
      </w:tr>
      <w:tr w:rsidR="00710136" w:rsidRPr="00890C36" w14:paraId="2B0F12E7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259C849F" w14:textId="77777777" w:rsidR="00710136" w:rsidRPr="00890C36" w:rsidRDefault="00710136" w:rsidP="00710136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Sertifika</w:t>
            </w:r>
            <w:proofErr w:type="spellEnd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programı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00988A3A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9</w:t>
            </w:r>
            <w:r w:rsidR="007101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8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6FB8AF7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5,5</w:t>
            </w:r>
          </w:p>
        </w:tc>
      </w:tr>
      <w:tr w:rsidR="00710136" w:rsidRPr="00890C36" w14:paraId="68FA0F43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7C54FFF5" w14:textId="77777777" w:rsidR="00710136" w:rsidRPr="00890C36" w:rsidRDefault="00710136" w:rsidP="00710136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Sempozyum</w:t>
            </w:r>
            <w:proofErr w:type="spellEnd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63EC4440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85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7A033AF7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3.5</w:t>
            </w:r>
          </w:p>
        </w:tc>
      </w:tr>
      <w:tr w:rsidR="00710136" w:rsidRPr="00890C36" w14:paraId="49612062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5C286F28" w14:textId="77777777" w:rsidR="00710136" w:rsidRPr="00890C36" w:rsidRDefault="001F7D5C" w:rsidP="001F7D5C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Hizmet</w:t>
            </w:r>
            <w:proofErr w:type="spellEnd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içi</w:t>
            </w:r>
            <w:proofErr w:type="spellEnd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eğitim</w:t>
            </w:r>
            <w:proofErr w:type="spellEnd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163D2800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7</w:t>
            </w:r>
            <w:r w:rsidR="007101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43345301" w14:textId="77777777" w:rsidR="00710136" w:rsidRPr="00890C36" w:rsidRDefault="001F7D5C" w:rsidP="001F7D5C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1.7</w:t>
            </w:r>
          </w:p>
        </w:tc>
      </w:tr>
      <w:tr w:rsidR="00710136" w:rsidRPr="00890C36" w14:paraId="24BEAD93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2E243355" w14:textId="77777777" w:rsidR="00710136" w:rsidRPr="00890C36" w:rsidRDefault="001F7D5C" w:rsidP="001F7D5C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Kongre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3DD214A7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6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3F6F1D2A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10.1</w:t>
            </w:r>
          </w:p>
        </w:tc>
      </w:tr>
      <w:tr w:rsidR="00710136" w:rsidRPr="00890C36" w14:paraId="51469C86" w14:textId="77777777" w:rsidTr="00C87222">
        <w:trPr>
          <w:trHeight w:val="20"/>
        </w:trPr>
        <w:tc>
          <w:tcPr>
            <w:tcW w:w="6799" w:type="dxa"/>
            <w:tcBorders>
              <w:top w:val="nil"/>
              <w:bottom w:val="nil"/>
            </w:tcBorders>
            <w:vAlign w:val="center"/>
          </w:tcPr>
          <w:p w14:paraId="4215A7A9" w14:textId="77777777" w:rsidR="00710136" w:rsidRPr="00890C36" w:rsidRDefault="001F7D5C" w:rsidP="00710136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Kurs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53CDCE44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54</w:t>
            </w:r>
          </w:p>
        </w:tc>
        <w:tc>
          <w:tcPr>
            <w:tcW w:w="851" w:type="dxa"/>
            <w:tcBorders>
              <w:top w:val="nil"/>
              <w:bottom w:val="nil"/>
            </w:tcBorders>
            <w:vAlign w:val="center"/>
          </w:tcPr>
          <w:p w14:paraId="196EF8AC" w14:textId="77777777" w:rsidR="00710136" w:rsidRPr="00890C36" w:rsidRDefault="001F7D5C" w:rsidP="001F7D5C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8.5</w:t>
            </w:r>
          </w:p>
        </w:tc>
      </w:tr>
      <w:tr w:rsidR="00710136" w:rsidRPr="00890C36" w14:paraId="50021190" w14:textId="77777777" w:rsidTr="00C87222">
        <w:trPr>
          <w:trHeight w:val="20"/>
        </w:trPr>
        <w:tc>
          <w:tcPr>
            <w:tcW w:w="6799" w:type="dxa"/>
            <w:tcBorders>
              <w:top w:val="nil"/>
            </w:tcBorders>
            <w:vAlign w:val="center"/>
          </w:tcPr>
          <w:p w14:paraId="1CEFA9CE" w14:textId="77777777" w:rsidR="00710136" w:rsidRPr="00890C36" w:rsidRDefault="00710136" w:rsidP="00710136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proofErr w:type="spellStart"/>
            <w:r w:rsidRPr="00890C36"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Çalıştay</w:t>
            </w:r>
            <w:proofErr w:type="spellEnd"/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3152179B" w14:textId="77777777" w:rsidR="00710136" w:rsidRPr="00890C36" w:rsidRDefault="00D21D55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2</w:t>
            </w:r>
          </w:p>
        </w:tc>
        <w:tc>
          <w:tcPr>
            <w:tcW w:w="851" w:type="dxa"/>
            <w:tcBorders>
              <w:top w:val="nil"/>
            </w:tcBorders>
            <w:vAlign w:val="center"/>
          </w:tcPr>
          <w:p w14:paraId="356071FF" w14:textId="77777777" w:rsidR="00710136" w:rsidRPr="00890C36" w:rsidRDefault="001F7D5C" w:rsidP="00710136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kern w:val="1"/>
                <w:sz w:val="24"/>
                <w:szCs w:val="24"/>
              </w:rPr>
              <w:t>0.3</w:t>
            </w:r>
          </w:p>
        </w:tc>
      </w:tr>
    </w:tbl>
    <w:p w14:paraId="7A68978D" w14:textId="77777777" w:rsidR="00497ACE" w:rsidRPr="00BE45E3" w:rsidRDefault="00497ACE">
      <w:pPr>
        <w:rPr>
          <w:rFonts w:ascii="Times New Roman" w:hAnsi="Times New Roman" w:cs="Times New Roman"/>
          <w:sz w:val="20"/>
          <w:szCs w:val="24"/>
        </w:rPr>
      </w:pPr>
      <w:r w:rsidRPr="00890C36">
        <w:rPr>
          <w:rFonts w:ascii="Times New Roman" w:hAnsi="Times New Roman" w:cs="Times New Roman"/>
          <w:sz w:val="20"/>
          <w:szCs w:val="24"/>
        </w:rPr>
        <w:t>*</w:t>
      </w:r>
      <w:proofErr w:type="spellStart"/>
      <w:r w:rsidRPr="00890C36">
        <w:rPr>
          <w:rFonts w:ascii="Times New Roman" w:hAnsi="Times New Roman" w:cs="Times New Roman"/>
          <w:sz w:val="20"/>
          <w:szCs w:val="24"/>
        </w:rPr>
        <w:t>Soruya</w:t>
      </w:r>
      <w:proofErr w:type="spellEnd"/>
      <w:r w:rsidRPr="00890C36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0"/>
          <w:szCs w:val="24"/>
        </w:rPr>
        <w:t>birden</w:t>
      </w:r>
      <w:proofErr w:type="spellEnd"/>
      <w:r w:rsidRPr="00890C36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0"/>
          <w:szCs w:val="24"/>
        </w:rPr>
        <w:t>fazla</w:t>
      </w:r>
      <w:proofErr w:type="spellEnd"/>
      <w:r w:rsidRPr="00890C36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0"/>
          <w:szCs w:val="24"/>
        </w:rPr>
        <w:t>cevap</w:t>
      </w:r>
      <w:proofErr w:type="spellEnd"/>
      <w:r w:rsidRPr="00890C36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0"/>
          <w:szCs w:val="24"/>
        </w:rPr>
        <w:t>verildiği</w:t>
      </w:r>
      <w:proofErr w:type="spellEnd"/>
      <w:r w:rsidRPr="00890C36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0"/>
          <w:szCs w:val="24"/>
        </w:rPr>
        <w:t>için</w:t>
      </w:r>
      <w:proofErr w:type="spellEnd"/>
      <w:r w:rsidRPr="00890C36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0"/>
          <w:szCs w:val="24"/>
        </w:rPr>
        <w:t>yüzdeler</w:t>
      </w:r>
      <w:proofErr w:type="spellEnd"/>
      <w:r w:rsidRPr="00890C36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0"/>
          <w:szCs w:val="24"/>
        </w:rPr>
        <w:t>katlanmış</w:t>
      </w:r>
      <w:proofErr w:type="spellEnd"/>
      <w:r w:rsidRPr="00890C36">
        <w:rPr>
          <w:rFonts w:ascii="Times New Roman" w:hAnsi="Times New Roman" w:cs="Times New Roman"/>
          <w:sz w:val="20"/>
          <w:szCs w:val="24"/>
        </w:rPr>
        <w:t xml:space="preserve"> n </w:t>
      </w:r>
      <w:proofErr w:type="spellStart"/>
      <w:r w:rsidRPr="00890C36">
        <w:rPr>
          <w:rFonts w:ascii="Times New Roman" w:hAnsi="Times New Roman" w:cs="Times New Roman"/>
          <w:sz w:val="20"/>
          <w:szCs w:val="24"/>
        </w:rPr>
        <w:t>üzerinden</w:t>
      </w:r>
      <w:proofErr w:type="spellEnd"/>
      <w:r w:rsidRPr="00890C36">
        <w:rPr>
          <w:rFonts w:ascii="Times New Roman" w:hAnsi="Times New Roman" w:cs="Times New Roman"/>
          <w:sz w:val="20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0"/>
          <w:szCs w:val="24"/>
        </w:rPr>
        <w:t>hesaplanmıştır</w:t>
      </w:r>
      <w:proofErr w:type="spellEnd"/>
      <w:r w:rsidRPr="00890C36">
        <w:rPr>
          <w:rFonts w:ascii="Times New Roman" w:hAnsi="Times New Roman" w:cs="Times New Roman"/>
          <w:sz w:val="20"/>
          <w:szCs w:val="24"/>
        </w:rPr>
        <w:t>.</w:t>
      </w:r>
    </w:p>
    <w:p w14:paraId="198AFF0D" w14:textId="77777777" w:rsidR="00004D94" w:rsidRPr="00A06718" w:rsidRDefault="00497ACE" w:rsidP="00BE45E3">
      <w:pPr>
        <w:spacing w:before="12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0C36">
        <w:rPr>
          <w:rFonts w:ascii="Times New Roman" w:hAnsi="Times New Roman" w:cs="Times New Roman"/>
          <w:sz w:val="24"/>
          <w:szCs w:val="24"/>
        </w:rPr>
        <w:t xml:space="preserve">Son 3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yıl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içinde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mezun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olanların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bilimsel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etkinliklere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katılma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durumları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Tablo 1</w:t>
      </w:r>
      <w:r w:rsidR="00CF2328">
        <w:rPr>
          <w:rFonts w:ascii="Times New Roman" w:hAnsi="Times New Roman" w:cs="Times New Roman"/>
          <w:sz w:val="24"/>
          <w:szCs w:val="24"/>
        </w:rPr>
        <w:t>2</w:t>
      </w:r>
      <w:r w:rsidRPr="00890C36">
        <w:rPr>
          <w:rFonts w:ascii="Times New Roman" w:hAnsi="Times New Roman" w:cs="Times New Roman"/>
          <w:sz w:val="24"/>
          <w:szCs w:val="24"/>
        </w:rPr>
        <w:t xml:space="preserve">’de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verilmiştir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Mezunların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%</w:t>
      </w:r>
      <w:r w:rsidR="005E5DAA">
        <w:rPr>
          <w:rFonts w:ascii="Times New Roman" w:hAnsi="Times New Roman" w:cs="Times New Roman"/>
          <w:sz w:val="24"/>
          <w:szCs w:val="24"/>
        </w:rPr>
        <w:t>23</w:t>
      </w:r>
      <w:r w:rsidRPr="00890C36">
        <w:rPr>
          <w:rFonts w:ascii="Times New Roman" w:hAnsi="Times New Roman" w:cs="Times New Roman"/>
          <w:sz w:val="24"/>
          <w:szCs w:val="24"/>
        </w:rPr>
        <w:t>’</w:t>
      </w:r>
      <w:r w:rsidR="00A85345">
        <w:rPr>
          <w:rFonts w:ascii="Times New Roman" w:hAnsi="Times New Roman" w:cs="Times New Roman"/>
          <w:sz w:val="24"/>
          <w:szCs w:val="24"/>
        </w:rPr>
        <w:t>ü</w:t>
      </w:r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mezuniyetten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sonra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kongre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kurs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sertifika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programı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gibi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bilimsel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etkinliklere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katıldığını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belirtmiştir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.  Son 5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yılda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katıldıkları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bilimsel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faaliyetler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sorgulandığında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ilk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üç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sırada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0136">
        <w:rPr>
          <w:rFonts w:ascii="Times New Roman" w:hAnsi="Times New Roman" w:cs="Times New Roman"/>
          <w:sz w:val="24"/>
          <w:szCs w:val="24"/>
        </w:rPr>
        <w:t>konferans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(%</w:t>
      </w:r>
      <w:r w:rsidR="001F7D5C">
        <w:rPr>
          <w:rFonts w:ascii="Times New Roman" w:hAnsi="Times New Roman" w:cs="Times New Roman"/>
          <w:sz w:val="24"/>
          <w:szCs w:val="24"/>
        </w:rPr>
        <w:t>22.6</w:t>
      </w:r>
      <w:r w:rsidRPr="00890C36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710136">
        <w:rPr>
          <w:rFonts w:ascii="Times New Roman" w:hAnsi="Times New Roman" w:cs="Times New Roman"/>
          <w:sz w:val="24"/>
          <w:szCs w:val="24"/>
        </w:rPr>
        <w:t>seminer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(%</w:t>
      </w:r>
      <w:r w:rsidR="001F7D5C">
        <w:rPr>
          <w:rFonts w:ascii="Times New Roman" w:hAnsi="Times New Roman" w:cs="Times New Roman"/>
          <w:sz w:val="24"/>
          <w:szCs w:val="24"/>
        </w:rPr>
        <w:t>18</w:t>
      </w:r>
      <w:r w:rsidR="00710136">
        <w:rPr>
          <w:rFonts w:ascii="Times New Roman" w:hAnsi="Times New Roman" w:cs="Times New Roman"/>
          <w:sz w:val="24"/>
          <w:szCs w:val="24"/>
        </w:rPr>
        <w:t>,4</w:t>
      </w:r>
      <w:r w:rsidRPr="00890C3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0136">
        <w:rPr>
          <w:rFonts w:ascii="Times New Roman" w:hAnsi="Times New Roman" w:cs="Times New Roman"/>
          <w:sz w:val="24"/>
          <w:szCs w:val="24"/>
        </w:rPr>
        <w:t>sertifika</w:t>
      </w:r>
      <w:proofErr w:type="spellEnd"/>
      <w:r w:rsidR="007101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0136">
        <w:rPr>
          <w:rFonts w:ascii="Times New Roman" w:hAnsi="Times New Roman" w:cs="Times New Roman"/>
          <w:sz w:val="24"/>
          <w:szCs w:val="24"/>
        </w:rPr>
        <w:t>programı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(%</w:t>
      </w:r>
      <w:r w:rsidR="00710136">
        <w:rPr>
          <w:rFonts w:ascii="Times New Roman" w:hAnsi="Times New Roman" w:cs="Times New Roman"/>
          <w:sz w:val="24"/>
          <w:szCs w:val="24"/>
        </w:rPr>
        <w:t>15,1</w:t>
      </w:r>
      <w:r w:rsidRPr="00890C3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olduğu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0C36">
        <w:rPr>
          <w:rFonts w:ascii="Times New Roman" w:hAnsi="Times New Roman" w:cs="Times New Roman"/>
          <w:sz w:val="24"/>
          <w:szCs w:val="24"/>
        </w:rPr>
        <w:t>belirlenmiştir</w:t>
      </w:r>
      <w:proofErr w:type="spellEnd"/>
      <w:r w:rsidRPr="00890C36">
        <w:rPr>
          <w:rFonts w:ascii="Times New Roman" w:hAnsi="Times New Roman" w:cs="Times New Roman"/>
          <w:sz w:val="24"/>
          <w:szCs w:val="24"/>
        </w:rPr>
        <w:t xml:space="preserve"> (Tablo 1</w:t>
      </w:r>
      <w:r w:rsidR="00CF2328">
        <w:rPr>
          <w:rFonts w:ascii="Times New Roman" w:hAnsi="Times New Roman" w:cs="Times New Roman"/>
          <w:sz w:val="24"/>
          <w:szCs w:val="24"/>
        </w:rPr>
        <w:t>2</w:t>
      </w:r>
      <w:r w:rsidRPr="00890C36">
        <w:rPr>
          <w:rFonts w:ascii="Times New Roman" w:hAnsi="Times New Roman" w:cs="Times New Roman"/>
          <w:sz w:val="24"/>
          <w:szCs w:val="24"/>
        </w:rPr>
        <w:t>).</w:t>
      </w:r>
    </w:p>
    <w:p w14:paraId="04674EE6" w14:textId="77777777" w:rsidR="00004D94" w:rsidRPr="00A06718" w:rsidRDefault="00004D94" w:rsidP="00966F00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15" w:name="_Toc137316159"/>
      <w:r w:rsidRPr="00A06718">
        <w:rPr>
          <w:rFonts w:ascii="Times New Roman" w:hAnsi="Times New Roman" w:cs="Times New Roman"/>
          <w:b/>
          <w:sz w:val="24"/>
          <w:szCs w:val="24"/>
        </w:rPr>
        <w:t xml:space="preserve">Mezunların </w:t>
      </w:r>
      <w:r w:rsidR="004E1489" w:rsidRPr="00A06718">
        <w:rPr>
          <w:rFonts w:ascii="Times New Roman" w:hAnsi="Times New Roman" w:cs="Times New Roman"/>
          <w:b/>
          <w:sz w:val="24"/>
          <w:szCs w:val="24"/>
        </w:rPr>
        <w:t>İ</w:t>
      </w:r>
      <w:r w:rsidRPr="00A06718">
        <w:rPr>
          <w:rFonts w:ascii="Times New Roman" w:hAnsi="Times New Roman" w:cs="Times New Roman"/>
          <w:b/>
          <w:sz w:val="24"/>
          <w:szCs w:val="24"/>
        </w:rPr>
        <w:t>novatif Faaliyetlere Katılma Durumları</w:t>
      </w:r>
      <w:bookmarkEnd w:id="15"/>
    </w:p>
    <w:p w14:paraId="0A4A7160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o 1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ovatif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aaliyetlere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atılma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ları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7083"/>
        <w:gridCol w:w="1559"/>
        <w:gridCol w:w="709"/>
      </w:tblGrid>
      <w:tr w:rsidR="004E1489" w:rsidRPr="00A06718" w14:paraId="7CC20A1B" w14:textId="77777777" w:rsidTr="00966F00">
        <w:trPr>
          <w:trHeight w:val="20"/>
        </w:trPr>
        <w:tc>
          <w:tcPr>
            <w:tcW w:w="7083" w:type="dxa"/>
            <w:vAlign w:val="center"/>
          </w:tcPr>
          <w:p w14:paraId="64EC1C9B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Mesleğe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ilişkin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inovatif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bir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faaliyete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patent,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faydal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model)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başvurma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durumu</w:t>
            </w:r>
            <w:proofErr w:type="spellEnd"/>
          </w:p>
        </w:tc>
        <w:tc>
          <w:tcPr>
            <w:tcW w:w="1559" w:type="dxa"/>
            <w:vAlign w:val="center"/>
          </w:tcPr>
          <w:p w14:paraId="51125101" w14:textId="77777777" w:rsidR="004E1489" w:rsidRPr="00A06718" w:rsidRDefault="003079C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716</w:t>
            </w:r>
            <w:r w:rsidR="004E1489"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709" w:type="dxa"/>
            <w:vAlign w:val="center"/>
          </w:tcPr>
          <w:p w14:paraId="46BA8661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21FB789A" w14:textId="77777777" w:rsidTr="00966F00">
        <w:trPr>
          <w:trHeight w:val="20"/>
        </w:trPr>
        <w:tc>
          <w:tcPr>
            <w:tcW w:w="7083" w:type="dxa"/>
            <w:vAlign w:val="center"/>
          </w:tcPr>
          <w:p w14:paraId="3B0AA9F7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Evet, patent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sahibiyim</w:t>
            </w:r>
            <w:proofErr w:type="spellEnd"/>
          </w:p>
        </w:tc>
        <w:tc>
          <w:tcPr>
            <w:tcW w:w="1559" w:type="dxa"/>
            <w:vAlign w:val="center"/>
          </w:tcPr>
          <w:p w14:paraId="232741D3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3414EE01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</w:p>
        </w:tc>
      </w:tr>
      <w:tr w:rsidR="004E1489" w:rsidRPr="00A06718" w14:paraId="1FC9A6F6" w14:textId="77777777" w:rsidTr="00966F00">
        <w:trPr>
          <w:trHeight w:val="20"/>
        </w:trPr>
        <w:tc>
          <w:tcPr>
            <w:tcW w:w="7083" w:type="dxa"/>
            <w:vAlign w:val="center"/>
          </w:tcPr>
          <w:p w14:paraId="474E766D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Evet,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faydalı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model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sahibiyim</w:t>
            </w:r>
            <w:proofErr w:type="spellEnd"/>
          </w:p>
        </w:tc>
        <w:tc>
          <w:tcPr>
            <w:tcW w:w="1559" w:type="dxa"/>
            <w:vAlign w:val="center"/>
          </w:tcPr>
          <w:p w14:paraId="2821FC34" w14:textId="77777777" w:rsidR="004E1489" w:rsidRPr="00A06718" w:rsidRDefault="003079C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14:paraId="3AD5311B" w14:textId="77777777" w:rsidR="004E1489" w:rsidRPr="00A06718" w:rsidRDefault="005C2CB8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.5</w:t>
            </w:r>
          </w:p>
        </w:tc>
      </w:tr>
      <w:tr w:rsidR="004E1489" w:rsidRPr="00A06718" w14:paraId="689CB4A8" w14:textId="77777777" w:rsidTr="00966F00">
        <w:trPr>
          <w:trHeight w:val="20"/>
        </w:trPr>
        <w:tc>
          <w:tcPr>
            <w:tcW w:w="7083" w:type="dxa"/>
            <w:vAlign w:val="center"/>
          </w:tcPr>
          <w:p w14:paraId="1616F027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Evet,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çalışmalarım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devam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etmekte</w:t>
            </w:r>
            <w:proofErr w:type="spellEnd"/>
          </w:p>
        </w:tc>
        <w:tc>
          <w:tcPr>
            <w:tcW w:w="1559" w:type="dxa"/>
            <w:vAlign w:val="center"/>
          </w:tcPr>
          <w:p w14:paraId="0907D845" w14:textId="77777777" w:rsidR="004E1489" w:rsidRPr="00A06718" w:rsidRDefault="000067AF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8</w:t>
            </w:r>
          </w:p>
        </w:tc>
        <w:tc>
          <w:tcPr>
            <w:tcW w:w="709" w:type="dxa"/>
            <w:vAlign w:val="center"/>
          </w:tcPr>
          <w:p w14:paraId="0D008937" w14:textId="77777777" w:rsidR="004E1489" w:rsidRPr="00A06718" w:rsidRDefault="005C2CB8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  <w:r w:rsidR="000067AF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9</w:t>
            </w:r>
          </w:p>
        </w:tc>
      </w:tr>
      <w:tr w:rsidR="004E1489" w:rsidRPr="00A06718" w14:paraId="77BA265C" w14:textId="77777777" w:rsidTr="00966F00">
        <w:trPr>
          <w:trHeight w:val="20"/>
        </w:trPr>
        <w:tc>
          <w:tcPr>
            <w:tcW w:w="7083" w:type="dxa"/>
            <w:vAlign w:val="center"/>
          </w:tcPr>
          <w:p w14:paraId="5ECB7B47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ayır</w:t>
            </w:r>
            <w:proofErr w:type="spellEnd"/>
          </w:p>
        </w:tc>
        <w:tc>
          <w:tcPr>
            <w:tcW w:w="1559" w:type="dxa"/>
            <w:vAlign w:val="center"/>
          </w:tcPr>
          <w:p w14:paraId="3F45425D" w14:textId="77777777" w:rsidR="004E1489" w:rsidRPr="00A06718" w:rsidRDefault="000067AF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84</w:t>
            </w:r>
          </w:p>
        </w:tc>
        <w:tc>
          <w:tcPr>
            <w:tcW w:w="709" w:type="dxa"/>
            <w:vAlign w:val="center"/>
          </w:tcPr>
          <w:p w14:paraId="5F0FAF04" w14:textId="77777777" w:rsidR="004E1489" w:rsidRPr="00A06718" w:rsidRDefault="005C2CB8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4.4</w:t>
            </w:r>
          </w:p>
        </w:tc>
      </w:tr>
    </w:tbl>
    <w:p w14:paraId="3B5E8591" w14:textId="77777777" w:rsidR="00004D94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novatif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faaliyetler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tıl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lo </w:t>
      </w:r>
      <w:r w:rsidR="009F772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de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 w:rsidR="009042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7AF">
        <w:rPr>
          <w:rFonts w:ascii="Times New Roman" w:hAnsi="Times New Roman" w:cs="Times New Roman"/>
          <w:color w:val="000000" w:themeColor="text1"/>
          <w:sz w:val="24"/>
          <w:szCs w:val="24"/>
        </w:rPr>
        <w:t>3.9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067AF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sleğ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novatif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faaliyetler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öneli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alışmaların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eva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ttiğin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ldir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</w:t>
      </w:r>
      <w:r w:rsidR="00966F00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3436E61E" w14:textId="77777777" w:rsidR="00004D94" w:rsidRPr="00A06718" w:rsidRDefault="00004D94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16" w:name="_Toc137316160"/>
      <w:r w:rsidRPr="00A06718">
        <w:rPr>
          <w:rFonts w:ascii="Times New Roman" w:hAnsi="Times New Roman" w:cs="Times New Roman"/>
          <w:b/>
          <w:sz w:val="24"/>
          <w:szCs w:val="24"/>
        </w:rPr>
        <w:t>Mezunların Araştırmada Yer Alma Durumları</w:t>
      </w:r>
      <w:bookmarkEnd w:id="16"/>
    </w:p>
    <w:p w14:paraId="3926C997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o 1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raştırmada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yer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lma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ları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7083"/>
        <w:gridCol w:w="1559"/>
        <w:gridCol w:w="709"/>
      </w:tblGrid>
      <w:tr w:rsidR="004E1489" w:rsidRPr="00A06718" w14:paraId="4BA57775" w14:textId="77777777" w:rsidTr="00966F00">
        <w:trPr>
          <w:trHeight w:val="20"/>
        </w:trPr>
        <w:tc>
          <w:tcPr>
            <w:tcW w:w="7083" w:type="dxa"/>
            <w:vAlign w:val="center"/>
          </w:tcPr>
          <w:p w14:paraId="201084A4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Çalıştığınız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üreç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boyunca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alanına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yönelik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herhangi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bir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araştırmada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yer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alma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durumu</w:t>
            </w:r>
            <w:proofErr w:type="spellEnd"/>
          </w:p>
        </w:tc>
        <w:tc>
          <w:tcPr>
            <w:tcW w:w="1559" w:type="dxa"/>
            <w:vAlign w:val="center"/>
          </w:tcPr>
          <w:p w14:paraId="34BD58CD" w14:textId="77777777" w:rsidR="004E1489" w:rsidRPr="00A06718" w:rsidRDefault="00E4568B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716</w:t>
            </w:r>
            <w:r w:rsidR="004E1489"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709" w:type="dxa"/>
            <w:vAlign w:val="center"/>
          </w:tcPr>
          <w:p w14:paraId="5F04866A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47BD29EF" w14:textId="77777777" w:rsidTr="00966F00">
        <w:trPr>
          <w:trHeight w:val="20"/>
        </w:trPr>
        <w:tc>
          <w:tcPr>
            <w:tcW w:w="7083" w:type="dxa"/>
            <w:vAlign w:val="center"/>
          </w:tcPr>
          <w:p w14:paraId="25E4B360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Evet</w:t>
            </w:r>
          </w:p>
        </w:tc>
        <w:tc>
          <w:tcPr>
            <w:tcW w:w="1559" w:type="dxa"/>
            <w:vAlign w:val="center"/>
          </w:tcPr>
          <w:p w14:paraId="51C2249E" w14:textId="77777777" w:rsidR="004E1489" w:rsidRPr="00A06718" w:rsidRDefault="00247A62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05</w:t>
            </w:r>
          </w:p>
        </w:tc>
        <w:tc>
          <w:tcPr>
            <w:tcW w:w="709" w:type="dxa"/>
            <w:vAlign w:val="center"/>
          </w:tcPr>
          <w:p w14:paraId="2003AAD3" w14:textId="77777777" w:rsidR="004E1489" w:rsidRPr="00A06718" w:rsidRDefault="00247A62" w:rsidP="00247A62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8</w:t>
            </w:r>
            <w:r w:rsidR="00720971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</w:tr>
      <w:tr w:rsidR="004E1489" w:rsidRPr="00A06718" w14:paraId="7A3FD504" w14:textId="77777777" w:rsidTr="00966F00">
        <w:trPr>
          <w:trHeight w:val="20"/>
        </w:trPr>
        <w:tc>
          <w:tcPr>
            <w:tcW w:w="7083" w:type="dxa"/>
            <w:vAlign w:val="center"/>
          </w:tcPr>
          <w:p w14:paraId="3EFE8207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ayır</w:t>
            </w:r>
            <w:proofErr w:type="spellEnd"/>
          </w:p>
        </w:tc>
        <w:tc>
          <w:tcPr>
            <w:tcW w:w="1559" w:type="dxa"/>
            <w:vAlign w:val="center"/>
          </w:tcPr>
          <w:p w14:paraId="44CF15F8" w14:textId="77777777" w:rsidR="004E1489" w:rsidRPr="00A06718" w:rsidRDefault="00247A62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11</w:t>
            </w:r>
          </w:p>
        </w:tc>
        <w:tc>
          <w:tcPr>
            <w:tcW w:w="709" w:type="dxa"/>
            <w:vAlign w:val="center"/>
          </w:tcPr>
          <w:p w14:paraId="578A9340" w14:textId="77777777" w:rsidR="004E1489" w:rsidRPr="00A06718" w:rsidRDefault="00247A62" w:rsidP="00247A62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1</w:t>
            </w:r>
            <w:r w:rsidR="00720971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</w:tr>
    </w:tbl>
    <w:p w14:paraId="7DDBE154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o </w:t>
      </w:r>
      <w:r w:rsidR="009F772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9F772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lan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özgü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raştırmalar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ma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</w:t>
      </w:r>
      <w:r w:rsidR="00247A62">
        <w:rPr>
          <w:rFonts w:ascii="Times New Roman" w:hAnsi="Times New Roman" w:cs="Times New Roman"/>
          <w:color w:val="000000" w:themeColor="text1"/>
          <w:sz w:val="24"/>
          <w:szCs w:val="24"/>
        </w:rPr>
        <w:t>rı</w:t>
      </w:r>
      <w:proofErr w:type="spellEnd"/>
      <w:r w:rsidR="00247A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47A62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="00247A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247A62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="00247A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</w:t>
      </w:r>
      <w:r w:rsidR="00247A62">
        <w:rPr>
          <w:rFonts w:ascii="Times New Roman" w:eastAsia="SimSun" w:hAnsi="Times New Roman" w:cs="Times New Roman"/>
          <w:color w:val="000000" w:themeColor="text1"/>
          <w:kern w:val="1"/>
          <w:sz w:val="24"/>
          <w:szCs w:val="24"/>
        </w:rPr>
        <w:t>28.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247A62">
        <w:rPr>
          <w:rFonts w:ascii="Times New Roman" w:hAnsi="Times New Roman" w:cs="Times New Roman"/>
          <w:color w:val="000000" w:themeColor="text1"/>
          <w:sz w:val="24"/>
          <w:szCs w:val="24"/>
        </w:rPr>
        <w:t>sı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raştırma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ldığın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ldir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</w:t>
      </w:r>
      <w:r w:rsidR="00966F00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77603C7D" w14:textId="77777777" w:rsidR="00004D94" w:rsidRPr="00A06718" w:rsidRDefault="00004D94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17" w:name="_Toc137316161"/>
      <w:r w:rsidRPr="00A06718">
        <w:rPr>
          <w:rFonts w:ascii="Times New Roman" w:hAnsi="Times New Roman" w:cs="Times New Roman"/>
          <w:b/>
          <w:sz w:val="24"/>
          <w:szCs w:val="24"/>
        </w:rPr>
        <w:t>Mezunların Mesleğe İ</w:t>
      </w:r>
      <w:r w:rsidR="00BD7DD0" w:rsidRPr="00A06718">
        <w:rPr>
          <w:rFonts w:ascii="Times New Roman" w:hAnsi="Times New Roman" w:cs="Times New Roman"/>
          <w:b/>
          <w:sz w:val="24"/>
          <w:szCs w:val="24"/>
        </w:rPr>
        <w:t>lişkin Yurtdışı</w:t>
      </w:r>
      <w:r w:rsidRPr="00A06718">
        <w:rPr>
          <w:rFonts w:ascii="Times New Roman" w:hAnsi="Times New Roman" w:cs="Times New Roman"/>
          <w:b/>
          <w:sz w:val="24"/>
          <w:szCs w:val="24"/>
        </w:rPr>
        <w:t xml:space="preserve"> Deneyimi</w:t>
      </w:r>
      <w:bookmarkEnd w:id="17"/>
    </w:p>
    <w:p w14:paraId="41FD73AF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o 1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sleğe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yurtdışı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eneyimi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799"/>
        <w:gridCol w:w="1560"/>
        <w:gridCol w:w="992"/>
      </w:tblGrid>
      <w:tr w:rsidR="004E1489" w:rsidRPr="00A06718" w14:paraId="1C2CB900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334BC62F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Mesleğe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ilişkin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yurtdış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deneyimi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7CFEC918" w14:textId="77777777" w:rsidR="004E1489" w:rsidRPr="00A06718" w:rsidRDefault="00720971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716</w:t>
            </w:r>
            <w:r w:rsidR="004E1489"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55759D9F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02AB242F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7AC1FF7A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Evet</w:t>
            </w:r>
          </w:p>
        </w:tc>
        <w:tc>
          <w:tcPr>
            <w:tcW w:w="1560" w:type="dxa"/>
            <w:vAlign w:val="center"/>
          </w:tcPr>
          <w:p w14:paraId="7F72DA49" w14:textId="77777777" w:rsidR="004E1489" w:rsidRPr="00A06718" w:rsidRDefault="00E02108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4</w:t>
            </w:r>
          </w:p>
        </w:tc>
        <w:tc>
          <w:tcPr>
            <w:tcW w:w="992" w:type="dxa"/>
            <w:vAlign w:val="center"/>
          </w:tcPr>
          <w:p w14:paraId="742D232B" w14:textId="77777777" w:rsidR="004E1489" w:rsidRPr="00A06718" w:rsidRDefault="00E02108" w:rsidP="00E02108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  <w:r w:rsidR="00CC3043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</w:t>
            </w:r>
          </w:p>
        </w:tc>
      </w:tr>
      <w:tr w:rsidR="004E1489" w:rsidRPr="00A06718" w14:paraId="632B0773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7A97C06A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Hayır</w:t>
            </w:r>
            <w:proofErr w:type="spellEnd"/>
          </w:p>
        </w:tc>
        <w:tc>
          <w:tcPr>
            <w:tcW w:w="1560" w:type="dxa"/>
            <w:vAlign w:val="center"/>
          </w:tcPr>
          <w:p w14:paraId="2ABD9C32" w14:textId="77777777" w:rsidR="004E1489" w:rsidRPr="00A06718" w:rsidRDefault="00D7005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9</w:t>
            </w:r>
            <w:r w:rsidR="00E0210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</w:p>
        </w:tc>
        <w:tc>
          <w:tcPr>
            <w:tcW w:w="992" w:type="dxa"/>
            <w:vAlign w:val="center"/>
          </w:tcPr>
          <w:p w14:paraId="471DF41E" w14:textId="77777777" w:rsidR="004E1489" w:rsidRPr="00A06718" w:rsidRDefault="00E02108" w:rsidP="00E02108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5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</w:p>
        </w:tc>
      </w:tr>
      <w:tr w:rsidR="004E1489" w:rsidRPr="00A06718" w14:paraId="4414FDC4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04C9BDD8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Mesleğe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ilişkin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yurtdışında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bulunma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nedeni</w:t>
            </w:r>
            <w:proofErr w:type="spellEnd"/>
          </w:p>
        </w:tc>
        <w:tc>
          <w:tcPr>
            <w:tcW w:w="1560" w:type="dxa"/>
            <w:vAlign w:val="center"/>
          </w:tcPr>
          <w:p w14:paraId="4A84ACA2" w14:textId="77777777" w:rsidR="004E1489" w:rsidRPr="00A06718" w:rsidRDefault="00E02108" w:rsidP="00E02108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24</w:t>
            </w:r>
            <w:r w:rsidR="004E1489"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5EDFA049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6DEC8C73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74581B98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Eğitim</w:t>
            </w:r>
            <w:proofErr w:type="spellEnd"/>
          </w:p>
        </w:tc>
        <w:tc>
          <w:tcPr>
            <w:tcW w:w="1560" w:type="dxa"/>
            <w:vAlign w:val="center"/>
          </w:tcPr>
          <w:p w14:paraId="73279CCA" w14:textId="77777777" w:rsidR="004E1489" w:rsidRPr="00A06718" w:rsidRDefault="00E02108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5</w:t>
            </w:r>
          </w:p>
        </w:tc>
        <w:tc>
          <w:tcPr>
            <w:tcW w:w="992" w:type="dxa"/>
            <w:vAlign w:val="center"/>
          </w:tcPr>
          <w:p w14:paraId="51B6D3EA" w14:textId="77777777" w:rsidR="004E1489" w:rsidRPr="00A06718" w:rsidRDefault="00E02108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2.5</w:t>
            </w:r>
          </w:p>
        </w:tc>
      </w:tr>
      <w:tr w:rsidR="004E1489" w:rsidRPr="00A06718" w14:paraId="0C15F113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26D50CD1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Kongre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56597D46" w14:textId="77777777" w:rsidR="004E1489" w:rsidRPr="00A06718" w:rsidRDefault="00E02108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  <w:tc>
          <w:tcPr>
            <w:tcW w:w="992" w:type="dxa"/>
            <w:vAlign w:val="center"/>
          </w:tcPr>
          <w:p w14:paraId="4227CDFB" w14:textId="77777777" w:rsidR="004E1489" w:rsidRPr="00A06718" w:rsidRDefault="00E02108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5</w:t>
            </w:r>
          </w:p>
        </w:tc>
      </w:tr>
      <w:tr w:rsidR="004E1489" w:rsidRPr="00A06718" w14:paraId="425B74C3" w14:textId="77777777" w:rsidTr="00966F00">
        <w:trPr>
          <w:trHeight w:val="20"/>
        </w:trPr>
        <w:tc>
          <w:tcPr>
            <w:tcW w:w="6799" w:type="dxa"/>
            <w:vAlign w:val="center"/>
          </w:tcPr>
          <w:p w14:paraId="40CE260B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Staj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faaliyetleri</w:t>
            </w:r>
            <w:proofErr w:type="spellEnd"/>
          </w:p>
        </w:tc>
        <w:tc>
          <w:tcPr>
            <w:tcW w:w="1560" w:type="dxa"/>
            <w:vAlign w:val="center"/>
          </w:tcPr>
          <w:p w14:paraId="3F963A0E" w14:textId="77777777" w:rsidR="004E1489" w:rsidRPr="00A06718" w:rsidRDefault="00E02108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  <w:tc>
          <w:tcPr>
            <w:tcW w:w="992" w:type="dxa"/>
            <w:vAlign w:val="center"/>
          </w:tcPr>
          <w:p w14:paraId="013DFE8F" w14:textId="77777777" w:rsidR="004E1489" w:rsidRPr="00A06718" w:rsidRDefault="00E02108" w:rsidP="00E02108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CC3043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</w:tr>
    </w:tbl>
    <w:p w14:paraId="499B3B40" w14:textId="77777777" w:rsidR="00BD7DD0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o </w:t>
      </w:r>
      <w:r w:rsidR="009F772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9F7728">
        <w:rPr>
          <w:rFonts w:ascii="Times New Roman" w:hAnsi="Times New Roman" w:cs="Times New Roman"/>
          <w:color w:val="000000" w:themeColor="text1"/>
          <w:sz w:val="24"/>
          <w:szCs w:val="24"/>
        </w:rPr>
        <w:t>te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sleğ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urtdış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eneyi</w:t>
      </w:r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mleri</w:t>
      </w:r>
      <w:proofErr w:type="spellEnd"/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3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ü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sleğ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urtdış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eneyim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duğun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fad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t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urtdışın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ulun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nedenle</w:t>
      </w:r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ri</w:t>
      </w:r>
      <w:proofErr w:type="spellEnd"/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ise</w:t>
      </w:r>
      <w:proofErr w:type="spellEnd"/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eğitim</w:t>
      </w:r>
      <w:proofErr w:type="spellEnd"/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62.5</w:t>
      </w:r>
      <w:r w:rsidR="00CC30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="00CC3043">
        <w:rPr>
          <w:rFonts w:ascii="Times New Roman" w:hAnsi="Times New Roman" w:cs="Times New Roman"/>
          <w:color w:val="000000" w:themeColor="text1"/>
          <w:sz w:val="24"/>
          <w:szCs w:val="24"/>
        </w:rPr>
        <w:t>kongre</w:t>
      </w:r>
      <w:proofErr w:type="spellEnd"/>
      <w:r w:rsidR="00CC30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</w:t>
      </w:r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25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taj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faaliyetlerid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(%1</w:t>
      </w:r>
      <w:r w:rsidR="00CC3043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02108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(Tablo </w:t>
      </w:r>
      <w:r w:rsidR="00966F00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633CE675" w14:textId="77777777" w:rsidR="00BD7DD0" w:rsidRPr="00A06718" w:rsidRDefault="00BD7DD0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18" w:name="_Toc137316162"/>
      <w:r w:rsidRPr="00A06718">
        <w:rPr>
          <w:rFonts w:ascii="Times New Roman" w:hAnsi="Times New Roman" w:cs="Times New Roman"/>
          <w:b/>
          <w:sz w:val="24"/>
          <w:szCs w:val="24"/>
        </w:rPr>
        <w:t>Mezunların Memnuniyet Durumları</w:t>
      </w:r>
      <w:bookmarkEnd w:id="18"/>
    </w:p>
    <w:p w14:paraId="3261F909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o 1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mnuniyet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ları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658"/>
        <w:gridCol w:w="1417"/>
        <w:gridCol w:w="1276"/>
      </w:tblGrid>
      <w:tr w:rsidR="004E1489" w:rsidRPr="00A06718" w14:paraId="21E16538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739BA2A3" w14:textId="77777777" w:rsidR="004E1489" w:rsidRPr="00A06718" w:rsidRDefault="004E1489" w:rsidP="00A06718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strike/>
                <w:color w:val="000000" w:themeColor="text1"/>
                <w:kern w:val="1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34BB3549" w14:textId="77777777" w:rsidR="004E1489" w:rsidRPr="00A06718" w:rsidRDefault="004E1489" w:rsidP="00A06718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Ort ± SS</w:t>
            </w:r>
          </w:p>
        </w:tc>
        <w:tc>
          <w:tcPr>
            <w:tcW w:w="1276" w:type="dxa"/>
            <w:vAlign w:val="center"/>
          </w:tcPr>
          <w:p w14:paraId="0CF804EB" w14:textId="77777777" w:rsidR="004E1489" w:rsidRPr="00A06718" w:rsidRDefault="004E1489" w:rsidP="00A06718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Min-Max</w:t>
            </w:r>
          </w:p>
        </w:tc>
      </w:tr>
      <w:tr w:rsidR="004E1489" w:rsidRPr="00A06718" w14:paraId="49838F4C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5EF4D182" w14:textId="77777777" w:rsidR="004E1489" w:rsidRPr="00A06718" w:rsidRDefault="004E1489" w:rsidP="00A06718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Mesleki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Memnuniyet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derecesi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 (0-Memnun </w:t>
            </w: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değilim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, 10-Çok </w:t>
            </w: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memnunum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1417" w:type="dxa"/>
            <w:vAlign w:val="center"/>
          </w:tcPr>
          <w:p w14:paraId="711662F5" w14:textId="77777777" w:rsidR="004E1489" w:rsidRPr="00A06718" w:rsidRDefault="00DD0605" w:rsidP="00A06718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bookmarkStart w:id="19" w:name="_Hlk92709139"/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.55</w:t>
            </w:r>
            <w:r w:rsidR="00C87497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±2.18</w:t>
            </w:r>
            <w:r w:rsidR="004E1489"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bookmarkEnd w:id="19"/>
          </w:p>
        </w:tc>
        <w:tc>
          <w:tcPr>
            <w:tcW w:w="1276" w:type="dxa"/>
            <w:vAlign w:val="center"/>
          </w:tcPr>
          <w:p w14:paraId="02DF3F14" w14:textId="77777777" w:rsidR="004E1489" w:rsidRPr="00A06718" w:rsidRDefault="004E1489" w:rsidP="00A06718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-10</w:t>
            </w:r>
          </w:p>
        </w:tc>
      </w:tr>
      <w:tr w:rsidR="004E1489" w:rsidRPr="00A06718" w14:paraId="0129A385" w14:textId="77777777" w:rsidTr="00966F00">
        <w:trPr>
          <w:trHeight w:val="20"/>
        </w:trPr>
        <w:tc>
          <w:tcPr>
            <w:tcW w:w="6658" w:type="dxa"/>
            <w:vAlign w:val="center"/>
          </w:tcPr>
          <w:p w14:paraId="571D36D2" w14:textId="77777777" w:rsidR="004E1489" w:rsidRPr="00A06718" w:rsidRDefault="004E1489" w:rsidP="00A06718">
            <w:pPr>
              <w:suppressAutoHyphens/>
              <w:spacing w:after="0" w:line="276" w:lineRule="auto"/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Çalıştığı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kurumdan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memnun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olma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durumu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 (0-Memnun </w:t>
            </w: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değilim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, 10-Çok </w:t>
            </w:r>
            <w:proofErr w:type="spellStart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memnunum</w:t>
            </w:r>
            <w:proofErr w:type="spellEnd"/>
            <w:r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)  </w:t>
            </w:r>
          </w:p>
        </w:tc>
        <w:tc>
          <w:tcPr>
            <w:tcW w:w="1417" w:type="dxa"/>
            <w:vAlign w:val="center"/>
          </w:tcPr>
          <w:p w14:paraId="16CCE976" w14:textId="77777777" w:rsidR="004E1489" w:rsidRPr="00A06718" w:rsidRDefault="00C87497" w:rsidP="00C87497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bookmarkStart w:id="20" w:name="_Hlk92709173"/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5.67</w:t>
            </w:r>
            <w:r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>±2.86</w:t>
            </w:r>
            <w:r w:rsidR="004E1489" w:rsidRPr="00A06718"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bookmarkEnd w:id="20"/>
          </w:p>
        </w:tc>
        <w:tc>
          <w:tcPr>
            <w:tcW w:w="1276" w:type="dxa"/>
            <w:vAlign w:val="center"/>
          </w:tcPr>
          <w:p w14:paraId="4E251F2B" w14:textId="77777777" w:rsidR="004E1489" w:rsidRPr="00A06718" w:rsidRDefault="004E1489" w:rsidP="00A06718">
            <w:pPr>
              <w:suppressAutoHyphens/>
              <w:spacing w:after="0" w:line="276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-10</w:t>
            </w:r>
          </w:p>
        </w:tc>
      </w:tr>
    </w:tbl>
    <w:p w14:paraId="3572D233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o </w:t>
      </w:r>
      <w:r w:rsidR="009F772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da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mnuniye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rın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slek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mnuniye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erecelerin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rtala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87497" w:rsidRPr="00C87497">
        <w:rPr>
          <w:rFonts w:ascii="Times New Roman" w:hAnsi="Times New Roman" w:cs="Times New Roman"/>
          <w:color w:val="000000" w:themeColor="text1"/>
          <w:sz w:val="24"/>
          <w:szCs w:val="24"/>
        </w:rPr>
        <w:t>6.55±2.18</w:t>
      </w:r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min:0, max:10)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alıştığ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urumda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mnuniye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rın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s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rtalam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87497">
        <w:rPr>
          <w:rFonts w:ascii="Times New Roman" w:hAnsi="Times New Roman" w:cs="Times New Roman"/>
          <w:color w:val="000000" w:themeColor="text1"/>
          <w:sz w:val="24"/>
          <w:szCs w:val="24"/>
        </w:rPr>
        <w:t>5.67±2.86</w:t>
      </w:r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min:0, max:10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duğ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tespit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d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</w:t>
      </w:r>
      <w:r w:rsidR="00966F00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10F6C0CE" w14:textId="77777777" w:rsidR="00BD7DD0" w:rsidRPr="00A06718" w:rsidRDefault="00BD7DD0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21" w:name="_Toc137316163"/>
      <w:r w:rsidRPr="00A06718">
        <w:rPr>
          <w:rFonts w:ascii="Times New Roman" w:hAnsi="Times New Roman" w:cs="Times New Roman"/>
          <w:b/>
          <w:sz w:val="24"/>
          <w:szCs w:val="24"/>
        </w:rPr>
        <w:t>Mezunların Yabancı Dil Bilgisi Durumları</w:t>
      </w:r>
      <w:bookmarkEnd w:id="21"/>
    </w:p>
    <w:p w14:paraId="654F4858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o 1</w:t>
      </w:r>
      <w:r w:rsidR="00CF232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: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yabancı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l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ilgisi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ları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516"/>
        <w:gridCol w:w="1701"/>
        <w:gridCol w:w="1134"/>
      </w:tblGrid>
      <w:tr w:rsidR="004E1489" w:rsidRPr="00A06718" w14:paraId="40A4CDEF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2D9749F0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Yabanc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Dil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Bilgisi</w:t>
            </w:r>
            <w:proofErr w:type="spellEnd"/>
          </w:p>
        </w:tc>
        <w:tc>
          <w:tcPr>
            <w:tcW w:w="1701" w:type="dxa"/>
            <w:vAlign w:val="center"/>
          </w:tcPr>
          <w:p w14:paraId="1FFC3A3B" w14:textId="77777777" w:rsidR="004E1489" w:rsidRPr="00A06718" w:rsidRDefault="00CB2C0A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716</w:t>
            </w:r>
            <w:r w:rsidR="004E1489"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*)</w:t>
            </w:r>
          </w:p>
        </w:tc>
        <w:tc>
          <w:tcPr>
            <w:tcW w:w="1134" w:type="dxa"/>
            <w:vAlign w:val="center"/>
          </w:tcPr>
          <w:p w14:paraId="2A52AC32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37EDA5A0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0D7D2684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İngilizce</w:t>
            </w:r>
            <w:proofErr w:type="spellEnd"/>
          </w:p>
        </w:tc>
        <w:tc>
          <w:tcPr>
            <w:tcW w:w="1701" w:type="dxa"/>
            <w:vAlign w:val="center"/>
          </w:tcPr>
          <w:p w14:paraId="153B3D85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CB3C733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</w:p>
        </w:tc>
      </w:tr>
      <w:tr w:rsidR="004E1489" w:rsidRPr="00A06718" w14:paraId="46893B6E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32F7CA83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Çok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iyi</w:t>
            </w:r>
          </w:p>
        </w:tc>
        <w:tc>
          <w:tcPr>
            <w:tcW w:w="1701" w:type="dxa"/>
            <w:vAlign w:val="center"/>
          </w:tcPr>
          <w:p w14:paraId="6720BFD5" w14:textId="77777777" w:rsidR="004E1489" w:rsidRPr="00A06718" w:rsidRDefault="00C87497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4</w:t>
            </w:r>
          </w:p>
        </w:tc>
        <w:tc>
          <w:tcPr>
            <w:tcW w:w="1134" w:type="dxa"/>
            <w:vAlign w:val="center"/>
          </w:tcPr>
          <w:p w14:paraId="6E6C29B7" w14:textId="77777777" w:rsidR="004E1489" w:rsidRPr="00A06718" w:rsidRDefault="00C87497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.9</w:t>
            </w:r>
          </w:p>
        </w:tc>
      </w:tr>
      <w:tr w:rsidR="004E1489" w:rsidRPr="00A06718" w14:paraId="41AC2B62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19B9BECF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İyi</w:t>
            </w:r>
          </w:p>
        </w:tc>
        <w:tc>
          <w:tcPr>
            <w:tcW w:w="1701" w:type="dxa"/>
            <w:vAlign w:val="center"/>
          </w:tcPr>
          <w:p w14:paraId="05D9C87F" w14:textId="77777777" w:rsidR="004E1489" w:rsidRPr="00A06718" w:rsidRDefault="00C87497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43</w:t>
            </w:r>
          </w:p>
        </w:tc>
        <w:tc>
          <w:tcPr>
            <w:tcW w:w="1134" w:type="dxa"/>
            <w:vAlign w:val="center"/>
          </w:tcPr>
          <w:p w14:paraId="0EED5395" w14:textId="77777777" w:rsidR="004E1489" w:rsidRPr="00A06718" w:rsidRDefault="00C87497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9.9</w:t>
            </w:r>
          </w:p>
        </w:tc>
      </w:tr>
      <w:tr w:rsidR="004E1489" w:rsidRPr="00A06718" w14:paraId="10828B61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0509278C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Orta</w:t>
            </w:r>
          </w:p>
        </w:tc>
        <w:tc>
          <w:tcPr>
            <w:tcW w:w="1701" w:type="dxa"/>
            <w:vAlign w:val="center"/>
          </w:tcPr>
          <w:p w14:paraId="4B3ECA46" w14:textId="77777777" w:rsidR="004E1489" w:rsidRPr="00A06718" w:rsidRDefault="00C87497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48</w:t>
            </w:r>
          </w:p>
        </w:tc>
        <w:tc>
          <w:tcPr>
            <w:tcW w:w="1134" w:type="dxa"/>
            <w:vAlign w:val="center"/>
          </w:tcPr>
          <w:p w14:paraId="42E2C3E9" w14:textId="77777777" w:rsidR="004E1489" w:rsidRPr="00A06718" w:rsidRDefault="00CB2C0A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8.6</w:t>
            </w:r>
          </w:p>
        </w:tc>
      </w:tr>
      <w:tr w:rsidR="004E1489" w:rsidRPr="00A06718" w14:paraId="63F50256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7B29B185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Başlangıç</w:t>
            </w:r>
            <w:proofErr w:type="spellEnd"/>
          </w:p>
        </w:tc>
        <w:tc>
          <w:tcPr>
            <w:tcW w:w="1701" w:type="dxa"/>
            <w:vAlign w:val="center"/>
          </w:tcPr>
          <w:p w14:paraId="098C3EBF" w14:textId="77777777" w:rsidR="004E1489" w:rsidRPr="00A06718" w:rsidRDefault="00C87497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85</w:t>
            </w:r>
          </w:p>
        </w:tc>
        <w:tc>
          <w:tcPr>
            <w:tcW w:w="1134" w:type="dxa"/>
            <w:vAlign w:val="center"/>
          </w:tcPr>
          <w:p w14:paraId="644FC993" w14:textId="77777777" w:rsidR="004E1489" w:rsidRPr="00A06718" w:rsidRDefault="00C87497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5.8</w:t>
            </w:r>
          </w:p>
        </w:tc>
      </w:tr>
      <w:tr w:rsidR="004E1489" w:rsidRPr="00A06718" w14:paraId="3042B4B1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496799B3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Bilmiyorum</w:t>
            </w:r>
            <w:proofErr w:type="spellEnd"/>
          </w:p>
        </w:tc>
        <w:tc>
          <w:tcPr>
            <w:tcW w:w="1701" w:type="dxa"/>
            <w:vAlign w:val="center"/>
          </w:tcPr>
          <w:p w14:paraId="2680368E" w14:textId="77777777" w:rsidR="004E1489" w:rsidRPr="00A06718" w:rsidRDefault="00C87497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7</w:t>
            </w:r>
          </w:p>
        </w:tc>
        <w:tc>
          <w:tcPr>
            <w:tcW w:w="1134" w:type="dxa"/>
            <w:vAlign w:val="center"/>
          </w:tcPr>
          <w:p w14:paraId="1FB9A6DA" w14:textId="77777777" w:rsidR="004E1489" w:rsidRPr="00A06718" w:rsidRDefault="00C87497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.3</w:t>
            </w:r>
          </w:p>
        </w:tc>
      </w:tr>
      <w:tr w:rsidR="004E1489" w:rsidRPr="00A06718" w14:paraId="2AF67F9B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0A1AA652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Almanca</w:t>
            </w:r>
            <w:proofErr w:type="spellEnd"/>
          </w:p>
        </w:tc>
        <w:tc>
          <w:tcPr>
            <w:tcW w:w="1701" w:type="dxa"/>
            <w:vAlign w:val="center"/>
          </w:tcPr>
          <w:p w14:paraId="3B6B5E39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10A80A8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</w:p>
        </w:tc>
      </w:tr>
      <w:tr w:rsidR="004E1489" w:rsidRPr="00A06718" w14:paraId="144A88F8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4D8A173A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Çok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iyi</w:t>
            </w:r>
          </w:p>
        </w:tc>
        <w:tc>
          <w:tcPr>
            <w:tcW w:w="1701" w:type="dxa"/>
            <w:vAlign w:val="center"/>
          </w:tcPr>
          <w:p w14:paraId="45A9F592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243EB24A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</w:p>
        </w:tc>
      </w:tr>
      <w:tr w:rsidR="004E1489" w:rsidRPr="00A06718" w14:paraId="1E35AC49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0A753B88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İyi</w:t>
            </w:r>
          </w:p>
        </w:tc>
        <w:tc>
          <w:tcPr>
            <w:tcW w:w="1701" w:type="dxa"/>
            <w:vAlign w:val="center"/>
          </w:tcPr>
          <w:p w14:paraId="4E79950A" w14:textId="77777777" w:rsidR="004E1489" w:rsidRPr="00A06718" w:rsidRDefault="00AA6E22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</w:t>
            </w:r>
          </w:p>
        </w:tc>
        <w:tc>
          <w:tcPr>
            <w:tcW w:w="1134" w:type="dxa"/>
            <w:vAlign w:val="center"/>
          </w:tcPr>
          <w:p w14:paraId="29578929" w14:textId="77777777" w:rsidR="004E1489" w:rsidRPr="00A06718" w:rsidRDefault="00AA6E22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.7</w:t>
            </w:r>
          </w:p>
        </w:tc>
      </w:tr>
      <w:tr w:rsidR="004E1489" w:rsidRPr="00A06718" w14:paraId="46D26CB0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0C1F1D74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Orta</w:t>
            </w:r>
          </w:p>
        </w:tc>
        <w:tc>
          <w:tcPr>
            <w:tcW w:w="1701" w:type="dxa"/>
            <w:vAlign w:val="center"/>
          </w:tcPr>
          <w:p w14:paraId="20B98FB5" w14:textId="77777777" w:rsidR="004E1489" w:rsidRPr="00A06718" w:rsidRDefault="00AA6E22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</w:t>
            </w:r>
          </w:p>
        </w:tc>
        <w:tc>
          <w:tcPr>
            <w:tcW w:w="1134" w:type="dxa"/>
            <w:vAlign w:val="center"/>
          </w:tcPr>
          <w:p w14:paraId="09CADECF" w14:textId="77777777" w:rsidR="004E1489" w:rsidRPr="00A06718" w:rsidRDefault="00AA6E22" w:rsidP="00AA6E22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</w:t>
            </w:r>
          </w:p>
        </w:tc>
      </w:tr>
      <w:tr w:rsidR="004E1489" w:rsidRPr="00A06718" w14:paraId="51C886F0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11A06C57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Başlangıç</w:t>
            </w:r>
            <w:proofErr w:type="spellEnd"/>
          </w:p>
        </w:tc>
        <w:tc>
          <w:tcPr>
            <w:tcW w:w="1701" w:type="dxa"/>
            <w:vAlign w:val="center"/>
          </w:tcPr>
          <w:p w14:paraId="5268F542" w14:textId="77777777" w:rsidR="004E1489" w:rsidRPr="00A06718" w:rsidRDefault="00AA6E22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54</w:t>
            </w:r>
          </w:p>
        </w:tc>
        <w:tc>
          <w:tcPr>
            <w:tcW w:w="1134" w:type="dxa"/>
            <w:vAlign w:val="center"/>
          </w:tcPr>
          <w:p w14:paraId="1F95D2E6" w14:textId="77777777" w:rsidR="004E1489" w:rsidRPr="00A06718" w:rsidRDefault="00AA6E22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5</w:t>
            </w:r>
            <w:r w:rsidR="00CB2C0A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4</w:t>
            </w:r>
          </w:p>
        </w:tc>
      </w:tr>
      <w:tr w:rsidR="004E1489" w:rsidRPr="00A06718" w14:paraId="213B237F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14ED86AC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Bilmiyorum</w:t>
            </w:r>
            <w:proofErr w:type="spellEnd"/>
          </w:p>
        </w:tc>
        <w:tc>
          <w:tcPr>
            <w:tcW w:w="1701" w:type="dxa"/>
            <w:vAlign w:val="center"/>
          </w:tcPr>
          <w:p w14:paraId="77543405" w14:textId="77777777" w:rsidR="004E1489" w:rsidRPr="00A06718" w:rsidRDefault="00AA6E22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29</w:t>
            </w:r>
          </w:p>
        </w:tc>
        <w:tc>
          <w:tcPr>
            <w:tcW w:w="1134" w:type="dxa"/>
            <w:vAlign w:val="center"/>
          </w:tcPr>
          <w:p w14:paraId="745CA537" w14:textId="77777777" w:rsidR="004E1489" w:rsidRPr="00A06718" w:rsidRDefault="00AA6E22" w:rsidP="00AA6E22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9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 w:rsidR="00CB2C0A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</w:t>
            </w:r>
          </w:p>
        </w:tc>
      </w:tr>
      <w:tr w:rsidR="004E1489" w:rsidRPr="00A06718" w14:paraId="70508F72" w14:textId="77777777" w:rsidTr="00966F00">
        <w:trPr>
          <w:trHeight w:val="167"/>
        </w:trPr>
        <w:tc>
          <w:tcPr>
            <w:tcW w:w="6516" w:type="dxa"/>
            <w:vAlign w:val="center"/>
          </w:tcPr>
          <w:p w14:paraId="74CD83FE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Fransızca</w:t>
            </w:r>
            <w:proofErr w:type="spellEnd"/>
          </w:p>
        </w:tc>
        <w:tc>
          <w:tcPr>
            <w:tcW w:w="1701" w:type="dxa"/>
            <w:vAlign w:val="center"/>
          </w:tcPr>
          <w:p w14:paraId="0B4DA4B5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CB469ED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</w:p>
        </w:tc>
      </w:tr>
      <w:tr w:rsidR="004E1489" w:rsidRPr="00A06718" w14:paraId="4DF0AD26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5D9C0D43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Çok</w:t>
            </w:r>
            <w:proofErr w:type="spellEnd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 xml:space="preserve"> iyi</w:t>
            </w:r>
          </w:p>
        </w:tc>
        <w:tc>
          <w:tcPr>
            <w:tcW w:w="1701" w:type="dxa"/>
            <w:vAlign w:val="center"/>
          </w:tcPr>
          <w:p w14:paraId="46B59F20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40A67C05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</w:p>
        </w:tc>
      </w:tr>
      <w:tr w:rsidR="004E1489" w:rsidRPr="00A06718" w14:paraId="744645C0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252F62C6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İyi</w:t>
            </w:r>
          </w:p>
        </w:tc>
        <w:tc>
          <w:tcPr>
            <w:tcW w:w="1701" w:type="dxa"/>
            <w:vAlign w:val="center"/>
          </w:tcPr>
          <w:p w14:paraId="25ED02D9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10930C29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</w:t>
            </w:r>
          </w:p>
        </w:tc>
      </w:tr>
      <w:tr w:rsidR="004E1489" w:rsidRPr="00A06718" w14:paraId="4E674AA5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46EED42E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Orta</w:t>
            </w:r>
          </w:p>
        </w:tc>
        <w:tc>
          <w:tcPr>
            <w:tcW w:w="1701" w:type="dxa"/>
            <w:vAlign w:val="center"/>
          </w:tcPr>
          <w:p w14:paraId="534EC53F" w14:textId="77777777" w:rsidR="004E1489" w:rsidRPr="00A06718" w:rsidRDefault="00A45C2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</w:t>
            </w:r>
          </w:p>
        </w:tc>
        <w:tc>
          <w:tcPr>
            <w:tcW w:w="1134" w:type="dxa"/>
            <w:vAlign w:val="center"/>
          </w:tcPr>
          <w:p w14:paraId="0FF1E83E" w14:textId="77777777" w:rsidR="004E1489" w:rsidRPr="00A06718" w:rsidRDefault="00CB2C0A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0.9</w:t>
            </w:r>
          </w:p>
        </w:tc>
      </w:tr>
      <w:tr w:rsidR="004E1489" w:rsidRPr="00A06718" w14:paraId="0AC57D73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6BA777A7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Başlangıç</w:t>
            </w:r>
            <w:proofErr w:type="spellEnd"/>
          </w:p>
        </w:tc>
        <w:tc>
          <w:tcPr>
            <w:tcW w:w="1701" w:type="dxa"/>
            <w:vAlign w:val="center"/>
          </w:tcPr>
          <w:p w14:paraId="12A62819" w14:textId="77777777" w:rsidR="004E1489" w:rsidRPr="00A06718" w:rsidRDefault="00A45C2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3</w:t>
            </w:r>
          </w:p>
        </w:tc>
        <w:tc>
          <w:tcPr>
            <w:tcW w:w="1134" w:type="dxa"/>
            <w:vAlign w:val="center"/>
          </w:tcPr>
          <w:p w14:paraId="0B5D0640" w14:textId="77777777" w:rsidR="004E1489" w:rsidRPr="00A06718" w:rsidRDefault="00CB2C0A" w:rsidP="00CB2C0A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0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</w:p>
        </w:tc>
      </w:tr>
      <w:tr w:rsidR="004E1489" w:rsidRPr="00A06718" w14:paraId="64F3B4DE" w14:textId="77777777" w:rsidTr="00966F00">
        <w:trPr>
          <w:trHeight w:val="20"/>
        </w:trPr>
        <w:tc>
          <w:tcPr>
            <w:tcW w:w="6516" w:type="dxa"/>
            <w:vAlign w:val="center"/>
          </w:tcPr>
          <w:p w14:paraId="556A6118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Bilmiyorum</w:t>
            </w:r>
            <w:proofErr w:type="spellEnd"/>
          </w:p>
        </w:tc>
        <w:tc>
          <w:tcPr>
            <w:tcW w:w="1701" w:type="dxa"/>
            <w:vAlign w:val="center"/>
          </w:tcPr>
          <w:p w14:paraId="6D1BB806" w14:textId="77777777" w:rsidR="004E1489" w:rsidRPr="00A06718" w:rsidRDefault="00A45C2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627</w:t>
            </w:r>
          </w:p>
        </w:tc>
        <w:tc>
          <w:tcPr>
            <w:tcW w:w="1134" w:type="dxa"/>
            <w:vAlign w:val="center"/>
          </w:tcPr>
          <w:p w14:paraId="5B6FA402" w14:textId="77777777" w:rsidR="004E1489" w:rsidRPr="00A06718" w:rsidRDefault="00CB2C0A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7.5</w:t>
            </w:r>
          </w:p>
        </w:tc>
      </w:tr>
    </w:tbl>
    <w:p w14:paraId="746EA82C" w14:textId="77777777" w:rsidR="004E1489" w:rsidRPr="00966F00" w:rsidRDefault="004E1489" w:rsidP="004E148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*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Soruya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birde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fazla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cevap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verildiği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içi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yüzdeler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katlanmış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üzerinde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hesaplanmıştır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5436A608" w14:textId="77777777" w:rsidR="00BD7DD0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lo 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d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abanc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il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lgis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rın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</w:t>
      </w:r>
      <w:r w:rsidR="00CB2C0A">
        <w:rPr>
          <w:rFonts w:ascii="Times New Roman" w:hAnsi="Times New Roman" w:cs="Times New Roman"/>
          <w:color w:val="000000" w:themeColor="text1"/>
          <w:sz w:val="24"/>
          <w:szCs w:val="24"/>
        </w:rPr>
        <w:t>er</w:t>
      </w:r>
      <w:proofErr w:type="spellEnd"/>
      <w:r w:rsidR="00CB2C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B2C0A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="00CB2C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="00CB2C0A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="00CB2C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48.6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CB2C0A">
        <w:rPr>
          <w:rFonts w:ascii="Times New Roman" w:hAnsi="Times New Roman" w:cs="Times New Roman"/>
          <w:color w:val="000000" w:themeColor="text1"/>
          <w:sz w:val="24"/>
          <w:szCs w:val="24"/>
        </w:rPr>
        <w:t>sı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İngilizce’y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rt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üzeyd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ldiğin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fad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t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1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4F8C5919" w14:textId="77777777" w:rsidR="007F3E2C" w:rsidRDefault="007F3E2C" w:rsidP="007F3E2C">
      <w:pPr>
        <w:pStyle w:val="Balk2"/>
        <w:rPr>
          <w:rFonts w:ascii="Times New Roman" w:hAnsi="Times New Roman" w:cs="Times New Roman"/>
          <w:b/>
          <w:sz w:val="24"/>
        </w:rPr>
      </w:pPr>
      <w:bookmarkStart w:id="22" w:name="_Toc137316164"/>
      <w:r w:rsidRPr="007F3E2C">
        <w:rPr>
          <w:rFonts w:ascii="Times New Roman" w:hAnsi="Times New Roman" w:cs="Times New Roman"/>
          <w:b/>
          <w:sz w:val="24"/>
        </w:rPr>
        <w:t>Mezunların Ödül Alma Durumları</w:t>
      </w:r>
      <w:bookmarkEnd w:id="22"/>
    </w:p>
    <w:p w14:paraId="5642E5E7" w14:textId="77777777" w:rsidR="0001237D" w:rsidRPr="00A06718" w:rsidRDefault="0001237D" w:rsidP="0001237D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o 1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: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ödül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lma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ları</w:t>
      </w:r>
      <w:proofErr w:type="spellEnd"/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2694"/>
        <w:gridCol w:w="1558"/>
      </w:tblGrid>
      <w:tr w:rsidR="007F3E2C" w:rsidRPr="00FF3B8A" w14:paraId="08F87BE5" w14:textId="77777777" w:rsidTr="00FF3B8A">
        <w:tc>
          <w:tcPr>
            <w:tcW w:w="5098" w:type="dxa"/>
          </w:tcPr>
          <w:p w14:paraId="5F7AB63E" w14:textId="77777777" w:rsidR="007F3E2C" w:rsidRPr="00FF3B8A" w:rsidRDefault="007F3E2C" w:rsidP="00FF3B8A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FF3B8A">
              <w:rPr>
                <w:rFonts w:ascii="Times New Roman" w:hAnsi="Times New Roman" w:cs="Times New Roman"/>
                <w:b/>
                <w:sz w:val="24"/>
              </w:rPr>
              <w:t>Ödül Türü</w:t>
            </w:r>
          </w:p>
        </w:tc>
        <w:tc>
          <w:tcPr>
            <w:tcW w:w="2694" w:type="dxa"/>
          </w:tcPr>
          <w:p w14:paraId="01AE54E0" w14:textId="77777777" w:rsidR="007F3E2C" w:rsidRPr="00FF3B8A" w:rsidRDefault="007F3E2C" w:rsidP="00FF3B8A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FF3B8A">
              <w:rPr>
                <w:rFonts w:ascii="Times New Roman" w:hAnsi="Times New Roman" w:cs="Times New Roman"/>
                <w:b/>
                <w:sz w:val="24"/>
              </w:rPr>
              <w:t>Sayı (n=716)</w:t>
            </w:r>
          </w:p>
        </w:tc>
        <w:tc>
          <w:tcPr>
            <w:tcW w:w="1558" w:type="dxa"/>
          </w:tcPr>
          <w:p w14:paraId="17FABB84" w14:textId="77777777" w:rsidR="007F3E2C" w:rsidRPr="00FF3B8A" w:rsidRDefault="007F3E2C" w:rsidP="00FF3B8A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FF3B8A">
              <w:rPr>
                <w:rFonts w:ascii="Times New Roman" w:hAnsi="Times New Roman" w:cs="Times New Roman"/>
                <w:b/>
                <w:sz w:val="24"/>
              </w:rPr>
              <w:t>%</w:t>
            </w:r>
          </w:p>
        </w:tc>
      </w:tr>
      <w:tr w:rsidR="007F3E2C" w:rsidRPr="00FF3B8A" w14:paraId="379DA7BB" w14:textId="77777777" w:rsidTr="00FF3B8A">
        <w:tc>
          <w:tcPr>
            <w:tcW w:w="5098" w:type="dxa"/>
          </w:tcPr>
          <w:p w14:paraId="3FB5A881" w14:textId="77777777" w:rsidR="007F3E2C" w:rsidRPr="00FF3B8A" w:rsidRDefault="007F3E2C" w:rsidP="00FF3B8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FF3B8A">
              <w:rPr>
                <w:rFonts w:ascii="Times New Roman" w:hAnsi="Times New Roman" w:cs="Times New Roman"/>
                <w:sz w:val="24"/>
              </w:rPr>
              <w:t>Inovasyon</w:t>
            </w:r>
            <w:proofErr w:type="spellEnd"/>
          </w:p>
        </w:tc>
        <w:tc>
          <w:tcPr>
            <w:tcW w:w="2694" w:type="dxa"/>
          </w:tcPr>
          <w:p w14:paraId="370E2C10" w14:textId="77777777" w:rsidR="007F3E2C" w:rsidRPr="00FF3B8A" w:rsidRDefault="007F3E2C" w:rsidP="00FF3B8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FF3B8A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58" w:type="dxa"/>
          </w:tcPr>
          <w:p w14:paraId="35BD3B6D" w14:textId="77777777" w:rsidR="007F3E2C" w:rsidRPr="00FF3B8A" w:rsidRDefault="0001237D" w:rsidP="00FF3B8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FF3B8A">
              <w:rPr>
                <w:rFonts w:ascii="Times New Roman" w:hAnsi="Times New Roman" w:cs="Times New Roman"/>
                <w:sz w:val="24"/>
              </w:rPr>
              <w:t>0.1</w:t>
            </w:r>
          </w:p>
        </w:tc>
      </w:tr>
      <w:tr w:rsidR="007F3E2C" w:rsidRPr="00FF3B8A" w14:paraId="2EAA09E4" w14:textId="77777777" w:rsidTr="00FF3B8A">
        <w:tc>
          <w:tcPr>
            <w:tcW w:w="5098" w:type="dxa"/>
          </w:tcPr>
          <w:p w14:paraId="36387053" w14:textId="77777777" w:rsidR="007F3E2C" w:rsidRPr="00FF3B8A" w:rsidRDefault="007F3E2C" w:rsidP="00FF3B8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FF3B8A">
              <w:rPr>
                <w:rFonts w:ascii="Times New Roman" w:hAnsi="Times New Roman" w:cs="Times New Roman"/>
                <w:sz w:val="24"/>
              </w:rPr>
              <w:t>Kongre</w:t>
            </w:r>
          </w:p>
        </w:tc>
        <w:tc>
          <w:tcPr>
            <w:tcW w:w="2694" w:type="dxa"/>
          </w:tcPr>
          <w:p w14:paraId="2E39ED41" w14:textId="77777777" w:rsidR="007F3E2C" w:rsidRPr="00FF3B8A" w:rsidRDefault="007F3E2C" w:rsidP="00FF3B8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FF3B8A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558" w:type="dxa"/>
          </w:tcPr>
          <w:p w14:paraId="7F4FACED" w14:textId="77777777" w:rsidR="007F3E2C" w:rsidRPr="00FF3B8A" w:rsidRDefault="0001237D" w:rsidP="00FF3B8A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FF3B8A">
              <w:rPr>
                <w:rFonts w:ascii="Times New Roman" w:hAnsi="Times New Roman" w:cs="Times New Roman"/>
                <w:sz w:val="24"/>
              </w:rPr>
              <w:t>0.1</w:t>
            </w:r>
          </w:p>
        </w:tc>
      </w:tr>
    </w:tbl>
    <w:p w14:paraId="4C4A4B2A" w14:textId="77777777" w:rsidR="0001237D" w:rsidRDefault="0001237D" w:rsidP="0001237D"/>
    <w:p w14:paraId="59327435" w14:textId="77777777" w:rsidR="0001237D" w:rsidRDefault="0001237D" w:rsidP="0001237D"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Tablo 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ödül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ma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ların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(Tablo 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7FA0E8F2" w14:textId="77777777" w:rsidR="00BD7DD0" w:rsidRPr="00A06718" w:rsidRDefault="00BD7DD0" w:rsidP="00966F00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23" w:name="_Toc137316165"/>
      <w:r w:rsidRPr="00A06718">
        <w:rPr>
          <w:rFonts w:ascii="Times New Roman" w:hAnsi="Times New Roman" w:cs="Times New Roman"/>
          <w:b/>
          <w:sz w:val="24"/>
          <w:szCs w:val="24"/>
        </w:rPr>
        <w:t>Mezunların Kariyer Planı Durumları</w:t>
      </w:r>
      <w:bookmarkEnd w:id="23"/>
    </w:p>
    <w:p w14:paraId="5B1587FE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o 1</w:t>
      </w:r>
      <w:r w:rsidR="000123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Pr="00A067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ariyer</w:t>
      </w:r>
      <w:proofErr w:type="spellEnd"/>
      <w:r w:rsidRPr="00A067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lanı</w:t>
      </w:r>
      <w:proofErr w:type="spellEnd"/>
      <w:r w:rsidRPr="00A067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urumları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374"/>
        <w:gridCol w:w="1843"/>
        <w:gridCol w:w="1134"/>
      </w:tblGrid>
      <w:tr w:rsidR="004E1489" w:rsidRPr="00A06718" w14:paraId="1E7D7FE6" w14:textId="77777777" w:rsidTr="00966F00">
        <w:trPr>
          <w:trHeight w:val="20"/>
        </w:trPr>
        <w:tc>
          <w:tcPr>
            <w:tcW w:w="6374" w:type="dxa"/>
            <w:vAlign w:val="center"/>
          </w:tcPr>
          <w:p w14:paraId="640F13AE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Gelecekte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kariyer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gelişimi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için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planlananlar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vAlign w:val="center"/>
          </w:tcPr>
          <w:p w14:paraId="3172F671" w14:textId="77777777" w:rsidR="004E1489" w:rsidRPr="00A06718" w:rsidRDefault="009A236C" w:rsidP="009A236C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1094</w:t>
            </w:r>
            <w:r w:rsidR="004E1489"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*)</w:t>
            </w:r>
          </w:p>
        </w:tc>
        <w:tc>
          <w:tcPr>
            <w:tcW w:w="1134" w:type="dxa"/>
            <w:vAlign w:val="center"/>
          </w:tcPr>
          <w:p w14:paraId="22652D09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0149D46A" w14:textId="77777777" w:rsidTr="00966F00">
        <w:trPr>
          <w:trHeight w:val="20"/>
        </w:trPr>
        <w:tc>
          <w:tcPr>
            <w:tcW w:w="6374" w:type="dxa"/>
          </w:tcPr>
          <w:p w14:paraId="4FA054EC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Mesleğiml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lgil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seminer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/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sempozyu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/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ongr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/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urs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vb.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rogramlar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atılacağım</w:t>
            </w:r>
            <w:proofErr w:type="spellEnd"/>
          </w:p>
        </w:tc>
        <w:tc>
          <w:tcPr>
            <w:tcW w:w="1843" w:type="dxa"/>
            <w:vAlign w:val="center"/>
          </w:tcPr>
          <w:p w14:paraId="54E6CEAE" w14:textId="77777777" w:rsidR="004E1489" w:rsidRPr="00A06718" w:rsidRDefault="0001237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16</w:t>
            </w:r>
          </w:p>
        </w:tc>
        <w:tc>
          <w:tcPr>
            <w:tcW w:w="1134" w:type="dxa"/>
            <w:vAlign w:val="center"/>
          </w:tcPr>
          <w:p w14:paraId="3593C719" w14:textId="77777777" w:rsidR="004E1489" w:rsidRPr="00A06718" w:rsidRDefault="009A236C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8</w:t>
            </w:r>
          </w:p>
        </w:tc>
      </w:tr>
      <w:tr w:rsidR="004E1489" w:rsidRPr="00A06718" w14:paraId="21866D2D" w14:textId="77777777" w:rsidTr="00966F00">
        <w:trPr>
          <w:trHeight w:val="20"/>
        </w:trPr>
        <w:tc>
          <w:tcPr>
            <w:tcW w:w="6374" w:type="dxa"/>
          </w:tcPr>
          <w:p w14:paraId="0866A12E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Lisansüstü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eğitim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aşlayacağım</w:t>
            </w:r>
            <w:proofErr w:type="spellEnd"/>
          </w:p>
        </w:tc>
        <w:tc>
          <w:tcPr>
            <w:tcW w:w="1843" w:type="dxa"/>
            <w:vAlign w:val="center"/>
          </w:tcPr>
          <w:p w14:paraId="64421DCD" w14:textId="77777777" w:rsidR="004E1489" w:rsidRPr="00A06718" w:rsidRDefault="0001237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90</w:t>
            </w:r>
          </w:p>
        </w:tc>
        <w:tc>
          <w:tcPr>
            <w:tcW w:w="1134" w:type="dxa"/>
            <w:vAlign w:val="center"/>
          </w:tcPr>
          <w:p w14:paraId="577E40BD" w14:textId="77777777" w:rsidR="004E1489" w:rsidRPr="00A06718" w:rsidRDefault="009A236C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7.3</w:t>
            </w:r>
          </w:p>
        </w:tc>
      </w:tr>
      <w:tr w:rsidR="004E1489" w:rsidRPr="00A06718" w14:paraId="2061F585" w14:textId="77777777" w:rsidTr="00966F00">
        <w:trPr>
          <w:trHeight w:val="20"/>
        </w:trPr>
        <w:tc>
          <w:tcPr>
            <w:tcW w:w="6374" w:type="dxa"/>
          </w:tcPr>
          <w:p w14:paraId="3D171B02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ranşlaşmak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çi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sertifik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rogramların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atılacağım</w:t>
            </w:r>
            <w:proofErr w:type="spellEnd"/>
          </w:p>
        </w:tc>
        <w:tc>
          <w:tcPr>
            <w:tcW w:w="1843" w:type="dxa"/>
            <w:vAlign w:val="center"/>
          </w:tcPr>
          <w:p w14:paraId="3A73F664" w14:textId="77777777" w:rsidR="004E1489" w:rsidRPr="00A06718" w:rsidRDefault="0001237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50</w:t>
            </w:r>
          </w:p>
        </w:tc>
        <w:tc>
          <w:tcPr>
            <w:tcW w:w="1134" w:type="dxa"/>
            <w:vAlign w:val="center"/>
          </w:tcPr>
          <w:p w14:paraId="0DC02BEE" w14:textId="77777777" w:rsidR="004E1489" w:rsidRPr="00A06718" w:rsidRDefault="009A236C" w:rsidP="009A236C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3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</w:t>
            </w:r>
          </w:p>
        </w:tc>
      </w:tr>
      <w:tr w:rsidR="004E1489" w:rsidRPr="00A06718" w14:paraId="02E5151C" w14:textId="77777777" w:rsidTr="00966F00">
        <w:trPr>
          <w:trHeight w:val="20"/>
        </w:trPr>
        <w:tc>
          <w:tcPr>
            <w:tcW w:w="6374" w:type="dxa"/>
          </w:tcPr>
          <w:p w14:paraId="6914C1A9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Mesleğiml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lgil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ilimsel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raştırmalar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atılacağım</w:t>
            </w:r>
            <w:proofErr w:type="spellEnd"/>
          </w:p>
        </w:tc>
        <w:tc>
          <w:tcPr>
            <w:tcW w:w="1843" w:type="dxa"/>
            <w:vAlign w:val="center"/>
          </w:tcPr>
          <w:p w14:paraId="5C566222" w14:textId="77777777" w:rsidR="004E1489" w:rsidRPr="00A06718" w:rsidRDefault="0001237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0</w:t>
            </w:r>
          </w:p>
        </w:tc>
        <w:tc>
          <w:tcPr>
            <w:tcW w:w="1134" w:type="dxa"/>
            <w:vAlign w:val="center"/>
          </w:tcPr>
          <w:p w14:paraId="78FFA836" w14:textId="77777777" w:rsidR="004E1489" w:rsidRPr="00A06718" w:rsidRDefault="009A236C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.3</w:t>
            </w:r>
          </w:p>
        </w:tc>
      </w:tr>
      <w:tr w:rsidR="004E1489" w:rsidRPr="00A06718" w14:paraId="100AF1AE" w14:textId="77777777" w:rsidTr="00966F00">
        <w:trPr>
          <w:trHeight w:val="20"/>
        </w:trPr>
        <w:tc>
          <w:tcPr>
            <w:tcW w:w="6374" w:type="dxa"/>
          </w:tcPr>
          <w:p w14:paraId="29677F75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Yabancı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il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ursun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gideceğim</w:t>
            </w:r>
            <w:proofErr w:type="spellEnd"/>
          </w:p>
        </w:tc>
        <w:tc>
          <w:tcPr>
            <w:tcW w:w="1843" w:type="dxa"/>
            <w:vAlign w:val="center"/>
          </w:tcPr>
          <w:p w14:paraId="02916C66" w14:textId="77777777" w:rsidR="004E1489" w:rsidRPr="00A06718" w:rsidRDefault="009A236C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14</w:t>
            </w:r>
          </w:p>
        </w:tc>
        <w:tc>
          <w:tcPr>
            <w:tcW w:w="1134" w:type="dxa"/>
            <w:vAlign w:val="center"/>
          </w:tcPr>
          <w:p w14:paraId="1FF834B6" w14:textId="77777777" w:rsidR="004E1489" w:rsidRPr="00A06718" w:rsidRDefault="009A236C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0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4</w:t>
            </w:r>
          </w:p>
        </w:tc>
      </w:tr>
      <w:tr w:rsidR="004E1489" w:rsidRPr="00A06718" w14:paraId="3C4104EF" w14:textId="77777777" w:rsidTr="00966F00">
        <w:trPr>
          <w:trHeight w:val="20"/>
        </w:trPr>
        <w:tc>
          <w:tcPr>
            <w:tcW w:w="6374" w:type="dxa"/>
          </w:tcPr>
          <w:p w14:paraId="0EE6563D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bCs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Yabancı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il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sınavların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gideceğ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(YDS, İELTS, TOEFL vb.)</w:t>
            </w:r>
          </w:p>
        </w:tc>
        <w:tc>
          <w:tcPr>
            <w:tcW w:w="1843" w:type="dxa"/>
            <w:vAlign w:val="center"/>
          </w:tcPr>
          <w:p w14:paraId="35871437" w14:textId="77777777" w:rsidR="004E1489" w:rsidRPr="00A06718" w:rsidRDefault="0001237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02</w:t>
            </w:r>
          </w:p>
        </w:tc>
        <w:tc>
          <w:tcPr>
            <w:tcW w:w="1134" w:type="dxa"/>
            <w:vAlign w:val="center"/>
          </w:tcPr>
          <w:p w14:paraId="1A1F4259" w14:textId="77777777" w:rsidR="004E1489" w:rsidRPr="00A06718" w:rsidRDefault="009A236C" w:rsidP="009A236C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</w:t>
            </w:r>
            <w:r w:rsidR="004E1489"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</w:t>
            </w: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</w:t>
            </w:r>
          </w:p>
        </w:tc>
      </w:tr>
      <w:tr w:rsidR="004E1489" w:rsidRPr="00A06718" w14:paraId="26BD524E" w14:textId="77777777" w:rsidTr="00966F00">
        <w:trPr>
          <w:trHeight w:val="20"/>
        </w:trPr>
        <w:tc>
          <w:tcPr>
            <w:tcW w:w="6374" w:type="dxa"/>
          </w:tcPr>
          <w:p w14:paraId="25670BEF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Yakı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zamand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(1-5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yıl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)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erf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lacağım</w:t>
            </w:r>
            <w:proofErr w:type="spellEnd"/>
          </w:p>
        </w:tc>
        <w:tc>
          <w:tcPr>
            <w:tcW w:w="1843" w:type="dxa"/>
            <w:vAlign w:val="center"/>
          </w:tcPr>
          <w:p w14:paraId="7D4191C2" w14:textId="77777777" w:rsidR="004E1489" w:rsidRPr="00A06718" w:rsidRDefault="0001237D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42</w:t>
            </w:r>
          </w:p>
        </w:tc>
        <w:tc>
          <w:tcPr>
            <w:tcW w:w="1134" w:type="dxa"/>
            <w:vAlign w:val="center"/>
          </w:tcPr>
          <w:p w14:paraId="5781B9AF" w14:textId="77777777" w:rsidR="004E1489" w:rsidRPr="00A06718" w:rsidRDefault="009A236C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3.8</w:t>
            </w:r>
          </w:p>
        </w:tc>
      </w:tr>
    </w:tbl>
    <w:p w14:paraId="480B4B1C" w14:textId="77777777" w:rsidR="004E1489" w:rsidRPr="00966F00" w:rsidRDefault="004E1489" w:rsidP="004E148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*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Soruya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birde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fazla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cevap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verildiği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içi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yüzdeler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katlanmış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üzerinde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hesaplanmıştır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744D43AA" w14:textId="77777777" w:rsidR="00655017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Tablo 1</w:t>
      </w:r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de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elecekt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riy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elişimler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ç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planlamaların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ariyerler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çi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ço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slekl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gil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min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/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mpozyu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/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ongr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/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urs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vb.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rogramlar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>katılmayı</w:t>
      </w:r>
      <w:proofErr w:type="spellEnd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38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lis</w:t>
      </w:r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>ansüstü</w:t>
      </w:r>
      <w:proofErr w:type="spellEnd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>eğitime</w:t>
      </w:r>
      <w:proofErr w:type="spellEnd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>başlamayı</w:t>
      </w:r>
      <w:proofErr w:type="spellEnd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17.3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ert</w:t>
      </w:r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>ifika</w:t>
      </w:r>
      <w:proofErr w:type="spellEnd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>programına</w:t>
      </w:r>
      <w:proofErr w:type="spellEnd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>katılmayı</w:t>
      </w:r>
      <w:proofErr w:type="spellEnd"/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%1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>.7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planladık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ldiril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1</w:t>
      </w:r>
      <w:r w:rsidR="002E3D51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5329D06F" w14:textId="77777777" w:rsidR="00655017" w:rsidRPr="00A06718" w:rsidRDefault="00655017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24" w:name="_Toc137316166"/>
      <w:r w:rsidRPr="00FF3B8A">
        <w:rPr>
          <w:rFonts w:ascii="Times New Roman" w:hAnsi="Times New Roman" w:cs="Times New Roman"/>
          <w:b/>
          <w:sz w:val="24"/>
          <w:szCs w:val="24"/>
        </w:rPr>
        <w:t>Mezunların Dernek/Vakıf Üyelik Durumları</w:t>
      </w:r>
      <w:bookmarkEnd w:id="24"/>
    </w:p>
    <w:p w14:paraId="062E1FF3" w14:textId="77777777" w:rsidR="004E1489" w:rsidRPr="00A06718" w:rsidRDefault="00FC28F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o 20</w:t>
      </w:r>
      <w:r w:rsidR="004E1489"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="004E1489"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="004E1489"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ernek</w:t>
      </w:r>
      <w:proofErr w:type="spellEnd"/>
      <w:r w:rsidR="004E1489"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/</w:t>
      </w:r>
      <w:proofErr w:type="spellStart"/>
      <w:r w:rsidR="004E1489"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vakıf</w:t>
      </w:r>
      <w:proofErr w:type="spellEnd"/>
      <w:r w:rsidR="004E1489"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üyelik</w:t>
      </w:r>
      <w:proofErr w:type="spellEnd"/>
      <w:r w:rsidR="004E1489"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urumları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516"/>
        <w:gridCol w:w="1701"/>
        <w:gridCol w:w="1134"/>
      </w:tblGrid>
      <w:tr w:rsidR="004E1489" w:rsidRPr="00A06718" w14:paraId="12EF3C68" w14:textId="77777777" w:rsidTr="00966F00">
        <w:trPr>
          <w:trHeight w:val="20"/>
        </w:trPr>
        <w:tc>
          <w:tcPr>
            <w:tcW w:w="6516" w:type="dxa"/>
          </w:tcPr>
          <w:p w14:paraId="328C56CA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Dernek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/</w:t>
            </w:r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vakıf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üyelik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durumu</w:t>
            </w:r>
            <w:proofErr w:type="spellEnd"/>
          </w:p>
        </w:tc>
        <w:tc>
          <w:tcPr>
            <w:tcW w:w="1701" w:type="dxa"/>
            <w:vAlign w:val="center"/>
          </w:tcPr>
          <w:p w14:paraId="4CEA4EFC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</w:t>
            </w:r>
            <w:r w:rsidR="00067BFC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n=716</w:t>
            </w: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)</w:t>
            </w:r>
          </w:p>
        </w:tc>
        <w:tc>
          <w:tcPr>
            <w:tcW w:w="1134" w:type="dxa"/>
            <w:vAlign w:val="center"/>
          </w:tcPr>
          <w:p w14:paraId="53E4FDF3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1BADB557" w14:textId="77777777" w:rsidTr="00966F00">
        <w:trPr>
          <w:trHeight w:val="20"/>
        </w:trPr>
        <w:tc>
          <w:tcPr>
            <w:tcW w:w="6516" w:type="dxa"/>
          </w:tcPr>
          <w:p w14:paraId="7EED0F2F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Üyeliğ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var</w:t>
            </w:r>
          </w:p>
        </w:tc>
        <w:tc>
          <w:tcPr>
            <w:tcW w:w="1701" w:type="dxa"/>
            <w:vAlign w:val="center"/>
          </w:tcPr>
          <w:p w14:paraId="676C811F" w14:textId="77777777" w:rsidR="004E1489" w:rsidRPr="00A06718" w:rsidRDefault="00067BFC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51</w:t>
            </w:r>
          </w:p>
        </w:tc>
        <w:tc>
          <w:tcPr>
            <w:tcW w:w="1134" w:type="dxa"/>
            <w:vAlign w:val="center"/>
          </w:tcPr>
          <w:p w14:paraId="48A276A0" w14:textId="77777777" w:rsidR="004E1489" w:rsidRPr="00A06718" w:rsidRDefault="004E1489" w:rsidP="00FC28F9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2</w:t>
            </w:r>
            <w:r w:rsidR="00FC28F9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</w:t>
            </w:r>
          </w:p>
        </w:tc>
      </w:tr>
      <w:tr w:rsidR="004E1489" w:rsidRPr="00A06718" w14:paraId="286895B3" w14:textId="77777777" w:rsidTr="00966F00">
        <w:trPr>
          <w:trHeight w:val="20"/>
        </w:trPr>
        <w:tc>
          <w:tcPr>
            <w:tcW w:w="6516" w:type="dxa"/>
          </w:tcPr>
          <w:p w14:paraId="72127C94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Üyeliğ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yok</w:t>
            </w:r>
          </w:p>
        </w:tc>
        <w:tc>
          <w:tcPr>
            <w:tcW w:w="1701" w:type="dxa"/>
            <w:vAlign w:val="center"/>
          </w:tcPr>
          <w:p w14:paraId="4A423FE3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556</w:t>
            </w:r>
          </w:p>
        </w:tc>
        <w:tc>
          <w:tcPr>
            <w:tcW w:w="1134" w:type="dxa"/>
            <w:vAlign w:val="center"/>
          </w:tcPr>
          <w:p w14:paraId="6A99C6B2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9</w:t>
            </w:r>
          </w:p>
        </w:tc>
      </w:tr>
    </w:tbl>
    <w:p w14:paraId="4F43B13E" w14:textId="77777777" w:rsidR="00655017" w:rsidRPr="00A06718" w:rsidRDefault="00FC28F9" w:rsidP="004E1489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ablo 20</w:t>
      </w:r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B01590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ernek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akıf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üyelik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uru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arı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verilmişti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%21</w:t>
      </w:r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i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sleğe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ilişkin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n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z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ir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ernek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vakıf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üyeliği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duğunu</w:t>
      </w:r>
      <w:proofErr w:type="spellEnd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E1489"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elirtmişti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20</w:t>
      </w:r>
      <w:r w:rsidR="00966F00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72F380B8" w14:textId="77777777" w:rsidR="00655017" w:rsidRPr="00A06718" w:rsidRDefault="00655017" w:rsidP="004E1489">
      <w:pPr>
        <w:pStyle w:val="Balk2"/>
        <w:spacing w:before="240"/>
        <w:rPr>
          <w:rFonts w:ascii="Times New Roman" w:hAnsi="Times New Roman" w:cs="Times New Roman"/>
          <w:b/>
          <w:sz w:val="24"/>
          <w:szCs w:val="24"/>
        </w:rPr>
      </w:pPr>
      <w:bookmarkStart w:id="25" w:name="_Toc137316167"/>
      <w:r w:rsidRPr="00A06718">
        <w:rPr>
          <w:rFonts w:ascii="Times New Roman" w:hAnsi="Times New Roman" w:cs="Times New Roman"/>
          <w:b/>
          <w:sz w:val="24"/>
          <w:szCs w:val="24"/>
        </w:rPr>
        <w:t>Mezunların Eğitim Programının Geliştirilmesine Yönelik Önerileri</w:t>
      </w:r>
      <w:bookmarkEnd w:id="25"/>
    </w:p>
    <w:p w14:paraId="029E13F3" w14:textId="77777777" w:rsidR="004E1489" w:rsidRPr="00A06718" w:rsidRDefault="004E1489" w:rsidP="004E1489">
      <w:pPr>
        <w:spacing w:before="240"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o </w:t>
      </w:r>
      <w:r w:rsidR="007103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1</w:t>
      </w:r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ğitim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gramının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eliştirilmesine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yönelik</w:t>
      </w:r>
      <w:proofErr w:type="spellEnd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önerileri</w:t>
      </w:r>
      <w:proofErr w:type="spellEnd"/>
    </w:p>
    <w:tbl>
      <w:tblPr>
        <w:tblpPr w:leftFromText="141" w:rightFromText="141" w:vertAnchor="text" w:tblpY="1"/>
        <w:tblOverlap w:val="never"/>
        <w:tblW w:w="935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516"/>
        <w:gridCol w:w="1701"/>
        <w:gridCol w:w="1134"/>
      </w:tblGrid>
      <w:tr w:rsidR="004E1489" w:rsidRPr="00A06718" w14:paraId="3AD43473" w14:textId="77777777" w:rsidTr="00966F00">
        <w:trPr>
          <w:trHeight w:val="20"/>
        </w:trPr>
        <w:tc>
          <w:tcPr>
            <w:tcW w:w="6516" w:type="dxa"/>
          </w:tcPr>
          <w:p w14:paraId="0570038F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bookmarkStart w:id="26" w:name="_Hlk55735297"/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Mezun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olduğu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bookmarkStart w:id="27" w:name="_Hlk67424003"/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okulun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eğitim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programının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geliştirilmesine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yönelik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öneriler</w:t>
            </w:r>
            <w:proofErr w:type="spellEnd"/>
            <w:r w:rsidRPr="00A06718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bookmarkEnd w:id="27"/>
          </w:p>
        </w:tc>
        <w:tc>
          <w:tcPr>
            <w:tcW w:w="1701" w:type="dxa"/>
            <w:vAlign w:val="center"/>
          </w:tcPr>
          <w:p w14:paraId="354533DC" w14:textId="77777777" w:rsidR="004E1489" w:rsidRPr="00A06718" w:rsidRDefault="007103A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Sayı</w:t>
            </w:r>
            <w:proofErr w:type="spellEnd"/>
            <w:r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 xml:space="preserve"> (n=1287</w:t>
            </w:r>
            <w:r w:rsidR="004E1489"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*)</w:t>
            </w:r>
          </w:p>
        </w:tc>
        <w:tc>
          <w:tcPr>
            <w:tcW w:w="1134" w:type="dxa"/>
            <w:vAlign w:val="center"/>
          </w:tcPr>
          <w:p w14:paraId="3AE33E27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b/>
                <w:bCs/>
                <w:color w:val="000000" w:themeColor="text1"/>
                <w:kern w:val="1"/>
                <w:sz w:val="24"/>
                <w:szCs w:val="24"/>
              </w:rPr>
              <w:t>%</w:t>
            </w:r>
          </w:p>
        </w:tc>
      </w:tr>
      <w:tr w:rsidR="004E1489" w:rsidRPr="00A06718" w14:paraId="3EE39813" w14:textId="77777777" w:rsidTr="00966F00">
        <w:trPr>
          <w:trHeight w:val="20"/>
        </w:trPr>
        <w:tc>
          <w:tcPr>
            <w:tcW w:w="6516" w:type="dxa"/>
          </w:tcPr>
          <w:p w14:paraId="79ECEC80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ğit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gramlarını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encini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ştirel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üşünm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aliz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teneğin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liştirecek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şekild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nlanması</w:t>
            </w:r>
            <w:proofErr w:type="spellEnd"/>
          </w:p>
        </w:tc>
        <w:tc>
          <w:tcPr>
            <w:tcW w:w="1701" w:type="dxa"/>
            <w:vAlign w:val="center"/>
          </w:tcPr>
          <w:p w14:paraId="1139EAB5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95</w:t>
            </w:r>
          </w:p>
        </w:tc>
        <w:tc>
          <w:tcPr>
            <w:tcW w:w="1134" w:type="dxa"/>
            <w:vAlign w:val="center"/>
          </w:tcPr>
          <w:p w14:paraId="75EDCD22" w14:textId="77777777" w:rsidR="004E1489" w:rsidRPr="00A06718" w:rsidRDefault="007103A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7.3</w:t>
            </w:r>
          </w:p>
        </w:tc>
      </w:tr>
      <w:tr w:rsidR="004E1489" w:rsidRPr="00A06718" w14:paraId="17B01723" w14:textId="77777777" w:rsidTr="00966F00">
        <w:trPr>
          <w:trHeight w:val="20"/>
        </w:trPr>
        <w:tc>
          <w:tcPr>
            <w:tcW w:w="6516" w:type="dxa"/>
          </w:tcPr>
          <w:p w14:paraId="3C4DDB28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blem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çözm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teneğin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liştirmey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önelik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ğit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et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kniklerini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ullanılması</w:t>
            </w:r>
            <w:proofErr w:type="spellEnd"/>
          </w:p>
        </w:tc>
        <w:tc>
          <w:tcPr>
            <w:tcW w:w="1701" w:type="dxa"/>
            <w:vAlign w:val="center"/>
          </w:tcPr>
          <w:p w14:paraId="11DD6799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71</w:t>
            </w:r>
          </w:p>
        </w:tc>
        <w:tc>
          <w:tcPr>
            <w:tcW w:w="1134" w:type="dxa"/>
            <w:vAlign w:val="center"/>
          </w:tcPr>
          <w:p w14:paraId="75DC18CB" w14:textId="77777777" w:rsidR="004E1489" w:rsidRPr="00A06718" w:rsidRDefault="007103A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3.2</w:t>
            </w:r>
          </w:p>
        </w:tc>
      </w:tr>
      <w:tr w:rsidR="004E1489" w:rsidRPr="00A06718" w14:paraId="280890FD" w14:textId="77777777" w:rsidTr="00966F00">
        <w:trPr>
          <w:trHeight w:val="20"/>
        </w:trPr>
        <w:tc>
          <w:tcPr>
            <w:tcW w:w="6516" w:type="dxa"/>
          </w:tcPr>
          <w:p w14:paraId="59746910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kil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etiş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cerilerin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esl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ş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m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öntemlerin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ullanmay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önelik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ğitimleri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tırılması</w:t>
            </w:r>
            <w:proofErr w:type="spellEnd"/>
          </w:p>
        </w:tc>
        <w:tc>
          <w:tcPr>
            <w:tcW w:w="1701" w:type="dxa"/>
            <w:vAlign w:val="center"/>
          </w:tcPr>
          <w:p w14:paraId="61EF725D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84</w:t>
            </w:r>
          </w:p>
        </w:tc>
        <w:tc>
          <w:tcPr>
            <w:tcW w:w="1134" w:type="dxa"/>
            <w:vAlign w:val="center"/>
          </w:tcPr>
          <w:p w14:paraId="3A0334AD" w14:textId="77777777" w:rsidR="004E1489" w:rsidRPr="00A06718" w:rsidRDefault="007103A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4.2</w:t>
            </w:r>
          </w:p>
        </w:tc>
      </w:tr>
      <w:tr w:rsidR="004E1489" w:rsidRPr="00A06718" w14:paraId="1899A890" w14:textId="77777777" w:rsidTr="00966F00">
        <w:trPr>
          <w:trHeight w:val="20"/>
        </w:trPr>
        <w:tc>
          <w:tcPr>
            <w:tcW w:w="6516" w:type="dxa"/>
          </w:tcPr>
          <w:p w14:paraId="6BAEFFF7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emşireni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asal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kları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önergeler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ik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keler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önelik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ğ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gramlarını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üncellenmesi</w:t>
            </w:r>
            <w:proofErr w:type="spellEnd"/>
          </w:p>
        </w:tc>
        <w:tc>
          <w:tcPr>
            <w:tcW w:w="1701" w:type="dxa"/>
            <w:vAlign w:val="center"/>
          </w:tcPr>
          <w:p w14:paraId="339EA091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29</w:t>
            </w:r>
          </w:p>
        </w:tc>
        <w:tc>
          <w:tcPr>
            <w:tcW w:w="1134" w:type="dxa"/>
            <w:vAlign w:val="center"/>
          </w:tcPr>
          <w:p w14:paraId="67829BA3" w14:textId="77777777" w:rsidR="004E1489" w:rsidRPr="00A06718" w:rsidRDefault="007103A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0</w:t>
            </w:r>
          </w:p>
        </w:tc>
      </w:tr>
      <w:tr w:rsidR="004E1489" w:rsidRPr="00A06718" w14:paraId="7F073E44" w14:textId="77777777" w:rsidTr="00966F00">
        <w:trPr>
          <w:trHeight w:val="20"/>
        </w:trPr>
        <w:tc>
          <w:tcPr>
            <w:tcW w:w="6516" w:type="dxa"/>
          </w:tcPr>
          <w:p w14:paraId="59E468D0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zuniyet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nces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siplinler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ası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kip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çalışmay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önelik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ğit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ygulam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lanaklarını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tırılması</w:t>
            </w:r>
            <w:proofErr w:type="spellEnd"/>
          </w:p>
        </w:tc>
        <w:tc>
          <w:tcPr>
            <w:tcW w:w="1701" w:type="dxa"/>
            <w:vAlign w:val="center"/>
          </w:tcPr>
          <w:p w14:paraId="2A95DEDD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12</w:t>
            </w:r>
          </w:p>
        </w:tc>
        <w:tc>
          <w:tcPr>
            <w:tcW w:w="1134" w:type="dxa"/>
            <w:vAlign w:val="center"/>
          </w:tcPr>
          <w:p w14:paraId="52937BF5" w14:textId="77777777" w:rsidR="004E1489" w:rsidRPr="00A06718" w:rsidRDefault="007103A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.7</w:t>
            </w:r>
          </w:p>
        </w:tc>
      </w:tr>
      <w:tr w:rsidR="004E1489" w:rsidRPr="00A06718" w14:paraId="4A04152F" w14:textId="77777777" w:rsidTr="00966F00">
        <w:trPr>
          <w:trHeight w:val="20"/>
        </w:trPr>
        <w:tc>
          <w:tcPr>
            <w:tcW w:w="6516" w:type="dxa"/>
          </w:tcPr>
          <w:p w14:paraId="53ECB5DB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ğit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et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kniklerini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knolojik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lişmelerl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üncellenmesi</w:t>
            </w:r>
            <w:proofErr w:type="spellEnd"/>
          </w:p>
        </w:tc>
        <w:tc>
          <w:tcPr>
            <w:tcW w:w="1701" w:type="dxa"/>
            <w:vAlign w:val="center"/>
          </w:tcPr>
          <w:p w14:paraId="3B0975D7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08</w:t>
            </w:r>
          </w:p>
        </w:tc>
        <w:tc>
          <w:tcPr>
            <w:tcW w:w="1134" w:type="dxa"/>
            <w:vAlign w:val="center"/>
          </w:tcPr>
          <w:p w14:paraId="74FA866E" w14:textId="77777777" w:rsidR="004E1489" w:rsidRPr="00A06718" w:rsidRDefault="007103A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.3</w:t>
            </w:r>
          </w:p>
        </w:tc>
      </w:tr>
      <w:tr w:rsidR="004E1489" w:rsidRPr="00A06718" w14:paraId="485261DF" w14:textId="77777777" w:rsidTr="00966F00">
        <w:trPr>
          <w:trHeight w:val="20"/>
        </w:trPr>
        <w:tc>
          <w:tcPr>
            <w:tcW w:w="6516" w:type="dxa"/>
          </w:tcPr>
          <w:p w14:paraId="19AD8338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oratuvar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rtamlarını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ğitim-öğretim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ygu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şekild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lanaklarını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tırılması</w:t>
            </w:r>
            <w:proofErr w:type="spellEnd"/>
          </w:p>
        </w:tc>
        <w:tc>
          <w:tcPr>
            <w:tcW w:w="1701" w:type="dxa"/>
            <w:vAlign w:val="center"/>
          </w:tcPr>
          <w:p w14:paraId="308FB856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33</w:t>
            </w:r>
          </w:p>
        </w:tc>
        <w:tc>
          <w:tcPr>
            <w:tcW w:w="1134" w:type="dxa"/>
            <w:vAlign w:val="center"/>
          </w:tcPr>
          <w:p w14:paraId="149F8F8A" w14:textId="77777777" w:rsidR="004E1489" w:rsidRPr="00A06718" w:rsidRDefault="004E148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 w:rsidRPr="00A06718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0</w:t>
            </w:r>
            <w:r w:rsidR="007103A3"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.3</w:t>
            </w:r>
          </w:p>
        </w:tc>
      </w:tr>
      <w:tr w:rsidR="004E1489" w:rsidRPr="00A06718" w14:paraId="624B0E5E" w14:textId="77777777" w:rsidTr="00966F00">
        <w:trPr>
          <w:trHeight w:val="20"/>
        </w:trPr>
        <w:tc>
          <w:tcPr>
            <w:tcW w:w="6516" w:type="dxa"/>
          </w:tcPr>
          <w:p w14:paraId="1B817F75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linik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rtamlarını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ygulamay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verişl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ale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tirilmes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k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rtışm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daları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hsis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dilmes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b.)</w:t>
            </w:r>
          </w:p>
        </w:tc>
        <w:tc>
          <w:tcPr>
            <w:tcW w:w="1701" w:type="dxa"/>
            <w:vAlign w:val="center"/>
          </w:tcPr>
          <w:p w14:paraId="52035E01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29</w:t>
            </w:r>
          </w:p>
        </w:tc>
        <w:tc>
          <w:tcPr>
            <w:tcW w:w="1134" w:type="dxa"/>
            <w:vAlign w:val="center"/>
          </w:tcPr>
          <w:p w14:paraId="663A3689" w14:textId="77777777" w:rsidR="004E1489" w:rsidRPr="00A06718" w:rsidRDefault="007103A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0</w:t>
            </w:r>
          </w:p>
        </w:tc>
      </w:tr>
      <w:tr w:rsidR="004E1489" w:rsidRPr="00A06718" w14:paraId="07B23C92" w14:textId="77777777" w:rsidTr="00966F00">
        <w:trPr>
          <w:trHeight w:val="20"/>
        </w:trPr>
        <w:tc>
          <w:tcPr>
            <w:tcW w:w="6516" w:type="dxa"/>
          </w:tcPr>
          <w:p w14:paraId="74731BDD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ğit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rtamlarını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zik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şartlarını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ygu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ale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tirilmesi</w:t>
            </w:r>
            <w:proofErr w:type="spellEnd"/>
          </w:p>
        </w:tc>
        <w:tc>
          <w:tcPr>
            <w:tcW w:w="1701" w:type="dxa"/>
            <w:vAlign w:val="center"/>
          </w:tcPr>
          <w:p w14:paraId="7F00E6D1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14</w:t>
            </w:r>
          </w:p>
        </w:tc>
        <w:tc>
          <w:tcPr>
            <w:tcW w:w="1134" w:type="dxa"/>
            <w:vAlign w:val="center"/>
          </w:tcPr>
          <w:p w14:paraId="60A3D1BD" w14:textId="77777777" w:rsidR="004E1489" w:rsidRPr="00A06718" w:rsidRDefault="007103A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.8</w:t>
            </w:r>
          </w:p>
        </w:tc>
      </w:tr>
      <w:tr w:rsidR="004E1489" w:rsidRPr="00A06718" w14:paraId="1F0758E4" w14:textId="77777777" w:rsidTr="00966F00">
        <w:trPr>
          <w:trHeight w:val="20"/>
        </w:trPr>
        <w:tc>
          <w:tcPr>
            <w:tcW w:w="6516" w:type="dxa"/>
          </w:tcPr>
          <w:p w14:paraId="5BCA58A5" w14:textId="77777777" w:rsidR="004E1489" w:rsidRPr="00A06718" w:rsidRDefault="004E1489" w:rsidP="00966F00">
            <w:pPr>
              <w:suppressAutoHyphens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aşa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oyu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enmey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ğlamak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acıyl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öğrenciler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limsel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kinliklerl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gili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ğitim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eya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lgilendirme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plantılarının</w:t>
            </w:r>
            <w:proofErr w:type="spellEnd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0671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apılması</w:t>
            </w:r>
            <w:proofErr w:type="spellEnd"/>
          </w:p>
        </w:tc>
        <w:tc>
          <w:tcPr>
            <w:tcW w:w="1701" w:type="dxa"/>
            <w:vAlign w:val="center"/>
          </w:tcPr>
          <w:p w14:paraId="7CB7A733" w14:textId="77777777" w:rsidR="004E1489" w:rsidRPr="00A06718" w:rsidRDefault="00FC28F9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112</w:t>
            </w:r>
          </w:p>
        </w:tc>
        <w:tc>
          <w:tcPr>
            <w:tcW w:w="1134" w:type="dxa"/>
            <w:vAlign w:val="center"/>
          </w:tcPr>
          <w:p w14:paraId="2C9659FF" w14:textId="77777777" w:rsidR="004E1489" w:rsidRPr="00A06718" w:rsidRDefault="007103A3" w:rsidP="00966F00">
            <w:pPr>
              <w:suppressAutoHyphens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 w:themeColor="text1"/>
                <w:kern w:val="1"/>
                <w:sz w:val="24"/>
                <w:szCs w:val="24"/>
              </w:rPr>
              <w:t>8.7</w:t>
            </w:r>
          </w:p>
        </w:tc>
      </w:tr>
    </w:tbl>
    <w:bookmarkEnd w:id="26"/>
    <w:p w14:paraId="77E9E0B7" w14:textId="77777777" w:rsidR="004E1489" w:rsidRPr="00966F00" w:rsidRDefault="004E1489" w:rsidP="004E148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*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Soruya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birde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fazla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cevap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verildiği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içi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yüzdeler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katlanmış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üzerinden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hesaplanmıştır</w:t>
      </w:r>
      <w:proofErr w:type="spellEnd"/>
      <w:r w:rsidRPr="00966F00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625ECE08" w14:textId="77777777" w:rsidR="00966F00" w:rsidRDefault="004E1489" w:rsidP="00966F00">
      <w:pPr>
        <w:spacing w:before="240"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966F00" w:rsidSect="000675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o </w:t>
      </w:r>
      <w:r w:rsidR="007103A3">
        <w:rPr>
          <w:rFonts w:ascii="Times New Roman" w:hAnsi="Times New Roman" w:cs="Times New Roman"/>
          <w:color w:val="000000" w:themeColor="text1"/>
          <w:sz w:val="24"/>
          <w:szCs w:val="24"/>
        </w:rPr>
        <w:t>21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966F00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CF232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lar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mezu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dukları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kulu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eğitim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programının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geliştirilmesine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önelik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önerileri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ye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almaktadı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Önerilerin</w:t>
      </w:r>
      <w:proofErr w:type="spellEnd"/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en</w:t>
      </w:r>
      <w:proofErr w:type="spellEnd"/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fazla</w:t>
      </w:r>
      <w:proofErr w:type="spellEnd"/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7103A3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tkili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iletişim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becerilerini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ve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stresle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baş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etme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yöntemlerini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kullanmaya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yönelik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eğitimlerin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arttırılması</w:t>
      </w:r>
      <w:proofErr w:type="spellEnd"/>
      <w:r w:rsidR="007103A3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(%14</w:t>
      </w:r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.</w:t>
      </w:r>
      <w:r w:rsidR="007103A3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2</w:t>
      </w:r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) </w:t>
      </w:r>
      <w:proofErr w:type="spellStart"/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konusun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dah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sonr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03A3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blem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çözme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yeteneğini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geliştirmeye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yönelik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eğitim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öğretim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tekniklerinin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>kullanılması</w:t>
      </w:r>
      <w:proofErr w:type="spellEnd"/>
      <w:r w:rsidR="007103A3" w:rsidRPr="007103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03A3">
        <w:rPr>
          <w:rFonts w:ascii="Times New Roman" w:hAnsi="Times New Roman" w:cs="Times New Roman"/>
          <w:color w:val="000000" w:themeColor="text1"/>
          <w:sz w:val="24"/>
          <w:szCs w:val="24"/>
        </w:rPr>
        <w:t>(%13.2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konusunda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olduğu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belirlenmiştir</w:t>
      </w:r>
      <w:proofErr w:type="spellEnd"/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ablo </w:t>
      </w:r>
      <w:r w:rsidR="007103A3">
        <w:rPr>
          <w:rFonts w:ascii="Times New Roman" w:hAnsi="Times New Roman" w:cs="Times New Roman"/>
          <w:color w:val="000000" w:themeColor="text1"/>
          <w:sz w:val="24"/>
          <w:szCs w:val="24"/>
        </w:rPr>
        <w:t>21</w:t>
      </w:r>
      <w:r w:rsidRPr="00A0671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A067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A12E4FE" w14:textId="77777777" w:rsidR="006D157C" w:rsidRDefault="006D157C" w:rsidP="00966F00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E7C72D" w14:textId="77777777" w:rsidR="00966F00" w:rsidRDefault="00966F00" w:rsidP="00966F00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D1008F" w14:textId="77777777" w:rsidR="00966F00" w:rsidRDefault="00966F00" w:rsidP="00966F00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0F477D" w14:textId="77777777" w:rsidR="00966F00" w:rsidRDefault="00966F00" w:rsidP="00966F00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366293" w14:textId="77777777" w:rsidR="00966F00" w:rsidRDefault="00966F00" w:rsidP="00966F00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7064E9" w14:textId="77777777" w:rsidR="00966F00" w:rsidRDefault="00966F00" w:rsidP="00966F00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DC31BC" w14:textId="77777777" w:rsidR="00966F00" w:rsidRPr="00966F00" w:rsidRDefault="00966F00" w:rsidP="00966F00">
      <w:pPr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6CD323" w14:textId="77777777" w:rsidR="006D157C" w:rsidRPr="00A06718" w:rsidRDefault="006D157C" w:rsidP="006D157C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A06718">
        <w:rPr>
          <w:rFonts w:ascii="Times New Roman" w:hAnsi="Times New Roman" w:cs="Times New Roman"/>
          <w:b/>
          <w:noProof/>
          <w:szCs w:val="24"/>
          <w:lang w:val="tr-TR" w:eastAsia="tr-TR"/>
        </w:rPr>
        <w:drawing>
          <wp:inline distT="0" distB="0" distL="0" distR="0" wp14:anchorId="74C46D64" wp14:editId="6640DC87">
            <wp:extent cx="5391150" cy="2190750"/>
            <wp:effectExtent l="0" t="0" r="0" b="0"/>
            <wp:docPr id="33" name="Resim 3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2" t="23685" r="9808" b="26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CB763" w14:textId="77777777" w:rsidR="0006753E" w:rsidRPr="00A06718" w:rsidRDefault="0006753E" w:rsidP="006D157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3442A5B" w14:textId="77777777" w:rsidR="0006753E" w:rsidRPr="00A06718" w:rsidRDefault="0006753E" w:rsidP="0006753E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06718">
        <w:rPr>
          <w:rFonts w:ascii="Times New Roman" w:hAnsi="Times New Roman" w:cs="Times New Roman"/>
          <w:b/>
          <w:i/>
          <w:sz w:val="36"/>
        </w:rPr>
        <w:t>GAZİLİ OLMAK AYRICALIKTIR</w:t>
      </w:r>
    </w:p>
    <w:p w14:paraId="5919B348" w14:textId="77777777" w:rsidR="0006753E" w:rsidRPr="00A06718" w:rsidRDefault="0006753E" w:rsidP="0006753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9FFC346" w14:textId="77777777" w:rsidR="0006753E" w:rsidRPr="00A06718" w:rsidRDefault="0006753E" w:rsidP="0006753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F32067" w14:textId="77777777" w:rsidR="0006753E" w:rsidRPr="00A06718" w:rsidRDefault="0006753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06753E" w:rsidRPr="00A06718" w:rsidSect="000675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F0F2D" w14:textId="77777777" w:rsidR="00DA5597" w:rsidRDefault="00DA5597" w:rsidP="00004D94">
      <w:pPr>
        <w:spacing w:after="0" w:line="240" w:lineRule="auto"/>
      </w:pPr>
      <w:r>
        <w:separator/>
      </w:r>
    </w:p>
  </w:endnote>
  <w:endnote w:type="continuationSeparator" w:id="0">
    <w:p w14:paraId="1A865710" w14:textId="77777777" w:rsidR="00DA5597" w:rsidRDefault="00DA5597" w:rsidP="00004D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99510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9329D1" w14:textId="77777777" w:rsidR="00255A8E" w:rsidRDefault="00255A8E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7633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CB7F424" w14:textId="77777777" w:rsidR="00255A8E" w:rsidRDefault="00255A8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F1780" w14:textId="77777777" w:rsidR="00DA5597" w:rsidRDefault="00DA5597" w:rsidP="00004D94">
      <w:pPr>
        <w:spacing w:after="0" w:line="240" w:lineRule="auto"/>
      </w:pPr>
      <w:r>
        <w:separator/>
      </w:r>
    </w:p>
  </w:footnote>
  <w:footnote w:type="continuationSeparator" w:id="0">
    <w:p w14:paraId="5A8FB429" w14:textId="77777777" w:rsidR="00DA5597" w:rsidRDefault="00DA5597" w:rsidP="00004D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D56"/>
    <w:multiLevelType w:val="hybridMultilevel"/>
    <w:tmpl w:val="B52AC07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45415"/>
    <w:multiLevelType w:val="hybridMultilevel"/>
    <w:tmpl w:val="3CEEDAFA"/>
    <w:lvl w:ilvl="0" w:tplc="041F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80703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54029072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TQxsDAxsTQ3NzZV0lEKTi0uzszPAykwqgUASpeL7iwAAAA="/>
  </w:docVars>
  <w:rsids>
    <w:rsidRoot w:val="00655810"/>
    <w:rsid w:val="00004D94"/>
    <w:rsid w:val="000067AF"/>
    <w:rsid w:val="0001237D"/>
    <w:rsid w:val="00041B4E"/>
    <w:rsid w:val="0006753E"/>
    <w:rsid w:val="00067BFC"/>
    <w:rsid w:val="000B2DF9"/>
    <w:rsid w:val="000E18B1"/>
    <w:rsid w:val="000E4267"/>
    <w:rsid w:val="000F47FA"/>
    <w:rsid w:val="00115566"/>
    <w:rsid w:val="00136ECF"/>
    <w:rsid w:val="00137B0C"/>
    <w:rsid w:val="00141FC6"/>
    <w:rsid w:val="001465A1"/>
    <w:rsid w:val="0015000F"/>
    <w:rsid w:val="0015206F"/>
    <w:rsid w:val="00160F7E"/>
    <w:rsid w:val="00165231"/>
    <w:rsid w:val="001742F3"/>
    <w:rsid w:val="001A3D4C"/>
    <w:rsid w:val="001C5FAC"/>
    <w:rsid w:val="001C7B8C"/>
    <w:rsid w:val="001E3017"/>
    <w:rsid w:val="001E5A46"/>
    <w:rsid w:val="001F406A"/>
    <w:rsid w:val="001F7D5C"/>
    <w:rsid w:val="00200717"/>
    <w:rsid w:val="00213195"/>
    <w:rsid w:val="00231C30"/>
    <w:rsid w:val="00247A62"/>
    <w:rsid w:val="00250494"/>
    <w:rsid w:val="002519A9"/>
    <w:rsid w:val="00253A6B"/>
    <w:rsid w:val="00255A8E"/>
    <w:rsid w:val="0026792C"/>
    <w:rsid w:val="00281068"/>
    <w:rsid w:val="002A240A"/>
    <w:rsid w:val="002A7820"/>
    <w:rsid w:val="002C2F9B"/>
    <w:rsid w:val="002C3002"/>
    <w:rsid w:val="002C6D85"/>
    <w:rsid w:val="002D4712"/>
    <w:rsid w:val="002E3D51"/>
    <w:rsid w:val="003043BA"/>
    <w:rsid w:val="003079C9"/>
    <w:rsid w:val="00337C91"/>
    <w:rsid w:val="003A7F92"/>
    <w:rsid w:val="003B07FF"/>
    <w:rsid w:val="003C674A"/>
    <w:rsid w:val="003D3C33"/>
    <w:rsid w:val="003F3619"/>
    <w:rsid w:val="0040222C"/>
    <w:rsid w:val="00402414"/>
    <w:rsid w:val="00410871"/>
    <w:rsid w:val="00413B1B"/>
    <w:rsid w:val="004502EC"/>
    <w:rsid w:val="0046177C"/>
    <w:rsid w:val="00463122"/>
    <w:rsid w:val="00480101"/>
    <w:rsid w:val="0048081D"/>
    <w:rsid w:val="00497ACE"/>
    <w:rsid w:val="004D6829"/>
    <w:rsid w:val="004D7B22"/>
    <w:rsid w:val="004E1489"/>
    <w:rsid w:val="004E5C56"/>
    <w:rsid w:val="00534A68"/>
    <w:rsid w:val="00590EEB"/>
    <w:rsid w:val="00593D76"/>
    <w:rsid w:val="005A324F"/>
    <w:rsid w:val="005C2CB8"/>
    <w:rsid w:val="005D4153"/>
    <w:rsid w:val="005E0450"/>
    <w:rsid w:val="005E5DAA"/>
    <w:rsid w:val="00611411"/>
    <w:rsid w:val="00620EC6"/>
    <w:rsid w:val="00621BE3"/>
    <w:rsid w:val="00625189"/>
    <w:rsid w:val="00655017"/>
    <w:rsid w:val="00655810"/>
    <w:rsid w:val="00665AC0"/>
    <w:rsid w:val="006979FA"/>
    <w:rsid w:val="006B30A4"/>
    <w:rsid w:val="006B55E9"/>
    <w:rsid w:val="006C03C2"/>
    <w:rsid w:val="006D1493"/>
    <w:rsid w:val="006D157C"/>
    <w:rsid w:val="00710136"/>
    <w:rsid w:val="007103A3"/>
    <w:rsid w:val="00716458"/>
    <w:rsid w:val="00720971"/>
    <w:rsid w:val="00741277"/>
    <w:rsid w:val="00744383"/>
    <w:rsid w:val="00755FA0"/>
    <w:rsid w:val="00776330"/>
    <w:rsid w:val="007B0C09"/>
    <w:rsid w:val="007B0F33"/>
    <w:rsid w:val="007B5B74"/>
    <w:rsid w:val="007B7C76"/>
    <w:rsid w:val="007D05C2"/>
    <w:rsid w:val="007D2AA4"/>
    <w:rsid w:val="007E70C7"/>
    <w:rsid w:val="007F2404"/>
    <w:rsid w:val="007F3E2C"/>
    <w:rsid w:val="0082355C"/>
    <w:rsid w:val="0084311E"/>
    <w:rsid w:val="00890C36"/>
    <w:rsid w:val="0089288D"/>
    <w:rsid w:val="00897356"/>
    <w:rsid w:val="008C1923"/>
    <w:rsid w:val="008E0363"/>
    <w:rsid w:val="009042FB"/>
    <w:rsid w:val="00934ED2"/>
    <w:rsid w:val="009571C9"/>
    <w:rsid w:val="00966F00"/>
    <w:rsid w:val="00967945"/>
    <w:rsid w:val="009A236C"/>
    <w:rsid w:val="009A371C"/>
    <w:rsid w:val="009B440A"/>
    <w:rsid w:val="009F7728"/>
    <w:rsid w:val="009F7CC9"/>
    <w:rsid w:val="00A06718"/>
    <w:rsid w:val="00A25BF8"/>
    <w:rsid w:val="00A33CEC"/>
    <w:rsid w:val="00A45C23"/>
    <w:rsid w:val="00A47661"/>
    <w:rsid w:val="00A80592"/>
    <w:rsid w:val="00A85345"/>
    <w:rsid w:val="00A85471"/>
    <w:rsid w:val="00A86D7E"/>
    <w:rsid w:val="00A93113"/>
    <w:rsid w:val="00AA6E22"/>
    <w:rsid w:val="00AA7C6E"/>
    <w:rsid w:val="00AD2413"/>
    <w:rsid w:val="00AD440C"/>
    <w:rsid w:val="00B01590"/>
    <w:rsid w:val="00B261F5"/>
    <w:rsid w:val="00B3529B"/>
    <w:rsid w:val="00B46A16"/>
    <w:rsid w:val="00B47B2A"/>
    <w:rsid w:val="00B6175F"/>
    <w:rsid w:val="00B63D05"/>
    <w:rsid w:val="00B95E55"/>
    <w:rsid w:val="00BB591B"/>
    <w:rsid w:val="00BD7DD0"/>
    <w:rsid w:val="00BE303B"/>
    <w:rsid w:val="00BE45E3"/>
    <w:rsid w:val="00C12292"/>
    <w:rsid w:val="00C138CF"/>
    <w:rsid w:val="00C17B54"/>
    <w:rsid w:val="00C45A99"/>
    <w:rsid w:val="00C73232"/>
    <w:rsid w:val="00C76628"/>
    <w:rsid w:val="00C87222"/>
    <w:rsid w:val="00C87497"/>
    <w:rsid w:val="00CA2BF5"/>
    <w:rsid w:val="00CA7174"/>
    <w:rsid w:val="00CB2C0A"/>
    <w:rsid w:val="00CB37EF"/>
    <w:rsid w:val="00CB508D"/>
    <w:rsid w:val="00CC3043"/>
    <w:rsid w:val="00CC60ED"/>
    <w:rsid w:val="00CF2328"/>
    <w:rsid w:val="00CF47C9"/>
    <w:rsid w:val="00D06FE0"/>
    <w:rsid w:val="00D1209C"/>
    <w:rsid w:val="00D21D55"/>
    <w:rsid w:val="00D43EF1"/>
    <w:rsid w:val="00D6500C"/>
    <w:rsid w:val="00D7005D"/>
    <w:rsid w:val="00DA5597"/>
    <w:rsid w:val="00DB3FFD"/>
    <w:rsid w:val="00DB7FCC"/>
    <w:rsid w:val="00DD0605"/>
    <w:rsid w:val="00DD5594"/>
    <w:rsid w:val="00DE134B"/>
    <w:rsid w:val="00DE548E"/>
    <w:rsid w:val="00E02108"/>
    <w:rsid w:val="00E27D04"/>
    <w:rsid w:val="00E412B2"/>
    <w:rsid w:val="00E41C13"/>
    <w:rsid w:val="00E4568B"/>
    <w:rsid w:val="00E6753E"/>
    <w:rsid w:val="00E850F0"/>
    <w:rsid w:val="00E935EC"/>
    <w:rsid w:val="00F30337"/>
    <w:rsid w:val="00F47DA6"/>
    <w:rsid w:val="00FA65DA"/>
    <w:rsid w:val="00FB02D9"/>
    <w:rsid w:val="00FB6CFA"/>
    <w:rsid w:val="00FC28F9"/>
    <w:rsid w:val="00FF3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FFB245"/>
  <w15:chartTrackingRefBased/>
  <w15:docId w15:val="{E6A7EA57-495B-4F26-9A9F-3CC06DC6E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06753E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tr-TR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06753E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06753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tr-TR"/>
    </w:rPr>
  </w:style>
  <w:style w:type="character" w:customStyle="1" w:styleId="Balk2Char">
    <w:name w:val="Başlık 2 Char"/>
    <w:basedOn w:val="VarsaylanParagrafYazTipi"/>
    <w:link w:val="Balk2"/>
    <w:uiPriority w:val="9"/>
    <w:rsid w:val="0006753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tr-TR"/>
    </w:rPr>
  </w:style>
  <w:style w:type="paragraph" w:customStyle="1" w:styleId="Default">
    <w:name w:val="Default"/>
    <w:rsid w:val="000675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tr-TR"/>
    </w:rPr>
  </w:style>
  <w:style w:type="paragraph" w:styleId="AralkYok">
    <w:name w:val="No Spacing"/>
    <w:link w:val="AralkYokChar"/>
    <w:uiPriority w:val="1"/>
    <w:qFormat/>
    <w:rsid w:val="0006753E"/>
    <w:pPr>
      <w:spacing w:after="0" w:line="240" w:lineRule="auto"/>
    </w:pPr>
    <w:rPr>
      <w:rFonts w:eastAsiaTheme="minorEastAsia"/>
    </w:rPr>
  </w:style>
  <w:style w:type="character" w:customStyle="1" w:styleId="AralkYokChar">
    <w:name w:val="Aralık Yok Char"/>
    <w:basedOn w:val="VarsaylanParagrafYazTipi"/>
    <w:link w:val="AralkYok"/>
    <w:uiPriority w:val="1"/>
    <w:rsid w:val="0006753E"/>
    <w:rPr>
      <w:rFonts w:eastAsiaTheme="minorEastAsia"/>
    </w:rPr>
  </w:style>
  <w:style w:type="table" w:styleId="TabloKlavuzu">
    <w:name w:val="Table Grid"/>
    <w:basedOn w:val="NormalTablo"/>
    <w:uiPriority w:val="39"/>
    <w:rsid w:val="0006753E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06753E"/>
    <w:rPr>
      <w:color w:val="0563C1" w:themeColor="hyperlink"/>
      <w:u w:val="single"/>
    </w:rPr>
  </w:style>
  <w:style w:type="character" w:styleId="Gl">
    <w:name w:val="Strong"/>
    <w:basedOn w:val="VarsaylanParagrafYazTipi"/>
    <w:uiPriority w:val="22"/>
    <w:qFormat/>
    <w:rsid w:val="0006753E"/>
    <w:rPr>
      <w:b/>
      <w:bCs/>
    </w:rPr>
  </w:style>
  <w:style w:type="paragraph" w:styleId="NormalWeb">
    <w:name w:val="Normal (Web)"/>
    <w:basedOn w:val="Normal"/>
    <w:uiPriority w:val="99"/>
    <w:rsid w:val="0006753E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tr-TR" w:eastAsia="ko-KR"/>
    </w:rPr>
  </w:style>
  <w:style w:type="paragraph" w:styleId="TBal">
    <w:name w:val="TOC Heading"/>
    <w:basedOn w:val="Balk1"/>
    <w:next w:val="Normal"/>
    <w:uiPriority w:val="39"/>
    <w:unhideWhenUsed/>
    <w:qFormat/>
    <w:rsid w:val="0006753E"/>
    <w:pPr>
      <w:spacing w:line="259" w:lineRule="auto"/>
      <w:outlineLvl w:val="9"/>
    </w:pPr>
    <w:rPr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250494"/>
    <w:pPr>
      <w:tabs>
        <w:tab w:val="right" w:leader="dot" w:pos="9350"/>
      </w:tabs>
      <w:spacing w:after="100" w:line="276" w:lineRule="auto"/>
    </w:pPr>
    <w:rPr>
      <w:rFonts w:ascii="Times New Roman" w:hAnsi="Times New Roman" w:cs="Times New Roman"/>
      <w:noProof/>
      <w:lang w:val="tr-TR"/>
    </w:rPr>
  </w:style>
  <w:style w:type="paragraph" w:styleId="T2">
    <w:name w:val="toc 2"/>
    <w:basedOn w:val="Normal"/>
    <w:next w:val="Normal"/>
    <w:autoRedefine/>
    <w:uiPriority w:val="39"/>
    <w:unhideWhenUsed/>
    <w:rsid w:val="00281068"/>
    <w:pPr>
      <w:tabs>
        <w:tab w:val="right" w:leader="dot" w:pos="9350"/>
      </w:tabs>
      <w:spacing w:after="120" w:line="360" w:lineRule="auto"/>
      <w:ind w:left="220"/>
    </w:pPr>
    <w:rPr>
      <w:rFonts w:ascii="Times New Roman" w:hAnsi="Times New Roman" w:cs="Times New Roman"/>
      <w:b/>
      <w:noProof/>
      <w:sz w:val="24"/>
      <w:szCs w:val="24"/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004D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04D94"/>
  </w:style>
  <w:style w:type="paragraph" w:styleId="AltBilgi">
    <w:name w:val="footer"/>
    <w:basedOn w:val="Normal"/>
    <w:link w:val="AltBilgiChar"/>
    <w:uiPriority w:val="99"/>
    <w:unhideWhenUsed/>
    <w:rsid w:val="00004D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04D94"/>
  </w:style>
  <w:style w:type="paragraph" w:styleId="T3">
    <w:name w:val="toc 3"/>
    <w:basedOn w:val="Normal"/>
    <w:next w:val="Normal"/>
    <w:autoRedefine/>
    <w:uiPriority w:val="39"/>
    <w:unhideWhenUsed/>
    <w:rsid w:val="00281068"/>
    <w:pPr>
      <w:spacing w:after="100"/>
      <w:ind w:left="440"/>
    </w:pPr>
    <w:rPr>
      <w:rFonts w:eastAsiaTheme="minorEastAsia" w:cs="Times New Roman"/>
      <w:lang w:val="tr-TR" w:eastAsia="tr-TR"/>
    </w:rPr>
  </w:style>
  <w:style w:type="table" w:styleId="DzTablo2">
    <w:name w:val="Plain Table 2"/>
    <w:basedOn w:val="NormalTablo"/>
    <w:uiPriority w:val="42"/>
    <w:rsid w:val="00A0671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AFCE7-8858-4A9C-965A-D771AB3B1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3021</Words>
  <Characters>17224</Characters>
  <Application>Microsoft Office Word</Application>
  <DocSecurity>0</DocSecurity>
  <Lines>143</Lines>
  <Paragraphs>4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ZUN BİLGİ FORMU SONUÇLARI</vt:lpstr>
      <vt:lpstr>MEZUN BİLGİ FORMU SONUÇLARI</vt:lpstr>
    </vt:vector>
  </TitlesOfParts>
  <Company/>
  <LinksUpToDate>false</LinksUpToDate>
  <CharactersWithSpaces>2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ZUN BİLGİ FORMU SONUÇLARI</dc:title>
  <dc:subject/>
  <dc:creator>Ebru Törüner</dc:creator>
  <cp:keywords/>
  <dc:description/>
  <cp:lastModifiedBy>çiğdem sarı</cp:lastModifiedBy>
  <cp:revision>2</cp:revision>
  <dcterms:created xsi:type="dcterms:W3CDTF">2023-07-25T15:57:00Z</dcterms:created>
  <dcterms:modified xsi:type="dcterms:W3CDTF">2023-07-25T15:57:00Z</dcterms:modified>
</cp:coreProperties>
</file>